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1C7E2" w14:textId="3D05727F" w:rsidR="002C3A1E" w:rsidRPr="00790308" w:rsidRDefault="002C3A1E" w:rsidP="004605EC">
      <w:pPr>
        <w:pStyle w:val="Heading1"/>
        <w:jc w:val="center"/>
        <w:rPr>
          <w:rFonts w:asciiTheme="minorHAnsi" w:hAnsiTheme="minorHAnsi"/>
          <w:sz w:val="40"/>
          <w:szCs w:val="40"/>
        </w:rPr>
      </w:pPr>
      <w:bookmarkStart w:id="0" w:name="_Hlk135387405"/>
      <w:r w:rsidRPr="00790308">
        <w:rPr>
          <w:rFonts w:asciiTheme="minorHAnsi" w:hAnsiTheme="minorHAnsi"/>
          <w:sz w:val="40"/>
          <w:szCs w:val="40"/>
        </w:rPr>
        <w:t>LAKIREDDY BALI REDDYCOLLEGE OF</w:t>
      </w:r>
      <w:r w:rsidR="00790308" w:rsidRPr="00790308">
        <w:rPr>
          <w:rFonts w:asciiTheme="minorHAnsi" w:hAnsiTheme="minorHAnsi"/>
          <w:sz w:val="40"/>
          <w:szCs w:val="40"/>
        </w:rPr>
        <w:t xml:space="preserve"> </w:t>
      </w:r>
      <w:r w:rsidRPr="00790308">
        <w:rPr>
          <w:rFonts w:asciiTheme="minorHAnsi" w:hAnsiTheme="minorHAnsi"/>
          <w:sz w:val="40"/>
          <w:szCs w:val="40"/>
        </w:rPr>
        <w:t>ENGINEERING</w:t>
      </w:r>
    </w:p>
    <w:p w14:paraId="7A6E058F" w14:textId="77777777" w:rsidR="002C3A1E" w:rsidRPr="00790308" w:rsidRDefault="002C3A1E" w:rsidP="004605EC">
      <w:pPr>
        <w:pStyle w:val="BodyText"/>
        <w:spacing w:before="195"/>
        <w:ind w:left="103" w:right="87"/>
        <w:jc w:val="center"/>
        <w:rPr>
          <w:rFonts w:asciiTheme="minorHAnsi" w:hAnsiTheme="minorHAnsi"/>
        </w:rPr>
      </w:pPr>
      <w:bookmarkStart w:id="1" w:name="DBSCAN_Algorithm"/>
      <w:bookmarkEnd w:id="1"/>
      <w:r w:rsidRPr="00790308">
        <w:rPr>
          <w:rFonts w:asciiTheme="minorHAnsi" w:hAnsiTheme="minorHAnsi"/>
        </w:rPr>
        <w:t>(AUTONOMOUS)</w:t>
      </w:r>
    </w:p>
    <w:p w14:paraId="69D844B2" w14:textId="77777777" w:rsidR="002C3A1E" w:rsidRDefault="002C3A1E" w:rsidP="002C3A1E">
      <w:pPr>
        <w:pStyle w:val="BodyText"/>
        <w:rPr>
          <w:sz w:val="20"/>
        </w:rPr>
      </w:pPr>
    </w:p>
    <w:p w14:paraId="28D04359" w14:textId="77777777" w:rsidR="002C3A1E" w:rsidRDefault="002C3A1E" w:rsidP="002C3A1E">
      <w:pPr>
        <w:pStyle w:val="BodyText"/>
        <w:rPr>
          <w:sz w:val="20"/>
        </w:rPr>
      </w:pPr>
    </w:p>
    <w:p w14:paraId="58B46946" w14:textId="77777777" w:rsidR="002C3A1E" w:rsidRDefault="002C3A1E" w:rsidP="002C3A1E">
      <w:pPr>
        <w:pStyle w:val="BodyText"/>
        <w:rPr>
          <w:sz w:val="20"/>
        </w:rPr>
      </w:pPr>
    </w:p>
    <w:p w14:paraId="1C378842" w14:textId="77777777" w:rsidR="002C3A1E" w:rsidRDefault="002C3A1E" w:rsidP="002C3A1E">
      <w:pPr>
        <w:pStyle w:val="BodyText"/>
        <w:spacing w:before="8"/>
        <w:rPr>
          <w:sz w:val="18"/>
        </w:rPr>
      </w:pPr>
      <w:r>
        <w:rPr>
          <w:noProof/>
        </w:rPr>
        <w:drawing>
          <wp:anchor distT="0" distB="0" distL="0" distR="0" simplePos="0" relativeHeight="251662336" behindDoc="0" locked="0" layoutInCell="1" allowOverlap="1" wp14:anchorId="6E9BCDE3" wp14:editId="2C5088B9">
            <wp:simplePos x="0" y="0"/>
            <wp:positionH relativeFrom="page">
              <wp:posOffset>3151632</wp:posOffset>
            </wp:positionH>
            <wp:positionV relativeFrom="paragraph">
              <wp:posOffset>164412</wp:posOffset>
            </wp:positionV>
            <wp:extent cx="1299191" cy="1566672"/>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299191" cy="1566672"/>
                    </a:xfrm>
                    <a:prstGeom prst="rect">
                      <a:avLst/>
                    </a:prstGeom>
                  </pic:spPr>
                </pic:pic>
              </a:graphicData>
            </a:graphic>
          </wp:anchor>
        </w:drawing>
      </w:r>
    </w:p>
    <w:p w14:paraId="1973200C" w14:textId="77777777" w:rsidR="002C3A1E" w:rsidRDefault="002C3A1E" w:rsidP="00790308">
      <w:pPr>
        <w:pStyle w:val="BodyText"/>
        <w:jc w:val="center"/>
        <w:rPr>
          <w:sz w:val="20"/>
        </w:rPr>
      </w:pPr>
    </w:p>
    <w:p w14:paraId="70A13E8E" w14:textId="77777777" w:rsidR="002C3A1E" w:rsidRPr="00790308" w:rsidRDefault="002C3A1E" w:rsidP="00790308">
      <w:pPr>
        <w:pStyle w:val="Title"/>
        <w:spacing w:before="100"/>
        <w:jc w:val="center"/>
        <w:rPr>
          <w:rFonts w:asciiTheme="minorHAnsi" w:hAnsiTheme="minorHAnsi"/>
          <w:sz w:val="40"/>
          <w:szCs w:val="40"/>
        </w:rPr>
      </w:pPr>
      <w:bookmarkStart w:id="2" w:name="Using_sklearn"/>
      <w:bookmarkStart w:id="3" w:name="Linear_Regression"/>
      <w:bookmarkStart w:id="4" w:name="Jaccard_distance_manual_calculation"/>
      <w:bookmarkStart w:id="5" w:name="Manhattan_Distances"/>
      <w:bookmarkStart w:id="6" w:name="Implementation_of_pearson's_coefficient_"/>
      <w:bookmarkStart w:id="7" w:name="Pearson's_coefficient_manual_calculation"/>
      <w:bookmarkStart w:id="8" w:name="Hierarchical_Clustering"/>
      <w:bookmarkStart w:id="9" w:name="Using_random_data"/>
      <w:bookmarkStart w:id="10" w:name="Using_pre-defined_data"/>
      <w:bookmarkStart w:id="11" w:name="Apriori"/>
      <w:bookmarkStart w:id="12" w:name="Market_Basket_Optimisation.csv"/>
      <w:bookmarkStart w:id="13" w:name="Applying_Apriori_algorithm_for_user-defi"/>
      <w:bookmarkEnd w:id="2"/>
      <w:bookmarkEnd w:id="3"/>
      <w:bookmarkEnd w:id="4"/>
      <w:bookmarkEnd w:id="5"/>
      <w:bookmarkEnd w:id="6"/>
      <w:bookmarkEnd w:id="7"/>
      <w:bookmarkEnd w:id="8"/>
      <w:bookmarkEnd w:id="9"/>
      <w:bookmarkEnd w:id="10"/>
      <w:bookmarkEnd w:id="11"/>
      <w:bookmarkEnd w:id="12"/>
      <w:bookmarkEnd w:id="13"/>
      <w:r w:rsidRPr="00790308">
        <w:rPr>
          <w:rFonts w:asciiTheme="minorHAnsi" w:hAnsiTheme="minorHAnsi"/>
          <w:sz w:val="40"/>
          <w:szCs w:val="40"/>
        </w:rPr>
        <w:t>Department of Computer Science&amp; Engineering</w:t>
      </w:r>
    </w:p>
    <w:p w14:paraId="74E9B163" w14:textId="77777777" w:rsidR="002C3A1E" w:rsidRPr="00790308" w:rsidRDefault="002C3A1E" w:rsidP="00790308">
      <w:pPr>
        <w:pStyle w:val="Title"/>
        <w:spacing w:before="100"/>
        <w:jc w:val="center"/>
        <w:rPr>
          <w:rFonts w:asciiTheme="minorHAnsi" w:hAnsiTheme="minorHAnsi"/>
          <w:sz w:val="40"/>
          <w:szCs w:val="40"/>
        </w:rPr>
      </w:pPr>
      <w:r w:rsidRPr="00790308">
        <w:rPr>
          <w:rFonts w:asciiTheme="minorHAnsi" w:hAnsiTheme="minorHAnsi"/>
          <w:sz w:val="40"/>
          <w:szCs w:val="40"/>
        </w:rPr>
        <w:t>(Artificial Intelligence and Machine Learning)</w:t>
      </w:r>
    </w:p>
    <w:p w14:paraId="44472112" w14:textId="00FB3D55" w:rsidR="002C3A1E" w:rsidRDefault="00790308" w:rsidP="002C3A1E">
      <w:pPr>
        <w:pStyle w:val="BodyText"/>
        <w:spacing w:before="4"/>
        <w:rPr>
          <w:sz w:val="55"/>
        </w:rPr>
      </w:pPr>
      <w:r>
        <w:rPr>
          <w:noProof/>
        </w:rPr>
        <mc:AlternateContent>
          <mc:Choice Requires="wps">
            <w:drawing>
              <wp:anchor distT="0" distB="0" distL="114300" distR="114300" simplePos="0" relativeHeight="251679744" behindDoc="0" locked="0" layoutInCell="1" allowOverlap="1" wp14:anchorId="6D0B2A7B" wp14:editId="5BD0A8F7">
                <wp:simplePos x="0" y="0"/>
                <wp:positionH relativeFrom="column">
                  <wp:posOffset>91440</wp:posOffset>
                </wp:positionH>
                <wp:positionV relativeFrom="paragraph">
                  <wp:posOffset>273685</wp:posOffset>
                </wp:positionV>
                <wp:extent cx="6352540" cy="905510"/>
                <wp:effectExtent l="0" t="0" r="0" b="8890"/>
                <wp:wrapNone/>
                <wp:docPr id="1750125293" name="AutoShape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2540" cy="905510"/>
                        </a:xfrm>
                        <a:custGeom>
                          <a:avLst/>
                          <a:gdLst>
                            <a:gd name="T0" fmla="+- 0 10858 1111"/>
                            <a:gd name="T1" fmla="*/ T0 w 10004"/>
                            <a:gd name="T2" fmla="+- 0 8906 7481"/>
                            <a:gd name="T3" fmla="*/ 8906 h 1426"/>
                            <a:gd name="T4" fmla="+- 0 1368 1111"/>
                            <a:gd name="T5" fmla="*/ T4 w 10004"/>
                            <a:gd name="T6" fmla="+- 0 8906 7481"/>
                            <a:gd name="T7" fmla="*/ 8906 h 1426"/>
                            <a:gd name="T8" fmla="+- 0 1300 1111"/>
                            <a:gd name="T9" fmla="*/ T8 w 10004"/>
                            <a:gd name="T10" fmla="+- 0 8897 7481"/>
                            <a:gd name="T11" fmla="*/ 8897 h 1426"/>
                            <a:gd name="T12" fmla="+- 0 1238 1111"/>
                            <a:gd name="T13" fmla="*/ T12 w 10004"/>
                            <a:gd name="T14" fmla="+- 0 8871 7481"/>
                            <a:gd name="T15" fmla="*/ 8871 h 1426"/>
                            <a:gd name="T16" fmla="+- 0 1186 1111"/>
                            <a:gd name="T17" fmla="*/ T16 w 10004"/>
                            <a:gd name="T18" fmla="+- 0 8831 7481"/>
                            <a:gd name="T19" fmla="*/ 8831 h 1426"/>
                            <a:gd name="T20" fmla="+- 0 1146 1111"/>
                            <a:gd name="T21" fmla="*/ T20 w 10004"/>
                            <a:gd name="T22" fmla="+- 0 8779 7481"/>
                            <a:gd name="T23" fmla="*/ 8779 h 1426"/>
                            <a:gd name="T24" fmla="+- 0 1120 1111"/>
                            <a:gd name="T25" fmla="*/ T24 w 10004"/>
                            <a:gd name="T26" fmla="+- 0 8718 7481"/>
                            <a:gd name="T27" fmla="*/ 8718 h 1426"/>
                            <a:gd name="T28" fmla="+- 0 1111 1111"/>
                            <a:gd name="T29" fmla="*/ T28 w 10004"/>
                            <a:gd name="T30" fmla="+- 0 8650 7481"/>
                            <a:gd name="T31" fmla="*/ 8650 h 1426"/>
                            <a:gd name="T32" fmla="+- 0 1111 1111"/>
                            <a:gd name="T33" fmla="*/ T32 w 10004"/>
                            <a:gd name="T34" fmla="+- 0 7738 7481"/>
                            <a:gd name="T35" fmla="*/ 7738 h 1426"/>
                            <a:gd name="T36" fmla="+- 0 1120 1111"/>
                            <a:gd name="T37" fmla="*/ T36 w 10004"/>
                            <a:gd name="T38" fmla="+- 0 7669 7481"/>
                            <a:gd name="T39" fmla="*/ 7669 h 1426"/>
                            <a:gd name="T40" fmla="+- 0 1146 1111"/>
                            <a:gd name="T41" fmla="*/ T40 w 10004"/>
                            <a:gd name="T42" fmla="+- 0 7608 7481"/>
                            <a:gd name="T43" fmla="*/ 7608 h 1426"/>
                            <a:gd name="T44" fmla="+- 0 1186 1111"/>
                            <a:gd name="T45" fmla="*/ T44 w 10004"/>
                            <a:gd name="T46" fmla="+- 0 7556 7481"/>
                            <a:gd name="T47" fmla="*/ 7556 h 1426"/>
                            <a:gd name="T48" fmla="+- 0 1238 1111"/>
                            <a:gd name="T49" fmla="*/ T48 w 10004"/>
                            <a:gd name="T50" fmla="+- 0 7516 7481"/>
                            <a:gd name="T51" fmla="*/ 7516 h 1426"/>
                            <a:gd name="T52" fmla="+- 0 1300 1111"/>
                            <a:gd name="T53" fmla="*/ T52 w 10004"/>
                            <a:gd name="T54" fmla="+- 0 7490 7481"/>
                            <a:gd name="T55" fmla="*/ 7490 h 1426"/>
                            <a:gd name="T56" fmla="+- 0 1368 1111"/>
                            <a:gd name="T57" fmla="*/ T56 w 10004"/>
                            <a:gd name="T58" fmla="+- 0 7481 7481"/>
                            <a:gd name="T59" fmla="*/ 7481 h 1426"/>
                            <a:gd name="T60" fmla="+- 0 10858 1111"/>
                            <a:gd name="T61" fmla="*/ T60 w 10004"/>
                            <a:gd name="T62" fmla="+- 0 7481 7481"/>
                            <a:gd name="T63" fmla="*/ 7481 h 1426"/>
                            <a:gd name="T64" fmla="+- 0 10926 1111"/>
                            <a:gd name="T65" fmla="*/ T64 w 10004"/>
                            <a:gd name="T66" fmla="+- 0 7490 7481"/>
                            <a:gd name="T67" fmla="*/ 7490 h 1426"/>
                            <a:gd name="T68" fmla="+- 0 10987 1111"/>
                            <a:gd name="T69" fmla="*/ T68 w 10004"/>
                            <a:gd name="T70" fmla="+- 0 7516 7481"/>
                            <a:gd name="T71" fmla="*/ 7516 h 1426"/>
                            <a:gd name="T72" fmla="+- 0 11016 1111"/>
                            <a:gd name="T73" fmla="*/ T72 w 10004"/>
                            <a:gd name="T74" fmla="+- 0 7538 7481"/>
                            <a:gd name="T75" fmla="*/ 7538 h 1426"/>
                            <a:gd name="T76" fmla="+- 0 1368 1111"/>
                            <a:gd name="T77" fmla="*/ T76 w 10004"/>
                            <a:gd name="T78" fmla="+- 0 7538 7481"/>
                            <a:gd name="T79" fmla="*/ 7538 h 1426"/>
                            <a:gd name="T80" fmla="+- 0 1290 1111"/>
                            <a:gd name="T81" fmla="*/ T80 w 10004"/>
                            <a:gd name="T82" fmla="+- 0 7554 7481"/>
                            <a:gd name="T83" fmla="*/ 7554 h 1426"/>
                            <a:gd name="T84" fmla="+- 0 1226 1111"/>
                            <a:gd name="T85" fmla="*/ T84 w 10004"/>
                            <a:gd name="T86" fmla="+- 0 7597 7481"/>
                            <a:gd name="T87" fmla="*/ 7597 h 1426"/>
                            <a:gd name="T88" fmla="+- 0 1182 1111"/>
                            <a:gd name="T89" fmla="*/ T88 w 10004"/>
                            <a:gd name="T90" fmla="+- 0 7660 7481"/>
                            <a:gd name="T91" fmla="*/ 7660 h 1426"/>
                            <a:gd name="T92" fmla="+- 0 1166 1111"/>
                            <a:gd name="T93" fmla="*/ T92 w 10004"/>
                            <a:gd name="T94" fmla="+- 0 7738 7481"/>
                            <a:gd name="T95" fmla="*/ 7738 h 1426"/>
                            <a:gd name="T96" fmla="+- 0 1166 1111"/>
                            <a:gd name="T97" fmla="*/ T96 w 10004"/>
                            <a:gd name="T98" fmla="+- 0 8650 7481"/>
                            <a:gd name="T99" fmla="*/ 8650 h 1426"/>
                            <a:gd name="T100" fmla="+- 0 1182 1111"/>
                            <a:gd name="T101" fmla="*/ T100 w 10004"/>
                            <a:gd name="T102" fmla="+- 0 8728 7481"/>
                            <a:gd name="T103" fmla="*/ 8728 h 1426"/>
                            <a:gd name="T104" fmla="+- 0 1226 1111"/>
                            <a:gd name="T105" fmla="*/ T104 w 10004"/>
                            <a:gd name="T106" fmla="+- 0 8792 7481"/>
                            <a:gd name="T107" fmla="*/ 8792 h 1426"/>
                            <a:gd name="T108" fmla="+- 0 1290 1111"/>
                            <a:gd name="T109" fmla="*/ T108 w 10004"/>
                            <a:gd name="T110" fmla="+- 0 8835 7481"/>
                            <a:gd name="T111" fmla="*/ 8835 h 1426"/>
                            <a:gd name="T112" fmla="+- 0 1368 1111"/>
                            <a:gd name="T113" fmla="*/ T112 w 10004"/>
                            <a:gd name="T114" fmla="+- 0 8851 7481"/>
                            <a:gd name="T115" fmla="*/ 8851 h 1426"/>
                            <a:gd name="T116" fmla="+- 0 11013 1111"/>
                            <a:gd name="T117" fmla="*/ T116 w 10004"/>
                            <a:gd name="T118" fmla="+- 0 8851 7481"/>
                            <a:gd name="T119" fmla="*/ 8851 h 1426"/>
                            <a:gd name="T120" fmla="+- 0 10987 1111"/>
                            <a:gd name="T121" fmla="*/ T120 w 10004"/>
                            <a:gd name="T122" fmla="+- 0 8871 7481"/>
                            <a:gd name="T123" fmla="*/ 8871 h 1426"/>
                            <a:gd name="T124" fmla="+- 0 10926 1111"/>
                            <a:gd name="T125" fmla="*/ T124 w 10004"/>
                            <a:gd name="T126" fmla="+- 0 8897 7481"/>
                            <a:gd name="T127" fmla="*/ 8897 h 1426"/>
                            <a:gd name="T128" fmla="+- 0 10858 1111"/>
                            <a:gd name="T129" fmla="*/ T128 w 10004"/>
                            <a:gd name="T130" fmla="+- 0 8906 7481"/>
                            <a:gd name="T131" fmla="*/ 8906 h 1426"/>
                            <a:gd name="T132" fmla="+- 0 11013 1111"/>
                            <a:gd name="T133" fmla="*/ T132 w 10004"/>
                            <a:gd name="T134" fmla="+- 0 8851 7481"/>
                            <a:gd name="T135" fmla="*/ 8851 h 1426"/>
                            <a:gd name="T136" fmla="+- 0 10858 1111"/>
                            <a:gd name="T137" fmla="*/ T136 w 10004"/>
                            <a:gd name="T138" fmla="+- 0 8851 7481"/>
                            <a:gd name="T139" fmla="*/ 8851 h 1426"/>
                            <a:gd name="T140" fmla="+- 0 10936 1111"/>
                            <a:gd name="T141" fmla="*/ T140 w 10004"/>
                            <a:gd name="T142" fmla="+- 0 8835 7481"/>
                            <a:gd name="T143" fmla="*/ 8835 h 1426"/>
                            <a:gd name="T144" fmla="+- 0 11000 1111"/>
                            <a:gd name="T145" fmla="*/ T144 w 10004"/>
                            <a:gd name="T146" fmla="+- 0 8792 7481"/>
                            <a:gd name="T147" fmla="*/ 8792 h 1426"/>
                            <a:gd name="T148" fmla="+- 0 11043 1111"/>
                            <a:gd name="T149" fmla="*/ T148 w 10004"/>
                            <a:gd name="T150" fmla="+- 0 8728 7481"/>
                            <a:gd name="T151" fmla="*/ 8728 h 1426"/>
                            <a:gd name="T152" fmla="+- 0 11059 1111"/>
                            <a:gd name="T153" fmla="*/ T152 w 10004"/>
                            <a:gd name="T154" fmla="+- 0 8650 7481"/>
                            <a:gd name="T155" fmla="*/ 8650 h 1426"/>
                            <a:gd name="T156" fmla="+- 0 11059 1111"/>
                            <a:gd name="T157" fmla="*/ T156 w 10004"/>
                            <a:gd name="T158" fmla="+- 0 7738 7481"/>
                            <a:gd name="T159" fmla="*/ 7738 h 1426"/>
                            <a:gd name="T160" fmla="+- 0 11043 1111"/>
                            <a:gd name="T161" fmla="*/ T160 w 10004"/>
                            <a:gd name="T162" fmla="+- 0 7660 7481"/>
                            <a:gd name="T163" fmla="*/ 7660 h 1426"/>
                            <a:gd name="T164" fmla="+- 0 11000 1111"/>
                            <a:gd name="T165" fmla="*/ T164 w 10004"/>
                            <a:gd name="T166" fmla="+- 0 7597 7481"/>
                            <a:gd name="T167" fmla="*/ 7597 h 1426"/>
                            <a:gd name="T168" fmla="+- 0 10936 1111"/>
                            <a:gd name="T169" fmla="*/ T168 w 10004"/>
                            <a:gd name="T170" fmla="+- 0 7554 7481"/>
                            <a:gd name="T171" fmla="*/ 7554 h 1426"/>
                            <a:gd name="T172" fmla="+- 0 10858 1111"/>
                            <a:gd name="T173" fmla="*/ T172 w 10004"/>
                            <a:gd name="T174" fmla="+- 0 7538 7481"/>
                            <a:gd name="T175" fmla="*/ 7538 h 1426"/>
                            <a:gd name="T176" fmla="+- 0 11016 1111"/>
                            <a:gd name="T177" fmla="*/ T176 w 10004"/>
                            <a:gd name="T178" fmla="+- 0 7538 7481"/>
                            <a:gd name="T179" fmla="*/ 7538 h 1426"/>
                            <a:gd name="T180" fmla="+- 0 11039 1111"/>
                            <a:gd name="T181" fmla="*/ T180 w 10004"/>
                            <a:gd name="T182" fmla="+- 0 7556 7481"/>
                            <a:gd name="T183" fmla="*/ 7556 h 1426"/>
                            <a:gd name="T184" fmla="+- 0 11079 1111"/>
                            <a:gd name="T185" fmla="*/ T184 w 10004"/>
                            <a:gd name="T186" fmla="+- 0 7608 7481"/>
                            <a:gd name="T187" fmla="*/ 7608 h 1426"/>
                            <a:gd name="T188" fmla="+- 0 11105 1111"/>
                            <a:gd name="T189" fmla="*/ T188 w 10004"/>
                            <a:gd name="T190" fmla="+- 0 7669 7481"/>
                            <a:gd name="T191" fmla="*/ 7669 h 1426"/>
                            <a:gd name="T192" fmla="+- 0 11114 1111"/>
                            <a:gd name="T193" fmla="*/ T192 w 10004"/>
                            <a:gd name="T194" fmla="+- 0 7738 7481"/>
                            <a:gd name="T195" fmla="*/ 7738 h 1426"/>
                            <a:gd name="T196" fmla="+- 0 11114 1111"/>
                            <a:gd name="T197" fmla="*/ T196 w 10004"/>
                            <a:gd name="T198" fmla="+- 0 8650 7481"/>
                            <a:gd name="T199" fmla="*/ 8650 h 1426"/>
                            <a:gd name="T200" fmla="+- 0 11105 1111"/>
                            <a:gd name="T201" fmla="*/ T200 w 10004"/>
                            <a:gd name="T202" fmla="+- 0 8718 7481"/>
                            <a:gd name="T203" fmla="*/ 8718 h 1426"/>
                            <a:gd name="T204" fmla="+- 0 11079 1111"/>
                            <a:gd name="T205" fmla="*/ T204 w 10004"/>
                            <a:gd name="T206" fmla="+- 0 8779 7481"/>
                            <a:gd name="T207" fmla="*/ 8779 h 1426"/>
                            <a:gd name="T208" fmla="+- 0 11039 1111"/>
                            <a:gd name="T209" fmla="*/ T208 w 10004"/>
                            <a:gd name="T210" fmla="+- 0 8831 7481"/>
                            <a:gd name="T211" fmla="*/ 8831 h 1426"/>
                            <a:gd name="T212" fmla="+- 0 11013 1111"/>
                            <a:gd name="T213" fmla="*/ T212 w 10004"/>
                            <a:gd name="T214" fmla="+- 0 8851 7481"/>
                            <a:gd name="T215" fmla="*/ 8851 h 14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10004" h="1426">
                              <a:moveTo>
                                <a:pt x="9747" y="1425"/>
                              </a:moveTo>
                              <a:lnTo>
                                <a:pt x="257" y="1425"/>
                              </a:lnTo>
                              <a:lnTo>
                                <a:pt x="189" y="1416"/>
                              </a:lnTo>
                              <a:lnTo>
                                <a:pt x="127" y="1390"/>
                              </a:lnTo>
                              <a:lnTo>
                                <a:pt x="75" y="1350"/>
                              </a:lnTo>
                              <a:lnTo>
                                <a:pt x="35" y="1298"/>
                              </a:lnTo>
                              <a:lnTo>
                                <a:pt x="9" y="1237"/>
                              </a:lnTo>
                              <a:lnTo>
                                <a:pt x="0" y="1169"/>
                              </a:lnTo>
                              <a:lnTo>
                                <a:pt x="0" y="257"/>
                              </a:lnTo>
                              <a:lnTo>
                                <a:pt x="9" y="188"/>
                              </a:lnTo>
                              <a:lnTo>
                                <a:pt x="35" y="127"/>
                              </a:lnTo>
                              <a:lnTo>
                                <a:pt x="75" y="75"/>
                              </a:lnTo>
                              <a:lnTo>
                                <a:pt x="127" y="35"/>
                              </a:lnTo>
                              <a:lnTo>
                                <a:pt x="189" y="9"/>
                              </a:lnTo>
                              <a:lnTo>
                                <a:pt x="257" y="0"/>
                              </a:lnTo>
                              <a:lnTo>
                                <a:pt x="9747" y="0"/>
                              </a:lnTo>
                              <a:lnTo>
                                <a:pt x="9815" y="9"/>
                              </a:lnTo>
                              <a:lnTo>
                                <a:pt x="9876" y="35"/>
                              </a:lnTo>
                              <a:lnTo>
                                <a:pt x="9905" y="57"/>
                              </a:lnTo>
                              <a:lnTo>
                                <a:pt x="257" y="57"/>
                              </a:lnTo>
                              <a:lnTo>
                                <a:pt x="179" y="73"/>
                              </a:lnTo>
                              <a:lnTo>
                                <a:pt x="115" y="116"/>
                              </a:lnTo>
                              <a:lnTo>
                                <a:pt x="71" y="179"/>
                              </a:lnTo>
                              <a:lnTo>
                                <a:pt x="55" y="257"/>
                              </a:lnTo>
                              <a:lnTo>
                                <a:pt x="55" y="1169"/>
                              </a:lnTo>
                              <a:lnTo>
                                <a:pt x="71" y="1247"/>
                              </a:lnTo>
                              <a:lnTo>
                                <a:pt x="115" y="1311"/>
                              </a:lnTo>
                              <a:lnTo>
                                <a:pt x="179" y="1354"/>
                              </a:lnTo>
                              <a:lnTo>
                                <a:pt x="257" y="1370"/>
                              </a:lnTo>
                              <a:lnTo>
                                <a:pt x="9902" y="1370"/>
                              </a:lnTo>
                              <a:lnTo>
                                <a:pt x="9876" y="1390"/>
                              </a:lnTo>
                              <a:lnTo>
                                <a:pt x="9815" y="1416"/>
                              </a:lnTo>
                              <a:lnTo>
                                <a:pt x="9747" y="1425"/>
                              </a:lnTo>
                              <a:close/>
                              <a:moveTo>
                                <a:pt x="9902" y="1370"/>
                              </a:moveTo>
                              <a:lnTo>
                                <a:pt x="9747" y="1370"/>
                              </a:lnTo>
                              <a:lnTo>
                                <a:pt x="9825" y="1354"/>
                              </a:lnTo>
                              <a:lnTo>
                                <a:pt x="9889" y="1311"/>
                              </a:lnTo>
                              <a:lnTo>
                                <a:pt x="9932" y="1247"/>
                              </a:lnTo>
                              <a:lnTo>
                                <a:pt x="9948" y="1169"/>
                              </a:lnTo>
                              <a:lnTo>
                                <a:pt x="9948" y="257"/>
                              </a:lnTo>
                              <a:lnTo>
                                <a:pt x="9932" y="179"/>
                              </a:lnTo>
                              <a:lnTo>
                                <a:pt x="9889" y="116"/>
                              </a:lnTo>
                              <a:lnTo>
                                <a:pt x="9825" y="73"/>
                              </a:lnTo>
                              <a:lnTo>
                                <a:pt x="9747" y="57"/>
                              </a:lnTo>
                              <a:lnTo>
                                <a:pt x="9905" y="57"/>
                              </a:lnTo>
                              <a:lnTo>
                                <a:pt x="9928" y="75"/>
                              </a:lnTo>
                              <a:lnTo>
                                <a:pt x="9968" y="127"/>
                              </a:lnTo>
                              <a:lnTo>
                                <a:pt x="9994" y="188"/>
                              </a:lnTo>
                              <a:lnTo>
                                <a:pt x="10003" y="257"/>
                              </a:lnTo>
                              <a:lnTo>
                                <a:pt x="10003" y="1169"/>
                              </a:lnTo>
                              <a:lnTo>
                                <a:pt x="9994" y="1237"/>
                              </a:lnTo>
                              <a:lnTo>
                                <a:pt x="9968" y="1298"/>
                              </a:lnTo>
                              <a:lnTo>
                                <a:pt x="9928" y="1350"/>
                              </a:lnTo>
                              <a:lnTo>
                                <a:pt x="9902" y="1370"/>
                              </a:lnTo>
                              <a:close/>
                            </a:path>
                          </a:pathLst>
                        </a:custGeom>
                        <a:solidFill>
                          <a:srgbClr val="C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w:pict>
              <v:shape w14:anchorId="5510AA83" id="AutoShape 67" o:spid="_x0000_s1026" style="position:absolute;margin-left:7.2pt;margin-top:21.55pt;width:500.2pt;height:71.3pt;z-index:251679744;visibility:visible;mso-wrap-style:square;mso-wrap-distance-left:9pt;mso-wrap-distance-top:0;mso-wrap-distance-right:9pt;mso-wrap-distance-bottom:0;mso-position-horizontal:absolute;mso-position-horizontal-relative:text;mso-position-vertical:absolute;mso-position-vertical-relative:text;v-text-anchor:top" coordsize="10004,14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" path="m9747,1425r-9490,l189,1416r-62,-26l75,1350,35,1298,9,1237,,1169,,257,9,188,35,127,75,75,127,35,189,9,257,,9747,r68,9l9876,35r29,22l257,57,179,73r-64,43l71,179,55,257r,912l71,1247r44,64l179,1354r78,16l9902,1370r-26,20l9815,1416r-68,9xm9902,1370r-155,l9825,1354r64,-43l9932,1247r16,-78l9948,257r-16,-78l9889,116,9825,73,9747,57r158,l9928,75r40,52l9994,188r9,69l10003,1169r-9,68l9968,1298r-40,52l9902,1370xe" fillcolor="#c00000" stroked="f">
                <v:path arrowok="t" o:connecttype="custom" o:connectlocs="6189345,5655310;163195,5655310;120015,5649595;80645,5633085;47625,5607685;22225,5574665;5715,5535930;0,5492750;0,4913630;5715,4869815;22225,4831080;47625,4798060;80645,4772660;120015,4756150;163195,4750435;6189345,4750435;6232525,4756150;6271260,4772660;6289675,4786630;163195,4786630;113665,4796790;73025,4824095;45085,4864100;34925,4913630;34925,5492750;45085,5542280;73025,5582920;113665,5610225;163195,5620385;6287770,5620385;6271260,5633085;6232525,5649595;6189345,5655310;6287770,5620385;6189345,5620385;6238875,5610225;6279515,5582920;6306820,5542280;6316980,5492750;6316980,4913630;6306820,4864100;6279515,4824095;6238875,4796790;6189345,4786630;6289675,4786630;6304280,4798060;6329680,4831080;6346190,4869815;6351905,4913630;6351905,5492750;6346190,5535930;6329680,5574665;6304280,5607685;6287770,5620385" o:connectangles="0,0,0,0,0,0,0,0,0,0,0,0,0,0,0,0,0,0,0,0,0,0,0,0,0,0,0,0,0,0,0,0,0,0,0,0,0,0,0,0,0,0,0,0,0,0,0,0,0,0,0,0,0,0"/>
              </v:shape>
            </w:pict>
          </mc:Fallback>
        </mc:AlternateContent>
      </w:r>
    </w:p>
    <w:p w14:paraId="4BDDFE37" w14:textId="50B66987" w:rsidR="00790308" w:rsidRPr="00790308" w:rsidRDefault="002C3A1E" w:rsidP="00790308">
      <w:pPr>
        <w:pStyle w:val="Title"/>
        <w:spacing w:before="0" w:line="240" w:lineRule="auto"/>
        <w:ind w:left="210"/>
        <w:jc w:val="center"/>
        <w:rPr>
          <w:rFonts w:asciiTheme="minorHAnsi" w:hAnsiTheme="minorHAnsi"/>
        </w:rPr>
      </w:pPr>
      <w:bookmarkStart w:id="14" w:name="Applying_K-Means_on_DBSCAN_algorithm"/>
      <w:bookmarkEnd w:id="14"/>
      <w:r w:rsidRPr="00790308">
        <w:rPr>
          <w:rFonts w:asciiTheme="minorHAnsi" w:hAnsiTheme="minorHAnsi"/>
          <w:sz w:val="32"/>
          <w:szCs w:val="32"/>
        </w:rPr>
        <w:t>Introduction to Artificial Intelligence and Machine Learning Lab</w:t>
      </w:r>
    </w:p>
    <w:p w14:paraId="77CC7DFC" w14:textId="4A4ECB67" w:rsidR="002C3A1E" w:rsidRPr="00790308" w:rsidRDefault="002C3A1E" w:rsidP="00790308">
      <w:pPr>
        <w:pStyle w:val="Title"/>
        <w:spacing w:before="0" w:line="240" w:lineRule="auto"/>
        <w:ind w:left="210"/>
        <w:jc w:val="center"/>
        <w:rPr>
          <w:rFonts w:asciiTheme="minorHAnsi" w:hAnsiTheme="minorHAnsi"/>
          <w:w w:val="95"/>
          <w:sz w:val="28"/>
          <w:szCs w:val="28"/>
        </w:rPr>
      </w:pPr>
      <w:r w:rsidRPr="00790308">
        <w:rPr>
          <w:rFonts w:asciiTheme="minorHAnsi" w:hAnsiTheme="minorHAnsi"/>
          <w:sz w:val="28"/>
          <w:szCs w:val="28"/>
        </w:rPr>
        <w:t>(20AM51</w:t>
      </w:r>
      <w:r w:rsidRPr="00790308">
        <w:rPr>
          <w:rFonts w:asciiTheme="minorHAnsi" w:hAnsiTheme="minorHAnsi"/>
          <w:w w:val="95"/>
          <w:sz w:val="28"/>
          <w:szCs w:val="28"/>
        </w:rPr>
        <w:t>)</w:t>
      </w:r>
    </w:p>
    <w:p w14:paraId="73AFB052" w14:textId="77777777" w:rsidR="002C3A1E" w:rsidRDefault="002C3A1E" w:rsidP="002C3A1E">
      <w:pPr>
        <w:pStyle w:val="BodyText"/>
        <w:spacing w:before="10"/>
        <w:rPr>
          <w:rFonts w:ascii="Times New Roman"/>
          <w:sz w:val="29"/>
        </w:rPr>
      </w:pPr>
    </w:p>
    <w:p w14:paraId="5D31EBFC" w14:textId="77777777" w:rsidR="00790308" w:rsidRDefault="00790308" w:rsidP="002C3A1E">
      <w:pPr>
        <w:pStyle w:val="BodyText"/>
        <w:spacing w:before="10"/>
        <w:rPr>
          <w:rFonts w:ascii="Times New Roman"/>
          <w:sz w:val="29"/>
        </w:rPr>
      </w:pPr>
    </w:p>
    <w:p w14:paraId="60797A37" w14:textId="77777777" w:rsidR="00790308" w:rsidRPr="003D74B5" w:rsidRDefault="00790308" w:rsidP="002C3A1E">
      <w:pPr>
        <w:pStyle w:val="BodyText"/>
        <w:spacing w:before="10"/>
        <w:rPr>
          <w:rFonts w:asciiTheme="minorHAnsi" w:hAnsiTheme="minorHAnsi"/>
          <w:sz w:val="29"/>
        </w:rPr>
      </w:pPr>
    </w:p>
    <w:bookmarkStart w:id="15" w:name="using_sklearn_LabelBinarizer"/>
    <w:bookmarkStart w:id="16" w:name="Mean_Squared_Error_using_R^2"/>
    <w:bookmarkStart w:id="17" w:name="Jaccard_distances"/>
    <w:bookmarkStart w:id="18" w:name="Pearson's_correlation_coefficient_(Examp"/>
    <w:bookmarkEnd w:id="15"/>
    <w:bookmarkEnd w:id="16"/>
    <w:bookmarkEnd w:id="17"/>
    <w:bookmarkEnd w:id="18"/>
    <w:p w14:paraId="120691E7" w14:textId="6D465C5A" w:rsidR="003D74B5" w:rsidRDefault="003D3208" w:rsidP="003D3208">
      <w:pPr>
        <w:ind w:left="720"/>
        <w:rPr>
          <w:rFonts w:asciiTheme="minorHAnsi" w:hAnsiTheme="minorHAnsi"/>
          <w:b/>
          <w:bCs/>
          <w:sz w:val="32"/>
          <w:szCs w:val="32"/>
        </w:rPr>
      </w:pPr>
      <w:r>
        <w:rPr>
          <w:rFonts w:asciiTheme="minorHAnsi" w:hAnsiTheme="minorHAnsi"/>
          <w:b/>
          <w:bCs/>
          <w:noProof/>
          <w:sz w:val="32"/>
          <w:szCs w:val="32"/>
        </w:rPr>
        <mc:AlternateContent>
          <mc:Choice Requires="wps">
            <w:drawing>
              <wp:anchor distT="0" distB="0" distL="114300" distR="114300" simplePos="0" relativeHeight="251680768" behindDoc="0" locked="0" layoutInCell="1" allowOverlap="1" wp14:anchorId="11EB8F32" wp14:editId="64C9993B">
                <wp:simplePos x="0" y="0"/>
                <wp:positionH relativeFrom="column">
                  <wp:posOffset>2512060</wp:posOffset>
                </wp:positionH>
                <wp:positionV relativeFrom="paragraph">
                  <wp:posOffset>267758</wp:posOffset>
                </wp:positionV>
                <wp:extent cx="3166533" cy="0"/>
                <wp:effectExtent l="0" t="0" r="0" b="0"/>
                <wp:wrapNone/>
                <wp:docPr id="732669590" name="Straight Connector 61"/>
                <wp:cNvGraphicFramePr/>
                <a:graphic xmlns:a="http://schemas.openxmlformats.org/drawingml/2006/main">
                  <a:graphicData uri="http://schemas.microsoft.com/office/word/2010/wordprocessingShape">
                    <wps:wsp>
                      <wps:cNvCnPr/>
                      <wps:spPr>
                        <a:xfrm>
                          <a:off x="0" y="0"/>
                          <a:ext cx="3166533"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4F87EC12" id="Straight Connector 61"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197.8pt,21.1pt" to="447.15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" strokecolor="black [3213]" strokeweight="1.5pt"/>
            </w:pict>
          </mc:Fallback>
        </mc:AlternateContent>
      </w:r>
      <w:r w:rsidR="003D74B5" w:rsidRPr="003D74B5">
        <w:rPr>
          <w:rFonts w:asciiTheme="minorHAnsi" w:hAnsiTheme="minorHAnsi"/>
          <w:b/>
          <w:bCs/>
          <w:sz w:val="32"/>
          <w:szCs w:val="32"/>
        </w:rPr>
        <w:t xml:space="preserve">Name of the </w:t>
      </w:r>
      <w:proofErr w:type="gramStart"/>
      <w:r w:rsidR="003D74B5" w:rsidRPr="003D74B5">
        <w:rPr>
          <w:rFonts w:asciiTheme="minorHAnsi" w:hAnsiTheme="minorHAnsi"/>
          <w:b/>
          <w:bCs/>
          <w:sz w:val="32"/>
          <w:szCs w:val="32"/>
        </w:rPr>
        <w:t>Student</w:t>
      </w:r>
      <w:r w:rsidR="003D74B5">
        <w:rPr>
          <w:rFonts w:asciiTheme="minorHAnsi" w:hAnsiTheme="minorHAnsi"/>
          <w:b/>
          <w:bCs/>
          <w:sz w:val="32"/>
          <w:szCs w:val="32"/>
        </w:rPr>
        <w:t xml:space="preserve"> </w:t>
      </w:r>
      <w:r w:rsidR="003D74B5" w:rsidRPr="003D74B5">
        <w:rPr>
          <w:rFonts w:asciiTheme="minorHAnsi" w:hAnsiTheme="minorHAnsi"/>
          <w:b/>
          <w:bCs/>
          <w:sz w:val="32"/>
          <w:szCs w:val="32"/>
        </w:rPr>
        <w:t>:</w:t>
      </w:r>
      <w:proofErr w:type="gramEnd"/>
      <w:r>
        <w:rPr>
          <w:rFonts w:asciiTheme="minorHAnsi" w:hAnsiTheme="minorHAnsi"/>
          <w:b/>
          <w:bCs/>
          <w:sz w:val="32"/>
          <w:szCs w:val="32"/>
        </w:rPr>
        <w:tab/>
      </w:r>
      <w:r w:rsidR="006700A6">
        <w:rPr>
          <w:rFonts w:asciiTheme="minorHAnsi" w:hAnsiTheme="minorHAnsi"/>
          <w:b/>
          <w:bCs/>
          <w:sz w:val="32"/>
          <w:szCs w:val="32"/>
        </w:rPr>
        <w:t>Ramala Haritha</w:t>
      </w:r>
    </w:p>
    <w:p w14:paraId="6919A19C" w14:textId="77777777" w:rsidR="003D3208" w:rsidRPr="003D74B5" w:rsidRDefault="003D3208" w:rsidP="003D3208">
      <w:pPr>
        <w:ind w:left="720"/>
        <w:rPr>
          <w:rFonts w:asciiTheme="minorHAnsi" w:hAnsiTheme="minorHAnsi"/>
          <w:b/>
          <w:bCs/>
          <w:sz w:val="32"/>
          <w:szCs w:val="32"/>
        </w:rPr>
      </w:pPr>
    </w:p>
    <w:p w14:paraId="21402030" w14:textId="1E9A4994" w:rsidR="003D74B5" w:rsidRDefault="003D3208" w:rsidP="003D3208">
      <w:pPr>
        <w:ind w:left="720"/>
        <w:rPr>
          <w:rFonts w:asciiTheme="minorHAnsi" w:hAnsiTheme="minorHAnsi"/>
          <w:b/>
          <w:bCs/>
          <w:sz w:val="32"/>
          <w:szCs w:val="32"/>
        </w:rPr>
      </w:pPr>
      <w:r>
        <w:rPr>
          <w:rFonts w:asciiTheme="minorHAnsi" w:hAnsiTheme="minorHAnsi"/>
          <w:b/>
          <w:bCs/>
          <w:noProof/>
          <w:sz w:val="32"/>
          <w:szCs w:val="32"/>
        </w:rPr>
        <mc:AlternateContent>
          <mc:Choice Requires="wps">
            <w:drawing>
              <wp:anchor distT="0" distB="0" distL="114300" distR="114300" simplePos="0" relativeHeight="251682816" behindDoc="0" locked="0" layoutInCell="1" allowOverlap="1" wp14:anchorId="3D64BE33" wp14:editId="5418056B">
                <wp:simplePos x="0" y="0"/>
                <wp:positionH relativeFrom="column">
                  <wp:posOffset>2510790</wp:posOffset>
                </wp:positionH>
                <wp:positionV relativeFrom="paragraph">
                  <wp:posOffset>229235</wp:posOffset>
                </wp:positionV>
                <wp:extent cx="3166110" cy="0"/>
                <wp:effectExtent l="0" t="0" r="0" b="0"/>
                <wp:wrapNone/>
                <wp:docPr id="1032149423"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7F9A12BE" id="Straight Connector 6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197.7pt,18.05pt" to="447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" strokecolor="black [3213]" strokeweight="1.5pt"/>
            </w:pict>
          </mc:Fallback>
        </mc:AlternateContent>
      </w:r>
      <w:r w:rsidR="003D74B5" w:rsidRPr="003D74B5">
        <w:rPr>
          <w:rFonts w:asciiTheme="minorHAnsi" w:hAnsiTheme="minorHAnsi"/>
          <w:b/>
          <w:bCs/>
          <w:sz w:val="32"/>
          <w:szCs w:val="32"/>
        </w:rPr>
        <w:t xml:space="preserve">Registered </w:t>
      </w:r>
      <w:proofErr w:type="gramStart"/>
      <w:r w:rsidR="003D74B5" w:rsidRPr="003D74B5">
        <w:rPr>
          <w:rFonts w:asciiTheme="minorHAnsi" w:hAnsiTheme="minorHAnsi"/>
          <w:b/>
          <w:bCs/>
          <w:sz w:val="32"/>
          <w:szCs w:val="32"/>
        </w:rPr>
        <w:t>Number</w:t>
      </w:r>
      <w:r w:rsidR="003D74B5">
        <w:rPr>
          <w:rFonts w:asciiTheme="minorHAnsi" w:hAnsiTheme="minorHAnsi"/>
          <w:b/>
          <w:bCs/>
          <w:sz w:val="32"/>
          <w:szCs w:val="32"/>
        </w:rPr>
        <w:t xml:space="preserve"> </w:t>
      </w:r>
      <w:r>
        <w:rPr>
          <w:rFonts w:asciiTheme="minorHAnsi" w:hAnsiTheme="minorHAnsi"/>
          <w:b/>
          <w:bCs/>
          <w:sz w:val="32"/>
          <w:szCs w:val="32"/>
        </w:rPr>
        <w:t xml:space="preserve"> </w:t>
      </w:r>
      <w:r w:rsidR="003D74B5" w:rsidRPr="003D74B5">
        <w:rPr>
          <w:rFonts w:asciiTheme="minorHAnsi" w:hAnsiTheme="minorHAnsi"/>
          <w:b/>
          <w:bCs/>
          <w:sz w:val="32"/>
          <w:szCs w:val="32"/>
        </w:rPr>
        <w:t>:</w:t>
      </w:r>
      <w:proofErr w:type="gramEnd"/>
      <w:r w:rsidR="003D74B5" w:rsidRPr="003D74B5">
        <w:rPr>
          <w:rFonts w:asciiTheme="minorHAnsi" w:hAnsiTheme="minorHAnsi"/>
          <w:b/>
          <w:bCs/>
          <w:sz w:val="32"/>
          <w:szCs w:val="32"/>
        </w:rPr>
        <w:tab/>
        <w:t>21761A42</w:t>
      </w:r>
      <w:r w:rsidR="006700A6">
        <w:rPr>
          <w:rFonts w:asciiTheme="minorHAnsi" w:hAnsiTheme="minorHAnsi"/>
          <w:b/>
          <w:bCs/>
          <w:sz w:val="32"/>
          <w:szCs w:val="32"/>
        </w:rPr>
        <w:t>46</w:t>
      </w:r>
    </w:p>
    <w:p w14:paraId="13CB4F24" w14:textId="77777777" w:rsidR="003D3208" w:rsidRPr="003D74B5" w:rsidRDefault="003D3208" w:rsidP="003D3208">
      <w:pPr>
        <w:ind w:left="720"/>
        <w:rPr>
          <w:rFonts w:asciiTheme="minorHAnsi" w:hAnsiTheme="minorHAnsi"/>
          <w:b/>
          <w:bCs/>
          <w:sz w:val="32"/>
          <w:szCs w:val="32"/>
        </w:rPr>
      </w:pPr>
    </w:p>
    <w:p w14:paraId="49A1FF79" w14:textId="79A7DAD6" w:rsidR="003D74B5" w:rsidRDefault="003D3208" w:rsidP="003D3208">
      <w:pPr>
        <w:ind w:left="720"/>
        <w:rPr>
          <w:rFonts w:asciiTheme="minorHAnsi" w:hAnsiTheme="minorHAnsi"/>
          <w:b/>
          <w:bCs/>
          <w:sz w:val="32"/>
          <w:szCs w:val="32"/>
        </w:rPr>
      </w:pPr>
      <w:r>
        <w:rPr>
          <w:rFonts w:asciiTheme="minorHAnsi" w:hAnsiTheme="minorHAnsi"/>
          <w:b/>
          <w:bCs/>
          <w:noProof/>
          <w:sz w:val="32"/>
          <w:szCs w:val="32"/>
        </w:rPr>
        <mc:AlternateContent>
          <mc:Choice Requires="wps">
            <w:drawing>
              <wp:anchor distT="0" distB="0" distL="114300" distR="114300" simplePos="0" relativeHeight="251684864" behindDoc="0" locked="0" layoutInCell="1" allowOverlap="1" wp14:anchorId="5B607CBC" wp14:editId="53B847B1">
                <wp:simplePos x="0" y="0"/>
                <wp:positionH relativeFrom="column">
                  <wp:posOffset>2510790</wp:posOffset>
                </wp:positionH>
                <wp:positionV relativeFrom="paragraph">
                  <wp:posOffset>266700</wp:posOffset>
                </wp:positionV>
                <wp:extent cx="3166110" cy="0"/>
                <wp:effectExtent l="0" t="0" r="0" b="0"/>
                <wp:wrapNone/>
                <wp:docPr id="642857649"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226CC7AE" id="Straight Connector 61"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197.7pt,21pt" to="447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" strokecolor="black [3213]" strokeweight="1.5pt"/>
            </w:pict>
          </mc:Fallback>
        </mc:AlternateContent>
      </w:r>
      <w:r w:rsidR="003D74B5" w:rsidRPr="003D74B5">
        <w:rPr>
          <w:rFonts w:asciiTheme="minorHAnsi" w:hAnsiTheme="minorHAnsi"/>
          <w:b/>
          <w:bCs/>
          <w:sz w:val="32"/>
          <w:szCs w:val="32"/>
        </w:rPr>
        <w:t>Branch</w:t>
      </w:r>
      <w:r w:rsidR="003D74B5">
        <w:rPr>
          <w:rFonts w:asciiTheme="minorHAnsi" w:hAnsiTheme="minorHAnsi"/>
          <w:b/>
          <w:bCs/>
          <w:sz w:val="32"/>
          <w:szCs w:val="32"/>
        </w:rPr>
        <w:t xml:space="preserve"> </w:t>
      </w:r>
      <w:r w:rsidR="003D74B5" w:rsidRPr="003D74B5">
        <w:rPr>
          <w:rFonts w:asciiTheme="minorHAnsi" w:hAnsiTheme="minorHAnsi"/>
          <w:b/>
          <w:bCs/>
          <w:sz w:val="32"/>
          <w:szCs w:val="32"/>
        </w:rPr>
        <w:t>&amp;</w:t>
      </w:r>
      <w:r w:rsidR="003D74B5">
        <w:rPr>
          <w:rFonts w:asciiTheme="minorHAnsi" w:hAnsiTheme="minorHAnsi"/>
          <w:b/>
          <w:bCs/>
          <w:sz w:val="32"/>
          <w:szCs w:val="32"/>
        </w:rPr>
        <w:t xml:space="preserve"> </w:t>
      </w:r>
      <w:r w:rsidR="003D74B5" w:rsidRPr="003D74B5">
        <w:rPr>
          <w:rFonts w:asciiTheme="minorHAnsi" w:hAnsiTheme="minorHAnsi"/>
          <w:b/>
          <w:bCs/>
          <w:sz w:val="32"/>
          <w:szCs w:val="32"/>
        </w:rPr>
        <w:t>Section</w:t>
      </w:r>
      <w:r w:rsidR="003D74B5">
        <w:rPr>
          <w:rFonts w:asciiTheme="minorHAnsi" w:hAnsiTheme="minorHAnsi"/>
          <w:b/>
          <w:bCs/>
          <w:sz w:val="32"/>
          <w:szCs w:val="32"/>
        </w:rPr>
        <w:t xml:space="preserve"> </w:t>
      </w:r>
      <w:proofErr w:type="gramStart"/>
      <w:r>
        <w:rPr>
          <w:rFonts w:asciiTheme="minorHAnsi" w:hAnsiTheme="minorHAnsi"/>
          <w:b/>
          <w:bCs/>
          <w:sz w:val="32"/>
          <w:szCs w:val="32"/>
        </w:rPr>
        <w:tab/>
        <w:t xml:space="preserve">  </w:t>
      </w:r>
      <w:r w:rsidR="003D74B5" w:rsidRPr="003D74B5">
        <w:rPr>
          <w:rFonts w:asciiTheme="minorHAnsi" w:hAnsiTheme="minorHAnsi"/>
          <w:b/>
          <w:bCs/>
          <w:sz w:val="32"/>
          <w:szCs w:val="32"/>
        </w:rPr>
        <w:t>:</w:t>
      </w:r>
      <w:proofErr w:type="gramEnd"/>
      <w:r>
        <w:rPr>
          <w:rFonts w:asciiTheme="minorHAnsi" w:hAnsiTheme="minorHAnsi"/>
          <w:b/>
          <w:bCs/>
          <w:sz w:val="32"/>
          <w:szCs w:val="32"/>
        </w:rPr>
        <w:tab/>
        <w:t>CSE(AI&amp;ML)</w:t>
      </w:r>
    </w:p>
    <w:p w14:paraId="40E99736" w14:textId="77777777" w:rsidR="003D3208" w:rsidRPr="003D74B5" w:rsidRDefault="003D3208" w:rsidP="003D3208">
      <w:pPr>
        <w:ind w:left="720"/>
        <w:rPr>
          <w:rFonts w:asciiTheme="minorHAnsi" w:hAnsiTheme="minorHAnsi"/>
          <w:b/>
          <w:bCs/>
          <w:sz w:val="32"/>
          <w:szCs w:val="32"/>
        </w:rPr>
      </w:pPr>
    </w:p>
    <w:p w14:paraId="5D8EDDD0" w14:textId="30CF7F1D" w:rsidR="002C3A1E" w:rsidRPr="003D74B5" w:rsidRDefault="003D3208" w:rsidP="003D74B5">
      <w:pPr>
        <w:ind w:left="720"/>
        <w:rPr>
          <w:rFonts w:asciiTheme="minorHAnsi" w:hAnsiTheme="minorHAnsi"/>
          <w:b/>
          <w:bCs/>
          <w:sz w:val="32"/>
          <w:szCs w:val="32"/>
        </w:rPr>
        <w:sectPr w:rsidR="002C3A1E" w:rsidRPr="003D74B5" w:rsidSect="00790308">
          <w:headerReference w:type="even" r:id="rId9"/>
          <w:headerReference w:type="default" r:id="rId10"/>
          <w:footerReference w:type="even" r:id="rId11"/>
          <w:footerReference w:type="default" r:id="rId12"/>
          <w:headerReference w:type="first" r:id="rId13"/>
          <w:footerReference w:type="first" r:id="rId14"/>
          <w:pgSz w:w="12240" w:h="15840"/>
          <w:pgMar w:top="720" w:right="1077" w:bottom="720" w:left="1060" w:header="520" w:footer="523" w:gutter="0"/>
          <w:pgBorders w:offsetFrom="page">
            <w:top w:val="single" w:sz="4" w:space="24" w:color="auto"/>
            <w:left w:val="single" w:sz="4" w:space="24" w:color="auto"/>
            <w:bottom w:val="single" w:sz="4" w:space="24" w:color="auto"/>
            <w:right w:val="single" w:sz="4" w:space="24" w:color="auto"/>
          </w:pgBorders>
          <w:pgNumType w:start="1"/>
          <w:cols w:space="720"/>
        </w:sectPr>
      </w:pPr>
      <w:r>
        <w:rPr>
          <w:rFonts w:asciiTheme="minorHAnsi" w:hAnsiTheme="minorHAnsi"/>
          <w:b/>
          <w:bCs/>
          <w:noProof/>
          <w:sz w:val="32"/>
          <w:szCs w:val="32"/>
        </w:rPr>
        <mc:AlternateContent>
          <mc:Choice Requires="wps">
            <w:drawing>
              <wp:anchor distT="0" distB="0" distL="114300" distR="114300" simplePos="0" relativeHeight="251686912" behindDoc="0" locked="0" layoutInCell="1" allowOverlap="1" wp14:anchorId="1DC0AC6B" wp14:editId="0AE72D11">
                <wp:simplePos x="0" y="0"/>
                <wp:positionH relativeFrom="column">
                  <wp:posOffset>2513330</wp:posOffset>
                </wp:positionH>
                <wp:positionV relativeFrom="paragraph">
                  <wp:posOffset>237913</wp:posOffset>
                </wp:positionV>
                <wp:extent cx="3166110" cy="0"/>
                <wp:effectExtent l="0" t="0" r="0" b="0"/>
                <wp:wrapNone/>
                <wp:docPr id="678055710"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60EF0B30" id="Straight Connector 61"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197.9pt,18.75pt" to="447.2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" strokecolor="black [3213]" strokeweight="1.5pt"/>
            </w:pict>
          </mc:Fallback>
        </mc:AlternateContent>
      </w:r>
      <w:r w:rsidR="003D74B5" w:rsidRPr="003D74B5">
        <w:rPr>
          <w:rFonts w:asciiTheme="minorHAnsi" w:hAnsiTheme="minorHAnsi"/>
          <w:b/>
          <w:bCs/>
          <w:sz w:val="32"/>
          <w:szCs w:val="32"/>
        </w:rPr>
        <w:t>Academic</w:t>
      </w:r>
      <w:r w:rsidR="003D74B5">
        <w:rPr>
          <w:rFonts w:asciiTheme="minorHAnsi" w:hAnsiTheme="minorHAnsi"/>
          <w:b/>
          <w:bCs/>
          <w:sz w:val="32"/>
          <w:szCs w:val="32"/>
        </w:rPr>
        <w:t xml:space="preserve"> </w:t>
      </w:r>
      <w:r w:rsidR="003D74B5" w:rsidRPr="003D74B5">
        <w:rPr>
          <w:rFonts w:asciiTheme="minorHAnsi" w:hAnsiTheme="minorHAnsi"/>
          <w:b/>
          <w:bCs/>
          <w:sz w:val="32"/>
          <w:szCs w:val="32"/>
        </w:rPr>
        <w:t>Year</w:t>
      </w:r>
      <w:r>
        <w:rPr>
          <w:rFonts w:asciiTheme="minorHAnsi" w:hAnsiTheme="minorHAnsi"/>
          <w:b/>
          <w:bCs/>
          <w:sz w:val="32"/>
          <w:szCs w:val="32"/>
        </w:rPr>
        <w:t xml:space="preserve">          </w:t>
      </w:r>
      <w:proofErr w:type="gramStart"/>
      <w:r>
        <w:rPr>
          <w:rFonts w:asciiTheme="minorHAnsi" w:hAnsiTheme="minorHAnsi"/>
          <w:b/>
          <w:bCs/>
          <w:sz w:val="32"/>
          <w:szCs w:val="32"/>
        </w:rPr>
        <w:t xml:space="preserve"> </w:t>
      </w:r>
      <w:r w:rsidR="003D74B5">
        <w:rPr>
          <w:rFonts w:asciiTheme="minorHAnsi" w:hAnsiTheme="minorHAnsi"/>
          <w:b/>
          <w:bCs/>
          <w:sz w:val="32"/>
          <w:szCs w:val="32"/>
        </w:rPr>
        <w:t xml:space="preserve"> </w:t>
      </w:r>
      <w:r w:rsidR="003D74B5" w:rsidRPr="003D74B5">
        <w:rPr>
          <w:rFonts w:asciiTheme="minorHAnsi" w:hAnsiTheme="minorHAnsi"/>
          <w:b/>
          <w:bCs/>
          <w:sz w:val="32"/>
          <w:szCs w:val="32"/>
        </w:rPr>
        <w:t>:</w:t>
      </w:r>
      <w:proofErr w:type="gramEnd"/>
      <w:r w:rsidRPr="003D3208">
        <w:rPr>
          <w:rFonts w:asciiTheme="minorHAnsi" w:hAnsiTheme="minorHAnsi"/>
          <w:b/>
          <w:bCs/>
          <w:noProof/>
          <w:sz w:val="32"/>
          <w:szCs w:val="32"/>
        </w:rPr>
        <w:t xml:space="preserve"> </w:t>
      </w:r>
      <w:r w:rsidR="003D74B5" w:rsidRPr="003D74B5">
        <w:rPr>
          <w:rFonts w:asciiTheme="minorHAnsi" w:hAnsiTheme="minorHAnsi"/>
          <w:b/>
          <w:bCs/>
          <w:sz w:val="32"/>
          <w:szCs w:val="32"/>
        </w:rPr>
        <w:tab/>
        <w:t>2022</w:t>
      </w:r>
      <w:r>
        <w:rPr>
          <w:rFonts w:asciiTheme="minorHAnsi" w:hAnsiTheme="minorHAnsi"/>
          <w:b/>
          <w:bCs/>
          <w:sz w:val="32"/>
          <w:szCs w:val="32"/>
        </w:rPr>
        <w:t xml:space="preserve"> - </w:t>
      </w:r>
      <w:r w:rsidR="003D74B5" w:rsidRPr="003D74B5">
        <w:rPr>
          <w:rFonts w:asciiTheme="minorHAnsi" w:hAnsiTheme="minorHAnsi"/>
          <w:b/>
          <w:bCs/>
          <w:sz w:val="32"/>
          <w:szCs w:val="32"/>
        </w:rPr>
        <w:t>23</w:t>
      </w:r>
    </w:p>
    <w:p w14:paraId="43AE3E00" w14:textId="77777777" w:rsidR="002C3A1E" w:rsidRPr="00790308" w:rsidRDefault="002C3A1E" w:rsidP="00790308">
      <w:pPr>
        <w:pStyle w:val="Heading1"/>
        <w:spacing w:before="103"/>
        <w:jc w:val="center"/>
        <w:rPr>
          <w:rFonts w:asciiTheme="minorHAnsi" w:hAnsiTheme="minorHAnsi"/>
          <w:sz w:val="40"/>
          <w:szCs w:val="40"/>
        </w:rPr>
      </w:pPr>
      <w:bookmarkStart w:id="19" w:name="dwdmlab_2"/>
      <w:bookmarkEnd w:id="19"/>
      <w:r w:rsidRPr="00790308">
        <w:rPr>
          <w:rFonts w:asciiTheme="minorHAnsi" w:hAnsiTheme="minorHAnsi"/>
          <w:sz w:val="40"/>
          <w:szCs w:val="40"/>
        </w:rPr>
        <w:lastRenderedPageBreak/>
        <w:t>LAKIREDDY BALI REDDY COLLEGE OF ENGINEERING</w:t>
      </w:r>
    </w:p>
    <w:p w14:paraId="0E8D4BD6" w14:textId="77777777" w:rsidR="002C3A1E" w:rsidRDefault="002C3A1E" w:rsidP="00790308">
      <w:pPr>
        <w:pStyle w:val="BodyText"/>
        <w:spacing w:before="194"/>
        <w:ind w:left="103" w:right="87"/>
        <w:jc w:val="center"/>
      </w:pPr>
      <w:r>
        <w:t>(AUTONOMOUS)</w:t>
      </w:r>
    </w:p>
    <w:p w14:paraId="5DA30F4E" w14:textId="77777777" w:rsidR="002C3A1E" w:rsidRDefault="002C3A1E" w:rsidP="002C3A1E">
      <w:pPr>
        <w:pStyle w:val="BodyText"/>
        <w:rPr>
          <w:sz w:val="20"/>
        </w:rPr>
      </w:pPr>
    </w:p>
    <w:p w14:paraId="538F16E0" w14:textId="77777777" w:rsidR="002C3A1E" w:rsidRDefault="002C3A1E" w:rsidP="002C3A1E">
      <w:pPr>
        <w:pStyle w:val="BodyText"/>
        <w:spacing w:before="7"/>
        <w:rPr>
          <w:sz w:val="17"/>
        </w:rPr>
      </w:pPr>
      <w:r>
        <w:rPr>
          <w:noProof/>
        </w:rPr>
        <w:drawing>
          <wp:anchor distT="0" distB="0" distL="0" distR="0" simplePos="0" relativeHeight="251660288" behindDoc="0" locked="0" layoutInCell="1" allowOverlap="1" wp14:anchorId="5508C56A" wp14:editId="3F88CABD">
            <wp:simplePos x="0" y="0"/>
            <wp:positionH relativeFrom="page">
              <wp:posOffset>3151632</wp:posOffset>
            </wp:positionH>
            <wp:positionV relativeFrom="paragraph">
              <wp:posOffset>156117</wp:posOffset>
            </wp:positionV>
            <wp:extent cx="1295400" cy="1560576"/>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5" cstate="print"/>
                    <a:stretch>
                      <a:fillRect/>
                    </a:stretch>
                  </pic:blipFill>
                  <pic:spPr>
                    <a:xfrm>
                      <a:off x="0" y="0"/>
                      <a:ext cx="1295400" cy="1560576"/>
                    </a:xfrm>
                    <a:prstGeom prst="rect">
                      <a:avLst/>
                    </a:prstGeom>
                  </pic:spPr>
                </pic:pic>
              </a:graphicData>
            </a:graphic>
          </wp:anchor>
        </w:drawing>
      </w:r>
    </w:p>
    <w:p w14:paraId="336D6CA9" w14:textId="5615153C" w:rsidR="002C3A1E" w:rsidRDefault="002C3A1E" w:rsidP="002C3A1E">
      <w:pPr>
        <w:pStyle w:val="BodyText"/>
        <w:rPr>
          <w:sz w:val="20"/>
        </w:rPr>
      </w:pPr>
    </w:p>
    <w:p w14:paraId="07EE6EB5" w14:textId="7E479218" w:rsidR="002C3A1E" w:rsidRDefault="002C3A1E" w:rsidP="002C3A1E">
      <w:pPr>
        <w:pStyle w:val="BodyText"/>
        <w:spacing w:before="4"/>
        <w:rPr>
          <w:sz w:val="18"/>
        </w:rPr>
      </w:pPr>
      <w:r>
        <w:rPr>
          <w:noProof/>
        </w:rPr>
        <mc:AlternateContent>
          <mc:Choice Requires="wpg">
            <w:drawing>
              <wp:anchor distT="0" distB="0" distL="0" distR="0" simplePos="0" relativeHeight="251677696" behindDoc="1" locked="0" layoutInCell="1" allowOverlap="1" wp14:anchorId="0DFC937E" wp14:editId="389FEA49">
                <wp:simplePos x="0" y="0"/>
                <wp:positionH relativeFrom="page">
                  <wp:posOffset>3206750</wp:posOffset>
                </wp:positionH>
                <wp:positionV relativeFrom="paragraph">
                  <wp:posOffset>162560</wp:posOffset>
                </wp:positionV>
                <wp:extent cx="1283335" cy="349250"/>
                <wp:effectExtent l="0" t="0" r="12065" b="12700"/>
                <wp:wrapTopAndBottom/>
                <wp:docPr id="157996836"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3335" cy="349250"/>
                          <a:chOff x="4984" y="254"/>
                          <a:chExt cx="2331" cy="550"/>
                        </a:xfrm>
                      </wpg:grpSpPr>
                      <wps:wsp>
                        <wps:cNvPr id="1477763804" name="AutoShape 77"/>
                        <wps:cNvSpPr>
                          <a:spLocks/>
                        </wps:cNvSpPr>
                        <wps:spPr bwMode="auto">
                          <a:xfrm>
                            <a:off x="4984" y="254"/>
                            <a:ext cx="2331" cy="550"/>
                          </a:xfrm>
                          <a:custGeom>
                            <a:avLst/>
                            <a:gdLst>
                              <a:gd name="T0" fmla="+- 0 7207 4985"/>
                              <a:gd name="T1" fmla="*/ T0 w 2331"/>
                              <a:gd name="T2" fmla="+- 0 805 255"/>
                              <a:gd name="T3" fmla="*/ 805 h 550"/>
                              <a:gd name="T4" fmla="+- 0 5093 4985"/>
                              <a:gd name="T5" fmla="*/ T4 w 2331"/>
                              <a:gd name="T6" fmla="+- 0 805 255"/>
                              <a:gd name="T7" fmla="*/ 805 h 550"/>
                              <a:gd name="T8" fmla="+- 0 5051 4985"/>
                              <a:gd name="T9" fmla="*/ T8 w 2331"/>
                              <a:gd name="T10" fmla="+- 0 796 255"/>
                              <a:gd name="T11" fmla="*/ 796 h 550"/>
                              <a:gd name="T12" fmla="+- 0 5016 4985"/>
                              <a:gd name="T13" fmla="*/ T12 w 2331"/>
                              <a:gd name="T14" fmla="+- 0 773 255"/>
                              <a:gd name="T15" fmla="*/ 773 h 550"/>
                              <a:gd name="T16" fmla="+- 0 4993 4985"/>
                              <a:gd name="T17" fmla="*/ T16 w 2331"/>
                              <a:gd name="T18" fmla="+- 0 740 255"/>
                              <a:gd name="T19" fmla="*/ 740 h 550"/>
                              <a:gd name="T20" fmla="+- 0 4985 4985"/>
                              <a:gd name="T21" fmla="*/ T20 w 2331"/>
                              <a:gd name="T22" fmla="+- 0 699 255"/>
                              <a:gd name="T23" fmla="*/ 699 h 550"/>
                              <a:gd name="T24" fmla="+- 0 4985 4985"/>
                              <a:gd name="T25" fmla="*/ T24 w 2331"/>
                              <a:gd name="T26" fmla="+- 0 361 255"/>
                              <a:gd name="T27" fmla="*/ 361 h 550"/>
                              <a:gd name="T28" fmla="+- 0 4993 4985"/>
                              <a:gd name="T29" fmla="*/ T28 w 2331"/>
                              <a:gd name="T30" fmla="+- 0 319 255"/>
                              <a:gd name="T31" fmla="*/ 319 h 550"/>
                              <a:gd name="T32" fmla="+- 0 5016 4985"/>
                              <a:gd name="T33" fmla="*/ T32 w 2331"/>
                              <a:gd name="T34" fmla="+- 0 285 255"/>
                              <a:gd name="T35" fmla="*/ 285 h 550"/>
                              <a:gd name="T36" fmla="+- 0 5051 4985"/>
                              <a:gd name="T37" fmla="*/ T36 w 2331"/>
                              <a:gd name="T38" fmla="+- 0 263 255"/>
                              <a:gd name="T39" fmla="*/ 263 h 550"/>
                              <a:gd name="T40" fmla="+- 0 5093 4985"/>
                              <a:gd name="T41" fmla="*/ T40 w 2331"/>
                              <a:gd name="T42" fmla="+- 0 255 255"/>
                              <a:gd name="T43" fmla="*/ 255 h 550"/>
                              <a:gd name="T44" fmla="+- 0 7207 4985"/>
                              <a:gd name="T45" fmla="*/ T44 w 2331"/>
                              <a:gd name="T46" fmla="+- 0 255 255"/>
                              <a:gd name="T47" fmla="*/ 255 h 550"/>
                              <a:gd name="T48" fmla="+- 0 7249 4985"/>
                              <a:gd name="T49" fmla="*/ T48 w 2331"/>
                              <a:gd name="T50" fmla="+- 0 263 255"/>
                              <a:gd name="T51" fmla="*/ 263 h 550"/>
                              <a:gd name="T52" fmla="+- 0 7284 4985"/>
                              <a:gd name="T53" fmla="*/ T52 w 2331"/>
                              <a:gd name="T54" fmla="+- 0 285 255"/>
                              <a:gd name="T55" fmla="*/ 285 h 550"/>
                              <a:gd name="T56" fmla="+- 0 7291 4985"/>
                              <a:gd name="T57" fmla="*/ T56 w 2331"/>
                              <a:gd name="T58" fmla="+- 0 296 255"/>
                              <a:gd name="T59" fmla="*/ 296 h 550"/>
                              <a:gd name="T60" fmla="+- 0 5093 4985"/>
                              <a:gd name="T61" fmla="*/ T60 w 2331"/>
                              <a:gd name="T62" fmla="+- 0 296 255"/>
                              <a:gd name="T63" fmla="*/ 296 h 550"/>
                              <a:gd name="T64" fmla="+- 0 5067 4985"/>
                              <a:gd name="T65" fmla="*/ T64 w 2331"/>
                              <a:gd name="T66" fmla="+- 0 301 255"/>
                              <a:gd name="T67" fmla="*/ 301 h 550"/>
                              <a:gd name="T68" fmla="+- 0 5047 4985"/>
                              <a:gd name="T69" fmla="*/ T68 w 2331"/>
                              <a:gd name="T70" fmla="+- 0 315 255"/>
                              <a:gd name="T71" fmla="*/ 315 h 550"/>
                              <a:gd name="T72" fmla="+- 0 5033 4985"/>
                              <a:gd name="T73" fmla="*/ T72 w 2331"/>
                              <a:gd name="T74" fmla="+- 0 335 255"/>
                              <a:gd name="T75" fmla="*/ 335 h 550"/>
                              <a:gd name="T76" fmla="+- 0 5028 4985"/>
                              <a:gd name="T77" fmla="*/ T76 w 2331"/>
                              <a:gd name="T78" fmla="+- 0 361 255"/>
                              <a:gd name="T79" fmla="*/ 361 h 550"/>
                              <a:gd name="T80" fmla="+- 0 5028 4985"/>
                              <a:gd name="T81" fmla="*/ T80 w 2331"/>
                              <a:gd name="T82" fmla="+- 0 699 255"/>
                              <a:gd name="T83" fmla="*/ 699 h 550"/>
                              <a:gd name="T84" fmla="+- 0 5033 4985"/>
                              <a:gd name="T85" fmla="*/ T84 w 2331"/>
                              <a:gd name="T86" fmla="+- 0 724 255"/>
                              <a:gd name="T87" fmla="*/ 724 h 550"/>
                              <a:gd name="T88" fmla="+- 0 5047 4985"/>
                              <a:gd name="T89" fmla="*/ T88 w 2331"/>
                              <a:gd name="T90" fmla="+- 0 744 255"/>
                              <a:gd name="T91" fmla="*/ 744 h 550"/>
                              <a:gd name="T92" fmla="+- 0 5067 4985"/>
                              <a:gd name="T93" fmla="*/ T92 w 2331"/>
                              <a:gd name="T94" fmla="+- 0 757 255"/>
                              <a:gd name="T95" fmla="*/ 757 h 550"/>
                              <a:gd name="T96" fmla="+- 0 5093 4985"/>
                              <a:gd name="T97" fmla="*/ T96 w 2331"/>
                              <a:gd name="T98" fmla="+- 0 761 255"/>
                              <a:gd name="T99" fmla="*/ 761 h 550"/>
                              <a:gd name="T100" fmla="+- 0 7291 4985"/>
                              <a:gd name="T101" fmla="*/ T100 w 2331"/>
                              <a:gd name="T102" fmla="+- 0 761 255"/>
                              <a:gd name="T103" fmla="*/ 761 h 550"/>
                              <a:gd name="T104" fmla="+- 0 7283 4985"/>
                              <a:gd name="T105" fmla="*/ T104 w 2331"/>
                              <a:gd name="T106" fmla="+- 0 773 255"/>
                              <a:gd name="T107" fmla="*/ 773 h 550"/>
                              <a:gd name="T108" fmla="+- 0 7249 4985"/>
                              <a:gd name="T109" fmla="*/ T108 w 2331"/>
                              <a:gd name="T110" fmla="+- 0 796 255"/>
                              <a:gd name="T111" fmla="*/ 796 h 550"/>
                              <a:gd name="T112" fmla="+- 0 7207 4985"/>
                              <a:gd name="T113" fmla="*/ T112 w 2331"/>
                              <a:gd name="T114" fmla="+- 0 805 255"/>
                              <a:gd name="T115" fmla="*/ 805 h 550"/>
                              <a:gd name="T116" fmla="+- 0 7291 4985"/>
                              <a:gd name="T117" fmla="*/ T116 w 2331"/>
                              <a:gd name="T118" fmla="+- 0 761 255"/>
                              <a:gd name="T119" fmla="*/ 761 h 550"/>
                              <a:gd name="T120" fmla="+- 0 7207 4985"/>
                              <a:gd name="T121" fmla="*/ T120 w 2331"/>
                              <a:gd name="T122" fmla="+- 0 761 255"/>
                              <a:gd name="T123" fmla="*/ 761 h 550"/>
                              <a:gd name="T124" fmla="+- 0 7233 4985"/>
                              <a:gd name="T125" fmla="*/ T124 w 2331"/>
                              <a:gd name="T126" fmla="+- 0 757 255"/>
                              <a:gd name="T127" fmla="*/ 757 h 550"/>
                              <a:gd name="T128" fmla="+- 0 7253 4985"/>
                              <a:gd name="T129" fmla="*/ T128 w 2331"/>
                              <a:gd name="T130" fmla="+- 0 744 255"/>
                              <a:gd name="T131" fmla="*/ 744 h 550"/>
                              <a:gd name="T132" fmla="+- 0 7267 4985"/>
                              <a:gd name="T133" fmla="*/ T132 w 2331"/>
                              <a:gd name="T134" fmla="+- 0 724 255"/>
                              <a:gd name="T135" fmla="*/ 724 h 550"/>
                              <a:gd name="T136" fmla="+- 0 7272 4985"/>
                              <a:gd name="T137" fmla="*/ T136 w 2331"/>
                              <a:gd name="T138" fmla="+- 0 699 255"/>
                              <a:gd name="T139" fmla="*/ 699 h 550"/>
                              <a:gd name="T140" fmla="+- 0 7272 4985"/>
                              <a:gd name="T141" fmla="*/ T140 w 2331"/>
                              <a:gd name="T142" fmla="+- 0 361 255"/>
                              <a:gd name="T143" fmla="*/ 361 h 550"/>
                              <a:gd name="T144" fmla="+- 0 7267 4985"/>
                              <a:gd name="T145" fmla="*/ T144 w 2331"/>
                              <a:gd name="T146" fmla="+- 0 335 255"/>
                              <a:gd name="T147" fmla="*/ 335 h 550"/>
                              <a:gd name="T148" fmla="+- 0 7253 4985"/>
                              <a:gd name="T149" fmla="*/ T148 w 2331"/>
                              <a:gd name="T150" fmla="+- 0 315 255"/>
                              <a:gd name="T151" fmla="*/ 315 h 550"/>
                              <a:gd name="T152" fmla="+- 0 7233 4985"/>
                              <a:gd name="T153" fmla="*/ T152 w 2331"/>
                              <a:gd name="T154" fmla="+- 0 301 255"/>
                              <a:gd name="T155" fmla="*/ 301 h 550"/>
                              <a:gd name="T156" fmla="+- 0 7207 4985"/>
                              <a:gd name="T157" fmla="*/ T156 w 2331"/>
                              <a:gd name="T158" fmla="+- 0 296 255"/>
                              <a:gd name="T159" fmla="*/ 296 h 550"/>
                              <a:gd name="T160" fmla="+- 0 7291 4985"/>
                              <a:gd name="T161" fmla="*/ T160 w 2331"/>
                              <a:gd name="T162" fmla="+- 0 296 255"/>
                              <a:gd name="T163" fmla="*/ 296 h 550"/>
                              <a:gd name="T164" fmla="+- 0 7307 4985"/>
                              <a:gd name="T165" fmla="*/ T164 w 2331"/>
                              <a:gd name="T166" fmla="+- 0 319 255"/>
                              <a:gd name="T167" fmla="*/ 319 h 550"/>
                              <a:gd name="T168" fmla="+- 0 7315 4985"/>
                              <a:gd name="T169" fmla="*/ T168 w 2331"/>
                              <a:gd name="T170" fmla="+- 0 361 255"/>
                              <a:gd name="T171" fmla="*/ 361 h 550"/>
                              <a:gd name="T172" fmla="+- 0 7315 4985"/>
                              <a:gd name="T173" fmla="*/ T172 w 2331"/>
                              <a:gd name="T174" fmla="+- 0 699 255"/>
                              <a:gd name="T175" fmla="*/ 699 h 550"/>
                              <a:gd name="T176" fmla="+- 0 7306 4985"/>
                              <a:gd name="T177" fmla="*/ T176 w 2331"/>
                              <a:gd name="T178" fmla="+- 0 740 255"/>
                              <a:gd name="T179" fmla="*/ 740 h 550"/>
                              <a:gd name="T180" fmla="+- 0 7291 4985"/>
                              <a:gd name="T181" fmla="*/ T180 w 2331"/>
                              <a:gd name="T182" fmla="+- 0 761 255"/>
                              <a:gd name="T183" fmla="*/ 761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331" h="550">
                                <a:moveTo>
                                  <a:pt x="2222" y="550"/>
                                </a:moveTo>
                                <a:lnTo>
                                  <a:pt x="108" y="550"/>
                                </a:lnTo>
                                <a:lnTo>
                                  <a:pt x="66" y="541"/>
                                </a:lnTo>
                                <a:lnTo>
                                  <a:pt x="31" y="518"/>
                                </a:lnTo>
                                <a:lnTo>
                                  <a:pt x="8" y="485"/>
                                </a:lnTo>
                                <a:lnTo>
                                  <a:pt x="0" y="444"/>
                                </a:lnTo>
                                <a:lnTo>
                                  <a:pt x="0" y="106"/>
                                </a:lnTo>
                                <a:lnTo>
                                  <a:pt x="8" y="64"/>
                                </a:lnTo>
                                <a:lnTo>
                                  <a:pt x="31" y="30"/>
                                </a:lnTo>
                                <a:lnTo>
                                  <a:pt x="66" y="8"/>
                                </a:lnTo>
                                <a:lnTo>
                                  <a:pt x="108" y="0"/>
                                </a:lnTo>
                                <a:lnTo>
                                  <a:pt x="2222" y="0"/>
                                </a:lnTo>
                                <a:lnTo>
                                  <a:pt x="2264" y="8"/>
                                </a:lnTo>
                                <a:lnTo>
                                  <a:pt x="2299" y="30"/>
                                </a:lnTo>
                                <a:lnTo>
                                  <a:pt x="2306" y="41"/>
                                </a:lnTo>
                                <a:lnTo>
                                  <a:pt x="108" y="41"/>
                                </a:lnTo>
                                <a:lnTo>
                                  <a:pt x="82" y="46"/>
                                </a:lnTo>
                                <a:lnTo>
                                  <a:pt x="62" y="60"/>
                                </a:lnTo>
                                <a:lnTo>
                                  <a:pt x="48" y="80"/>
                                </a:lnTo>
                                <a:lnTo>
                                  <a:pt x="43" y="106"/>
                                </a:lnTo>
                                <a:lnTo>
                                  <a:pt x="43" y="444"/>
                                </a:lnTo>
                                <a:lnTo>
                                  <a:pt x="48" y="469"/>
                                </a:lnTo>
                                <a:lnTo>
                                  <a:pt x="62" y="489"/>
                                </a:lnTo>
                                <a:lnTo>
                                  <a:pt x="82" y="502"/>
                                </a:lnTo>
                                <a:lnTo>
                                  <a:pt x="108" y="506"/>
                                </a:lnTo>
                                <a:lnTo>
                                  <a:pt x="2306" y="506"/>
                                </a:lnTo>
                                <a:lnTo>
                                  <a:pt x="2298" y="518"/>
                                </a:lnTo>
                                <a:lnTo>
                                  <a:pt x="2264" y="541"/>
                                </a:lnTo>
                                <a:lnTo>
                                  <a:pt x="2222" y="550"/>
                                </a:lnTo>
                                <a:close/>
                                <a:moveTo>
                                  <a:pt x="2306" y="506"/>
                                </a:moveTo>
                                <a:lnTo>
                                  <a:pt x="2222" y="506"/>
                                </a:lnTo>
                                <a:lnTo>
                                  <a:pt x="2248" y="502"/>
                                </a:lnTo>
                                <a:lnTo>
                                  <a:pt x="2268" y="489"/>
                                </a:lnTo>
                                <a:lnTo>
                                  <a:pt x="2282" y="469"/>
                                </a:lnTo>
                                <a:lnTo>
                                  <a:pt x="2287" y="444"/>
                                </a:lnTo>
                                <a:lnTo>
                                  <a:pt x="2287" y="106"/>
                                </a:lnTo>
                                <a:lnTo>
                                  <a:pt x="2282" y="80"/>
                                </a:lnTo>
                                <a:lnTo>
                                  <a:pt x="2268" y="60"/>
                                </a:lnTo>
                                <a:lnTo>
                                  <a:pt x="2248" y="46"/>
                                </a:lnTo>
                                <a:lnTo>
                                  <a:pt x="2222" y="41"/>
                                </a:lnTo>
                                <a:lnTo>
                                  <a:pt x="2306" y="41"/>
                                </a:lnTo>
                                <a:lnTo>
                                  <a:pt x="2322" y="64"/>
                                </a:lnTo>
                                <a:lnTo>
                                  <a:pt x="2330" y="106"/>
                                </a:lnTo>
                                <a:lnTo>
                                  <a:pt x="2330" y="444"/>
                                </a:lnTo>
                                <a:lnTo>
                                  <a:pt x="2321" y="485"/>
                                </a:lnTo>
                                <a:lnTo>
                                  <a:pt x="2306" y="5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2034569" name="Text Box 78"/>
                        <wps:cNvSpPr txBox="1">
                          <a:spLocks noChangeArrowheads="1"/>
                        </wps:cNvSpPr>
                        <wps:spPr bwMode="auto">
                          <a:xfrm>
                            <a:off x="4984" y="254"/>
                            <a:ext cx="2331" cy="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621AE0" w14:textId="77777777" w:rsidR="002C3A1E" w:rsidRDefault="002C3A1E" w:rsidP="00790308">
                              <w:pPr>
                                <w:spacing w:before="110"/>
                                <w:ind w:left="323"/>
                                <w:rPr>
                                  <w:b/>
                                  <w:sz w:val="26"/>
                                </w:rPr>
                              </w:pPr>
                              <w:r>
                                <w:rPr>
                                  <w:b/>
                                  <w:sz w:val="26"/>
                                </w:rPr>
                                <w:t>CERTIFICA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FC937E" id="Group 51" o:spid="_x0000_s1026" style="position:absolute;margin-left:252.5pt;margin-top:12.8pt;width:101.05pt;height:27.5pt;z-index:-251638784;mso-wrap-distance-left:0;mso-wrap-distance-right:0;mso-position-horizontal-relative:page" coordorigin="4984,254" coordsize="2331,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">
                <v:shape id="AutoShape 77" o:spid="_x0000_s1027" style="position:absolute;left:4984;top:254;width:2331;height:550;visibility:visible;mso-wrap-style:square;v-text-anchor:top" coordsize="233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" path="m2222,550r-2114,l66,541,31,518,8,485,,444,,106,8,64,31,30,66,8,108,,2222,r42,8l2299,30r7,11l108,41,82,46,62,60,48,80r-5,26l43,444r5,25l62,489r20,13l108,506r2198,l2298,518r-34,23l2222,550xm2306,506r-84,l2248,502r20,-13l2282,469r5,-25l2287,106r-5,-26l2268,60,2248,46r-26,-5l2306,41r16,23l2330,106r,338l2321,485r-15,21xe" fillcolor="black" stroked="f">
                  <v:path arrowok="t" o:connecttype="custom" o:connectlocs="2222,805;108,805;66,796;31,773;8,740;0,699;0,361;8,319;31,285;66,263;108,255;2222,255;2264,263;2299,285;2306,296;108,296;82,301;62,315;48,335;43,361;43,699;48,724;62,744;82,757;108,761;2306,761;2298,773;2264,796;2222,805;2306,761;2222,761;2248,757;2268,744;2282,724;2287,699;2287,361;2282,335;2268,315;2248,301;2222,296;2306,296;2322,319;2330,361;2330,699;2321,740;2306,761" o:connectangles="0,0,0,0,0,0,0,0,0,0,0,0,0,0,0,0,0,0,0,0,0,0,0,0,0,0,0,0,0,0,0,0,0,0,0,0,0,0,0,0,0,0,0,0,0,0"/>
                </v:shape>
                <v:shapetype id="_x0000_t202" coordsize="21600,21600" o:spt="202" path="m,l,21600r21600,l21600,xe">
                  <v:stroke joinstyle="miter"/>
                  <v:path gradientshapeok="t" o:connecttype="rect"/>
                </v:shapetype>
                <v:shape id="Text Box 78" o:spid="_x0000_s1028" type="#_x0000_t202" style="position:absolute;left:4984;top:254;width:2331;height: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" filled="f" stroked="f">
                  <v:textbox inset="0,0,0,0">
                    <w:txbxContent>
                      <w:p w14:paraId="29621AE0" w14:textId="77777777" w:rsidR="002C3A1E" w:rsidRDefault="002C3A1E" w:rsidP="00790308">
                        <w:pPr>
                          <w:spacing w:before="110"/>
                          <w:ind w:left="323"/>
                          <w:rPr>
                            <w:b/>
                            <w:sz w:val="26"/>
                          </w:rPr>
                        </w:pPr>
                        <w:r>
                          <w:rPr>
                            <w:b/>
                            <w:sz w:val="26"/>
                          </w:rPr>
                          <w:t>CERTIFICATE</w:t>
                        </w:r>
                      </w:p>
                    </w:txbxContent>
                  </v:textbox>
                </v:shape>
                <w10:wrap type="topAndBottom" anchorx="page"/>
              </v:group>
            </w:pict>
          </mc:Fallback>
        </mc:AlternateContent>
      </w:r>
    </w:p>
    <w:p w14:paraId="6119CB07" w14:textId="77777777" w:rsidR="002C3A1E" w:rsidRDefault="002C3A1E" w:rsidP="002C3A1E">
      <w:pPr>
        <w:pStyle w:val="BodyText"/>
        <w:spacing w:before="2"/>
        <w:rPr>
          <w:sz w:val="27"/>
        </w:rPr>
      </w:pPr>
      <w:r>
        <w:rPr>
          <w:sz w:val="27"/>
        </w:rPr>
        <w:tab/>
      </w:r>
      <w:r>
        <w:rPr>
          <w:sz w:val="27"/>
        </w:rPr>
        <w:tab/>
      </w:r>
    </w:p>
    <w:p w14:paraId="358EAB01" w14:textId="77777777" w:rsidR="002C3A1E" w:rsidRDefault="002C3A1E" w:rsidP="002C3A1E">
      <w:pPr>
        <w:pStyle w:val="BodyText"/>
        <w:spacing w:before="5"/>
        <w:rPr>
          <w:sz w:val="17"/>
        </w:rPr>
      </w:pPr>
    </w:p>
    <w:p w14:paraId="3D430893" w14:textId="0E073DF8" w:rsidR="002C3A1E" w:rsidRPr="009437C6" w:rsidRDefault="002C3A1E" w:rsidP="003D1858">
      <w:pPr>
        <w:pStyle w:val="BodyText"/>
        <w:tabs>
          <w:tab w:val="left" w:pos="3399"/>
        </w:tabs>
        <w:spacing w:before="122" w:line="480" w:lineRule="auto"/>
        <w:ind w:left="615" w:right="1088" w:firstLine="825"/>
        <w:jc w:val="both"/>
        <w:rPr>
          <w:rFonts w:ascii="Calibri"/>
        </w:rPr>
      </w:pPr>
      <w:r>
        <w:t xml:space="preserve">Certificate  that  this is a </w:t>
      </w:r>
      <w:proofErr w:type="spellStart"/>
      <w:r>
        <w:t>bonafied</w:t>
      </w:r>
      <w:proofErr w:type="spellEnd"/>
      <w:r>
        <w:t xml:space="preserve"> record of the practical work done in  _____________________________________________________________Laboratory by __________________________________ with  Regd. No. ______________________________ of __________________</w:t>
      </w:r>
      <w:proofErr w:type="spellStart"/>
      <w:r>
        <w:t>B.Tech</w:t>
      </w:r>
      <w:proofErr w:type="spellEnd"/>
      <w:r>
        <w:t xml:space="preserve"> Course_____________________ Semester  in ______________________________________________________Branch </w:t>
      </w:r>
      <w:r w:rsidRPr="009437C6">
        <w:t>during</w:t>
      </w:r>
      <w:r>
        <w:t xml:space="preserve"> the Academic Year</w:t>
      </w:r>
      <w:r w:rsidRPr="009437C6">
        <w:t>202</w:t>
      </w:r>
      <w:r w:rsidRPr="009437C6">
        <w:rPr>
          <w:rFonts w:ascii="Calibri"/>
        </w:rPr>
        <w:t>2-</w:t>
      </w:r>
      <w:r w:rsidRPr="009437C6">
        <w:t>23</w:t>
      </w:r>
    </w:p>
    <w:p w14:paraId="4FACC69E" w14:textId="77777777" w:rsidR="002C3A1E" w:rsidRDefault="002C3A1E" w:rsidP="002C3A1E">
      <w:pPr>
        <w:pStyle w:val="BodyText"/>
        <w:spacing w:before="3"/>
        <w:ind w:left="615"/>
        <w:rPr>
          <w:rFonts w:ascii="Calibri"/>
        </w:rPr>
      </w:pPr>
      <w:proofErr w:type="spellStart"/>
      <w:proofErr w:type="gramStart"/>
      <w:r>
        <w:t>No.of</w:t>
      </w:r>
      <w:proofErr w:type="spellEnd"/>
      <w:proofErr w:type="gramEnd"/>
      <w:r>
        <w:t xml:space="preserve"> Experiments held:</w:t>
      </w:r>
      <w:r>
        <w:rPr>
          <w:rFonts w:ascii="Calibri"/>
          <w:u w:val="single"/>
        </w:rPr>
        <w:t>________</w:t>
      </w:r>
    </w:p>
    <w:p w14:paraId="324C85B9" w14:textId="77777777" w:rsidR="002C3A1E" w:rsidRDefault="002C3A1E" w:rsidP="002C3A1E">
      <w:pPr>
        <w:pStyle w:val="BodyText"/>
        <w:spacing w:before="9"/>
        <w:rPr>
          <w:rFonts w:ascii="Calibri"/>
          <w:sz w:val="39"/>
        </w:rPr>
      </w:pPr>
    </w:p>
    <w:p w14:paraId="3CB2DA61" w14:textId="5E089CF1" w:rsidR="002C3A1E" w:rsidRDefault="002C3A1E" w:rsidP="002C3A1E">
      <w:pPr>
        <w:pStyle w:val="BodyText"/>
        <w:tabs>
          <w:tab w:val="left" w:pos="4500"/>
        </w:tabs>
        <w:ind w:left="615"/>
        <w:rPr>
          <w:rFonts w:ascii="Calibri"/>
        </w:rPr>
      </w:pPr>
      <w:proofErr w:type="spellStart"/>
      <w:proofErr w:type="gramStart"/>
      <w:r>
        <w:t>No.of</w:t>
      </w:r>
      <w:proofErr w:type="spellEnd"/>
      <w:proofErr w:type="gramEnd"/>
      <w:r>
        <w:t xml:space="preserve"> Experiments Done</w:t>
      </w:r>
      <w:r>
        <w:rPr>
          <w:rFonts w:ascii="Calibri"/>
        </w:rPr>
        <w:t>: ________</w:t>
      </w:r>
    </w:p>
    <w:p w14:paraId="3470A2B7" w14:textId="77777777" w:rsidR="002C3A1E" w:rsidRDefault="002C3A1E" w:rsidP="002C3A1E">
      <w:pPr>
        <w:pStyle w:val="BodyText"/>
        <w:rPr>
          <w:rFonts w:ascii="Calibri"/>
          <w:sz w:val="20"/>
        </w:rPr>
      </w:pPr>
    </w:p>
    <w:p w14:paraId="601F1A66" w14:textId="6260521D" w:rsidR="002C3A1E" w:rsidRDefault="002C3A1E" w:rsidP="002C3A1E">
      <w:pPr>
        <w:pStyle w:val="BodyText"/>
        <w:tabs>
          <w:tab w:val="left" w:pos="2289"/>
          <w:tab w:val="left" w:pos="6728"/>
        </w:tabs>
        <w:spacing w:before="294"/>
        <w:ind w:left="1824"/>
      </w:pPr>
      <w:r>
        <w:rPr>
          <w:noProof/>
        </w:rPr>
        <w:drawing>
          <wp:anchor distT="0" distB="0" distL="0" distR="0" simplePos="0" relativeHeight="251672576" behindDoc="1" locked="0" layoutInCell="1" allowOverlap="1" wp14:anchorId="70BD8164" wp14:editId="3BFC8DB5">
            <wp:simplePos x="0" y="0"/>
            <wp:positionH relativeFrom="page">
              <wp:posOffset>1014983</wp:posOffset>
            </wp:positionH>
            <wp:positionV relativeFrom="paragraph">
              <wp:posOffset>237857</wp:posOffset>
            </wp:positionV>
            <wp:extent cx="384047" cy="112776"/>
            <wp:effectExtent l="0" t="0" r="0" b="0"/>
            <wp:wrapNone/>
            <wp:docPr id="7"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png"/>
                    <pic:cNvPicPr/>
                  </pic:nvPicPr>
                  <pic:blipFill>
                    <a:blip r:embed="rId16" cstate="print"/>
                    <a:stretch>
                      <a:fillRect/>
                    </a:stretch>
                  </pic:blipFill>
                  <pic:spPr>
                    <a:xfrm>
                      <a:off x="0" y="0"/>
                      <a:ext cx="384047" cy="112776"/>
                    </a:xfrm>
                    <a:prstGeom prst="rect">
                      <a:avLst/>
                    </a:prstGeom>
                  </pic:spPr>
                </pic:pic>
              </a:graphicData>
            </a:graphic>
          </wp:anchor>
        </w:drawing>
      </w:r>
      <w:r>
        <w:rPr>
          <w:noProof/>
        </w:rPr>
        <mc:AlternateContent>
          <mc:Choice Requires="wps">
            <w:drawing>
              <wp:anchor distT="0" distB="0" distL="114300" distR="114300" simplePos="0" relativeHeight="251673600" behindDoc="1" locked="0" layoutInCell="1" allowOverlap="1" wp14:anchorId="4505A61F" wp14:editId="5F051E17">
                <wp:simplePos x="0" y="0"/>
                <wp:positionH relativeFrom="page">
                  <wp:posOffset>1467485</wp:posOffset>
                </wp:positionH>
                <wp:positionV relativeFrom="paragraph">
                  <wp:posOffset>323215</wp:posOffset>
                </wp:positionV>
                <wp:extent cx="182880" cy="26035"/>
                <wp:effectExtent l="635" t="4445" r="0" b="0"/>
                <wp:wrapNone/>
                <wp:docPr id="2038217515" name="Freeform: Shape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 cy="26035"/>
                        </a:xfrm>
                        <a:custGeom>
                          <a:avLst/>
                          <a:gdLst>
                            <a:gd name="T0" fmla="+- 0 2347 2311"/>
                            <a:gd name="T1" fmla="*/ T0 w 288"/>
                            <a:gd name="T2" fmla="+- 0 511 509"/>
                            <a:gd name="T3" fmla="*/ 511 h 41"/>
                            <a:gd name="T4" fmla="+- 0 2311 2311"/>
                            <a:gd name="T5" fmla="*/ T4 w 288"/>
                            <a:gd name="T6" fmla="+- 0 511 509"/>
                            <a:gd name="T7" fmla="*/ 511 h 41"/>
                            <a:gd name="T8" fmla="+- 0 2311 2311"/>
                            <a:gd name="T9" fmla="*/ T8 w 288"/>
                            <a:gd name="T10" fmla="+- 0 550 509"/>
                            <a:gd name="T11" fmla="*/ 550 h 41"/>
                            <a:gd name="T12" fmla="+- 0 2347 2311"/>
                            <a:gd name="T13" fmla="*/ T12 w 288"/>
                            <a:gd name="T14" fmla="+- 0 550 509"/>
                            <a:gd name="T15" fmla="*/ 550 h 41"/>
                            <a:gd name="T16" fmla="+- 0 2347 2311"/>
                            <a:gd name="T17" fmla="*/ T16 w 288"/>
                            <a:gd name="T18" fmla="+- 0 511 509"/>
                            <a:gd name="T19" fmla="*/ 511 h 41"/>
                            <a:gd name="T20" fmla="+- 0 2410 2311"/>
                            <a:gd name="T21" fmla="*/ T20 w 288"/>
                            <a:gd name="T22" fmla="+- 0 511 509"/>
                            <a:gd name="T23" fmla="*/ 511 h 41"/>
                            <a:gd name="T24" fmla="+- 0 2374 2311"/>
                            <a:gd name="T25" fmla="*/ T24 w 288"/>
                            <a:gd name="T26" fmla="+- 0 511 509"/>
                            <a:gd name="T27" fmla="*/ 511 h 41"/>
                            <a:gd name="T28" fmla="+- 0 2374 2311"/>
                            <a:gd name="T29" fmla="*/ T28 w 288"/>
                            <a:gd name="T30" fmla="+- 0 550 509"/>
                            <a:gd name="T31" fmla="*/ 550 h 41"/>
                            <a:gd name="T32" fmla="+- 0 2410 2311"/>
                            <a:gd name="T33" fmla="*/ T32 w 288"/>
                            <a:gd name="T34" fmla="+- 0 550 509"/>
                            <a:gd name="T35" fmla="*/ 550 h 41"/>
                            <a:gd name="T36" fmla="+- 0 2410 2311"/>
                            <a:gd name="T37" fmla="*/ T36 w 288"/>
                            <a:gd name="T38" fmla="+- 0 511 509"/>
                            <a:gd name="T39" fmla="*/ 511 h 41"/>
                            <a:gd name="T40" fmla="+- 0 2474 2311"/>
                            <a:gd name="T41" fmla="*/ T40 w 288"/>
                            <a:gd name="T42" fmla="+- 0 511 509"/>
                            <a:gd name="T43" fmla="*/ 511 h 41"/>
                            <a:gd name="T44" fmla="+- 0 2438 2311"/>
                            <a:gd name="T45" fmla="*/ T44 w 288"/>
                            <a:gd name="T46" fmla="+- 0 511 509"/>
                            <a:gd name="T47" fmla="*/ 511 h 41"/>
                            <a:gd name="T48" fmla="+- 0 2438 2311"/>
                            <a:gd name="T49" fmla="*/ T48 w 288"/>
                            <a:gd name="T50" fmla="+- 0 550 509"/>
                            <a:gd name="T51" fmla="*/ 550 h 41"/>
                            <a:gd name="T52" fmla="+- 0 2474 2311"/>
                            <a:gd name="T53" fmla="*/ T52 w 288"/>
                            <a:gd name="T54" fmla="+- 0 550 509"/>
                            <a:gd name="T55" fmla="*/ 550 h 41"/>
                            <a:gd name="T56" fmla="+- 0 2474 2311"/>
                            <a:gd name="T57" fmla="*/ T56 w 288"/>
                            <a:gd name="T58" fmla="+- 0 511 509"/>
                            <a:gd name="T59" fmla="*/ 511 h 41"/>
                            <a:gd name="T60" fmla="+- 0 2537 2311"/>
                            <a:gd name="T61" fmla="*/ T60 w 288"/>
                            <a:gd name="T62" fmla="+- 0 509 509"/>
                            <a:gd name="T63" fmla="*/ 509 h 41"/>
                            <a:gd name="T64" fmla="+- 0 2498 2311"/>
                            <a:gd name="T65" fmla="*/ T64 w 288"/>
                            <a:gd name="T66" fmla="+- 0 509 509"/>
                            <a:gd name="T67" fmla="*/ 509 h 41"/>
                            <a:gd name="T68" fmla="+- 0 2498 2311"/>
                            <a:gd name="T69" fmla="*/ T68 w 288"/>
                            <a:gd name="T70" fmla="+- 0 550 509"/>
                            <a:gd name="T71" fmla="*/ 550 h 41"/>
                            <a:gd name="T72" fmla="+- 0 2537 2311"/>
                            <a:gd name="T73" fmla="*/ T72 w 288"/>
                            <a:gd name="T74" fmla="+- 0 550 509"/>
                            <a:gd name="T75" fmla="*/ 550 h 41"/>
                            <a:gd name="T76" fmla="+- 0 2537 2311"/>
                            <a:gd name="T77" fmla="*/ T76 w 288"/>
                            <a:gd name="T78" fmla="+- 0 509 509"/>
                            <a:gd name="T79" fmla="*/ 509 h 41"/>
                            <a:gd name="T80" fmla="+- 0 2599 2311"/>
                            <a:gd name="T81" fmla="*/ T80 w 288"/>
                            <a:gd name="T82" fmla="+- 0 509 509"/>
                            <a:gd name="T83" fmla="*/ 509 h 41"/>
                            <a:gd name="T84" fmla="+- 0 2561 2311"/>
                            <a:gd name="T85" fmla="*/ T84 w 288"/>
                            <a:gd name="T86" fmla="+- 0 509 509"/>
                            <a:gd name="T87" fmla="*/ 509 h 41"/>
                            <a:gd name="T88" fmla="+- 0 2561 2311"/>
                            <a:gd name="T89" fmla="*/ T88 w 288"/>
                            <a:gd name="T90" fmla="+- 0 550 509"/>
                            <a:gd name="T91" fmla="*/ 550 h 41"/>
                            <a:gd name="T92" fmla="+- 0 2599 2311"/>
                            <a:gd name="T93" fmla="*/ T92 w 288"/>
                            <a:gd name="T94" fmla="+- 0 550 509"/>
                            <a:gd name="T95" fmla="*/ 550 h 41"/>
                            <a:gd name="T96" fmla="+- 0 2599 2311"/>
                            <a:gd name="T97" fmla="*/ T96 w 288"/>
                            <a:gd name="T98" fmla="+- 0 509 509"/>
                            <a:gd name="T99" fmla="*/ 509 h 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288" h="41">
                              <a:moveTo>
                                <a:pt x="36" y="2"/>
                              </a:moveTo>
                              <a:lnTo>
                                <a:pt x="0" y="2"/>
                              </a:lnTo>
                              <a:lnTo>
                                <a:pt x="0" y="41"/>
                              </a:lnTo>
                              <a:lnTo>
                                <a:pt x="36" y="41"/>
                              </a:lnTo>
                              <a:lnTo>
                                <a:pt x="36" y="2"/>
                              </a:lnTo>
                              <a:close/>
                              <a:moveTo>
                                <a:pt x="99" y="2"/>
                              </a:moveTo>
                              <a:lnTo>
                                <a:pt x="63" y="2"/>
                              </a:lnTo>
                              <a:lnTo>
                                <a:pt x="63" y="41"/>
                              </a:lnTo>
                              <a:lnTo>
                                <a:pt x="99" y="41"/>
                              </a:lnTo>
                              <a:lnTo>
                                <a:pt x="99" y="2"/>
                              </a:lnTo>
                              <a:close/>
                              <a:moveTo>
                                <a:pt x="163" y="2"/>
                              </a:moveTo>
                              <a:lnTo>
                                <a:pt x="127" y="2"/>
                              </a:lnTo>
                              <a:lnTo>
                                <a:pt x="127" y="41"/>
                              </a:lnTo>
                              <a:lnTo>
                                <a:pt x="163" y="41"/>
                              </a:lnTo>
                              <a:lnTo>
                                <a:pt x="163" y="2"/>
                              </a:lnTo>
                              <a:close/>
                              <a:moveTo>
                                <a:pt x="226" y="0"/>
                              </a:moveTo>
                              <a:lnTo>
                                <a:pt x="187" y="0"/>
                              </a:lnTo>
                              <a:lnTo>
                                <a:pt x="187" y="41"/>
                              </a:lnTo>
                              <a:lnTo>
                                <a:pt x="226" y="41"/>
                              </a:lnTo>
                              <a:lnTo>
                                <a:pt x="226" y="0"/>
                              </a:lnTo>
                              <a:close/>
                              <a:moveTo>
                                <a:pt x="288" y="0"/>
                              </a:moveTo>
                              <a:lnTo>
                                <a:pt x="250" y="0"/>
                              </a:lnTo>
                              <a:lnTo>
                                <a:pt x="250" y="41"/>
                              </a:lnTo>
                              <a:lnTo>
                                <a:pt x="288" y="41"/>
                              </a:lnTo>
                              <a:lnTo>
                                <a:pt x="28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DC2FC7" id="Freeform: Shape 49" o:spid="_x0000_s1026" style="position:absolute;margin-left:115.55pt;margin-top:25.45pt;width:14.4pt;height:2.05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8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" path="m36,2l,2,,41r36,l36,2xm99,2l63,2r,39l99,41,99,2xm163,2r-36,l127,41r36,l163,2xm226,l187,r,41l226,41,226,xm288,l250,r,41l288,41,288,xe" fillcolor="black" stroked="f">
                <v:path arrowok="t" o:connecttype="custom" o:connectlocs="22860,324485;0,324485;0,349250;22860,349250;22860,324485;62865,324485;40005,324485;40005,349250;62865,349250;62865,324485;103505,324485;80645,324485;80645,349250;103505,349250;103505,324485;143510,323215;118745,323215;118745,349250;143510,349250;143510,323215;182880,323215;158750,323215;158750,349250;182880,349250;182880,323215" o:connectangles="0,0,0,0,0,0,0,0,0,0,0,0,0,0,0,0,0,0,0,0,0,0,0,0,0"/>
                <w10:wrap anchorx="page"/>
              </v:shape>
            </w:pict>
          </mc:Fallback>
        </mc:AlternateContent>
      </w:r>
      <w:r>
        <w:rPr>
          <w:noProof/>
        </w:rPr>
        <mc:AlternateContent>
          <mc:Choice Requires="wps">
            <w:drawing>
              <wp:anchor distT="0" distB="0" distL="114300" distR="114300" simplePos="0" relativeHeight="251674624" behindDoc="1" locked="0" layoutInCell="1" allowOverlap="1" wp14:anchorId="04C2D7AB" wp14:editId="1344B4C3">
                <wp:simplePos x="0" y="0"/>
                <wp:positionH relativeFrom="page">
                  <wp:posOffset>1696085</wp:posOffset>
                </wp:positionH>
                <wp:positionV relativeFrom="paragraph">
                  <wp:posOffset>231775</wp:posOffset>
                </wp:positionV>
                <wp:extent cx="76200" cy="152400"/>
                <wp:effectExtent l="635" t="8255" r="8890" b="1270"/>
                <wp:wrapNone/>
                <wp:docPr id="1185782275" name="Freeform: 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152400"/>
                        </a:xfrm>
                        <a:custGeom>
                          <a:avLst/>
                          <a:gdLst>
                            <a:gd name="T0" fmla="+- 0 2695 2671"/>
                            <a:gd name="T1" fmla="*/ T0 w 120"/>
                            <a:gd name="T2" fmla="+- 0 605 365"/>
                            <a:gd name="T3" fmla="*/ 605 h 240"/>
                            <a:gd name="T4" fmla="+- 0 2671 2671"/>
                            <a:gd name="T5" fmla="*/ T4 w 120"/>
                            <a:gd name="T6" fmla="+- 0 605 365"/>
                            <a:gd name="T7" fmla="*/ 605 h 240"/>
                            <a:gd name="T8" fmla="+- 0 2765 2671"/>
                            <a:gd name="T9" fmla="*/ T8 w 120"/>
                            <a:gd name="T10" fmla="+- 0 365 365"/>
                            <a:gd name="T11" fmla="*/ 365 h 240"/>
                            <a:gd name="T12" fmla="+- 0 2791 2671"/>
                            <a:gd name="T13" fmla="*/ T12 w 120"/>
                            <a:gd name="T14" fmla="+- 0 365 365"/>
                            <a:gd name="T15" fmla="*/ 365 h 240"/>
                            <a:gd name="T16" fmla="+- 0 2695 2671"/>
                            <a:gd name="T17" fmla="*/ T16 w 120"/>
                            <a:gd name="T18" fmla="+- 0 605 365"/>
                            <a:gd name="T19" fmla="*/ 605 h 240"/>
                          </a:gdLst>
                          <a:ahLst/>
                          <a:cxnLst>
                            <a:cxn ang="0">
                              <a:pos x="T1" y="T3"/>
                            </a:cxn>
                            <a:cxn ang="0">
                              <a:pos x="T5" y="T7"/>
                            </a:cxn>
                            <a:cxn ang="0">
                              <a:pos x="T9" y="T11"/>
                            </a:cxn>
                            <a:cxn ang="0">
                              <a:pos x="T13" y="T15"/>
                            </a:cxn>
                            <a:cxn ang="0">
                              <a:pos x="T17" y="T19"/>
                            </a:cxn>
                          </a:cxnLst>
                          <a:rect l="0" t="0" r="r" b="b"/>
                          <a:pathLst>
                            <a:path w="120" h="240">
                              <a:moveTo>
                                <a:pt x="24" y="240"/>
                              </a:moveTo>
                              <a:lnTo>
                                <a:pt x="0" y="240"/>
                              </a:lnTo>
                              <a:lnTo>
                                <a:pt x="94" y="0"/>
                              </a:lnTo>
                              <a:lnTo>
                                <a:pt x="120" y="0"/>
                              </a:lnTo>
                              <a:lnTo>
                                <a:pt x="24" y="2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D71621" id="Freeform: Shape 48" o:spid="_x0000_s1026" style="position:absolute;margin-left:133.55pt;margin-top:18.25pt;width:6pt;height:12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" path="m24,240l,240,94,r26,l24,240xe" fillcolor="black" stroked="f">
                <v:path arrowok="t" o:connecttype="custom" o:connectlocs="15240,384175;0,384175;59690,231775;76200,231775;15240,384175" o:connectangles="0,0,0,0,0"/>
                <w10:wrap anchorx="page"/>
              </v:shape>
            </w:pict>
          </mc:Fallback>
        </mc:AlternateContent>
      </w:r>
      <w:r>
        <w:rPr>
          <w:noProof/>
        </w:rPr>
        <mc:AlternateContent>
          <mc:Choice Requires="wps">
            <w:drawing>
              <wp:anchor distT="0" distB="0" distL="114300" distR="114300" simplePos="0" relativeHeight="251675648" behindDoc="1" locked="0" layoutInCell="1" allowOverlap="1" wp14:anchorId="41D87DE2" wp14:editId="3722A555">
                <wp:simplePos x="0" y="0"/>
                <wp:positionH relativeFrom="page">
                  <wp:posOffset>2112010</wp:posOffset>
                </wp:positionH>
                <wp:positionV relativeFrom="paragraph">
                  <wp:posOffset>231775</wp:posOffset>
                </wp:positionV>
                <wp:extent cx="76200" cy="152400"/>
                <wp:effectExtent l="6985" t="8255" r="2540" b="1270"/>
                <wp:wrapNone/>
                <wp:docPr id="1530535088" name="Freeform: Shap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152400"/>
                        </a:xfrm>
                        <a:custGeom>
                          <a:avLst/>
                          <a:gdLst>
                            <a:gd name="T0" fmla="+- 0 3353 3326"/>
                            <a:gd name="T1" fmla="*/ T0 w 120"/>
                            <a:gd name="T2" fmla="+- 0 605 365"/>
                            <a:gd name="T3" fmla="*/ 605 h 240"/>
                            <a:gd name="T4" fmla="+- 0 3326 3326"/>
                            <a:gd name="T5" fmla="*/ T4 w 120"/>
                            <a:gd name="T6" fmla="+- 0 605 365"/>
                            <a:gd name="T7" fmla="*/ 605 h 240"/>
                            <a:gd name="T8" fmla="+- 0 3422 3326"/>
                            <a:gd name="T9" fmla="*/ T8 w 120"/>
                            <a:gd name="T10" fmla="+- 0 365 365"/>
                            <a:gd name="T11" fmla="*/ 365 h 240"/>
                            <a:gd name="T12" fmla="+- 0 3446 3326"/>
                            <a:gd name="T13" fmla="*/ T12 w 120"/>
                            <a:gd name="T14" fmla="+- 0 365 365"/>
                            <a:gd name="T15" fmla="*/ 365 h 240"/>
                            <a:gd name="T16" fmla="+- 0 3353 3326"/>
                            <a:gd name="T17" fmla="*/ T16 w 120"/>
                            <a:gd name="T18" fmla="+- 0 605 365"/>
                            <a:gd name="T19" fmla="*/ 605 h 240"/>
                          </a:gdLst>
                          <a:ahLst/>
                          <a:cxnLst>
                            <a:cxn ang="0">
                              <a:pos x="T1" y="T3"/>
                            </a:cxn>
                            <a:cxn ang="0">
                              <a:pos x="T5" y="T7"/>
                            </a:cxn>
                            <a:cxn ang="0">
                              <a:pos x="T9" y="T11"/>
                            </a:cxn>
                            <a:cxn ang="0">
                              <a:pos x="T13" y="T15"/>
                            </a:cxn>
                            <a:cxn ang="0">
                              <a:pos x="T17" y="T19"/>
                            </a:cxn>
                          </a:cxnLst>
                          <a:rect l="0" t="0" r="r" b="b"/>
                          <a:pathLst>
                            <a:path w="120" h="240">
                              <a:moveTo>
                                <a:pt x="27" y="240"/>
                              </a:moveTo>
                              <a:lnTo>
                                <a:pt x="0" y="240"/>
                              </a:lnTo>
                              <a:lnTo>
                                <a:pt x="96" y="0"/>
                              </a:lnTo>
                              <a:lnTo>
                                <a:pt x="120" y="0"/>
                              </a:lnTo>
                              <a:lnTo>
                                <a:pt x="27" y="2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01917F6" id="Freeform: Shape 47" o:spid="_x0000_s1026" style="position:absolute;margin-left:166.3pt;margin-top:18.25pt;width:6pt;height:12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" path="m27,240l,240,96,r24,l27,240xe" fillcolor="black" stroked="f">
                <v:path arrowok="t" o:connecttype="custom" o:connectlocs="17145,384175;0,384175;60960,231775;76200,231775;17145,384175" o:connectangles="0,0,0,0,0"/>
                <w10:wrap anchorx="page"/>
              </v:shape>
            </w:pict>
          </mc:Fallback>
        </mc:AlternateContent>
      </w:r>
      <w:r>
        <w:rPr>
          <w:rFonts w:ascii="Calibri"/>
          <w:position w:val="2"/>
          <w:u w:val="thick"/>
        </w:rPr>
        <w:tab/>
        <w:t xml:space="preserve">  </w:t>
      </w:r>
      <w:r>
        <w:rPr>
          <w:rFonts w:ascii="Calibri"/>
          <w:position w:val="2"/>
        </w:rPr>
        <w:t>2023</w:t>
      </w:r>
      <w:r>
        <w:rPr>
          <w:rFonts w:ascii="Calibri"/>
          <w:position w:val="2"/>
        </w:rPr>
        <w:tab/>
      </w:r>
      <w:r>
        <w:t>Signature of the Faculty</w:t>
      </w:r>
    </w:p>
    <w:p w14:paraId="2444A5AE" w14:textId="77777777" w:rsidR="002C3A1E" w:rsidRDefault="002C3A1E" w:rsidP="002C3A1E">
      <w:pPr>
        <w:pStyle w:val="BodyText"/>
        <w:rPr>
          <w:sz w:val="20"/>
        </w:rPr>
      </w:pPr>
    </w:p>
    <w:p w14:paraId="7894C9E4" w14:textId="77777777" w:rsidR="002C3A1E" w:rsidRDefault="002C3A1E" w:rsidP="002C3A1E">
      <w:pPr>
        <w:pStyle w:val="BodyText"/>
        <w:rPr>
          <w:sz w:val="20"/>
        </w:rPr>
      </w:pPr>
    </w:p>
    <w:p w14:paraId="7F122D2E" w14:textId="77777777" w:rsidR="002C3A1E" w:rsidRDefault="002C3A1E" w:rsidP="002C3A1E">
      <w:pPr>
        <w:pStyle w:val="BodyText"/>
        <w:rPr>
          <w:sz w:val="20"/>
        </w:rPr>
      </w:pPr>
    </w:p>
    <w:p w14:paraId="775C3990" w14:textId="77777777" w:rsidR="002C3A1E" w:rsidRDefault="002C3A1E" w:rsidP="002C3A1E">
      <w:pPr>
        <w:pStyle w:val="BodyText"/>
        <w:spacing w:before="2"/>
        <w:rPr>
          <w:sz w:val="25"/>
        </w:rPr>
      </w:pPr>
    </w:p>
    <w:p w14:paraId="28195342" w14:textId="77777777" w:rsidR="002C3A1E" w:rsidRDefault="002C3A1E" w:rsidP="002C3A1E">
      <w:pPr>
        <w:pStyle w:val="BodyText"/>
        <w:tabs>
          <w:tab w:val="left" w:pos="6763"/>
        </w:tabs>
        <w:spacing w:before="104"/>
        <w:ind w:left="526"/>
      </w:pPr>
      <w:r>
        <w:t>INTERNAL EXAMINER</w:t>
      </w:r>
      <w:r>
        <w:tab/>
        <w:t>EXTERNAL EXAMINER</w:t>
      </w:r>
    </w:p>
    <w:p w14:paraId="10908B21" w14:textId="77777777" w:rsidR="006E5EAB" w:rsidRDefault="006E5EAB" w:rsidP="006E5EAB">
      <w:pPr>
        <w:spacing w:line="240" w:lineRule="auto"/>
        <w:rPr>
          <w:rFonts w:ascii="Times New Roman" w:eastAsia="Times New Roman" w:hAnsi="Times New Roman" w:cs="Times New Roman"/>
          <w:b/>
          <w:bCs/>
          <w:sz w:val="28"/>
        </w:rPr>
      </w:pPr>
      <w:r>
        <w:rPr>
          <w:rFonts w:ascii="Times New Roman" w:eastAsia="Times New Roman" w:hAnsi="Times New Roman" w:cs="Times New Roman"/>
          <w:b/>
          <w:bCs/>
          <w:sz w:val="28"/>
        </w:rPr>
        <w:br w:type="page"/>
      </w:r>
    </w:p>
    <w:tbl>
      <w:tblPr>
        <w:tblStyle w:val="TableGrid"/>
        <w:tblpPr w:leftFromText="180" w:rightFromText="180" w:vertAnchor="text" w:horzAnchor="margin" w:tblpY="2513"/>
        <w:tblW w:w="0" w:type="auto"/>
        <w:tblLook w:val="04A0" w:firstRow="1" w:lastRow="0" w:firstColumn="1" w:lastColumn="0" w:noHBand="0" w:noVBand="1"/>
      </w:tblPr>
      <w:tblGrid>
        <w:gridCol w:w="7933"/>
        <w:gridCol w:w="2160"/>
      </w:tblGrid>
      <w:tr w:rsidR="008751D1" w14:paraId="01CC58CE" w14:textId="77777777" w:rsidTr="00053252">
        <w:tc>
          <w:tcPr>
            <w:tcW w:w="7933" w:type="dxa"/>
          </w:tcPr>
          <w:p w14:paraId="4392ACDF" w14:textId="77777777" w:rsidR="008751D1" w:rsidRPr="00A1649D" w:rsidRDefault="008751D1" w:rsidP="008751D1">
            <w:pPr>
              <w:rPr>
                <w:rFonts w:ascii="Times New Roman" w:eastAsia="Times New Roman" w:hAnsi="Times New Roman" w:cs="Times New Roman"/>
                <w:b/>
                <w:bCs/>
                <w:sz w:val="36"/>
                <w:szCs w:val="28"/>
              </w:rPr>
            </w:pPr>
            <w:r w:rsidRPr="008751D1">
              <w:rPr>
                <w:rFonts w:ascii="Times New Roman" w:eastAsia="Times New Roman" w:hAnsi="Times New Roman" w:cs="Times New Roman"/>
                <w:b/>
                <w:bCs/>
                <w:sz w:val="40"/>
                <w:szCs w:val="32"/>
              </w:rPr>
              <w:t>EXPERIMENTS</w:t>
            </w:r>
          </w:p>
        </w:tc>
        <w:tc>
          <w:tcPr>
            <w:tcW w:w="2160" w:type="dxa"/>
          </w:tcPr>
          <w:p w14:paraId="6CFEB0AA" w14:textId="77777777" w:rsidR="008751D1" w:rsidRDefault="008751D1" w:rsidP="008751D1">
            <w:pPr>
              <w:rPr>
                <w:rFonts w:ascii="Times New Roman" w:eastAsia="Times New Roman" w:hAnsi="Times New Roman" w:cs="Times New Roman"/>
                <w:b/>
                <w:bCs/>
                <w:sz w:val="28"/>
              </w:rPr>
            </w:pPr>
            <w:r w:rsidRPr="008751D1">
              <w:rPr>
                <w:rFonts w:ascii="Times New Roman" w:eastAsia="Times New Roman" w:hAnsi="Times New Roman" w:cs="Times New Roman"/>
                <w:b/>
                <w:bCs/>
                <w:sz w:val="40"/>
                <w:szCs w:val="32"/>
              </w:rPr>
              <w:t>PAGE NO.</w:t>
            </w:r>
          </w:p>
        </w:tc>
      </w:tr>
      <w:tr w:rsidR="008751D1" w14:paraId="2E84A60A" w14:textId="77777777" w:rsidTr="00053252">
        <w:tc>
          <w:tcPr>
            <w:tcW w:w="7933" w:type="dxa"/>
          </w:tcPr>
          <w:p w14:paraId="177791CF" w14:textId="77777777" w:rsidR="008751D1" w:rsidRDefault="008751D1" w:rsidP="008751D1">
            <w:pPr>
              <w:pStyle w:val="ListParagraph"/>
              <w:numPr>
                <w:ilvl w:val="0"/>
                <w:numId w:val="13"/>
              </w:numPr>
              <w:spacing w:line="360" w:lineRule="auto"/>
              <w:rPr>
                <w:rFonts w:ascii="Times New Roman" w:eastAsia="Times New Roman" w:hAnsi="Times New Roman" w:cs="Times New Roman"/>
                <w:b/>
                <w:bCs/>
                <w:sz w:val="32"/>
                <w:szCs w:val="24"/>
              </w:rPr>
            </w:pPr>
            <w:r w:rsidRPr="00A1649D">
              <w:rPr>
                <w:rFonts w:ascii="Times New Roman" w:eastAsia="Times New Roman" w:hAnsi="Times New Roman" w:cs="Times New Roman"/>
                <w:b/>
                <w:bCs/>
                <w:sz w:val="32"/>
                <w:szCs w:val="24"/>
              </w:rPr>
              <w:t>ARTIFICIAL INTELIGENC</w:t>
            </w:r>
            <w:r>
              <w:rPr>
                <w:rFonts w:ascii="Times New Roman" w:eastAsia="Times New Roman" w:hAnsi="Times New Roman" w:cs="Times New Roman"/>
                <w:b/>
                <w:bCs/>
                <w:sz w:val="32"/>
                <w:szCs w:val="24"/>
              </w:rPr>
              <w:t>E</w:t>
            </w:r>
          </w:p>
          <w:p w14:paraId="612163CD"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sz w:val="32"/>
                <w:szCs w:val="24"/>
              </w:rPr>
              <w:t>WATER JUG PROBLEM</w:t>
            </w:r>
          </w:p>
          <w:p w14:paraId="58FEA9C1"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sz w:val="32"/>
                <w:szCs w:val="24"/>
              </w:rPr>
              <w:t>TIC TAC TOE</w:t>
            </w:r>
          </w:p>
          <w:p w14:paraId="3CC33BBD"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Pr>
                <w:rFonts w:ascii="Times New Roman" w:eastAsia="Times New Roman" w:hAnsi="Times New Roman" w:cs="Times New Roman"/>
                <w:sz w:val="32"/>
                <w:szCs w:val="24"/>
              </w:rPr>
              <w:t>MONKEY BANANA PROBLEM</w:t>
            </w:r>
          </w:p>
          <w:p w14:paraId="28D78758"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Pr>
                <w:rFonts w:ascii="Times New Roman" w:eastAsia="Times New Roman" w:hAnsi="Times New Roman" w:cs="Times New Roman"/>
                <w:sz w:val="32"/>
                <w:szCs w:val="24"/>
              </w:rPr>
              <w:t>TOWERS OF HANOI</w:t>
            </w:r>
          </w:p>
          <w:p w14:paraId="6F7011F5" w14:textId="77777777" w:rsidR="008751D1" w:rsidRPr="00A015B8" w:rsidRDefault="008751D1" w:rsidP="008751D1">
            <w:pPr>
              <w:pStyle w:val="ListParagraph"/>
              <w:numPr>
                <w:ilvl w:val="0"/>
                <w:numId w:val="13"/>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b/>
                <w:bCs/>
                <w:sz w:val="32"/>
                <w:szCs w:val="24"/>
              </w:rPr>
              <w:t>MACHINE LEARNING</w:t>
            </w:r>
          </w:p>
          <w:p w14:paraId="396DDFC9"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FIND-S ALGORITHM</w:t>
            </w:r>
          </w:p>
          <w:p w14:paraId="472EFE8E"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CEA ALGORITHM</w:t>
            </w:r>
          </w:p>
          <w:p w14:paraId="70E873EF"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LINEAR AND MULTI LINEAR REGRESSION</w:t>
            </w:r>
          </w:p>
          <w:p w14:paraId="20B49CAD"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POLYNOMIAL REGRESSION</w:t>
            </w:r>
          </w:p>
          <w:p w14:paraId="4BEB4E45"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LOGISTIC REGRESSION</w:t>
            </w:r>
          </w:p>
          <w:p w14:paraId="1D269A77"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DECISION TREE REGRESSOR</w:t>
            </w:r>
          </w:p>
          <w:p w14:paraId="6D008232" w14:textId="77777777" w:rsidR="008751D1" w:rsidRPr="00A015B8" w:rsidRDefault="008751D1" w:rsidP="008751D1">
            <w:pPr>
              <w:spacing w:line="360" w:lineRule="auto"/>
              <w:ind w:left="360"/>
              <w:rPr>
                <w:rFonts w:ascii="Times New Roman" w:eastAsia="Times New Roman" w:hAnsi="Times New Roman" w:cs="Times New Roman"/>
                <w:b/>
                <w:bCs/>
                <w:sz w:val="32"/>
                <w:szCs w:val="24"/>
              </w:rPr>
            </w:pPr>
            <w:r>
              <w:rPr>
                <w:rFonts w:ascii="Times New Roman" w:eastAsia="Times New Roman" w:hAnsi="Times New Roman" w:cs="Times New Roman"/>
                <w:sz w:val="32"/>
                <w:szCs w:val="24"/>
              </w:rPr>
              <w:t xml:space="preserve">     </w:t>
            </w:r>
            <w:r w:rsidRPr="00A015B8">
              <w:rPr>
                <w:rFonts w:ascii="Times New Roman" w:eastAsia="Times New Roman" w:hAnsi="Times New Roman" w:cs="Times New Roman"/>
                <w:b/>
                <w:bCs/>
                <w:sz w:val="32"/>
                <w:szCs w:val="24"/>
              </w:rPr>
              <w:t>METHOD PARAMETERS</w:t>
            </w:r>
          </w:p>
          <w:p w14:paraId="5CE43EAB" w14:textId="14543BEF"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DECISIONS TREE CLASSIFIER</w:t>
            </w:r>
          </w:p>
          <w:p w14:paraId="6F58E333" w14:textId="20DE35A3"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RANDOM FOREST REGRESSOR</w:t>
            </w:r>
          </w:p>
          <w:p w14:paraId="40111D27" w14:textId="0F6B56F1"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RANDOM FOREST CLASSIFIER</w:t>
            </w:r>
          </w:p>
          <w:p w14:paraId="6B98444C" w14:textId="21C734C0" w:rsidR="008751D1" w:rsidRPr="008751D1" w:rsidRDefault="008751D1" w:rsidP="008751D1">
            <w:pPr>
              <w:spacing w:line="360" w:lineRule="auto"/>
              <w:rPr>
                <w:rFonts w:ascii="Times New Roman" w:eastAsia="Times New Roman" w:hAnsi="Times New Roman" w:cs="Times New Roman"/>
                <w:sz w:val="32"/>
                <w:szCs w:val="24"/>
              </w:rPr>
            </w:pPr>
            <w:r>
              <w:rPr>
                <w:rFonts w:ascii="Times New Roman" w:eastAsia="Times New Roman" w:hAnsi="Times New Roman" w:cs="Times New Roman"/>
                <w:sz w:val="32"/>
                <w:szCs w:val="24"/>
              </w:rPr>
              <w:t xml:space="preserve">   10. </w:t>
            </w:r>
            <w:r w:rsidRPr="008751D1">
              <w:rPr>
                <w:rFonts w:ascii="Times New Roman" w:eastAsia="Times New Roman" w:hAnsi="Times New Roman" w:cs="Times New Roman"/>
                <w:sz w:val="32"/>
                <w:szCs w:val="24"/>
              </w:rPr>
              <w:t>DATA PRE-PROCESSING AND</w:t>
            </w:r>
            <w:r>
              <w:rPr>
                <w:rFonts w:ascii="Times New Roman" w:eastAsia="Times New Roman" w:hAnsi="Times New Roman" w:cs="Times New Roman"/>
                <w:sz w:val="32"/>
                <w:szCs w:val="24"/>
              </w:rPr>
              <w:t xml:space="preserve"> </w:t>
            </w:r>
            <w:r w:rsidRPr="008751D1">
              <w:rPr>
                <w:rFonts w:ascii="Times New Roman" w:eastAsia="Times New Roman" w:hAnsi="Times New Roman" w:cs="Times New Roman"/>
                <w:sz w:val="32"/>
                <w:szCs w:val="24"/>
              </w:rPr>
              <w:t>CORRELATION</w:t>
            </w:r>
          </w:p>
        </w:tc>
        <w:tc>
          <w:tcPr>
            <w:tcW w:w="2160" w:type="dxa"/>
          </w:tcPr>
          <w:p w14:paraId="7E8ABD7F" w14:textId="77777777" w:rsidR="00053252" w:rsidRDefault="00053252" w:rsidP="00053252">
            <w:pPr>
              <w:spacing w:line="360" w:lineRule="auto"/>
              <w:jc w:val="center"/>
              <w:rPr>
                <w:rFonts w:ascii="Times New Roman" w:eastAsia="Times New Roman" w:hAnsi="Times New Roman" w:cs="Times New Roman"/>
                <w:b/>
                <w:bCs/>
                <w:sz w:val="28"/>
              </w:rPr>
            </w:pPr>
          </w:p>
          <w:p w14:paraId="65DD1B4A" w14:textId="2F65AC1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w:t>
            </w:r>
          </w:p>
          <w:p w14:paraId="10DE1DB8" w14:textId="08BEBB60"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8</w:t>
            </w:r>
          </w:p>
          <w:p w14:paraId="42F2CE3E" w14:textId="4003D5C9"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14</w:t>
            </w:r>
          </w:p>
          <w:p w14:paraId="5181A191" w14:textId="28D4E06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18</w:t>
            </w:r>
          </w:p>
          <w:p w14:paraId="4B403085"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p>
          <w:p w14:paraId="3DD0F078" w14:textId="63D4DD5D"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2</w:t>
            </w:r>
          </w:p>
          <w:p w14:paraId="5DBD8ABB" w14:textId="0A12CC1F"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5</w:t>
            </w:r>
          </w:p>
          <w:p w14:paraId="388A973A" w14:textId="5A2C7BA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9</w:t>
            </w:r>
          </w:p>
          <w:p w14:paraId="7E2393D0" w14:textId="005B59FE"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34</w:t>
            </w:r>
          </w:p>
          <w:p w14:paraId="24B272A9" w14:textId="396FC973"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36</w:t>
            </w:r>
          </w:p>
          <w:p w14:paraId="051A5CE6" w14:textId="18841052"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1</w:t>
            </w:r>
          </w:p>
          <w:p w14:paraId="1BFFCE06"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p>
          <w:p w14:paraId="17453DCC"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3</w:t>
            </w:r>
          </w:p>
          <w:p w14:paraId="27569366" w14:textId="3F616AA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5</w:t>
            </w:r>
          </w:p>
          <w:p w14:paraId="7BDDF475" w14:textId="0CF8295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7</w:t>
            </w:r>
          </w:p>
          <w:p w14:paraId="4B80FD5D" w14:textId="6A879491"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9</w:t>
            </w:r>
          </w:p>
        </w:tc>
      </w:tr>
    </w:tbl>
    <w:p w14:paraId="137E33EF" w14:textId="77777777" w:rsidR="008751D1" w:rsidRDefault="008751D1" w:rsidP="008751D1">
      <w:pPr>
        <w:spacing w:line="240" w:lineRule="auto"/>
        <w:jc w:val="center"/>
        <w:rPr>
          <w:rFonts w:ascii="Times New Roman" w:eastAsia="Times New Roman" w:hAnsi="Times New Roman" w:cs="Times New Roman"/>
          <w:b/>
          <w:bCs/>
          <w:sz w:val="56"/>
          <w:szCs w:val="48"/>
        </w:rPr>
      </w:pPr>
    </w:p>
    <w:p w14:paraId="7AA486DA" w14:textId="43D3129F" w:rsidR="00EF2FCA" w:rsidRPr="008751D1" w:rsidRDefault="008751D1" w:rsidP="008751D1">
      <w:pPr>
        <w:spacing w:line="240" w:lineRule="auto"/>
        <w:jc w:val="center"/>
        <w:rPr>
          <w:rFonts w:ascii="Times New Roman" w:eastAsia="Times New Roman" w:hAnsi="Times New Roman" w:cs="Times New Roman"/>
          <w:b/>
          <w:bCs/>
          <w:sz w:val="56"/>
          <w:szCs w:val="48"/>
        </w:rPr>
      </w:pPr>
      <w:r w:rsidRPr="008751D1">
        <w:rPr>
          <w:rFonts w:ascii="Times New Roman" w:eastAsia="Times New Roman" w:hAnsi="Times New Roman" w:cs="Times New Roman"/>
          <w:b/>
          <w:bCs/>
          <w:sz w:val="56"/>
          <w:szCs w:val="48"/>
        </w:rPr>
        <w:t>INDEX</w:t>
      </w:r>
    </w:p>
    <w:p w14:paraId="14D65834" w14:textId="77777777" w:rsidR="00EF2FCA" w:rsidRPr="00EF2FCA" w:rsidRDefault="00EF2FCA" w:rsidP="00EF2FCA">
      <w:pPr>
        <w:spacing w:line="240" w:lineRule="auto"/>
        <w:rPr>
          <w:rFonts w:ascii="Times New Roman" w:eastAsia="Times New Roman" w:hAnsi="Times New Roman" w:cs="Times New Roman"/>
          <w:b/>
          <w:bCs/>
          <w:sz w:val="28"/>
        </w:rPr>
      </w:pPr>
    </w:p>
    <w:p w14:paraId="7E0271DE" w14:textId="77777777" w:rsidR="00EF2FCA" w:rsidRPr="00EF2FCA" w:rsidRDefault="00EF2FCA" w:rsidP="00EF2FCA">
      <w:pPr>
        <w:spacing w:line="240" w:lineRule="auto"/>
        <w:rPr>
          <w:rFonts w:ascii="Times New Roman" w:eastAsia="Times New Roman" w:hAnsi="Times New Roman" w:cs="Times New Roman"/>
          <w:b/>
          <w:bCs/>
          <w:sz w:val="28"/>
        </w:rPr>
      </w:pPr>
    </w:p>
    <w:p w14:paraId="3ED74D95" w14:textId="77777777" w:rsidR="00EF2FCA" w:rsidRDefault="00EF2FCA" w:rsidP="00EF2FCA">
      <w:pPr>
        <w:spacing w:line="240" w:lineRule="auto"/>
        <w:rPr>
          <w:rFonts w:ascii="Times New Roman" w:eastAsia="Times New Roman" w:hAnsi="Times New Roman" w:cs="Times New Roman"/>
          <w:b/>
          <w:bCs/>
          <w:sz w:val="28"/>
        </w:rPr>
      </w:pPr>
    </w:p>
    <w:p w14:paraId="4C6BDCDE" w14:textId="77777777" w:rsidR="00A840A4" w:rsidRDefault="00A840A4" w:rsidP="00EF2FCA">
      <w:pPr>
        <w:spacing w:line="240" w:lineRule="auto"/>
        <w:rPr>
          <w:rFonts w:ascii="Times New Roman" w:eastAsia="Times New Roman" w:hAnsi="Times New Roman" w:cs="Times New Roman"/>
          <w:b/>
          <w:bCs/>
          <w:sz w:val="28"/>
        </w:rPr>
      </w:pPr>
    </w:p>
    <w:p w14:paraId="534D2A11" w14:textId="77777777" w:rsidR="00F742CF" w:rsidRDefault="00F742CF" w:rsidP="00EF2FCA">
      <w:pPr>
        <w:spacing w:line="240" w:lineRule="auto"/>
        <w:rPr>
          <w:rFonts w:ascii="Times New Roman" w:eastAsia="Times New Roman" w:hAnsi="Times New Roman" w:cs="Times New Roman"/>
          <w:b/>
          <w:bCs/>
          <w:sz w:val="28"/>
        </w:rPr>
        <w:sectPr w:rsidR="00F742CF" w:rsidSect="00F742CF">
          <w:headerReference w:type="even" r:id="rId17"/>
          <w:headerReference w:type="default" r:id="rId18"/>
          <w:footerReference w:type="even" r:id="rId19"/>
          <w:footerReference w:type="default" r:id="rId20"/>
          <w:headerReference w:type="first" r:id="rId21"/>
          <w:footerReference w:type="first" r:id="rId22"/>
          <w:pgSz w:w="12240" w:h="15840"/>
          <w:pgMar w:top="720" w:right="1077" w:bottom="720" w:left="1060" w:header="720" w:footer="720" w:gutter="0"/>
          <w:pgBorders w:offsetFrom="page">
            <w:top w:val="single" w:sz="4" w:space="24" w:color="auto"/>
            <w:left w:val="single" w:sz="4" w:space="24" w:color="auto"/>
            <w:bottom w:val="single" w:sz="4" w:space="24" w:color="auto"/>
            <w:right w:val="single" w:sz="4" w:space="24" w:color="auto"/>
          </w:pgBorders>
          <w:pgNumType w:start="3"/>
          <w:cols w:space="720"/>
        </w:sectPr>
      </w:pPr>
    </w:p>
    <w:p w14:paraId="18761A56" w14:textId="77777777" w:rsidR="00A840A4" w:rsidRPr="00EF2FCA" w:rsidRDefault="00A840A4" w:rsidP="00EF2FCA">
      <w:pPr>
        <w:spacing w:line="240" w:lineRule="auto"/>
        <w:rPr>
          <w:rFonts w:ascii="Times New Roman" w:eastAsia="Times New Roman" w:hAnsi="Times New Roman" w:cs="Times New Roman"/>
          <w:b/>
          <w:bCs/>
          <w:sz w:val="28"/>
        </w:rPr>
      </w:pPr>
    </w:p>
    <w:p w14:paraId="64C81163" w14:textId="7B50C888" w:rsidR="00A760B3" w:rsidRDefault="00A760B3">
      <w:pPr>
        <w:rPr>
          <w:rFonts w:ascii="Times New Roman" w:eastAsia="Times New Roman" w:hAnsi="Times New Roman" w:cs="Times New Roman"/>
          <w:b/>
          <w:bCs/>
          <w:sz w:val="28"/>
        </w:rPr>
      </w:pPr>
    </w:p>
    <w:p w14:paraId="39DD569E" w14:textId="77777777" w:rsidR="00EF2FCA" w:rsidRDefault="00EF2FCA" w:rsidP="00EF2FCA">
      <w:pPr>
        <w:spacing w:line="240" w:lineRule="auto"/>
        <w:rPr>
          <w:rFonts w:ascii="Times New Roman" w:eastAsia="Times New Roman" w:hAnsi="Times New Roman" w:cs="Times New Roman"/>
          <w:b/>
          <w:bCs/>
          <w:sz w:val="28"/>
        </w:rPr>
      </w:pPr>
    </w:p>
    <w:p w14:paraId="3566A225" w14:textId="77777777" w:rsidR="008751D1" w:rsidRDefault="008751D1" w:rsidP="00EF2FCA">
      <w:pPr>
        <w:spacing w:line="240" w:lineRule="auto"/>
        <w:rPr>
          <w:rFonts w:ascii="Times New Roman" w:eastAsia="Times New Roman" w:hAnsi="Times New Roman" w:cs="Times New Roman"/>
          <w:b/>
          <w:bCs/>
          <w:sz w:val="28"/>
        </w:rPr>
      </w:pPr>
    </w:p>
    <w:p w14:paraId="3E357058" w14:textId="77777777" w:rsidR="008751D1" w:rsidRDefault="008751D1" w:rsidP="00EF2FCA">
      <w:pPr>
        <w:spacing w:line="240" w:lineRule="auto"/>
        <w:rPr>
          <w:rFonts w:ascii="Times New Roman" w:eastAsia="Times New Roman" w:hAnsi="Times New Roman" w:cs="Times New Roman"/>
          <w:b/>
          <w:bCs/>
          <w:sz w:val="28"/>
        </w:rPr>
      </w:pPr>
    </w:p>
    <w:p w14:paraId="2C5CCEB8" w14:textId="77777777" w:rsidR="008751D1" w:rsidRDefault="008751D1" w:rsidP="00EF2FCA">
      <w:pPr>
        <w:spacing w:line="240" w:lineRule="auto"/>
        <w:rPr>
          <w:rFonts w:ascii="Times New Roman" w:eastAsia="Times New Roman" w:hAnsi="Times New Roman" w:cs="Times New Roman"/>
          <w:b/>
          <w:bCs/>
          <w:sz w:val="28"/>
        </w:rPr>
      </w:pPr>
    </w:p>
    <w:p w14:paraId="0017B030" w14:textId="77777777" w:rsidR="008751D1" w:rsidRDefault="008751D1" w:rsidP="00EF2FCA">
      <w:pPr>
        <w:spacing w:line="240" w:lineRule="auto"/>
        <w:rPr>
          <w:rFonts w:ascii="Times New Roman" w:eastAsia="Times New Roman" w:hAnsi="Times New Roman" w:cs="Times New Roman"/>
          <w:b/>
          <w:bCs/>
          <w:sz w:val="28"/>
        </w:rPr>
      </w:pPr>
    </w:p>
    <w:p w14:paraId="42D0FD71" w14:textId="77777777" w:rsidR="008751D1" w:rsidRDefault="008751D1" w:rsidP="00EF2FCA">
      <w:pPr>
        <w:spacing w:line="240" w:lineRule="auto"/>
        <w:rPr>
          <w:rFonts w:ascii="Times New Roman" w:eastAsia="Times New Roman" w:hAnsi="Times New Roman" w:cs="Times New Roman"/>
          <w:b/>
          <w:bCs/>
          <w:sz w:val="28"/>
        </w:rPr>
      </w:pPr>
    </w:p>
    <w:p w14:paraId="660038F2" w14:textId="77777777" w:rsidR="008751D1" w:rsidRDefault="008751D1" w:rsidP="00EF2FCA">
      <w:pPr>
        <w:spacing w:line="240" w:lineRule="auto"/>
        <w:rPr>
          <w:rFonts w:ascii="Times New Roman" w:eastAsia="Times New Roman" w:hAnsi="Times New Roman" w:cs="Times New Roman"/>
          <w:b/>
          <w:bCs/>
          <w:sz w:val="28"/>
        </w:rPr>
      </w:pPr>
    </w:p>
    <w:p w14:paraId="3E88891C" w14:textId="77777777" w:rsidR="008751D1" w:rsidRPr="00EF2FCA" w:rsidRDefault="008751D1" w:rsidP="00EF2FCA">
      <w:pPr>
        <w:spacing w:line="240" w:lineRule="auto"/>
        <w:rPr>
          <w:rFonts w:ascii="Times New Roman" w:eastAsia="Times New Roman" w:hAnsi="Times New Roman" w:cs="Times New Roman"/>
          <w:b/>
          <w:bCs/>
          <w:sz w:val="28"/>
        </w:rPr>
      </w:pPr>
    </w:p>
    <w:p w14:paraId="6A4FEF02" w14:textId="77777777" w:rsidR="00EF2FCA" w:rsidRPr="00EF2FCA" w:rsidRDefault="00EF2FCA" w:rsidP="00EF2FCA">
      <w:pPr>
        <w:spacing w:line="240" w:lineRule="auto"/>
        <w:rPr>
          <w:rFonts w:ascii="Times New Roman" w:eastAsia="Times New Roman" w:hAnsi="Times New Roman" w:cs="Times New Roman"/>
          <w:b/>
          <w:bCs/>
          <w:sz w:val="28"/>
        </w:rPr>
      </w:pPr>
    </w:p>
    <w:p w14:paraId="17911D16" w14:textId="77777777" w:rsidR="00EF2FCA" w:rsidRPr="00EF2FCA" w:rsidRDefault="00EF2FCA" w:rsidP="00C73E29">
      <w:pPr>
        <w:spacing w:line="240" w:lineRule="auto"/>
        <w:jc w:val="center"/>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t>ARTIFICIAL INTELLIGENCE</w:t>
      </w:r>
    </w:p>
    <w:p w14:paraId="3515840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1.WATER JUG PROBLEM</w:t>
      </w:r>
    </w:p>
    <w:p w14:paraId="15779CE6"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2.TIC TAC TOE</w:t>
      </w:r>
    </w:p>
    <w:p w14:paraId="28CAE38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3.MONKEY BANANA PROBLEM</w:t>
      </w:r>
    </w:p>
    <w:p w14:paraId="0A8829FC" w14:textId="1EC9C558"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4.TOWERS OF HANOI</w:t>
      </w:r>
    </w:p>
    <w:p w14:paraId="7AC373AE" w14:textId="77777777" w:rsidR="00053252" w:rsidRDefault="00053252" w:rsidP="00EF2FCA">
      <w:pPr>
        <w:spacing w:line="240" w:lineRule="auto"/>
        <w:rPr>
          <w:rFonts w:ascii="Times New Roman" w:eastAsia="Times New Roman" w:hAnsi="Times New Roman" w:cs="Times New Roman"/>
          <w:bCs/>
          <w:sz w:val="28"/>
        </w:rPr>
      </w:pPr>
    </w:p>
    <w:p w14:paraId="24BF5DE6" w14:textId="09B18838"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Cs/>
          <w:sz w:val="28"/>
        </w:rPr>
        <w:br w:type="page"/>
      </w:r>
      <w:r w:rsidRPr="00EF2FCA">
        <w:rPr>
          <w:rFonts w:ascii="Times New Roman" w:eastAsia="Times New Roman" w:hAnsi="Times New Roman" w:cs="Times New Roman"/>
          <w:b/>
          <w:bCs/>
          <w:sz w:val="32"/>
          <w:szCs w:val="24"/>
        </w:rPr>
        <w:t>1.WATER JUG PROBLEM</w:t>
      </w:r>
    </w:p>
    <w:p w14:paraId="5C82009E"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025E92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8"/>
        </w:rPr>
        <w:tab/>
      </w:r>
      <w:r w:rsidRPr="00EF2FCA">
        <w:rPr>
          <w:rFonts w:ascii="Times New Roman" w:eastAsia="Times New Roman" w:hAnsi="Times New Roman" w:cs="Times New Roman"/>
          <w:bCs/>
          <w:sz w:val="24"/>
          <w:szCs w:val="20"/>
        </w:rPr>
        <w:t xml:space="preserve">The Water Jug Problem, also known as the </w:t>
      </w:r>
      <w:proofErr w:type="gramStart"/>
      <w:r w:rsidRPr="00EF2FCA">
        <w:rPr>
          <w:rFonts w:ascii="Times New Roman" w:eastAsia="Times New Roman" w:hAnsi="Times New Roman" w:cs="Times New Roman"/>
          <w:bCs/>
          <w:sz w:val="24"/>
          <w:szCs w:val="20"/>
        </w:rPr>
        <w:t>Die Hard</w:t>
      </w:r>
      <w:proofErr w:type="gramEnd"/>
      <w:r w:rsidRPr="00EF2FCA">
        <w:rPr>
          <w:rFonts w:ascii="Times New Roman" w:eastAsia="Times New Roman" w:hAnsi="Times New Roman" w:cs="Times New Roman"/>
          <w:bCs/>
          <w:sz w:val="24"/>
          <w:szCs w:val="20"/>
        </w:rPr>
        <w:t xml:space="preserve"> Water Jug Problem, is a classic puzzle that involves using two jugs of different capacities to measure a specific amount of water. The problem can be stated as follows:</w:t>
      </w:r>
    </w:p>
    <w:p w14:paraId="01348CCA" w14:textId="77777777" w:rsidR="00EF2FCA" w:rsidRPr="001228ED"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ou are given two empty jugs, Jug A and Jug B, with capacities of x and y liters, respectively, where x and y are positive integers. You also have access to a water source. The goal is to measure a target amount of water, T liters, using these jugs.</w:t>
      </w:r>
    </w:p>
    <w:p w14:paraId="4D672998" w14:textId="77777777" w:rsidR="00FC5424" w:rsidRPr="00EF2FCA" w:rsidRDefault="00FC5424" w:rsidP="00EF2FCA">
      <w:pPr>
        <w:spacing w:line="240" w:lineRule="auto"/>
        <w:rPr>
          <w:rFonts w:ascii="Times New Roman" w:eastAsia="Times New Roman" w:hAnsi="Times New Roman" w:cs="Times New Roman"/>
          <w:bCs/>
          <w:sz w:val="24"/>
          <w:szCs w:val="20"/>
        </w:rPr>
      </w:pPr>
    </w:p>
    <w:p w14:paraId="4713C028" w14:textId="432E0EFE" w:rsidR="00FC5424"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following actions are allowed:</w:t>
      </w:r>
    </w:p>
    <w:p w14:paraId="0E292E3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Filling a jug: You can fill either Jug A or Jug B from the water source until the jug is completely full.</w:t>
      </w:r>
    </w:p>
    <w:p w14:paraId="5CDEE78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Emptying a jug: You can empty the entire content of either Jug A or Jug B.</w:t>
      </w:r>
    </w:p>
    <w:p w14:paraId="6E64B6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Pouring water: You can pour the contents of one jug into the other jug until the pouring jug is empty or the receiving jug is full.</w:t>
      </w:r>
    </w:p>
    <w:p w14:paraId="28BE1141" w14:textId="77777777" w:rsidR="00EF2FCA" w:rsidRPr="001228ED"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objective is to determine a sequence of actions that allows you to measure exactly T liters of water using the available jugs. It is important to note that the measurements do not have to be exact multiples of the jug capacities.</w:t>
      </w:r>
    </w:p>
    <w:p w14:paraId="3C6C4E7A" w14:textId="77777777" w:rsidR="00FC5424" w:rsidRPr="00EF2FCA" w:rsidRDefault="00FC5424" w:rsidP="00EF2FCA">
      <w:pPr>
        <w:spacing w:line="240" w:lineRule="auto"/>
        <w:rPr>
          <w:rFonts w:ascii="Times New Roman" w:eastAsia="Times New Roman" w:hAnsi="Times New Roman" w:cs="Times New Roman"/>
          <w:bCs/>
          <w:sz w:val="24"/>
          <w:szCs w:val="20"/>
        </w:rPr>
      </w:pPr>
    </w:p>
    <w:p w14:paraId="31E4605F" w14:textId="65FAFEDD" w:rsidR="0073709B"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is problem is often used to illustrate concepts of problem-solving, mathematical reasoning, and optimization strategies. Different variations of the Water Jug Problem exist with varying capacities and target amounts, but the basic principles remain the same.</w:t>
      </w:r>
    </w:p>
    <w:p w14:paraId="54255B2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Algorithm:</w:t>
      </w:r>
    </w:p>
    <w:p w14:paraId="3826B7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algorithm to solve the water jug problem using state space search can be outlined as follows:</w:t>
      </w:r>
    </w:p>
    <w:p w14:paraId="404BCC78"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resent the problem as a state space graph with nodes as states and edges as transitions.</w:t>
      </w:r>
    </w:p>
    <w:p w14:paraId="36EFF7E1"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nitialize the open list with the initial state (0, 0).</w:t>
      </w:r>
    </w:p>
    <w:p w14:paraId="2F0535E0"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eat the following steps until the open list is empty:</w:t>
      </w:r>
    </w:p>
    <w:p w14:paraId="75F0A29F"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oose a state from the open list and remove it from the list.</w:t>
      </w:r>
    </w:p>
    <w:p w14:paraId="2B9B9C35"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state is the goal state, return the solution.</w:t>
      </w:r>
    </w:p>
    <w:p w14:paraId="0BC46D35"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Otherwise, generate all possible successor states using the production rules and add them to the open list if they have not been visited before.</w:t>
      </w:r>
    </w:p>
    <w:p w14:paraId="099E3677"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goal state is not reached, return failure.</w:t>
      </w:r>
    </w:p>
    <w:p w14:paraId="237CF44E" w14:textId="17579CD2"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br w:type="page"/>
        <w:t>Python code:</w:t>
      </w:r>
    </w:p>
    <w:p w14:paraId="0BB52496"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Water Jug Problem")</w:t>
      </w:r>
    </w:p>
    <w:p w14:paraId="3F49569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y = 0, 0</w:t>
      </w:r>
    </w:p>
    <w:p w14:paraId="7B8B153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 = </w:t>
      </w:r>
      <w:proofErr w:type="gramStart"/>
      <w:r w:rsidRPr="00EF2FCA">
        <w:rPr>
          <w:rFonts w:ascii="Times New Roman" w:eastAsia="Times New Roman" w:hAnsi="Times New Roman" w:cs="Times New Roman"/>
          <w:bCs/>
          <w:sz w:val="24"/>
          <w:szCs w:val="20"/>
        </w:rPr>
        <w:t>int(</w:t>
      </w:r>
      <w:proofErr w:type="gramEnd"/>
      <w:r w:rsidRPr="00EF2FCA">
        <w:rPr>
          <w:rFonts w:ascii="Times New Roman" w:eastAsia="Times New Roman" w:hAnsi="Times New Roman" w:cs="Times New Roman"/>
          <w:bCs/>
          <w:sz w:val="24"/>
          <w:szCs w:val="20"/>
        </w:rPr>
        <w:t>input("Enter the goal state: "))</w:t>
      </w:r>
    </w:p>
    <w:p w14:paraId="21B9308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hile True:</w:t>
      </w:r>
    </w:p>
    <w:p w14:paraId="58876D3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 = </w:t>
      </w:r>
      <w:proofErr w:type="gramStart"/>
      <w:r w:rsidRPr="00EF2FCA">
        <w:rPr>
          <w:rFonts w:ascii="Times New Roman" w:eastAsia="Times New Roman" w:hAnsi="Times New Roman" w:cs="Times New Roman"/>
          <w:bCs/>
          <w:sz w:val="24"/>
          <w:szCs w:val="20"/>
        </w:rPr>
        <w:t>int(</w:t>
      </w:r>
      <w:proofErr w:type="gramEnd"/>
      <w:r w:rsidRPr="00EF2FCA">
        <w:rPr>
          <w:rFonts w:ascii="Times New Roman" w:eastAsia="Times New Roman" w:hAnsi="Times New Roman" w:cs="Times New Roman"/>
          <w:bCs/>
          <w:sz w:val="24"/>
          <w:szCs w:val="20"/>
        </w:rPr>
        <w:t>input("Enter the rule number: "))</w:t>
      </w:r>
    </w:p>
    <w:p w14:paraId="5E754CA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50A06D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1:</w:t>
      </w:r>
    </w:p>
    <w:p w14:paraId="7CB663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lt; 4:</w:t>
      </w:r>
    </w:p>
    <w:p w14:paraId="7C24E0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4, y</w:t>
      </w:r>
    </w:p>
    <w:p w14:paraId="2DC95BD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2:</w:t>
      </w:r>
    </w:p>
    <w:p w14:paraId="20D6517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lt; 3:</w:t>
      </w:r>
    </w:p>
    <w:p w14:paraId="58FFA80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3</w:t>
      </w:r>
    </w:p>
    <w:p w14:paraId="62DD188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3:</w:t>
      </w:r>
    </w:p>
    <w:p w14:paraId="5703285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gt; 0:</w:t>
      </w:r>
    </w:p>
    <w:p w14:paraId="2F308DD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0, y</w:t>
      </w:r>
    </w:p>
    <w:p w14:paraId="74BF50D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4:</w:t>
      </w:r>
    </w:p>
    <w:p w14:paraId="6A8C539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w:t>
      </w:r>
    </w:p>
    <w:p w14:paraId="246FB6D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0</w:t>
      </w:r>
    </w:p>
    <w:p w14:paraId="6CC596D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5:</w:t>
      </w:r>
    </w:p>
    <w:p w14:paraId="733990C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 and 0 &lt; x + y &gt;= 4:</w:t>
      </w:r>
    </w:p>
    <w:p w14:paraId="0274CD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4, (y - (4 - x))</w:t>
      </w:r>
    </w:p>
    <w:p w14:paraId="55F60D0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6:</w:t>
      </w:r>
    </w:p>
    <w:p w14:paraId="5B5E5C2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gt;= 3 and x &gt; 0:</w:t>
      </w:r>
    </w:p>
    <w:p w14:paraId="4E02EF4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 (3 - y)), 3</w:t>
      </w:r>
    </w:p>
    <w:p w14:paraId="61A27B3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7:</w:t>
      </w:r>
    </w:p>
    <w:p w14:paraId="315CDF1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lt;= 4 and y &gt;= 0:</w:t>
      </w:r>
    </w:p>
    <w:p w14:paraId="52E667F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 y), 0</w:t>
      </w:r>
    </w:p>
    <w:p w14:paraId="6C2F51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8:</w:t>
      </w:r>
    </w:p>
    <w:p w14:paraId="6E672A8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lt;= 3 and x &gt;= 0:</w:t>
      </w:r>
    </w:p>
    <w:p w14:paraId="06D805E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0, x + y</w:t>
      </w:r>
    </w:p>
    <w:p w14:paraId="2867BFB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F33BEC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Current state is: (%</w:t>
      </w:r>
      <w:proofErr w:type="spellStart"/>
      <w:r w:rsidRPr="00EF2FCA">
        <w:rPr>
          <w:rFonts w:ascii="Times New Roman" w:eastAsia="Times New Roman" w:hAnsi="Times New Roman" w:cs="Times New Roman"/>
          <w:bCs/>
          <w:sz w:val="24"/>
          <w:szCs w:val="20"/>
        </w:rPr>
        <w:t>d,%d</w:t>
      </w:r>
      <w:proofErr w:type="spellEnd"/>
      <w:r w:rsidRPr="00EF2FCA">
        <w:rPr>
          <w:rFonts w:ascii="Times New Roman" w:eastAsia="Times New Roman" w:hAnsi="Times New Roman" w:cs="Times New Roman"/>
          <w:bCs/>
          <w:sz w:val="24"/>
          <w:szCs w:val="20"/>
        </w:rPr>
        <w:t>)" % (x, y))</w:t>
      </w:r>
    </w:p>
    <w:p w14:paraId="6F2AC19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650B96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 c:</w:t>
      </w:r>
    </w:p>
    <w:p w14:paraId="71E4B90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Goal State is reached")</w:t>
      </w:r>
    </w:p>
    <w:p w14:paraId="6E9BD008" w14:textId="77777777" w:rsid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break</w:t>
      </w:r>
    </w:p>
    <w:p w14:paraId="42199AD6" w14:textId="77777777" w:rsidR="003D74B5" w:rsidRDefault="003D74B5" w:rsidP="00EF2FCA">
      <w:pPr>
        <w:spacing w:line="240" w:lineRule="auto"/>
        <w:rPr>
          <w:rFonts w:ascii="Times New Roman" w:eastAsia="Times New Roman" w:hAnsi="Times New Roman" w:cs="Times New Roman"/>
          <w:bCs/>
          <w:sz w:val="24"/>
          <w:szCs w:val="20"/>
        </w:rPr>
      </w:pPr>
    </w:p>
    <w:p w14:paraId="59788DCC" w14:textId="77777777" w:rsidR="003D74B5" w:rsidRDefault="003D74B5" w:rsidP="00EF2FCA">
      <w:pPr>
        <w:spacing w:line="240" w:lineRule="auto"/>
        <w:rPr>
          <w:rFonts w:ascii="Times New Roman" w:eastAsia="Times New Roman" w:hAnsi="Times New Roman" w:cs="Times New Roman"/>
          <w:bCs/>
          <w:sz w:val="24"/>
          <w:szCs w:val="20"/>
        </w:rPr>
      </w:pPr>
    </w:p>
    <w:p w14:paraId="5F118A84" w14:textId="77777777" w:rsidR="003D74B5" w:rsidRDefault="003D74B5" w:rsidP="00EF2FCA">
      <w:pPr>
        <w:spacing w:line="240" w:lineRule="auto"/>
        <w:rPr>
          <w:rFonts w:ascii="Times New Roman" w:eastAsia="Times New Roman" w:hAnsi="Times New Roman" w:cs="Times New Roman"/>
          <w:bCs/>
          <w:sz w:val="24"/>
          <w:szCs w:val="20"/>
        </w:rPr>
      </w:pPr>
    </w:p>
    <w:p w14:paraId="5E508053" w14:textId="77777777" w:rsidR="003D74B5" w:rsidRPr="00EF2FCA" w:rsidRDefault="003D74B5" w:rsidP="00EF2FCA">
      <w:pPr>
        <w:spacing w:line="240" w:lineRule="auto"/>
        <w:rPr>
          <w:rFonts w:ascii="Times New Roman" w:eastAsia="Times New Roman" w:hAnsi="Times New Roman" w:cs="Times New Roman"/>
          <w:bCs/>
          <w:sz w:val="24"/>
          <w:szCs w:val="20"/>
        </w:rPr>
      </w:pPr>
    </w:p>
    <w:p w14:paraId="6A88B89E"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14:paraId="1A1F6D0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ater Jug Problem</w:t>
      </w:r>
    </w:p>
    <w:p w14:paraId="42A6610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Enter </w:t>
      </w:r>
      <w:proofErr w:type="spellStart"/>
      <w:r w:rsidRPr="00EF2FCA">
        <w:rPr>
          <w:rFonts w:ascii="Times New Roman" w:eastAsia="Times New Roman" w:hAnsi="Times New Roman" w:cs="Times New Roman"/>
          <w:bCs/>
          <w:sz w:val="24"/>
          <w:szCs w:val="20"/>
        </w:rPr>
        <w:t>te</w:t>
      </w:r>
      <w:proofErr w:type="spellEnd"/>
      <w:r w:rsidRPr="00EF2FCA">
        <w:rPr>
          <w:rFonts w:ascii="Times New Roman" w:eastAsia="Times New Roman" w:hAnsi="Times New Roman" w:cs="Times New Roman"/>
          <w:bCs/>
          <w:sz w:val="24"/>
          <w:szCs w:val="20"/>
        </w:rPr>
        <w:t xml:space="preserve"> goal state:2</w:t>
      </w:r>
    </w:p>
    <w:p w14:paraId="03E578A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1</w:t>
      </w:r>
    </w:p>
    <w:p w14:paraId="1552651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4,0)</w:t>
      </w:r>
    </w:p>
    <w:p w14:paraId="14FD666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6</w:t>
      </w:r>
    </w:p>
    <w:p w14:paraId="584E03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1,3)</w:t>
      </w:r>
    </w:p>
    <w:p w14:paraId="43E0019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4</w:t>
      </w:r>
    </w:p>
    <w:p w14:paraId="03AB1A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1,0)</w:t>
      </w:r>
    </w:p>
    <w:p w14:paraId="561B4C9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8</w:t>
      </w:r>
    </w:p>
    <w:p w14:paraId="705604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0,1)</w:t>
      </w:r>
    </w:p>
    <w:p w14:paraId="2F083AF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1</w:t>
      </w:r>
    </w:p>
    <w:p w14:paraId="69CBC09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4,1)</w:t>
      </w:r>
    </w:p>
    <w:p w14:paraId="48A95CE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6</w:t>
      </w:r>
    </w:p>
    <w:p w14:paraId="245D7B7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2,3)</w:t>
      </w:r>
    </w:p>
    <w:p w14:paraId="31560F2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Goal State is reached</w:t>
      </w:r>
    </w:p>
    <w:p w14:paraId="6F795B8A" w14:textId="77777777" w:rsidR="00070528" w:rsidRDefault="00070528" w:rsidP="00EF2FCA">
      <w:pPr>
        <w:spacing w:line="240" w:lineRule="auto"/>
        <w:rPr>
          <w:rFonts w:ascii="Times New Roman" w:eastAsia="Times New Roman" w:hAnsi="Times New Roman" w:cs="Times New Roman"/>
          <w:b/>
          <w:bCs/>
          <w:sz w:val="28"/>
        </w:rPr>
      </w:pPr>
    </w:p>
    <w:p w14:paraId="47394613" w14:textId="77777777" w:rsidR="003D74B5" w:rsidRDefault="003D74B5" w:rsidP="00EF2FCA">
      <w:pPr>
        <w:spacing w:line="240" w:lineRule="auto"/>
        <w:rPr>
          <w:rFonts w:ascii="Times New Roman" w:eastAsia="Times New Roman" w:hAnsi="Times New Roman" w:cs="Times New Roman"/>
          <w:b/>
          <w:bCs/>
          <w:sz w:val="28"/>
        </w:rPr>
      </w:pPr>
    </w:p>
    <w:p w14:paraId="335945E9" w14:textId="77777777" w:rsidR="003D74B5" w:rsidRDefault="003D74B5" w:rsidP="00EF2FCA">
      <w:pPr>
        <w:spacing w:line="240" w:lineRule="auto"/>
        <w:rPr>
          <w:rFonts w:ascii="Times New Roman" w:eastAsia="Times New Roman" w:hAnsi="Times New Roman" w:cs="Times New Roman"/>
          <w:b/>
          <w:bCs/>
          <w:sz w:val="28"/>
        </w:rPr>
      </w:pPr>
    </w:p>
    <w:p w14:paraId="71E1D8E3" w14:textId="77777777" w:rsidR="003D74B5" w:rsidRDefault="003D74B5" w:rsidP="00EF2FCA">
      <w:pPr>
        <w:spacing w:line="240" w:lineRule="auto"/>
        <w:rPr>
          <w:rFonts w:ascii="Times New Roman" w:eastAsia="Times New Roman" w:hAnsi="Times New Roman" w:cs="Times New Roman"/>
          <w:b/>
          <w:bCs/>
          <w:sz w:val="28"/>
        </w:rPr>
      </w:pPr>
    </w:p>
    <w:p w14:paraId="47E42423" w14:textId="124B57F0"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Java Code:</w:t>
      </w:r>
    </w:p>
    <w:p w14:paraId="164B3C7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import </w:t>
      </w:r>
      <w:proofErr w:type="spellStart"/>
      <w:r w:rsidRPr="00EF2FCA">
        <w:rPr>
          <w:rFonts w:ascii="Times New Roman" w:eastAsia="Times New Roman" w:hAnsi="Times New Roman" w:cs="Times New Roman"/>
          <w:bCs/>
          <w:sz w:val="24"/>
          <w:szCs w:val="20"/>
        </w:rPr>
        <w:t>java.util</w:t>
      </w:r>
      <w:proofErr w:type="spellEnd"/>
      <w:r w:rsidRPr="00EF2FCA">
        <w:rPr>
          <w:rFonts w:ascii="Times New Roman" w:eastAsia="Times New Roman" w:hAnsi="Times New Roman" w:cs="Times New Roman"/>
          <w:bCs/>
          <w:sz w:val="24"/>
          <w:szCs w:val="20"/>
        </w:rPr>
        <w:t>.*;</w:t>
      </w:r>
    </w:p>
    <w:p w14:paraId="5F5A79D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D010F3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ublic class Main {</w:t>
      </w:r>
    </w:p>
    <w:p w14:paraId="1CB0755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ublic static void </w:t>
      </w:r>
      <w:proofErr w:type="gramStart"/>
      <w:r w:rsidRPr="00EF2FCA">
        <w:rPr>
          <w:rFonts w:ascii="Times New Roman" w:eastAsia="Times New Roman" w:hAnsi="Times New Roman" w:cs="Times New Roman"/>
          <w:bCs/>
          <w:sz w:val="24"/>
          <w:szCs w:val="20"/>
        </w:rPr>
        <w:t>main(</w:t>
      </w:r>
      <w:proofErr w:type="gramEnd"/>
      <w:r w:rsidRPr="00EF2FCA">
        <w:rPr>
          <w:rFonts w:ascii="Times New Roman" w:eastAsia="Times New Roman" w:hAnsi="Times New Roman" w:cs="Times New Roman"/>
          <w:bCs/>
          <w:sz w:val="24"/>
          <w:szCs w:val="20"/>
        </w:rPr>
        <w:t xml:space="preserve">String[] </w:t>
      </w:r>
      <w:proofErr w:type="spellStart"/>
      <w:r w:rsidRPr="00EF2FCA">
        <w:rPr>
          <w:rFonts w:ascii="Times New Roman" w:eastAsia="Times New Roman" w:hAnsi="Times New Roman" w:cs="Times New Roman"/>
          <w:bCs/>
          <w:sz w:val="24"/>
          <w:szCs w:val="20"/>
        </w:rPr>
        <w:t>args</w:t>
      </w:r>
      <w:proofErr w:type="spellEnd"/>
      <w:r w:rsidRPr="00EF2FCA">
        <w:rPr>
          <w:rFonts w:ascii="Times New Roman" w:eastAsia="Times New Roman" w:hAnsi="Times New Roman" w:cs="Times New Roman"/>
          <w:bCs/>
          <w:sz w:val="24"/>
          <w:szCs w:val="20"/>
        </w:rPr>
        <w:t>) {</w:t>
      </w:r>
    </w:p>
    <w:p w14:paraId="38932A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nt x = 0, y = 0, g, c1, c2, r, c;</w:t>
      </w:r>
    </w:p>
    <w:p w14:paraId="00DFE4A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canner read = new </w:t>
      </w:r>
      <w:proofErr w:type="gramStart"/>
      <w:r w:rsidRPr="00EF2FCA">
        <w:rPr>
          <w:rFonts w:ascii="Times New Roman" w:eastAsia="Times New Roman" w:hAnsi="Times New Roman" w:cs="Times New Roman"/>
          <w:bCs/>
          <w:sz w:val="24"/>
          <w:szCs w:val="20"/>
        </w:rPr>
        <w:t>Scanner(</w:t>
      </w:r>
      <w:proofErr w:type="gramEnd"/>
      <w:r w:rsidRPr="00EF2FCA">
        <w:rPr>
          <w:rFonts w:ascii="Times New Roman" w:eastAsia="Times New Roman" w:hAnsi="Times New Roman" w:cs="Times New Roman"/>
          <w:bCs/>
          <w:sz w:val="24"/>
          <w:szCs w:val="20"/>
        </w:rPr>
        <w:t>System.in);</w:t>
      </w:r>
    </w:p>
    <w:p w14:paraId="2852E2D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Enter the capacity of jug 1:");</w:t>
      </w:r>
    </w:p>
    <w:p w14:paraId="0ED5DAC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1 = </w:t>
      </w:r>
      <w:proofErr w:type="spellStart"/>
      <w:proofErr w:type="gramStart"/>
      <w:r w:rsidRPr="00EF2FCA">
        <w:rPr>
          <w:rFonts w:ascii="Times New Roman" w:eastAsia="Times New Roman" w:hAnsi="Times New Roman" w:cs="Times New Roman"/>
          <w:bCs/>
          <w:sz w:val="24"/>
          <w:szCs w:val="20"/>
        </w:rPr>
        <w:t>read.nextInt</w:t>
      </w:r>
      <w:proofErr w:type="spellEnd"/>
      <w:proofErr w:type="gramEnd"/>
      <w:r w:rsidRPr="00EF2FCA">
        <w:rPr>
          <w:rFonts w:ascii="Times New Roman" w:eastAsia="Times New Roman" w:hAnsi="Times New Roman" w:cs="Times New Roman"/>
          <w:bCs/>
          <w:sz w:val="24"/>
          <w:szCs w:val="20"/>
        </w:rPr>
        <w:t>();</w:t>
      </w:r>
    </w:p>
    <w:p w14:paraId="3D35F25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Enter the capacity of jug 2:");</w:t>
      </w:r>
    </w:p>
    <w:p w14:paraId="599FF6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2 = </w:t>
      </w:r>
      <w:proofErr w:type="spellStart"/>
      <w:proofErr w:type="gramStart"/>
      <w:r w:rsidRPr="00EF2FCA">
        <w:rPr>
          <w:rFonts w:ascii="Times New Roman" w:eastAsia="Times New Roman" w:hAnsi="Times New Roman" w:cs="Times New Roman"/>
          <w:bCs/>
          <w:sz w:val="24"/>
          <w:szCs w:val="20"/>
        </w:rPr>
        <w:t>read.nextInt</w:t>
      </w:r>
      <w:proofErr w:type="spellEnd"/>
      <w:proofErr w:type="gramEnd"/>
      <w:r w:rsidRPr="00EF2FCA">
        <w:rPr>
          <w:rFonts w:ascii="Times New Roman" w:eastAsia="Times New Roman" w:hAnsi="Times New Roman" w:cs="Times New Roman"/>
          <w:bCs/>
          <w:sz w:val="24"/>
          <w:szCs w:val="20"/>
        </w:rPr>
        <w:t>();</w:t>
      </w:r>
    </w:p>
    <w:p w14:paraId="68D18E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Enter the goal state:");</w:t>
      </w:r>
    </w:p>
    <w:p w14:paraId="4A56EC5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 = </w:t>
      </w:r>
      <w:proofErr w:type="spellStart"/>
      <w:proofErr w:type="gramStart"/>
      <w:r w:rsidRPr="00EF2FCA">
        <w:rPr>
          <w:rFonts w:ascii="Times New Roman" w:eastAsia="Times New Roman" w:hAnsi="Times New Roman" w:cs="Times New Roman"/>
          <w:bCs/>
          <w:sz w:val="24"/>
          <w:szCs w:val="20"/>
        </w:rPr>
        <w:t>read.nextInt</w:t>
      </w:r>
      <w:proofErr w:type="spellEnd"/>
      <w:proofErr w:type="gramEnd"/>
      <w:r w:rsidRPr="00EF2FCA">
        <w:rPr>
          <w:rFonts w:ascii="Times New Roman" w:eastAsia="Times New Roman" w:hAnsi="Times New Roman" w:cs="Times New Roman"/>
          <w:bCs/>
          <w:sz w:val="24"/>
          <w:szCs w:val="20"/>
        </w:rPr>
        <w:t>();</w:t>
      </w:r>
    </w:p>
    <w:p w14:paraId="03B506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2D911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hile (true) {</w:t>
      </w:r>
    </w:p>
    <w:p w14:paraId="6C7827E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Enter the Rule:");</w:t>
      </w:r>
    </w:p>
    <w:p w14:paraId="589EDC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 = </w:t>
      </w:r>
      <w:proofErr w:type="spellStart"/>
      <w:proofErr w:type="gramStart"/>
      <w:r w:rsidRPr="00EF2FCA">
        <w:rPr>
          <w:rFonts w:ascii="Times New Roman" w:eastAsia="Times New Roman" w:hAnsi="Times New Roman" w:cs="Times New Roman"/>
          <w:bCs/>
          <w:sz w:val="24"/>
          <w:szCs w:val="20"/>
        </w:rPr>
        <w:t>read.nextInt</w:t>
      </w:r>
      <w:proofErr w:type="spellEnd"/>
      <w:proofErr w:type="gramEnd"/>
      <w:r w:rsidRPr="00EF2FCA">
        <w:rPr>
          <w:rFonts w:ascii="Times New Roman" w:eastAsia="Times New Roman" w:hAnsi="Times New Roman" w:cs="Times New Roman"/>
          <w:bCs/>
          <w:sz w:val="24"/>
          <w:szCs w:val="20"/>
        </w:rPr>
        <w:t>();</w:t>
      </w:r>
    </w:p>
    <w:p w14:paraId="617254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A314EC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1) {</w:t>
      </w:r>
    </w:p>
    <w:p w14:paraId="50A929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lt; c1) {</w:t>
      </w:r>
    </w:p>
    <w:p w14:paraId="04BB258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c1;</w:t>
      </w:r>
    </w:p>
    <w:p w14:paraId="1A9B3BC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05120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35F6F7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F43907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2) {</w:t>
      </w:r>
    </w:p>
    <w:p w14:paraId="2E0A824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lt; c2) {</w:t>
      </w:r>
    </w:p>
    <w:p w14:paraId="643464C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c2;</w:t>
      </w:r>
    </w:p>
    <w:p w14:paraId="490A62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E73D9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D7EE18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79DF1D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3) {</w:t>
      </w:r>
    </w:p>
    <w:p w14:paraId="0153DF7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gt; 0) {</w:t>
      </w:r>
    </w:p>
    <w:p w14:paraId="09B06C3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0;</w:t>
      </w:r>
    </w:p>
    <w:p w14:paraId="503526B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21C306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E7A052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1A24C7A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4) {</w:t>
      </w:r>
    </w:p>
    <w:p w14:paraId="100BBE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 {</w:t>
      </w:r>
    </w:p>
    <w:p w14:paraId="2DA8C74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0;</w:t>
      </w:r>
    </w:p>
    <w:p w14:paraId="3EF2546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19BAF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CA21C2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21F011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5) {</w:t>
      </w:r>
    </w:p>
    <w:p w14:paraId="2A7907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gt;= c1) &amp;&amp; y &gt; 0) {</w:t>
      </w:r>
    </w:p>
    <w:p w14:paraId="0032CB3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y - (c1 - x);</w:t>
      </w:r>
    </w:p>
    <w:p w14:paraId="37AB0A4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c1;</w:t>
      </w:r>
    </w:p>
    <w:p w14:paraId="37B6CF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B347B0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760A02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40ED8FB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6) {</w:t>
      </w:r>
    </w:p>
    <w:p w14:paraId="74AFA0F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gt;= c2)) &amp;&amp; x &gt; 0) {</w:t>
      </w:r>
    </w:p>
    <w:p w14:paraId="10BE3D9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x - (c2 - y);</w:t>
      </w:r>
    </w:p>
    <w:p w14:paraId="6D4E27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c2;</w:t>
      </w:r>
    </w:p>
    <w:p w14:paraId="6A3F927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3E401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D2801BA" w14:textId="77777777" w:rsidR="00EF2FCA" w:rsidRPr="00EF2FCA" w:rsidRDefault="00EF2FCA" w:rsidP="00EF2FCA">
      <w:pPr>
        <w:spacing w:line="240" w:lineRule="auto"/>
        <w:rPr>
          <w:rFonts w:ascii="Times New Roman" w:eastAsia="Times New Roman" w:hAnsi="Times New Roman" w:cs="Times New Roman"/>
          <w:bCs/>
          <w:szCs w:val="18"/>
        </w:rPr>
      </w:pPr>
      <w:r w:rsidRPr="00EF2FCA">
        <w:rPr>
          <w:rFonts w:ascii="Times New Roman" w:eastAsia="Times New Roman" w:hAnsi="Times New Roman" w:cs="Times New Roman"/>
          <w:bCs/>
          <w:szCs w:val="18"/>
        </w:rPr>
        <w:t xml:space="preserve">            </w:t>
      </w:r>
    </w:p>
    <w:p w14:paraId="02D72E3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7) {</w:t>
      </w:r>
    </w:p>
    <w:p w14:paraId="1415A2C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lt;= c1) &amp;&amp; y &gt;= 0) {</w:t>
      </w:r>
    </w:p>
    <w:p w14:paraId="1D12136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x + y;</w:t>
      </w:r>
    </w:p>
    <w:p w14:paraId="597FD50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0;</w:t>
      </w:r>
    </w:p>
    <w:p w14:paraId="181C29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B67C0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647AAC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66F3F0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8) {</w:t>
      </w:r>
    </w:p>
    <w:p w14:paraId="14D0D15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lt;= c1) &amp;&amp; x &gt;= 0) {</w:t>
      </w:r>
    </w:p>
    <w:p w14:paraId="29FCF25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x + y;</w:t>
      </w:r>
    </w:p>
    <w:p w14:paraId="67E9E2B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0;</w:t>
      </w:r>
    </w:p>
    <w:p w14:paraId="12ABBB5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13F7E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BDE486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98CD3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Current state is: (" + x + "," + y + ")");</w:t>
      </w:r>
    </w:p>
    <w:p w14:paraId="2A9D18F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7D3E46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 c) {</w:t>
      </w:r>
    </w:p>
    <w:p w14:paraId="46EDCBA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Goal State is reached");</w:t>
      </w:r>
    </w:p>
    <w:p w14:paraId="2BAAEB7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break;</w:t>
      </w:r>
    </w:p>
    <w:p w14:paraId="5718CCC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D7431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1D8B96B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F22E625"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w:t>
      </w:r>
      <w:r w:rsidRPr="00EF2FCA">
        <w:rPr>
          <w:rFonts w:ascii="Times New Roman" w:eastAsia="Times New Roman" w:hAnsi="Times New Roman" w:cs="Times New Roman"/>
          <w:bCs/>
          <w:sz w:val="28"/>
        </w:rPr>
        <w:br w:type="page"/>
      </w:r>
    </w:p>
    <w:p w14:paraId="48E3DB3A" w14:textId="77777777"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t>2.TIC-TAC-TOE PROBLEM</w:t>
      </w:r>
    </w:p>
    <w:p w14:paraId="685E2C5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7FD7F18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tac-toe, also known as noughts and crosses, is a classic paper-and-pencil game played on a grid of 3x3 squares. The game involves two players, typically referred to as "X" and "O," who take turns marking empty squares in an attempt to form a line of three of their symbols horizontally, vertically, or diagonally.</w:t>
      </w:r>
    </w:p>
    <w:p w14:paraId="1A58AAEC"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56A1D71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following is a description of the basic rules and mechanics of tic-tac-toe:</w:t>
      </w:r>
    </w:p>
    <w:p w14:paraId="19C6099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Game Setup: The game begins with an empty 3x3 grid. The players decide who will be "X" and who will be "O."</w:t>
      </w:r>
    </w:p>
    <w:p w14:paraId="5D69C29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Player Turns: The players take turns placing their respective symbols ("X" or "O") in any empty square on the grid.</w:t>
      </w:r>
    </w:p>
    <w:p w14:paraId="3D5AD63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Winning Condition: The objective of the game is to be the first player to form a line of three of their symbols either horizontally, vertically, or diagonally. If a player successfully achieves this, they win the game. If all squares on the grid are filled and no player has won, the game is a draw.</w:t>
      </w:r>
    </w:p>
    <w:p w14:paraId="60D836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Valid Moves: Players can only place their symbol in an empty square. They cannot overwrite or remove their opponent's symbol or place their symbol on an already occupied square.</w:t>
      </w:r>
    </w:p>
    <w:p w14:paraId="61C1BD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5. Game Termination: The game terminates when either a player wins by forming a line of three symbols, or when the game ends in a draw.</w:t>
      </w:r>
    </w:p>
    <w:p w14:paraId="6081908D"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65934AD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tac-toe is a simple and easy-to-learn game, but it can still involve strategy and critical thinking. Skilled players can anticipate their opponent's moves and plan their own moves strategically to maximize their chances of winning or forcing a draw. The game has been studied extensively, and with optimal play from both players, it always ends in a draw.</w:t>
      </w:r>
    </w:p>
    <w:p w14:paraId="5EAAD6DF"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5B020EC3"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78FD424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algorithm to implementing Tic Tac Toe:</w:t>
      </w:r>
    </w:p>
    <w:p w14:paraId="26E580A8"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reate a 3x3 grid to represent the Tic Tac Toe board.</w:t>
      </w:r>
    </w:p>
    <w:p w14:paraId="4D856A19"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tart with an empty board, where all cells are unmarked.</w:t>
      </w:r>
    </w:p>
    <w:p w14:paraId="12441C59"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fine two players: Player 1 (X) and Player 2 (O).</w:t>
      </w:r>
    </w:p>
    <w:p w14:paraId="5A003EF3"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termine the starting player (either randomly or based on user input).</w:t>
      </w:r>
    </w:p>
    <w:p w14:paraId="567BC818"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eat the following steps until the game is over:</w:t>
      </w:r>
    </w:p>
    <w:p w14:paraId="65B8160F"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isplay the current state of the board.</w:t>
      </w:r>
    </w:p>
    <w:p w14:paraId="62333961"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rompt the current player for their move (either by inputting the position or using an AI algorithm).</w:t>
      </w:r>
    </w:p>
    <w:p w14:paraId="622D28B6"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Verify if the move is valid. If not, repeat step 5b.</w:t>
      </w:r>
    </w:p>
    <w:p w14:paraId="797FAC39"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Update the board with the player's move.</w:t>
      </w:r>
    </w:p>
    <w:p w14:paraId="31FF0C4E"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eck if the current player has won the game by having three marks in a row, column, or diagonal. If so, declare the current player as the winner and end the game.</w:t>
      </w:r>
    </w:p>
    <w:p w14:paraId="2087E115"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board is full and no player has won, declare the game as a draw and end the game.</w:t>
      </w:r>
    </w:p>
    <w:p w14:paraId="17D2A6D1"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witch to the next player.</w:t>
      </w:r>
    </w:p>
    <w:p w14:paraId="07565EA5"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isplay the final state of the board and the outcome of the game (winner or draw).</w:t>
      </w:r>
    </w:p>
    <w:p w14:paraId="177994B2" w14:textId="77777777" w:rsidR="00EF2FCA" w:rsidRPr="00EF2FCA" w:rsidRDefault="00EF2FCA" w:rsidP="00EF2FCA">
      <w:pPr>
        <w:numPr>
          <w:ilvl w:val="0"/>
          <w:numId w:val="5"/>
        </w:num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End the game</w:t>
      </w:r>
      <w:r w:rsidRPr="00EF2FCA">
        <w:rPr>
          <w:rFonts w:ascii="Times New Roman" w:eastAsia="Times New Roman" w:hAnsi="Times New Roman" w:cs="Times New Roman"/>
          <w:bCs/>
          <w:sz w:val="28"/>
        </w:rPr>
        <w:t xml:space="preserve">. </w:t>
      </w:r>
    </w:p>
    <w:p w14:paraId="2E4A1F59"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noProof/>
          <w:sz w:val="28"/>
        </w:rPr>
        <w:drawing>
          <wp:anchor distT="0" distB="0" distL="114300" distR="114300" simplePos="0" relativeHeight="251658240" behindDoc="1" locked="0" layoutInCell="1" allowOverlap="1" wp14:anchorId="503940E0" wp14:editId="779F90F4">
            <wp:simplePos x="0" y="0"/>
            <wp:positionH relativeFrom="margin">
              <wp:posOffset>1587500</wp:posOffset>
            </wp:positionH>
            <wp:positionV relativeFrom="paragraph">
              <wp:posOffset>306433</wp:posOffset>
            </wp:positionV>
            <wp:extent cx="2768600" cy="2768600"/>
            <wp:effectExtent l="0" t="0" r="0" b="0"/>
            <wp:wrapNone/>
            <wp:docPr id="7505501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550137" name="Picture 750550137"/>
                    <pic:cNvPicPr/>
                  </pic:nvPicPr>
                  <pic:blipFill>
                    <a:blip r:embed="rId23">
                      <a:extLst>
                        <a:ext uri="{28A0092B-C50C-407E-A947-70E740481C1C}">
                          <a14:useLocalDpi xmlns:a14="http://schemas.microsoft.com/office/drawing/2010/main" val="0"/>
                        </a:ext>
                      </a:extLst>
                    </a:blip>
                    <a:stretch>
                      <a:fillRect/>
                    </a:stretch>
                  </pic:blipFill>
                  <pic:spPr>
                    <a:xfrm>
                      <a:off x="0" y="0"/>
                      <a:ext cx="2768600" cy="2768600"/>
                    </a:xfrm>
                    <a:prstGeom prst="rect">
                      <a:avLst/>
                    </a:prstGeom>
                  </pic:spPr>
                </pic:pic>
              </a:graphicData>
            </a:graphic>
          </wp:anchor>
        </w:drawing>
      </w:r>
      <w:r w:rsidRPr="00EF2FCA">
        <w:rPr>
          <w:rFonts w:ascii="Times New Roman" w:eastAsia="Times New Roman" w:hAnsi="Times New Roman" w:cs="Times New Roman"/>
          <w:bCs/>
          <w:sz w:val="28"/>
        </w:rPr>
        <w:br w:type="page"/>
      </w:r>
    </w:p>
    <w:p w14:paraId="6CA15306"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Python Code:</w:t>
      </w:r>
    </w:p>
    <w:p w14:paraId="03FB082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 = [[1,2,3],</w:t>
      </w:r>
    </w:p>
    <w:p w14:paraId="5074036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5,6],</w:t>
      </w:r>
    </w:p>
    <w:p w14:paraId="0DB3545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8,9]]</w:t>
      </w:r>
    </w:p>
    <w:p w14:paraId="33B78A3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 = [0,2,3]</w:t>
      </w:r>
    </w:p>
    <w:p w14:paraId="233E1615"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p[</w:t>
      </w:r>
      <w:proofErr w:type="gramEnd"/>
      <w:r w:rsidRPr="00EF2FCA">
        <w:rPr>
          <w:rFonts w:ascii="Times New Roman" w:eastAsia="Times New Roman" w:hAnsi="Times New Roman" w:cs="Times New Roman"/>
          <w:bCs/>
          <w:sz w:val="24"/>
          <w:szCs w:val="20"/>
        </w:rPr>
        <w:t>1] = input("Enter player 1 name = ")</w:t>
      </w:r>
    </w:p>
    <w:p w14:paraId="1FE1DCA7"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p[</w:t>
      </w:r>
      <w:proofErr w:type="gramEnd"/>
      <w:r w:rsidRPr="00EF2FCA">
        <w:rPr>
          <w:rFonts w:ascii="Times New Roman" w:eastAsia="Times New Roman" w:hAnsi="Times New Roman" w:cs="Times New Roman"/>
          <w:bCs/>
          <w:sz w:val="24"/>
          <w:szCs w:val="20"/>
        </w:rPr>
        <w:t>2] = input("Enter player 2 name = ")</w:t>
      </w:r>
    </w:p>
    <w:p w14:paraId="36DAAEE9"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Tic Tac Toe Board:")</w:t>
      </w:r>
    </w:p>
    <w:p w14:paraId="7E74FBF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for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in tic:</w:t>
      </w:r>
    </w:p>
    <w:p w14:paraId="68F3B6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689F0A32"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385703D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Insertion function</w:t>
      </w:r>
    </w:p>
    <w:p w14:paraId="7D3A591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def </w:t>
      </w:r>
      <w:proofErr w:type="spellStart"/>
      <w:proofErr w:type="gramStart"/>
      <w:r w:rsidRPr="00EF2FCA">
        <w:rPr>
          <w:rFonts w:ascii="Times New Roman" w:eastAsia="Times New Roman" w:hAnsi="Times New Roman" w:cs="Times New Roman"/>
          <w:bCs/>
          <w:sz w:val="24"/>
          <w:szCs w:val="20"/>
        </w:rPr>
        <w:t>insertA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place,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4278C4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for j in range(</w:t>
      </w:r>
      <w:proofErr w:type="spellStart"/>
      <w:r w:rsidRPr="00EF2FCA">
        <w:rPr>
          <w:rFonts w:ascii="Times New Roman" w:eastAsia="Times New Roman" w:hAnsi="Times New Roman" w:cs="Times New Roman"/>
          <w:bCs/>
          <w:sz w:val="24"/>
          <w:szCs w:val="20"/>
        </w:rPr>
        <w:t>len</w:t>
      </w:r>
      <w:proofErr w:type="spellEnd"/>
      <w:r w:rsidRPr="00EF2FCA">
        <w:rPr>
          <w:rFonts w:ascii="Times New Roman" w:eastAsia="Times New Roman" w:hAnsi="Times New Roman" w:cs="Times New Roman"/>
          <w:bCs/>
          <w:sz w:val="24"/>
          <w:szCs w:val="20"/>
        </w:rPr>
        <w:t>(tic)):</w:t>
      </w:r>
    </w:p>
    <w:p w14:paraId="2E10F02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for k</w:t>
      </w:r>
      <w:proofErr w:type="spellEnd"/>
      <w:r w:rsidRPr="00EF2FCA">
        <w:rPr>
          <w:rFonts w:ascii="Times New Roman" w:eastAsia="Times New Roman" w:hAnsi="Times New Roman" w:cs="Times New Roman"/>
          <w:bCs/>
          <w:sz w:val="24"/>
          <w:szCs w:val="20"/>
        </w:rPr>
        <w:t xml:space="preserve"> in range(</w:t>
      </w:r>
      <w:proofErr w:type="spellStart"/>
      <w:r w:rsidRPr="00EF2FCA">
        <w:rPr>
          <w:rFonts w:ascii="Times New Roman" w:eastAsia="Times New Roman" w:hAnsi="Times New Roman" w:cs="Times New Roman"/>
          <w:bCs/>
          <w:sz w:val="24"/>
          <w:szCs w:val="20"/>
        </w:rPr>
        <w:t>len</w:t>
      </w:r>
      <w:proofErr w:type="spellEnd"/>
      <w:r w:rsidRPr="00EF2FCA">
        <w:rPr>
          <w:rFonts w:ascii="Times New Roman" w:eastAsia="Times New Roman" w:hAnsi="Times New Roman" w:cs="Times New Roman"/>
          <w:bCs/>
          <w:sz w:val="24"/>
          <w:szCs w:val="20"/>
        </w:rPr>
        <w:t>(tic[j])):</w:t>
      </w:r>
    </w:p>
    <w:p w14:paraId="5ADB05D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tic[j][k] == place:</w:t>
      </w:r>
    </w:p>
    <w:p w14:paraId="1F7C60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 1:</w:t>
      </w:r>
    </w:p>
    <w:p w14:paraId="0195969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ic[j][k] = "X"</w:t>
      </w:r>
    </w:p>
    <w:p w14:paraId="62BE7B6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se:</w:t>
      </w:r>
    </w:p>
    <w:p w14:paraId="40916E9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ic[j][k] = "O"</w:t>
      </w:r>
    </w:p>
    <w:p w14:paraId="264BACE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403520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Verification of places</w:t>
      </w:r>
    </w:p>
    <w:p w14:paraId="51239E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f verify(</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5E7DDD3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1 and 2 and 3) not in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 and ((4 and 5 and 6) not in tic[1]) and ((7 and 8 and 9) not in tic[2]):</w:t>
      </w:r>
    </w:p>
    <w:p w14:paraId="1D9DA6D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Draw!! Try again")</w:t>
      </w:r>
    </w:p>
    <w:p w14:paraId="441617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1E87560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Horizontal lines</w:t>
      </w:r>
    </w:p>
    <w:p w14:paraId="48FC51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0] == tic[0][1] == tic[0][2]:</w:t>
      </w:r>
    </w:p>
    <w:p w14:paraId="12E046A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4102F55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298AFCC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1][0] == tic[1][1] == tic[1][2]:</w:t>
      </w:r>
    </w:p>
    <w:p w14:paraId="5410F10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28FC82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7A3493B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2][0] == tic[2][1] == tic[2][2]:</w:t>
      </w:r>
    </w:p>
    <w:p w14:paraId="4E1418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74041B2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5C91E99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Diagonal lines</w:t>
      </w:r>
    </w:p>
    <w:p w14:paraId="64BAA0E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0] == tic[1][1] == tic[2][2]:</w:t>
      </w:r>
    </w:p>
    <w:p w14:paraId="66BC1C2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5990FAA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29EBD2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2] == tic[1][1] == tic[2][0]:</w:t>
      </w:r>
    </w:p>
    <w:p w14:paraId="570A58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42F8CF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5E2DBB4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Vertical lines</w:t>
      </w:r>
    </w:p>
    <w:p w14:paraId="1B76CB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0] == tic[1][0] == tic[2][0]:</w:t>
      </w:r>
    </w:p>
    <w:p w14:paraId="375B117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3BB90A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44C8FA7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1] == tic[1][1] == tic[2][1]:</w:t>
      </w:r>
    </w:p>
    <w:p w14:paraId="6D3D094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5999100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6007C6E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2] == tic[1][2] == tic[2][2]:</w:t>
      </w:r>
    </w:p>
    <w:p w14:paraId="2566BC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715E1F4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42E2137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7611E36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Displaying the tic-tac-toe panel</w:t>
      </w:r>
    </w:p>
    <w:p w14:paraId="274D7CC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def </w:t>
      </w:r>
      <w:proofErr w:type="spellStart"/>
      <w:proofErr w:type="gramStart"/>
      <w:r w:rsidRPr="00EF2FCA">
        <w:rPr>
          <w:rFonts w:ascii="Times New Roman" w:eastAsia="Times New Roman" w:hAnsi="Times New Roman" w:cs="Times New Roman"/>
          <w:bCs/>
          <w:sz w:val="24"/>
          <w:szCs w:val="20"/>
        </w:rPr>
        <w:t>disp</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w:t>
      </w:r>
    </w:p>
    <w:p w14:paraId="62B78A5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for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in tic:</w:t>
      </w:r>
    </w:p>
    <w:p w14:paraId="36424A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284219FB"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AEB7386"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 1</w:t>
      </w:r>
    </w:p>
    <w:p w14:paraId="05BB9E2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for </w:t>
      </w:r>
      <w:proofErr w:type="spellStart"/>
      <w:r w:rsidRPr="00EF2FCA">
        <w:rPr>
          <w:rFonts w:ascii="Times New Roman" w:eastAsia="Times New Roman" w:hAnsi="Times New Roman" w:cs="Times New Roman"/>
          <w:bCs/>
          <w:sz w:val="24"/>
          <w:szCs w:val="20"/>
        </w:rPr>
        <w:t>itr</w:t>
      </w:r>
      <w:proofErr w:type="spellEnd"/>
      <w:r w:rsidRPr="00EF2FCA">
        <w:rPr>
          <w:rFonts w:ascii="Times New Roman" w:eastAsia="Times New Roman" w:hAnsi="Times New Roman" w:cs="Times New Roman"/>
          <w:bCs/>
          <w:sz w:val="24"/>
          <w:szCs w:val="20"/>
        </w:rPr>
        <w:t xml:space="preserve"> in </w:t>
      </w:r>
      <w:proofErr w:type="gramStart"/>
      <w:r w:rsidRPr="00EF2FCA">
        <w:rPr>
          <w:rFonts w:ascii="Times New Roman" w:eastAsia="Times New Roman" w:hAnsi="Times New Roman" w:cs="Times New Roman"/>
          <w:bCs/>
          <w:sz w:val="24"/>
          <w:szCs w:val="20"/>
        </w:rPr>
        <w:t>range(</w:t>
      </w:r>
      <w:proofErr w:type="gramEnd"/>
      <w:r w:rsidRPr="00EF2FCA">
        <w:rPr>
          <w:rFonts w:ascii="Times New Roman" w:eastAsia="Times New Roman" w:hAnsi="Times New Roman" w:cs="Times New Roman"/>
          <w:bCs/>
          <w:sz w:val="24"/>
          <w:szCs w:val="20"/>
        </w:rPr>
        <w:t>9):</w:t>
      </w:r>
    </w:p>
    <w:p w14:paraId="09AEA95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lace = int(input(f"{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Enter a position = "))</w:t>
      </w:r>
    </w:p>
    <w:p w14:paraId="0CA3356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 1:</w:t>
      </w:r>
    </w:p>
    <w:p w14:paraId="6C44EF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insertA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place,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2BB5882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disp</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w:t>
      </w:r>
    </w:p>
    <w:p w14:paraId="6E3522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verify(</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077581E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 2</w:t>
      </w:r>
    </w:p>
    <w:p w14:paraId="4205C65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se:</w:t>
      </w:r>
    </w:p>
    <w:p w14:paraId="729724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insertA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place,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2B50657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disp</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w:t>
      </w:r>
    </w:p>
    <w:p w14:paraId="465066D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verify(</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1586D25A" w14:textId="77777777" w:rsid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 1</w:t>
      </w:r>
    </w:p>
    <w:p w14:paraId="7B5547B5" w14:textId="77777777" w:rsidR="003D74B5" w:rsidRDefault="003D74B5" w:rsidP="00EF2FCA">
      <w:pPr>
        <w:spacing w:line="240" w:lineRule="auto"/>
        <w:rPr>
          <w:rFonts w:ascii="Times New Roman" w:eastAsia="Times New Roman" w:hAnsi="Times New Roman" w:cs="Times New Roman"/>
          <w:bCs/>
          <w:sz w:val="24"/>
          <w:szCs w:val="20"/>
        </w:rPr>
      </w:pPr>
    </w:p>
    <w:p w14:paraId="322EA5C8" w14:textId="77777777" w:rsidR="003D74B5" w:rsidRPr="00EF2FCA" w:rsidRDefault="003D74B5" w:rsidP="00EF2FCA">
      <w:pPr>
        <w:spacing w:line="240" w:lineRule="auto"/>
        <w:rPr>
          <w:rFonts w:ascii="Times New Roman" w:eastAsia="Times New Roman" w:hAnsi="Times New Roman" w:cs="Times New Roman"/>
          <w:bCs/>
          <w:sz w:val="24"/>
          <w:szCs w:val="20"/>
        </w:rPr>
      </w:pPr>
    </w:p>
    <w:p w14:paraId="704084A9"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14:paraId="762E298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Enter player 1 name = </w:t>
      </w:r>
      <w:proofErr w:type="spellStart"/>
      <w:r w:rsidRPr="00EF2FCA">
        <w:rPr>
          <w:rFonts w:ascii="Times New Roman" w:eastAsia="Times New Roman" w:hAnsi="Times New Roman" w:cs="Times New Roman"/>
          <w:bCs/>
          <w:sz w:val="24"/>
          <w:szCs w:val="20"/>
        </w:rPr>
        <w:t>chanti</w:t>
      </w:r>
      <w:proofErr w:type="spellEnd"/>
    </w:p>
    <w:p w14:paraId="63FCDE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player 2 name = bunty</w:t>
      </w:r>
    </w:p>
    <w:p w14:paraId="76E79AA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 Tac Toe Board:</w:t>
      </w:r>
    </w:p>
    <w:p w14:paraId="2E253B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2, 3]</w:t>
      </w:r>
    </w:p>
    <w:p w14:paraId="657901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6E2B8A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177A8937"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chanti</w:t>
      </w:r>
      <w:proofErr w:type="spellEnd"/>
      <w:r w:rsidRPr="00EF2FCA">
        <w:rPr>
          <w:rFonts w:ascii="Times New Roman" w:eastAsia="Times New Roman" w:hAnsi="Times New Roman" w:cs="Times New Roman"/>
          <w:bCs/>
          <w:sz w:val="24"/>
          <w:szCs w:val="20"/>
        </w:rPr>
        <w:t>, Enter a position = 1</w:t>
      </w:r>
    </w:p>
    <w:p w14:paraId="52EEC97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2, 3]</w:t>
      </w:r>
    </w:p>
    <w:p w14:paraId="2DB497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041E3F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1788C76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bunty, Enter a position = 2</w:t>
      </w:r>
    </w:p>
    <w:p w14:paraId="755606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00552D9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5EC190E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42E0D279"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chanti</w:t>
      </w:r>
      <w:proofErr w:type="spellEnd"/>
      <w:r w:rsidRPr="00EF2FCA">
        <w:rPr>
          <w:rFonts w:ascii="Times New Roman" w:eastAsia="Times New Roman" w:hAnsi="Times New Roman" w:cs="Times New Roman"/>
          <w:bCs/>
          <w:sz w:val="24"/>
          <w:szCs w:val="20"/>
        </w:rPr>
        <w:t>, Enter a position = 4</w:t>
      </w:r>
    </w:p>
    <w:p w14:paraId="45F74B0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3B06ABB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5, 6]</w:t>
      </w:r>
    </w:p>
    <w:p w14:paraId="09F6EA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608AE6C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bunty, Enter a position = 5</w:t>
      </w:r>
    </w:p>
    <w:p w14:paraId="4BC442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4327AE5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6]</w:t>
      </w:r>
    </w:p>
    <w:p w14:paraId="645723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7E0C23C1"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chanti</w:t>
      </w:r>
      <w:proofErr w:type="spellEnd"/>
      <w:r w:rsidRPr="00EF2FCA">
        <w:rPr>
          <w:rFonts w:ascii="Times New Roman" w:eastAsia="Times New Roman" w:hAnsi="Times New Roman" w:cs="Times New Roman"/>
          <w:bCs/>
          <w:sz w:val="24"/>
          <w:szCs w:val="20"/>
        </w:rPr>
        <w:t>, Enter a position = 7</w:t>
      </w:r>
    </w:p>
    <w:p w14:paraId="32C49F9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3C2A72A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6]</w:t>
      </w:r>
    </w:p>
    <w:p w14:paraId="437CC5C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8, 9]</w:t>
      </w:r>
    </w:p>
    <w:p w14:paraId="24BD73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Hurrah! player </w:t>
      </w:r>
      <w:proofErr w:type="spellStart"/>
      <w:r w:rsidRPr="00EF2FCA">
        <w:rPr>
          <w:rFonts w:ascii="Times New Roman" w:eastAsia="Times New Roman" w:hAnsi="Times New Roman" w:cs="Times New Roman"/>
          <w:bCs/>
          <w:sz w:val="24"/>
          <w:szCs w:val="20"/>
        </w:rPr>
        <w:t>chanti</w:t>
      </w:r>
      <w:proofErr w:type="spellEnd"/>
      <w:r w:rsidRPr="00EF2FCA">
        <w:rPr>
          <w:rFonts w:ascii="Times New Roman" w:eastAsia="Times New Roman" w:hAnsi="Times New Roman" w:cs="Times New Roman"/>
          <w:bCs/>
          <w:sz w:val="24"/>
          <w:szCs w:val="20"/>
        </w:rPr>
        <w:t xml:space="preserve"> won the match</w:t>
      </w:r>
    </w:p>
    <w:p w14:paraId="13157A95" w14:textId="77777777" w:rsidR="00EF2FCA" w:rsidRPr="00EF2FCA" w:rsidRDefault="00EF2FCA" w:rsidP="00EF2FCA">
      <w:pPr>
        <w:spacing w:line="240" w:lineRule="auto"/>
        <w:rPr>
          <w:rFonts w:ascii="Times New Roman" w:eastAsia="Times New Roman" w:hAnsi="Times New Roman" w:cs="Times New Roman"/>
          <w:bCs/>
          <w:sz w:val="28"/>
        </w:rPr>
      </w:pPr>
    </w:p>
    <w:p w14:paraId="3A0C690A"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09268658" w14:textId="77777777"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t>3.MONKEY BANANA PROBLEM</w:t>
      </w:r>
    </w:p>
    <w:p w14:paraId="25FC8C0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64959D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
          <w:bCs/>
          <w:sz w:val="28"/>
        </w:rPr>
        <w:tab/>
      </w:r>
      <w:r w:rsidRPr="00EF2FCA">
        <w:rPr>
          <w:rFonts w:ascii="Times New Roman" w:eastAsia="Times New Roman" w:hAnsi="Times New Roman" w:cs="Times New Roman"/>
          <w:bCs/>
          <w:sz w:val="24"/>
          <w:szCs w:val="20"/>
        </w:rPr>
        <w:t>The Monkey and Banana Problem, also known as the Monkey and Banana Puzzle, is a classic logic puzzle. It involves a monkey trying to reach a banana hanging from the ceiling by climbing on boxes. The problem can be described as follows:</w:t>
      </w:r>
    </w:p>
    <w:p w14:paraId="5AC42141"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A monkey is in a room with a banana hanging from the ceiling. The room contains several boxes that the monkey can stack and climb on. The goal is for the monkey to reach the banana and obtain it</w:t>
      </w:r>
      <w:r w:rsidRPr="00EF2FCA">
        <w:rPr>
          <w:rFonts w:ascii="Times New Roman" w:eastAsia="Times New Roman" w:hAnsi="Times New Roman" w:cs="Times New Roman"/>
          <w:bCs/>
          <w:sz w:val="28"/>
        </w:rPr>
        <w:t>.</w:t>
      </w:r>
    </w:p>
    <w:p w14:paraId="313C943B"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Rules:</w:t>
      </w:r>
    </w:p>
    <w:p w14:paraId="7C0F58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The monkey can only do one of the following actions at a time: move left, move right, move up, move down, or stack a box.</w:t>
      </w:r>
    </w:p>
    <w:p w14:paraId="73B7824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The monkey can only climb on top of a stack of boxes if the stack is stable (i.e., it won't tip over).</w:t>
      </w:r>
    </w:p>
    <w:p w14:paraId="620DD1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The monkey can only stack or unstack a single box at a time.</w:t>
      </w:r>
    </w:p>
    <w:p w14:paraId="4727671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The monkey can't jump or reach the banana directly without climbing on boxes.</w:t>
      </w:r>
    </w:p>
    <w:p w14:paraId="4DAB7F54"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bjective:</w:t>
      </w:r>
    </w:p>
    <w:p w14:paraId="474091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monkey needs to figure out the sequence of actions required to reach the banana, considering the constraints and rules mentioned above.</w:t>
      </w:r>
    </w:p>
    <w:p w14:paraId="13171F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challenge in the Monkey and Banana Problem is to determine the optimal sequence of moves that allows the monkey to reach the banana efficiently. It requires logical thinking, problem-solving, and understanding the limitations and possibilities of the monkey's actions.</w:t>
      </w:r>
    </w:p>
    <w:p w14:paraId="7910AD2A"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FD00F1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olving the Monkey and Banana Problem often involves considering different strategies, visualizing the problem, and analyzing the potential consequences of each move.</w:t>
      </w:r>
    </w:p>
    <w:p w14:paraId="3BE0598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28D8286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Algorithm:</w:t>
      </w:r>
    </w:p>
    <w:p w14:paraId="0793ABE7" w14:textId="77777777" w:rsidR="00EF2FCA" w:rsidRPr="00EF2FCA" w:rsidRDefault="00EF2FCA" w:rsidP="00070528">
      <w:pPr>
        <w:spacing w:line="240" w:lineRule="auto"/>
        <w:ind w:firstLine="720"/>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nitialize the starting state of the room with the monkey, banana, and boxes.</w:t>
      </w:r>
    </w:p>
    <w:p w14:paraId="4736694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reate an empty stack to store the sequence of moves taken by the monkey.</w:t>
      </w:r>
    </w:p>
    <w:p w14:paraId="0D7190A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hile the monkey has not reached the banana:</w:t>
      </w:r>
    </w:p>
    <w:p w14:paraId="58C711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a. Check if the monkey is directly below the banana. If so, the monkey can directly climb and obtain the banana.</w:t>
      </w:r>
    </w:p>
    <w:p w14:paraId="67F9924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b. Otherwise, iterate through the available actions (move left, move right, move up, move down, stack box) in a predefined order.</w:t>
      </w:r>
    </w:p>
    <w:p w14:paraId="6C6EC8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For each action, check if it is valid and leads to a new state.</w:t>
      </w:r>
    </w:p>
    <w:p w14:paraId="70FF5A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action is valid, apply it to generate a new state of the room and update the monkey's position and stack of boxes.</w:t>
      </w:r>
    </w:p>
    <w:p w14:paraId="0F3BC38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ush the action onto the stack to remember the sequence of moves taken.</w:t>
      </w:r>
    </w:p>
    <w:p w14:paraId="02C844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cursively call the algorithm with the updated state of the room.</w:t>
      </w:r>
    </w:p>
    <w:p w14:paraId="5809AEE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 If none of the available actions lead to the monkey reaching the banana, backtrack by popping the last action from the stack and reverting the state of the room accordingly.</w:t>
      </w:r>
    </w:p>
    <w:p w14:paraId="068806E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Once the monkey reaches the banana, the algorithm terminates.</w:t>
      </w:r>
    </w:p>
    <w:p w14:paraId="2B7E7A41"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Output the sequence of moves stored in the stack as the solution to the problem</w:t>
      </w:r>
      <w:r w:rsidRPr="00EF2FCA">
        <w:rPr>
          <w:rFonts w:ascii="Times New Roman" w:eastAsia="Times New Roman" w:hAnsi="Times New Roman" w:cs="Times New Roman"/>
          <w:bCs/>
          <w:sz w:val="28"/>
        </w:rPr>
        <w:t>.</w:t>
      </w:r>
    </w:p>
    <w:p w14:paraId="31CF2843" w14:textId="77777777" w:rsidR="00FC5424" w:rsidRDefault="00FC5424" w:rsidP="00C73E29">
      <w:pPr>
        <w:spacing w:line="240" w:lineRule="auto"/>
        <w:jc w:val="center"/>
        <w:rPr>
          <w:rFonts w:ascii="Times New Roman" w:eastAsia="Times New Roman" w:hAnsi="Times New Roman" w:cs="Times New Roman"/>
          <w:bCs/>
          <w:sz w:val="28"/>
        </w:rPr>
      </w:pPr>
    </w:p>
    <w:p w14:paraId="37DBE6E4" w14:textId="77777777" w:rsidR="00FC5424" w:rsidRDefault="00FC5424" w:rsidP="00C73E29">
      <w:pPr>
        <w:spacing w:line="240" w:lineRule="auto"/>
        <w:jc w:val="center"/>
        <w:rPr>
          <w:rFonts w:ascii="Times New Roman" w:eastAsia="Times New Roman" w:hAnsi="Times New Roman" w:cs="Times New Roman"/>
          <w:bCs/>
          <w:sz w:val="28"/>
        </w:rPr>
      </w:pPr>
    </w:p>
    <w:p w14:paraId="2E24E662" w14:textId="73484DC1" w:rsidR="00EF2FCA" w:rsidRDefault="00EF2FCA" w:rsidP="00C73E29">
      <w:pPr>
        <w:spacing w:line="240" w:lineRule="auto"/>
        <w:jc w:val="center"/>
        <w:rPr>
          <w:rFonts w:ascii="Times New Roman" w:eastAsia="Times New Roman" w:hAnsi="Times New Roman" w:cs="Times New Roman"/>
          <w:bCs/>
          <w:sz w:val="28"/>
        </w:rPr>
      </w:pPr>
      <w:r w:rsidRPr="00EF2FCA">
        <w:rPr>
          <w:rFonts w:ascii="Times New Roman" w:eastAsia="Times New Roman" w:hAnsi="Times New Roman" w:cs="Times New Roman"/>
          <w:bCs/>
          <w:noProof/>
          <w:sz w:val="28"/>
        </w:rPr>
        <w:drawing>
          <wp:inline distT="0" distB="0" distL="0" distR="0" wp14:anchorId="6290D16C" wp14:editId="68BF1158">
            <wp:extent cx="3263900" cy="2365695"/>
            <wp:effectExtent l="0" t="0" r="0" b="0"/>
            <wp:docPr id="2610332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033233" name="Picture 261033233"/>
                    <pic:cNvPicPr/>
                  </pic:nvPicPr>
                  <pic:blipFill>
                    <a:blip r:embed="rId24">
                      <a:extLst>
                        <a:ext uri="{28A0092B-C50C-407E-A947-70E740481C1C}">
                          <a14:useLocalDpi xmlns:a14="http://schemas.microsoft.com/office/drawing/2010/main" val="0"/>
                        </a:ext>
                      </a:extLst>
                    </a:blip>
                    <a:stretch>
                      <a:fillRect/>
                    </a:stretch>
                  </pic:blipFill>
                  <pic:spPr>
                    <a:xfrm>
                      <a:off x="0" y="0"/>
                      <a:ext cx="3283455" cy="2379869"/>
                    </a:xfrm>
                    <a:prstGeom prst="rect">
                      <a:avLst/>
                    </a:prstGeom>
                  </pic:spPr>
                </pic:pic>
              </a:graphicData>
            </a:graphic>
          </wp:inline>
        </w:drawing>
      </w:r>
    </w:p>
    <w:p w14:paraId="18ABE5E9" w14:textId="77777777" w:rsidR="00070528" w:rsidRDefault="00070528" w:rsidP="00C73E29">
      <w:pPr>
        <w:spacing w:line="240" w:lineRule="auto"/>
        <w:jc w:val="center"/>
        <w:rPr>
          <w:rFonts w:ascii="Times New Roman" w:eastAsia="Times New Roman" w:hAnsi="Times New Roman" w:cs="Times New Roman"/>
          <w:bCs/>
          <w:sz w:val="28"/>
        </w:rPr>
      </w:pPr>
    </w:p>
    <w:p w14:paraId="2E5B2FA0" w14:textId="77777777" w:rsidR="00070528" w:rsidRPr="00EF2FCA" w:rsidRDefault="00070528" w:rsidP="00C73E29">
      <w:pPr>
        <w:spacing w:line="240" w:lineRule="auto"/>
        <w:jc w:val="center"/>
        <w:rPr>
          <w:rFonts w:ascii="Times New Roman" w:eastAsia="Times New Roman" w:hAnsi="Times New Roman" w:cs="Times New Roman"/>
          <w:bCs/>
          <w:sz w:val="28"/>
        </w:rPr>
      </w:pPr>
    </w:p>
    <w:p w14:paraId="58A6FE1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Python code:</w:t>
      </w:r>
    </w:p>
    <w:p w14:paraId="196F877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w:t>
      </w:r>
      <w:proofErr w:type="spellStart"/>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not</w:t>
      </w:r>
      <w:proofErr w:type="spellEnd"/>
      <w:r w:rsidRPr="00EF2FCA">
        <w:rPr>
          <w:rFonts w:ascii="Times New Roman" w:eastAsia="Times New Roman" w:hAnsi="Times New Roman" w:cs="Times New Roman"/>
          <w:bCs/>
          <w:sz w:val="24"/>
          <w:szCs w:val="20"/>
        </w:rPr>
        <w:t>),</w:t>
      </w:r>
    </w:p>
    <w:p w14:paraId="66AB928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grasp,</w:t>
      </w:r>
    </w:p>
    <w:p w14:paraId="5F22144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w:t>
      </w:r>
      <w:proofErr w:type="spellStart"/>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w:t>
      </w:r>
      <w:proofErr w:type="spellEnd"/>
      <w:r w:rsidRPr="00EF2FCA">
        <w:rPr>
          <w:rFonts w:ascii="Times New Roman" w:eastAsia="Times New Roman" w:hAnsi="Times New Roman" w:cs="Times New Roman"/>
          <w:bCs/>
          <w:sz w:val="24"/>
          <w:szCs w:val="20"/>
        </w:rPr>
        <w:t>)).</w:t>
      </w:r>
    </w:p>
    <w:p w14:paraId="39708E3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w:t>
      </w:r>
      <w:proofErr w:type="spellStart"/>
      <w:proofErr w:type="gramStart"/>
      <w:r w:rsidRPr="00EF2FCA">
        <w:rPr>
          <w:rFonts w:ascii="Times New Roman" w:eastAsia="Times New Roman" w:hAnsi="Times New Roman" w:cs="Times New Roman"/>
          <w:bCs/>
          <w:sz w:val="24"/>
          <w:szCs w:val="20"/>
        </w:rPr>
        <w:t>P,onfloor</w:t>
      </w:r>
      <w:proofErr w:type="gramEnd"/>
      <w:r w:rsidRPr="00EF2FCA">
        <w:rPr>
          <w:rFonts w:ascii="Times New Roman" w:eastAsia="Times New Roman" w:hAnsi="Times New Roman" w:cs="Times New Roman"/>
          <w:bCs/>
          <w:sz w:val="24"/>
          <w:szCs w:val="20"/>
        </w:rPr>
        <w:t>,P,H</w:t>
      </w:r>
      <w:proofErr w:type="spellEnd"/>
      <w:r w:rsidRPr="00EF2FCA">
        <w:rPr>
          <w:rFonts w:ascii="Times New Roman" w:eastAsia="Times New Roman" w:hAnsi="Times New Roman" w:cs="Times New Roman"/>
          <w:bCs/>
          <w:sz w:val="24"/>
          <w:szCs w:val="20"/>
        </w:rPr>
        <w:t>),</w:t>
      </w:r>
    </w:p>
    <w:p w14:paraId="2E0D4E3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limb,</w:t>
      </w:r>
    </w:p>
    <w:p w14:paraId="4F7F6E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w:t>
      </w:r>
      <w:proofErr w:type="spellStart"/>
      <w:proofErr w:type="gramStart"/>
      <w:r w:rsidRPr="00EF2FCA">
        <w:rPr>
          <w:rFonts w:ascii="Times New Roman" w:eastAsia="Times New Roman" w:hAnsi="Times New Roman" w:cs="Times New Roman"/>
          <w:bCs/>
          <w:sz w:val="24"/>
          <w:szCs w:val="20"/>
        </w:rPr>
        <w:t>P,onbox</w:t>
      </w:r>
      <w:proofErr w:type="gramEnd"/>
      <w:r w:rsidRPr="00EF2FCA">
        <w:rPr>
          <w:rFonts w:ascii="Times New Roman" w:eastAsia="Times New Roman" w:hAnsi="Times New Roman" w:cs="Times New Roman"/>
          <w:bCs/>
          <w:sz w:val="24"/>
          <w:szCs w:val="20"/>
        </w:rPr>
        <w:t>,P,H</w:t>
      </w:r>
      <w:proofErr w:type="spellEnd"/>
      <w:r w:rsidRPr="00EF2FCA">
        <w:rPr>
          <w:rFonts w:ascii="Times New Roman" w:eastAsia="Times New Roman" w:hAnsi="Times New Roman" w:cs="Times New Roman"/>
          <w:bCs/>
          <w:sz w:val="24"/>
          <w:szCs w:val="20"/>
        </w:rPr>
        <w:t>)).</w:t>
      </w:r>
    </w:p>
    <w:p w14:paraId="66AEA8A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P</w:t>
      </w:r>
      <w:proofErr w:type="gramStart"/>
      <w:r w:rsidRPr="00EF2FCA">
        <w:rPr>
          <w:rFonts w:ascii="Times New Roman" w:eastAsia="Times New Roman" w:hAnsi="Times New Roman" w:cs="Times New Roman"/>
          <w:bCs/>
          <w:sz w:val="24"/>
          <w:szCs w:val="20"/>
        </w:rPr>
        <w:t>1,onfloor</w:t>
      </w:r>
      <w:proofErr w:type="gramEnd"/>
      <w:r w:rsidRPr="00EF2FCA">
        <w:rPr>
          <w:rFonts w:ascii="Times New Roman" w:eastAsia="Times New Roman" w:hAnsi="Times New Roman" w:cs="Times New Roman"/>
          <w:bCs/>
          <w:sz w:val="24"/>
          <w:szCs w:val="20"/>
        </w:rPr>
        <w:t>,P1,H),</w:t>
      </w:r>
    </w:p>
    <w:p w14:paraId="558972D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drag(P</w:t>
      </w:r>
      <w:proofErr w:type="gramStart"/>
      <w:r w:rsidRPr="00EF2FCA">
        <w:rPr>
          <w:rFonts w:ascii="Times New Roman" w:eastAsia="Times New Roman" w:hAnsi="Times New Roman" w:cs="Times New Roman"/>
          <w:bCs/>
          <w:sz w:val="24"/>
          <w:szCs w:val="20"/>
        </w:rPr>
        <w:t>1,P</w:t>
      </w:r>
      <w:proofErr w:type="gramEnd"/>
      <w:r w:rsidRPr="00EF2FCA">
        <w:rPr>
          <w:rFonts w:ascii="Times New Roman" w:eastAsia="Times New Roman" w:hAnsi="Times New Roman" w:cs="Times New Roman"/>
          <w:bCs/>
          <w:sz w:val="24"/>
          <w:szCs w:val="20"/>
        </w:rPr>
        <w:t>2),</w:t>
      </w:r>
    </w:p>
    <w:p w14:paraId="1506E62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P</w:t>
      </w:r>
      <w:proofErr w:type="gramStart"/>
      <w:r w:rsidRPr="00EF2FCA">
        <w:rPr>
          <w:rFonts w:ascii="Times New Roman" w:eastAsia="Times New Roman" w:hAnsi="Times New Roman" w:cs="Times New Roman"/>
          <w:bCs/>
          <w:sz w:val="24"/>
          <w:szCs w:val="20"/>
        </w:rPr>
        <w:t>2,onfloor</w:t>
      </w:r>
      <w:proofErr w:type="gramEnd"/>
      <w:r w:rsidRPr="00EF2FCA">
        <w:rPr>
          <w:rFonts w:ascii="Times New Roman" w:eastAsia="Times New Roman" w:hAnsi="Times New Roman" w:cs="Times New Roman"/>
          <w:bCs/>
          <w:sz w:val="24"/>
          <w:szCs w:val="20"/>
        </w:rPr>
        <w:t>,P2,H)).</w:t>
      </w:r>
    </w:p>
    <w:p w14:paraId="44B8A71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P</w:t>
      </w:r>
      <w:proofErr w:type="gramStart"/>
      <w:r w:rsidRPr="00EF2FCA">
        <w:rPr>
          <w:rFonts w:ascii="Times New Roman" w:eastAsia="Times New Roman" w:hAnsi="Times New Roman" w:cs="Times New Roman"/>
          <w:bCs/>
          <w:sz w:val="24"/>
          <w:szCs w:val="20"/>
        </w:rPr>
        <w:t>1,onfloor</w:t>
      </w:r>
      <w:proofErr w:type="gramEnd"/>
      <w:r w:rsidRPr="00EF2FCA">
        <w:rPr>
          <w:rFonts w:ascii="Times New Roman" w:eastAsia="Times New Roman" w:hAnsi="Times New Roman" w:cs="Times New Roman"/>
          <w:bCs/>
          <w:sz w:val="24"/>
          <w:szCs w:val="20"/>
        </w:rPr>
        <w:t>,B,H),</w:t>
      </w:r>
    </w:p>
    <w:p w14:paraId="7AEFAC7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alk(P</w:t>
      </w:r>
      <w:proofErr w:type="gramStart"/>
      <w:r w:rsidRPr="00EF2FCA">
        <w:rPr>
          <w:rFonts w:ascii="Times New Roman" w:eastAsia="Times New Roman" w:hAnsi="Times New Roman" w:cs="Times New Roman"/>
          <w:bCs/>
          <w:sz w:val="24"/>
          <w:szCs w:val="20"/>
        </w:rPr>
        <w:t>1,P</w:t>
      </w:r>
      <w:proofErr w:type="gramEnd"/>
      <w:r w:rsidRPr="00EF2FCA">
        <w:rPr>
          <w:rFonts w:ascii="Times New Roman" w:eastAsia="Times New Roman" w:hAnsi="Times New Roman" w:cs="Times New Roman"/>
          <w:bCs/>
          <w:sz w:val="24"/>
          <w:szCs w:val="20"/>
        </w:rPr>
        <w:t>2),</w:t>
      </w:r>
    </w:p>
    <w:p w14:paraId="57B771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P</w:t>
      </w:r>
      <w:proofErr w:type="gramStart"/>
      <w:r w:rsidRPr="00EF2FCA">
        <w:rPr>
          <w:rFonts w:ascii="Times New Roman" w:eastAsia="Times New Roman" w:hAnsi="Times New Roman" w:cs="Times New Roman"/>
          <w:bCs/>
          <w:sz w:val="24"/>
          <w:szCs w:val="20"/>
        </w:rPr>
        <w:t>2,onfloor</w:t>
      </w:r>
      <w:proofErr w:type="gramEnd"/>
      <w:r w:rsidRPr="00EF2FCA">
        <w:rPr>
          <w:rFonts w:ascii="Times New Roman" w:eastAsia="Times New Roman" w:hAnsi="Times New Roman" w:cs="Times New Roman"/>
          <w:bCs/>
          <w:sz w:val="24"/>
          <w:szCs w:val="20"/>
        </w:rPr>
        <w:t>,B,H)).</w:t>
      </w:r>
    </w:p>
    <w:p w14:paraId="339D22B9"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gramStart"/>
      <w:r w:rsidRPr="00EF2FCA">
        <w:rPr>
          <w:rFonts w:ascii="Times New Roman" w:eastAsia="Times New Roman" w:hAnsi="Times New Roman" w:cs="Times New Roman"/>
          <w:bCs/>
          <w:sz w:val="24"/>
          <w:szCs w:val="20"/>
        </w:rPr>
        <w:t>_,_</w:t>
      </w:r>
      <w:proofErr w:type="gramEnd"/>
      <w:r w:rsidRPr="00EF2FCA">
        <w:rPr>
          <w:rFonts w:ascii="Times New Roman" w:eastAsia="Times New Roman" w:hAnsi="Times New Roman" w:cs="Times New Roman"/>
          <w:bCs/>
          <w:sz w:val="24"/>
          <w:szCs w:val="20"/>
        </w:rPr>
        <w:t>,_,has)).</w:t>
      </w:r>
    </w:p>
    <w:p w14:paraId="2E49D9F1"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proofErr w:type="gram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State1) :-</w:t>
      </w:r>
    </w:p>
    <w:p w14:paraId="623AB80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move(</w:t>
      </w:r>
      <w:proofErr w:type="gramEnd"/>
      <w:r w:rsidRPr="00EF2FCA">
        <w:rPr>
          <w:rFonts w:ascii="Times New Roman" w:eastAsia="Times New Roman" w:hAnsi="Times New Roman" w:cs="Times New Roman"/>
          <w:bCs/>
          <w:sz w:val="24"/>
          <w:szCs w:val="20"/>
        </w:rPr>
        <w:t>State1,_,State2),</w:t>
      </w:r>
    </w:p>
    <w:p w14:paraId="26B05922" w14:textId="26AE26A4" w:rsidR="00EF2FCA" w:rsidRPr="00F742CF"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State2).</w:t>
      </w:r>
    </w:p>
    <w:p w14:paraId="5658226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14:paraId="0E2CAAFA"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 [</w:t>
      </w:r>
      <w:proofErr w:type="spellStart"/>
      <w:r w:rsidRPr="00EF2FCA">
        <w:rPr>
          <w:rFonts w:ascii="Times New Roman" w:eastAsia="Times New Roman" w:hAnsi="Times New Roman" w:cs="Times New Roman"/>
          <w:bCs/>
          <w:sz w:val="24"/>
          <w:szCs w:val="20"/>
        </w:rPr>
        <w:t>monkey_banana</w:t>
      </w:r>
      <w:proofErr w:type="spellEnd"/>
      <w:r w:rsidRPr="00EF2FCA">
        <w:rPr>
          <w:rFonts w:ascii="Times New Roman" w:eastAsia="Times New Roman" w:hAnsi="Times New Roman" w:cs="Times New Roman"/>
          <w:bCs/>
          <w:sz w:val="24"/>
          <w:szCs w:val="20"/>
        </w:rPr>
        <w:t>].</w:t>
      </w:r>
    </w:p>
    <w:p w14:paraId="62A7FF5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ompiling D:/TP Prolog/Sample_Codes/monkey_banana.pl for byte code...</w:t>
      </w:r>
    </w:p>
    <w:p w14:paraId="61FB106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D:/TP Prolog/Sample_Codes/monkey_banana.pl compiled, 17 lines read - 2167 bytes written, 19 </w:t>
      </w:r>
      <w:proofErr w:type="spellStart"/>
      <w:r w:rsidRPr="00EF2FCA">
        <w:rPr>
          <w:rFonts w:ascii="Times New Roman" w:eastAsia="Times New Roman" w:hAnsi="Times New Roman" w:cs="Times New Roman"/>
          <w:bCs/>
          <w:sz w:val="24"/>
          <w:szCs w:val="20"/>
        </w:rPr>
        <w:t>ms</w:t>
      </w:r>
      <w:proofErr w:type="spellEnd"/>
    </w:p>
    <w:p w14:paraId="77B240C5"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C6BCC9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31 </w:t>
      </w:r>
      <w:proofErr w:type="spellStart"/>
      <w:r w:rsidRPr="00EF2FCA">
        <w:rPr>
          <w:rFonts w:ascii="Times New Roman" w:eastAsia="Times New Roman" w:hAnsi="Times New Roman" w:cs="Times New Roman"/>
          <w:bCs/>
          <w:sz w:val="24"/>
          <w:szCs w:val="20"/>
        </w:rPr>
        <w:t>ms</w:t>
      </w:r>
      <w:proofErr w:type="spellEnd"/>
      <w:r w:rsidRPr="00EF2FCA">
        <w:rPr>
          <w:rFonts w:ascii="Times New Roman" w:eastAsia="Times New Roman" w:hAnsi="Times New Roman" w:cs="Times New Roman"/>
          <w:bCs/>
          <w:sz w:val="24"/>
          <w:szCs w:val="20"/>
        </w:rPr>
        <w:t>) yes</w:t>
      </w:r>
    </w:p>
    <w:p w14:paraId="1E947C9F"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r w:rsidRPr="00EF2FCA">
        <w:rPr>
          <w:rFonts w:ascii="Times New Roman" w:eastAsia="Times New Roman" w:hAnsi="Times New Roman" w:cs="Times New Roman"/>
          <w:bCs/>
          <w:sz w:val="24"/>
          <w:szCs w:val="20"/>
        </w:rPr>
        <w:t>atdoor</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onfloor</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atwindow</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hasnot</w:t>
      </w:r>
      <w:proofErr w:type="spellEnd"/>
      <w:r w:rsidRPr="00EF2FCA">
        <w:rPr>
          <w:rFonts w:ascii="Times New Roman" w:eastAsia="Times New Roman" w:hAnsi="Times New Roman" w:cs="Times New Roman"/>
          <w:bCs/>
          <w:sz w:val="24"/>
          <w:szCs w:val="20"/>
        </w:rPr>
        <w:t>)).</w:t>
      </w:r>
    </w:p>
    <w:p w14:paraId="417DA95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CD656AF"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true ?</w:t>
      </w:r>
      <w:proofErr w:type="gramEnd"/>
    </w:p>
    <w:p w14:paraId="15C83684"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3CE02F9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es</w:t>
      </w:r>
    </w:p>
    <w:p w14:paraId="7F8F3C59"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 trace</w:t>
      </w:r>
    </w:p>
    <w:p w14:paraId="350B29E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t>
      </w:r>
    </w:p>
    <w:p w14:paraId="085266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debugger will first creep -- showing everything (trace)</w:t>
      </w:r>
    </w:p>
    <w:p w14:paraId="5C403898"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6C80E0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es</w:t>
      </w:r>
    </w:p>
    <w:p w14:paraId="63CF61E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race}</w:t>
      </w:r>
    </w:p>
    <w:p w14:paraId="25EBFE0A"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r w:rsidRPr="00EF2FCA">
        <w:rPr>
          <w:rFonts w:ascii="Times New Roman" w:eastAsia="Times New Roman" w:hAnsi="Times New Roman" w:cs="Times New Roman"/>
          <w:bCs/>
          <w:sz w:val="24"/>
          <w:szCs w:val="20"/>
        </w:rPr>
        <w:t>atdoor</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onfloor</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atwindow</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hasnot</w:t>
      </w:r>
      <w:proofErr w:type="spellEnd"/>
      <w:r w:rsidRPr="00EF2FCA">
        <w:rPr>
          <w:rFonts w:ascii="Times New Roman" w:eastAsia="Times New Roman" w:hAnsi="Times New Roman" w:cs="Times New Roman"/>
          <w:bCs/>
          <w:sz w:val="24"/>
          <w:szCs w:val="20"/>
        </w:rPr>
        <w:t>)).</w:t>
      </w:r>
    </w:p>
    <w:p w14:paraId="697D89A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1 1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atdoor,onfloor</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 ?</w:t>
      </w:r>
    </w:p>
    <w:p w14:paraId="10173C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2 2 Call: move(state(</w:t>
      </w:r>
      <w:proofErr w:type="spellStart"/>
      <w:proofErr w:type="gramStart"/>
      <w:r w:rsidRPr="00EF2FCA">
        <w:rPr>
          <w:rFonts w:ascii="Times New Roman" w:eastAsia="Times New Roman" w:hAnsi="Times New Roman" w:cs="Times New Roman"/>
          <w:bCs/>
          <w:sz w:val="24"/>
          <w:szCs w:val="20"/>
        </w:rPr>
        <w:t>atdoor,onfloor</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_52,_92) ?</w:t>
      </w:r>
    </w:p>
    <w:p w14:paraId="666FB9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2 2 </w:t>
      </w:r>
      <w:proofErr w:type="gramStart"/>
      <w:r w:rsidRPr="00EF2FCA">
        <w:rPr>
          <w:rFonts w:ascii="Times New Roman" w:eastAsia="Times New Roman" w:hAnsi="Times New Roman" w:cs="Times New Roman"/>
          <w:bCs/>
          <w:sz w:val="24"/>
          <w:szCs w:val="20"/>
        </w:rPr>
        <w:t>Exit:move</w:t>
      </w:r>
      <w:proofErr w:type="gramEnd"/>
      <w:r w:rsidRPr="00EF2FCA">
        <w:rPr>
          <w:rFonts w:ascii="Times New Roman" w:eastAsia="Times New Roman" w:hAnsi="Times New Roman" w:cs="Times New Roman"/>
          <w:bCs/>
          <w:sz w:val="24"/>
          <w:szCs w:val="20"/>
        </w:rPr>
        <w:t>(state(atdoor,onfloor,atwindow,hasnot),walk(atdoor,_80),state(_80,onfloor,atwindow,hasnot)) ?</w:t>
      </w:r>
    </w:p>
    <w:p w14:paraId="6733B5F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3 2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_</w:t>
      </w:r>
      <w:proofErr w:type="gramStart"/>
      <w:r w:rsidRPr="00EF2FCA">
        <w:rPr>
          <w:rFonts w:ascii="Times New Roman" w:eastAsia="Times New Roman" w:hAnsi="Times New Roman" w:cs="Times New Roman"/>
          <w:bCs/>
          <w:sz w:val="24"/>
          <w:szCs w:val="20"/>
        </w:rPr>
        <w:t>80,onfloor</w:t>
      </w:r>
      <w:proofErr w:type="gramEnd"/>
      <w:r w:rsidRPr="00EF2FCA">
        <w:rPr>
          <w:rFonts w:ascii="Times New Roman" w:eastAsia="Times New Roman" w:hAnsi="Times New Roman" w:cs="Times New Roman"/>
          <w:bCs/>
          <w:sz w:val="24"/>
          <w:szCs w:val="20"/>
        </w:rPr>
        <w:t>,atwindow,hasnot)) ?</w:t>
      </w:r>
    </w:p>
    <w:p w14:paraId="45D85F1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Call: move(state(_</w:t>
      </w:r>
      <w:proofErr w:type="gramStart"/>
      <w:r w:rsidRPr="00EF2FCA">
        <w:rPr>
          <w:rFonts w:ascii="Times New Roman" w:eastAsia="Times New Roman" w:hAnsi="Times New Roman" w:cs="Times New Roman"/>
          <w:bCs/>
          <w:sz w:val="24"/>
          <w:szCs w:val="20"/>
        </w:rPr>
        <w:t>80,onfloor</w:t>
      </w:r>
      <w:proofErr w:type="gramEnd"/>
      <w:r w:rsidRPr="00EF2FCA">
        <w:rPr>
          <w:rFonts w:ascii="Times New Roman" w:eastAsia="Times New Roman" w:hAnsi="Times New Roman" w:cs="Times New Roman"/>
          <w:bCs/>
          <w:sz w:val="24"/>
          <w:szCs w:val="20"/>
        </w:rPr>
        <w:t>,atwindow,hasnot),_110,_150) ?</w:t>
      </w:r>
    </w:p>
    <w:p w14:paraId="18C5664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Exit: move(state(</w:t>
      </w:r>
      <w:proofErr w:type="gramStart"/>
      <w:r w:rsidRPr="00EF2FCA">
        <w:rPr>
          <w:rFonts w:ascii="Times New Roman" w:eastAsia="Times New Roman" w:hAnsi="Times New Roman" w:cs="Times New Roman"/>
          <w:bCs/>
          <w:sz w:val="24"/>
          <w:szCs w:val="20"/>
        </w:rPr>
        <w:t>atwindow,onfloor</w:t>
      </w:r>
      <w:proofErr w:type="gramEnd"/>
      <w:r w:rsidRPr="00EF2FCA">
        <w:rPr>
          <w:rFonts w:ascii="Times New Roman" w:eastAsia="Times New Roman" w:hAnsi="Times New Roman" w:cs="Times New Roman"/>
          <w:bCs/>
          <w:sz w:val="24"/>
          <w:szCs w:val="20"/>
        </w:rPr>
        <w:t>,atwindow,hasnot),climb,state(atwindow,onbox,atwindow,hasnot)) ?</w:t>
      </w:r>
    </w:p>
    <w:p w14:paraId="67F07E1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atwindow,onbox</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 ?</w:t>
      </w:r>
    </w:p>
    <w:p w14:paraId="102308B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Call: move(state(</w:t>
      </w:r>
      <w:proofErr w:type="spellStart"/>
      <w:proofErr w:type="gramStart"/>
      <w:r w:rsidRPr="00EF2FCA">
        <w:rPr>
          <w:rFonts w:ascii="Times New Roman" w:eastAsia="Times New Roman" w:hAnsi="Times New Roman" w:cs="Times New Roman"/>
          <w:bCs/>
          <w:sz w:val="24"/>
          <w:szCs w:val="20"/>
        </w:rPr>
        <w:t>atwindow,onbox</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_165,_205) ?</w:t>
      </w:r>
    </w:p>
    <w:p w14:paraId="2B11F05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Fail: move(state(</w:t>
      </w:r>
      <w:proofErr w:type="spellStart"/>
      <w:proofErr w:type="gramStart"/>
      <w:r w:rsidRPr="00EF2FCA">
        <w:rPr>
          <w:rFonts w:ascii="Times New Roman" w:eastAsia="Times New Roman" w:hAnsi="Times New Roman" w:cs="Times New Roman"/>
          <w:bCs/>
          <w:sz w:val="24"/>
          <w:szCs w:val="20"/>
        </w:rPr>
        <w:t>atwindow,onbox</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_165,_193) ?</w:t>
      </w:r>
    </w:p>
    <w:p w14:paraId="6A3E9C6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Fai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atwindow,onbox</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 ?</w:t>
      </w:r>
    </w:p>
    <w:p w14:paraId="7F0361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Redo: move(state(</w:t>
      </w:r>
      <w:proofErr w:type="gramStart"/>
      <w:r w:rsidRPr="00EF2FCA">
        <w:rPr>
          <w:rFonts w:ascii="Times New Roman" w:eastAsia="Times New Roman" w:hAnsi="Times New Roman" w:cs="Times New Roman"/>
          <w:bCs/>
          <w:sz w:val="24"/>
          <w:szCs w:val="20"/>
        </w:rPr>
        <w:t>atwindow,onfloor</w:t>
      </w:r>
      <w:proofErr w:type="gramEnd"/>
      <w:r w:rsidRPr="00EF2FCA">
        <w:rPr>
          <w:rFonts w:ascii="Times New Roman" w:eastAsia="Times New Roman" w:hAnsi="Times New Roman" w:cs="Times New Roman"/>
          <w:bCs/>
          <w:sz w:val="24"/>
          <w:szCs w:val="20"/>
        </w:rPr>
        <w:t>,atwindow,hasnot),climb,state(atwindow,onbox,atwindow,hasnot)) ?</w:t>
      </w:r>
    </w:p>
    <w:p w14:paraId="3FC71B8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Exit: move(state(</w:t>
      </w:r>
      <w:proofErr w:type="gramStart"/>
      <w:r w:rsidRPr="00EF2FCA">
        <w:rPr>
          <w:rFonts w:ascii="Times New Roman" w:eastAsia="Times New Roman" w:hAnsi="Times New Roman" w:cs="Times New Roman"/>
          <w:bCs/>
          <w:sz w:val="24"/>
          <w:szCs w:val="20"/>
        </w:rPr>
        <w:t>atwindow,onfloor</w:t>
      </w:r>
      <w:proofErr w:type="gramEnd"/>
      <w:r w:rsidRPr="00EF2FCA">
        <w:rPr>
          <w:rFonts w:ascii="Times New Roman" w:eastAsia="Times New Roman" w:hAnsi="Times New Roman" w:cs="Times New Roman"/>
          <w:bCs/>
          <w:sz w:val="24"/>
          <w:szCs w:val="20"/>
        </w:rPr>
        <w:t>,atwindow,hasnot),drag(atwindow,_138),state(_138,onfloor,_138,hasnot)) ?</w:t>
      </w:r>
    </w:p>
    <w:p w14:paraId="54775F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_</w:t>
      </w:r>
      <w:proofErr w:type="gramStart"/>
      <w:r w:rsidRPr="00EF2FCA">
        <w:rPr>
          <w:rFonts w:ascii="Times New Roman" w:eastAsia="Times New Roman" w:hAnsi="Times New Roman" w:cs="Times New Roman"/>
          <w:bCs/>
          <w:sz w:val="24"/>
          <w:szCs w:val="20"/>
        </w:rPr>
        <w:t>138,onfloor</w:t>
      </w:r>
      <w:proofErr w:type="gramEnd"/>
      <w:r w:rsidRPr="00EF2FCA">
        <w:rPr>
          <w:rFonts w:ascii="Times New Roman" w:eastAsia="Times New Roman" w:hAnsi="Times New Roman" w:cs="Times New Roman"/>
          <w:bCs/>
          <w:sz w:val="24"/>
          <w:szCs w:val="20"/>
        </w:rPr>
        <w:t>,_138,hasnot)) ?</w:t>
      </w:r>
    </w:p>
    <w:p w14:paraId="0299CB2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Call: move(state(_</w:t>
      </w:r>
      <w:proofErr w:type="gramStart"/>
      <w:r w:rsidRPr="00EF2FCA">
        <w:rPr>
          <w:rFonts w:ascii="Times New Roman" w:eastAsia="Times New Roman" w:hAnsi="Times New Roman" w:cs="Times New Roman"/>
          <w:bCs/>
          <w:sz w:val="24"/>
          <w:szCs w:val="20"/>
        </w:rPr>
        <w:t>138,onfloor</w:t>
      </w:r>
      <w:proofErr w:type="gramEnd"/>
      <w:r w:rsidRPr="00EF2FCA">
        <w:rPr>
          <w:rFonts w:ascii="Times New Roman" w:eastAsia="Times New Roman" w:hAnsi="Times New Roman" w:cs="Times New Roman"/>
          <w:bCs/>
          <w:sz w:val="24"/>
          <w:szCs w:val="20"/>
        </w:rPr>
        <w:t>,_138,hasnot),_168,_208) ?</w:t>
      </w:r>
    </w:p>
    <w:p w14:paraId="6113D8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Exit: move(state(_</w:t>
      </w:r>
      <w:proofErr w:type="gramStart"/>
      <w:r w:rsidRPr="00EF2FCA">
        <w:rPr>
          <w:rFonts w:ascii="Times New Roman" w:eastAsia="Times New Roman" w:hAnsi="Times New Roman" w:cs="Times New Roman"/>
          <w:bCs/>
          <w:sz w:val="24"/>
          <w:szCs w:val="20"/>
        </w:rPr>
        <w:t>138,onfloor</w:t>
      </w:r>
      <w:proofErr w:type="gramEnd"/>
      <w:r w:rsidRPr="00EF2FCA">
        <w:rPr>
          <w:rFonts w:ascii="Times New Roman" w:eastAsia="Times New Roman" w:hAnsi="Times New Roman" w:cs="Times New Roman"/>
          <w:bCs/>
          <w:sz w:val="24"/>
          <w:szCs w:val="20"/>
        </w:rPr>
        <w:t>,_138,hasnot),climb,state(_138,onbox,_138,hasnot)) ?</w:t>
      </w:r>
    </w:p>
    <w:p w14:paraId="5161F8E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 4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_</w:t>
      </w:r>
      <w:proofErr w:type="gramStart"/>
      <w:r w:rsidRPr="00EF2FCA">
        <w:rPr>
          <w:rFonts w:ascii="Times New Roman" w:eastAsia="Times New Roman" w:hAnsi="Times New Roman" w:cs="Times New Roman"/>
          <w:bCs/>
          <w:sz w:val="24"/>
          <w:szCs w:val="20"/>
        </w:rPr>
        <w:t>138,onbox</w:t>
      </w:r>
      <w:proofErr w:type="gramEnd"/>
      <w:r w:rsidRPr="00EF2FCA">
        <w:rPr>
          <w:rFonts w:ascii="Times New Roman" w:eastAsia="Times New Roman" w:hAnsi="Times New Roman" w:cs="Times New Roman"/>
          <w:bCs/>
          <w:sz w:val="24"/>
          <w:szCs w:val="20"/>
        </w:rPr>
        <w:t>,_138,hasnot)) ?</w:t>
      </w:r>
    </w:p>
    <w:p w14:paraId="3697A99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8 5 Call:   move(state(_</w:t>
      </w:r>
      <w:proofErr w:type="gramStart"/>
      <w:r w:rsidRPr="00EF2FCA">
        <w:rPr>
          <w:rFonts w:ascii="Times New Roman" w:eastAsia="Times New Roman" w:hAnsi="Times New Roman" w:cs="Times New Roman"/>
          <w:bCs/>
          <w:sz w:val="24"/>
          <w:szCs w:val="20"/>
        </w:rPr>
        <w:t>138,onbox</w:t>
      </w:r>
      <w:proofErr w:type="gramEnd"/>
      <w:r w:rsidRPr="00EF2FCA">
        <w:rPr>
          <w:rFonts w:ascii="Times New Roman" w:eastAsia="Times New Roman" w:hAnsi="Times New Roman" w:cs="Times New Roman"/>
          <w:bCs/>
          <w:sz w:val="24"/>
          <w:szCs w:val="20"/>
        </w:rPr>
        <w:t>,_138,hasnot),_223,_263) ?</w:t>
      </w:r>
    </w:p>
    <w:p w14:paraId="7350D0C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8 5 Exit: move(state(</w:t>
      </w:r>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not),grasp,state(middle,onbox,middle,has)) ?</w:t>
      </w:r>
    </w:p>
    <w:p w14:paraId="7E6554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9 5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w:t>
      </w:r>
      <w:proofErr w:type="spellEnd"/>
      <w:r w:rsidRPr="00EF2FCA">
        <w:rPr>
          <w:rFonts w:ascii="Times New Roman" w:eastAsia="Times New Roman" w:hAnsi="Times New Roman" w:cs="Times New Roman"/>
          <w:bCs/>
          <w:sz w:val="24"/>
          <w:szCs w:val="20"/>
        </w:rPr>
        <w:t>)) ?</w:t>
      </w:r>
    </w:p>
    <w:p w14:paraId="1079E52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9 5 Exit: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w:t>
      </w:r>
      <w:proofErr w:type="spellEnd"/>
      <w:r w:rsidRPr="00EF2FCA">
        <w:rPr>
          <w:rFonts w:ascii="Times New Roman" w:eastAsia="Times New Roman" w:hAnsi="Times New Roman" w:cs="Times New Roman"/>
          <w:bCs/>
          <w:sz w:val="24"/>
          <w:szCs w:val="20"/>
        </w:rPr>
        <w:t>)) ?</w:t>
      </w:r>
    </w:p>
    <w:p w14:paraId="2F588C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 4 Exit: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not</w:t>
      </w:r>
      <w:proofErr w:type="spellEnd"/>
      <w:r w:rsidRPr="00EF2FCA">
        <w:rPr>
          <w:rFonts w:ascii="Times New Roman" w:eastAsia="Times New Roman" w:hAnsi="Times New Roman" w:cs="Times New Roman"/>
          <w:bCs/>
          <w:sz w:val="24"/>
          <w:szCs w:val="20"/>
        </w:rPr>
        <w:t>)) ?</w:t>
      </w:r>
    </w:p>
    <w:p w14:paraId="731A2A6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Exit: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middle,onfloor</w:t>
      </w:r>
      <w:proofErr w:type="gramEnd"/>
      <w:r w:rsidRPr="00EF2FCA">
        <w:rPr>
          <w:rFonts w:ascii="Times New Roman" w:eastAsia="Times New Roman" w:hAnsi="Times New Roman" w:cs="Times New Roman"/>
          <w:bCs/>
          <w:sz w:val="24"/>
          <w:szCs w:val="20"/>
        </w:rPr>
        <w:t>,middle,hasnot</w:t>
      </w:r>
      <w:proofErr w:type="spellEnd"/>
      <w:r w:rsidRPr="00EF2FCA">
        <w:rPr>
          <w:rFonts w:ascii="Times New Roman" w:eastAsia="Times New Roman" w:hAnsi="Times New Roman" w:cs="Times New Roman"/>
          <w:bCs/>
          <w:sz w:val="24"/>
          <w:szCs w:val="20"/>
        </w:rPr>
        <w:t>)) ?</w:t>
      </w:r>
    </w:p>
    <w:p w14:paraId="4DD8C16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3 2 Exit: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atwindow,onfloor</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 ?</w:t>
      </w:r>
    </w:p>
    <w:p w14:paraId="10584DD2" w14:textId="77777777" w:rsidR="00F742CF"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1 1 Exit: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atdoor,onfloor</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 xml:space="preserve">)) </w:t>
      </w:r>
    </w:p>
    <w:p w14:paraId="0489647E" w14:textId="4902ED59" w:rsidR="00EF2FCA" w:rsidRPr="004605EC"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true ?</w:t>
      </w:r>
      <w:proofErr w:type="gramEnd"/>
      <w:r w:rsidRPr="00EF2FCA">
        <w:rPr>
          <w:rFonts w:ascii="Times New Roman" w:eastAsia="Times New Roman" w:hAnsi="Times New Roman" w:cs="Times New Roman"/>
          <w:bCs/>
          <w:sz w:val="28"/>
        </w:rPr>
        <w:br w:type="page"/>
      </w:r>
    </w:p>
    <w:p w14:paraId="25E0F923" w14:textId="77777777"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t>4.TOWERS OF HANOI</w:t>
      </w:r>
    </w:p>
    <w:p w14:paraId="42C27281"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38AFA0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8"/>
        </w:rPr>
        <w:tab/>
      </w:r>
      <w:r w:rsidRPr="00EF2FCA">
        <w:rPr>
          <w:rFonts w:ascii="Times New Roman" w:eastAsia="Times New Roman" w:hAnsi="Times New Roman" w:cs="Times New Roman"/>
          <w:bCs/>
          <w:sz w:val="24"/>
          <w:szCs w:val="20"/>
        </w:rPr>
        <w:t>The Towers of Hanoi is a classic mathematical puzzle that involves moving a stack of disks from one peg to another peg with the help of a third peg. The problem can be described as follows:</w:t>
      </w:r>
    </w:p>
    <w:p w14:paraId="44BE34D6"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4FFDD62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re are three pegs labeled A, B, and C, and there are n disks of different sizes. Initially, all the disks are stacked on peg A, with the largest disk at the bottom and the smallest disk at the top. The goal is to move the entire stack of disks from peg A to peg C, while following the rules and constraints of the puzzle.</w:t>
      </w:r>
    </w:p>
    <w:p w14:paraId="580E4D6B" w14:textId="77777777" w:rsidR="00EF2FCA" w:rsidRPr="00EF2FCA" w:rsidRDefault="00EF2FCA" w:rsidP="00EF2FCA">
      <w:pPr>
        <w:spacing w:line="240" w:lineRule="auto"/>
        <w:rPr>
          <w:rFonts w:ascii="Times New Roman" w:eastAsia="Times New Roman" w:hAnsi="Times New Roman" w:cs="Times New Roman"/>
          <w:bCs/>
          <w:sz w:val="28"/>
        </w:rPr>
      </w:pPr>
    </w:p>
    <w:p w14:paraId="37BCF03E"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Rules:</w:t>
      </w:r>
    </w:p>
    <w:p w14:paraId="6659435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Only one disk can be moved at a time.</w:t>
      </w:r>
    </w:p>
    <w:p w14:paraId="0979C2D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A larger disk cannot be placed on top of a smaller disk.</w:t>
      </w:r>
    </w:p>
    <w:p w14:paraId="1F338DB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Only the topmost disk of a peg can be moved.</w:t>
      </w:r>
    </w:p>
    <w:p w14:paraId="17D06B64" w14:textId="77777777" w:rsidR="00EF2FCA" w:rsidRPr="00EF2FCA" w:rsidRDefault="00EF2FCA" w:rsidP="00EF2FCA">
      <w:pPr>
        <w:spacing w:line="240" w:lineRule="auto"/>
        <w:rPr>
          <w:rFonts w:ascii="Times New Roman" w:eastAsia="Times New Roman" w:hAnsi="Times New Roman" w:cs="Times New Roman"/>
          <w:bCs/>
          <w:sz w:val="28"/>
        </w:rPr>
      </w:pPr>
    </w:p>
    <w:p w14:paraId="31B4A0D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bjective:</w:t>
      </w:r>
    </w:p>
    <w:p w14:paraId="798C07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objective of the Towers of Hanoi puzzle is to find the optimal sequence of moves that allows you to transfer the entire stack of disks from peg A to peg C, using peg B as an intermediate peg.</w:t>
      </w:r>
    </w:p>
    <w:p w14:paraId="0C027245" w14:textId="77777777" w:rsidR="00EF2FCA" w:rsidRPr="00EF2FCA" w:rsidRDefault="00EF2FCA" w:rsidP="00EF2FCA">
      <w:pPr>
        <w:spacing w:line="240" w:lineRule="auto"/>
        <w:rPr>
          <w:rFonts w:ascii="Times New Roman" w:eastAsia="Times New Roman" w:hAnsi="Times New Roman" w:cs="Times New Roman"/>
          <w:bCs/>
          <w:sz w:val="28"/>
        </w:rPr>
      </w:pPr>
    </w:p>
    <w:p w14:paraId="54E676A4"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Algorithm for solving the Towers of Hanoi problem:</w:t>
      </w:r>
    </w:p>
    <w:p w14:paraId="2862468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If the number of disks is 1, simply move the disk from the source peg to the destination peg and return.</w:t>
      </w:r>
    </w:p>
    <w:p w14:paraId="5D3941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Recursively solve the subproblem of moving n-1 disks from the source peg to the auxiliary peg, using the destination peg as the auxiliary peg.</w:t>
      </w:r>
    </w:p>
    <w:p w14:paraId="78A3DFF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Move the largest disk (bottom disk) from the source peg to the destination peg.</w:t>
      </w:r>
    </w:p>
    <w:p w14:paraId="41D4EF8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Recursively solve the subproblem of moving the n-1 disks from the auxiliary peg to the destination peg, using the source peg as the auxiliary peg.</w:t>
      </w:r>
    </w:p>
    <w:p w14:paraId="20F53F2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5. The problem is now reduced to the subproblem with n-1 disks, and the process continues until all disks are moved to the destination peg.</w:t>
      </w:r>
    </w:p>
    <w:p w14:paraId="7B843E03"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1B4BF58C" w14:textId="77777777" w:rsidR="00EF2FCA" w:rsidRPr="00EF2FCA" w:rsidRDefault="00EF2FCA" w:rsidP="00EF2FCA">
      <w:pPr>
        <w:spacing w:line="240" w:lineRule="auto"/>
        <w:rPr>
          <w:rFonts w:ascii="Times New Roman" w:eastAsia="Times New Roman" w:hAnsi="Times New Roman" w:cs="Times New Roman"/>
          <w:b/>
          <w:bCs/>
          <w:sz w:val="24"/>
          <w:szCs w:val="20"/>
        </w:rPr>
      </w:pPr>
      <w:r w:rsidRPr="00EF2FCA">
        <w:rPr>
          <w:rFonts w:ascii="Times New Roman" w:eastAsia="Times New Roman" w:hAnsi="Times New Roman" w:cs="Times New Roman"/>
          <w:b/>
          <w:bCs/>
          <w:sz w:val="24"/>
          <w:szCs w:val="20"/>
        </w:rPr>
        <w:t>Pseudocode for the recursive algorithm:</w:t>
      </w:r>
    </w:p>
    <w:p w14:paraId="4C17CA7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function </w:t>
      </w:r>
      <w:proofErr w:type="spellStart"/>
      <w:proofErr w:type="gramStart"/>
      <w:r w:rsidRPr="00EF2FCA">
        <w:rPr>
          <w:rFonts w:ascii="Times New Roman" w:eastAsia="Times New Roman" w:hAnsi="Times New Roman" w:cs="Times New Roman"/>
          <w:bCs/>
          <w:sz w:val="24"/>
          <w:szCs w:val="20"/>
        </w:rPr>
        <w:t>TowersOf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n, source, destination, auxiliary):</w:t>
      </w:r>
    </w:p>
    <w:p w14:paraId="47BED9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n == 1:</w:t>
      </w:r>
    </w:p>
    <w:p w14:paraId="7F9B71D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move disk from source to destination</w:t>
      </w:r>
    </w:p>
    <w:p w14:paraId="096A41A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eturn</w:t>
      </w:r>
    </w:p>
    <w:p w14:paraId="4C6699A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TowersOf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n-1, source, auxiliary, destination)</w:t>
      </w:r>
    </w:p>
    <w:p w14:paraId="1720CB7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move largest disk from source to destination</w:t>
      </w:r>
    </w:p>
    <w:p w14:paraId="602B93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TowersOf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n-1, auxiliary, destination, source)</w:t>
      </w:r>
    </w:p>
    <w:p w14:paraId="02C0400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4653B1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o solve the Towers of Hanoi problem, you can call the function with the number of disks (n), the source peg (A), the destination peg (C), and the auxiliary peg (B). The algorithm will recursively move the disks following the rules of the puzzle until all the disks are transferred to the destination peg.</w:t>
      </w:r>
    </w:p>
    <w:p w14:paraId="5A97AB95" w14:textId="77777777" w:rsidR="00EF2FCA" w:rsidRPr="00EF2FCA" w:rsidRDefault="00EF2FCA" w:rsidP="00EF2FCA">
      <w:pPr>
        <w:spacing w:line="240" w:lineRule="auto"/>
        <w:rPr>
          <w:rFonts w:ascii="Times New Roman" w:eastAsia="Times New Roman" w:hAnsi="Times New Roman" w:cs="Times New Roman"/>
          <w:bCs/>
          <w:sz w:val="28"/>
        </w:rPr>
      </w:pPr>
    </w:p>
    <w:p w14:paraId="079E4AA6"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noProof/>
          <w:sz w:val="28"/>
        </w:rPr>
        <w:drawing>
          <wp:inline distT="0" distB="0" distL="0" distR="0" wp14:anchorId="05095981" wp14:editId="52BB58FE">
            <wp:extent cx="5943600" cy="4411345"/>
            <wp:effectExtent l="0" t="0" r="0" b="8255"/>
            <wp:docPr id="8104687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468769" name="Picture 810468769"/>
                    <pic:cNvPicPr/>
                  </pic:nvPicPr>
                  <pic:blipFill>
                    <a:blip r:embed="rId25">
                      <a:extLst>
                        <a:ext uri="{28A0092B-C50C-407E-A947-70E740481C1C}">
                          <a14:useLocalDpi xmlns:a14="http://schemas.microsoft.com/office/drawing/2010/main" val="0"/>
                        </a:ext>
                      </a:extLst>
                    </a:blip>
                    <a:stretch>
                      <a:fillRect/>
                    </a:stretch>
                  </pic:blipFill>
                  <pic:spPr>
                    <a:xfrm>
                      <a:off x="0" y="0"/>
                      <a:ext cx="5943600" cy="4411345"/>
                    </a:xfrm>
                    <a:prstGeom prst="rect">
                      <a:avLst/>
                    </a:prstGeom>
                  </pic:spPr>
                </pic:pic>
              </a:graphicData>
            </a:graphic>
          </wp:inline>
        </w:drawing>
      </w:r>
    </w:p>
    <w:p w14:paraId="5EA27BC6"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Cs/>
          <w:sz w:val="28"/>
        </w:rPr>
        <w:br w:type="page"/>
      </w:r>
      <w:r w:rsidRPr="00EF2FCA">
        <w:rPr>
          <w:rFonts w:ascii="Times New Roman" w:eastAsia="Times New Roman" w:hAnsi="Times New Roman" w:cs="Times New Roman"/>
          <w:b/>
          <w:bCs/>
          <w:sz w:val="28"/>
        </w:rPr>
        <w:t>Python code:</w:t>
      </w:r>
    </w:p>
    <w:p w14:paraId="1A7340F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reating a recursive function  </w:t>
      </w:r>
    </w:p>
    <w:p w14:paraId="5290C62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def </w:t>
      </w:r>
      <w:proofErr w:type="spellStart"/>
      <w:r w:rsidRPr="00EF2FCA">
        <w:rPr>
          <w:rFonts w:ascii="Times New Roman" w:eastAsia="Times New Roman" w:hAnsi="Times New Roman" w:cs="Times New Roman"/>
          <w:bCs/>
          <w:sz w:val="24"/>
          <w:szCs w:val="20"/>
        </w:rPr>
        <w:t>tower_of_</w:t>
      </w:r>
      <w:proofErr w:type="gramStart"/>
      <w:r w:rsidRPr="00EF2FCA">
        <w:rPr>
          <w:rFonts w:ascii="Times New Roman" w:eastAsia="Times New Roman" w:hAnsi="Times New Roman" w:cs="Times New Roman"/>
          <w:bCs/>
          <w:sz w:val="24"/>
          <w:szCs w:val="20"/>
        </w:rPr>
        <w:t>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disks, source, auxiliary, target):  </w:t>
      </w:r>
    </w:p>
    <w:p w14:paraId="170ED8B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disks == 1):  </w:t>
      </w:r>
    </w:p>
    <w:p w14:paraId="2F9D3C8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 xml:space="preserve">'Move disk 1 from rod {} to rod {}.'.format(source, target))  </w:t>
      </w:r>
    </w:p>
    <w:p w14:paraId="3E26C7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eturn  </w:t>
      </w:r>
    </w:p>
    <w:p w14:paraId="70C715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function call itself  </w:t>
      </w:r>
    </w:p>
    <w:p w14:paraId="208298A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tower_of_</w:t>
      </w:r>
      <w:proofErr w:type="gramStart"/>
      <w:r w:rsidRPr="00EF2FCA">
        <w:rPr>
          <w:rFonts w:ascii="Times New Roman" w:eastAsia="Times New Roman" w:hAnsi="Times New Roman" w:cs="Times New Roman"/>
          <w:bCs/>
          <w:sz w:val="24"/>
          <w:szCs w:val="20"/>
        </w:rPr>
        <w:t>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disks - 1, source, target, auxiliary)  </w:t>
      </w:r>
    </w:p>
    <w:p w14:paraId="4D27670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 xml:space="preserve">'Move disk {} from rod {} to rod {}.'.format(disks, source, target))  </w:t>
      </w:r>
    </w:p>
    <w:p w14:paraId="7BA87D5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tower_of_</w:t>
      </w:r>
      <w:proofErr w:type="gramStart"/>
      <w:r w:rsidRPr="00EF2FCA">
        <w:rPr>
          <w:rFonts w:ascii="Times New Roman" w:eastAsia="Times New Roman" w:hAnsi="Times New Roman" w:cs="Times New Roman"/>
          <w:bCs/>
          <w:sz w:val="24"/>
          <w:szCs w:val="20"/>
        </w:rPr>
        <w:t>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disks - 1, auxiliary, source, target)  </w:t>
      </w:r>
    </w:p>
    <w:p w14:paraId="09DE425D"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EA49AB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disks = </w:t>
      </w:r>
      <w:proofErr w:type="gramStart"/>
      <w:r w:rsidRPr="00EF2FCA">
        <w:rPr>
          <w:rFonts w:ascii="Times New Roman" w:eastAsia="Times New Roman" w:hAnsi="Times New Roman" w:cs="Times New Roman"/>
          <w:bCs/>
          <w:sz w:val="24"/>
          <w:szCs w:val="20"/>
        </w:rPr>
        <w:t>int(</w:t>
      </w:r>
      <w:proofErr w:type="gramEnd"/>
      <w:r w:rsidRPr="00EF2FCA">
        <w:rPr>
          <w:rFonts w:ascii="Times New Roman" w:eastAsia="Times New Roman" w:hAnsi="Times New Roman" w:cs="Times New Roman"/>
          <w:bCs/>
          <w:sz w:val="24"/>
          <w:szCs w:val="20"/>
        </w:rPr>
        <w:t xml:space="preserve">input('Enter the number of disks: '))  </w:t>
      </w:r>
    </w:p>
    <w:p w14:paraId="7BD029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e are referring source as A, auxiliary as B, and target as C  </w:t>
      </w:r>
    </w:p>
    <w:p w14:paraId="7BD16D32"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tower_of_</w:t>
      </w:r>
      <w:proofErr w:type="gramStart"/>
      <w:r w:rsidRPr="00EF2FCA">
        <w:rPr>
          <w:rFonts w:ascii="Times New Roman" w:eastAsia="Times New Roman" w:hAnsi="Times New Roman" w:cs="Times New Roman"/>
          <w:bCs/>
          <w:sz w:val="24"/>
          <w:szCs w:val="20"/>
        </w:rPr>
        <w:t>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disks, 'A', 'B', 'C')  # Calling the function  </w:t>
      </w:r>
    </w:p>
    <w:p w14:paraId="2C56FF1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084ECCD" w14:textId="72E7F8D1" w:rsidR="00EF2FCA" w:rsidRPr="00EF2FCA" w:rsidRDefault="00070528" w:rsidP="00EF2FCA">
      <w:pPr>
        <w:spacing w:line="240" w:lineRule="auto"/>
        <w:rPr>
          <w:rFonts w:ascii="Times New Roman" w:eastAsia="Times New Roman" w:hAnsi="Times New Roman" w:cs="Times New Roman"/>
          <w:b/>
          <w:bCs/>
          <w:sz w:val="28"/>
        </w:rPr>
      </w:pPr>
      <w:r>
        <w:rPr>
          <w:rFonts w:ascii="Times New Roman" w:eastAsia="Times New Roman" w:hAnsi="Times New Roman" w:cs="Times New Roman"/>
          <w:b/>
          <w:bCs/>
          <w:sz w:val="28"/>
        </w:rPr>
        <w:t>o</w:t>
      </w:r>
      <w:r w:rsidR="00EF2FCA" w:rsidRPr="00EF2FCA">
        <w:rPr>
          <w:rFonts w:ascii="Times New Roman" w:eastAsia="Times New Roman" w:hAnsi="Times New Roman" w:cs="Times New Roman"/>
          <w:b/>
          <w:bCs/>
          <w:sz w:val="28"/>
        </w:rPr>
        <w:t>utput:</w:t>
      </w:r>
    </w:p>
    <w:p w14:paraId="267D26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number of disks: 3</w:t>
      </w:r>
    </w:p>
    <w:p w14:paraId="2A4D08A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A to rod C.</w:t>
      </w:r>
    </w:p>
    <w:p w14:paraId="6850F1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2 from rod A to rod B.</w:t>
      </w:r>
    </w:p>
    <w:p w14:paraId="043DC8B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C to rod B.</w:t>
      </w:r>
    </w:p>
    <w:p w14:paraId="5149C14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3 from rod A to rod C.</w:t>
      </w:r>
    </w:p>
    <w:p w14:paraId="1588FF3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B to rod A.</w:t>
      </w:r>
    </w:p>
    <w:p w14:paraId="43B29C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2 from rod B to rod C.</w:t>
      </w:r>
    </w:p>
    <w:p w14:paraId="363CA957" w14:textId="0B430CC7" w:rsidR="00C73E29" w:rsidRPr="00070528"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A to rod C</w:t>
      </w:r>
      <w:bookmarkEnd w:id="0"/>
      <w:r w:rsidRPr="00EF2FCA">
        <w:rPr>
          <w:rFonts w:ascii="Times New Roman" w:eastAsia="Times New Roman" w:hAnsi="Times New Roman" w:cs="Times New Roman"/>
          <w:bCs/>
          <w:sz w:val="24"/>
          <w:szCs w:val="20"/>
        </w:rPr>
        <w:t>.</w:t>
      </w:r>
    </w:p>
    <w:p w14:paraId="264DE538" w14:textId="77777777" w:rsidR="00C73E29" w:rsidRDefault="00C73E29">
      <w:pPr>
        <w:rPr>
          <w:rFonts w:ascii="Times New Roman" w:eastAsia="Times New Roman" w:hAnsi="Times New Roman" w:cs="Times New Roman"/>
          <w:bCs/>
          <w:sz w:val="28"/>
        </w:rPr>
      </w:pPr>
      <w:r>
        <w:rPr>
          <w:rFonts w:ascii="Times New Roman" w:eastAsia="Times New Roman" w:hAnsi="Times New Roman" w:cs="Times New Roman"/>
          <w:bCs/>
          <w:sz w:val="28"/>
        </w:rPr>
        <w:br w:type="page"/>
      </w:r>
    </w:p>
    <w:p w14:paraId="7C6CF1FC" w14:textId="77777777" w:rsidR="00C73E29" w:rsidRDefault="00C73E29" w:rsidP="002B6723">
      <w:pPr>
        <w:spacing w:line="240" w:lineRule="auto"/>
        <w:jc w:val="both"/>
        <w:rPr>
          <w:rFonts w:ascii="Times New Roman" w:eastAsia="Times New Roman" w:hAnsi="Times New Roman" w:cs="Times New Roman"/>
          <w:b/>
          <w:sz w:val="24"/>
          <w:szCs w:val="24"/>
        </w:rPr>
      </w:pPr>
    </w:p>
    <w:p w14:paraId="5B8BB3D5" w14:textId="77777777" w:rsidR="00C73E29" w:rsidRDefault="00C73E29" w:rsidP="002B6723">
      <w:pPr>
        <w:spacing w:line="240" w:lineRule="auto"/>
        <w:jc w:val="both"/>
        <w:rPr>
          <w:rFonts w:ascii="Times New Roman" w:eastAsia="Times New Roman" w:hAnsi="Times New Roman" w:cs="Times New Roman"/>
          <w:b/>
          <w:sz w:val="24"/>
          <w:szCs w:val="24"/>
        </w:rPr>
      </w:pPr>
    </w:p>
    <w:p w14:paraId="3352F0A7" w14:textId="77777777" w:rsidR="00C73E29" w:rsidRDefault="00C73E29" w:rsidP="002B6723">
      <w:pPr>
        <w:spacing w:line="240" w:lineRule="auto"/>
        <w:jc w:val="both"/>
        <w:rPr>
          <w:rFonts w:ascii="Times New Roman" w:eastAsia="Times New Roman" w:hAnsi="Times New Roman" w:cs="Times New Roman"/>
          <w:b/>
          <w:sz w:val="24"/>
          <w:szCs w:val="24"/>
        </w:rPr>
      </w:pPr>
    </w:p>
    <w:p w14:paraId="2A43CD02" w14:textId="77777777" w:rsidR="00C73E29" w:rsidRDefault="00C73E29" w:rsidP="002B6723">
      <w:pPr>
        <w:spacing w:line="240" w:lineRule="auto"/>
        <w:jc w:val="both"/>
        <w:rPr>
          <w:rFonts w:ascii="Times New Roman" w:eastAsia="Times New Roman" w:hAnsi="Times New Roman" w:cs="Times New Roman"/>
          <w:b/>
          <w:sz w:val="24"/>
          <w:szCs w:val="24"/>
        </w:rPr>
      </w:pPr>
    </w:p>
    <w:p w14:paraId="1E8E0547" w14:textId="77777777" w:rsidR="00C73E29" w:rsidRDefault="00C73E29" w:rsidP="002B6723">
      <w:pPr>
        <w:spacing w:line="240" w:lineRule="auto"/>
        <w:jc w:val="both"/>
        <w:rPr>
          <w:rFonts w:ascii="Times New Roman" w:eastAsia="Times New Roman" w:hAnsi="Times New Roman" w:cs="Times New Roman"/>
          <w:b/>
          <w:sz w:val="24"/>
          <w:szCs w:val="24"/>
        </w:rPr>
      </w:pPr>
    </w:p>
    <w:p w14:paraId="7C6C6833" w14:textId="77777777" w:rsidR="00C73E29" w:rsidRPr="001228ED" w:rsidRDefault="00C73E29" w:rsidP="002B6723">
      <w:pPr>
        <w:spacing w:line="240" w:lineRule="auto"/>
        <w:jc w:val="both"/>
        <w:rPr>
          <w:rFonts w:ascii="Times New Roman" w:eastAsia="Times New Roman" w:hAnsi="Times New Roman" w:cs="Times New Roman"/>
          <w:b/>
          <w:sz w:val="28"/>
          <w:szCs w:val="28"/>
        </w:rPr>
      </w:pPr>
    </w:p>
    <w:p w14:paraId="57EB177D" w14:textId="34D62CC6" w:rsidR="00C73E29" w:rsidRPr="00EF2FCA" w:rsidRDefault="00A840A4" w:rsidP="00C73E29">
      <w:pPr>
        <w:spacing w:line="240" w:lineRule="auto"/>
        <w:jc w:val="center"/>
        <w:rPr>
          <w:rFonts w:ascii="Times New Roman" w:eastAsia="Times New Roman" w:hAnsi="Times New Roman" w:cs="Times New Roman"/>
          <w:b/>
          <w:bCs/>
          <w:sz w:val="32"/>
          <w:szCs w:val="24"/>
        </w:rPr>
      </w:pPr>
      <w:r w:rsidRPr="001228ED">
        <w:rPr>
          <w:rFonts w:ascii="Times New Roman" w:eastAsia="Times New Roman" w:hAnsi="Times New Roman" w:cs="Times New Roman"/>
          <w:b/>
          <w:bCs/>
          <w:sz w:val="32"/>
          <w:szCs w:val="24"/>
        </w:rPr>
        <w:t>MACHINE LEARNING</w:t>
      </w:r>
    </w:p>
    <w:p w14:paraId="7F6002B6" w14:textId="77777777" w:rsidR="005B1B32" w:rsidRPr="00652039" w:rsidRDefault="005B1B32"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FIND-S ALGORITHM</w:t>
      </w:r>
    </w:p>
    <w:p w14:paraId="0B0BDAE3" w14:textId="77777777" w:rsidR="009E06CD" w:rsidRPr="00652039" w:rsidRDefault="009E06C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CEA ALGORITHM</w:t>
      </w:r>
    </w:p>
    <w:p w14:paraId="74229968" w14:textId="77777777" w:rsidR="00247082" w:rsidRPr="00652039" w:rsidRDefault="009E06C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LINEAR AND MULTI LINEAR REGRESSION</w:t>
      </w:r>
    </w:p>
    <w:p w14:paraId="6F3FD6D0" w14:textId="77777777" w:rsidR="00233C91" w:rsidRPr="00652039" w:rsidRDefault="00233C91"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POLYNOMIAL REGRESSION</w:t>
      </w:r>
    </w:p>
    <w:p w14:paraId="1C6DD400" w14:textId="3C6AC57D" w:rsidR="00506FFD" w:rsidRPr="00652039" w:rsidRDefault="00233C91"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LOGISTIC REGRESSION</w:t>
      </w:r>
    </w:p>
    <w:p w14:paraId="069096E5" w14:textId="77777777" w:rsidR="00323A49" w:rsidRPr="00652039" w:rsidRDefault="00506FF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DECISION TREE REGRESSOR</w:t>
      </w:r>
    </w:p>
    <w:p w14:paraId="1682AA89" w14:textId="737FBD5D" w:rsidR="00611CFB" w:rsidRPr="00784EC2" w:rsidRDefault="00506FFD" w:rsidP="001228ED">
      <w:pPr>
        <w:spacing w:line="360" w:lineRule="auto"/>
        <w:ind w:left="360" w:firstLine="360"/>
        <w:rPr>
          <w:rFonts w:ascii="Times New Roman" w:eastAsia="Times New Roman" w:hAnsi="Times New Roman" w:cs="Times New Roman"/>
          <w:bCs/>
          <w:sz w:val="28"/>
          <w:szCs w:val="28"/>
        </w:rPr>
      </w:pPr>
      <w:r w:rsidRPr="00784EC2">
        <w:rPr>
          <w:rFonts w:ascii="Times New Roman" w:eastAsia="Times New Roman" w:hAnsi="Times New Roman" w:cs="Times New Roman"/>
          <w:b/>
          <w:sz w:val="28"/>
          <w:szCs w:val="28"/>
        </w:rPr>
        <w:t>METHOD PARAME</w:t>
      </w:r>
      <w:r w:rsidR="00611CFB" w:rsidRPr="00784EC2">
        <w:rPr>
          <w:rFonts w:ascii="Times New Roman" w:eastAsia="Times New Roman" w:hAnsi="Times New Roman" w:cs="Times New Roman"/>
          <w:b/>
          <w:sz w:val="28"/>
          <w:szCs w:val="28"/>
        </w:rPr>
        <w:t>TERS</w:t>
      </w:r>
    </w:p>
    <w:p w14:paraId="204CC732" w14:textId="2854F46F" w:rsidR="005C5E70" w:rsidRPr="005C5E70" w:rsidRDefault="005C5E70" w:rsidP="00784EC2">
      <w:pPr>
        <w:spacing w:line="360" w:lineRule="auto"/>
        <w:ind w:firstLine="72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7. </w:t>
      </w:r>
      <w:r w:rsidR="00BD3D30" w:rsidRPr="005C5E70">
        <w:rPr>
          <w:rFonts w:ascii="Times New Roman" w:eastAsia="Times New Roman" w:hAnsi="Times New Roman" w:cs="Times New Roman"/>
          <w:bCs/>
          <w:sz w:val="28"/>
          <w:szCs w:val="28"/>
        </w:rPr>
        <w:t>DECISIONS TREE CLASSIFIER</w:t>
      </w:r>
    </w:p>
    <w:p w14:paraId="5B6689F5" w14:textId="3B4554EA" w:rsidR="005C5E70" w:rsidRPr="00784EC2" w:rsidRDefault="00784EC2" w:rsidP="00784EC2">
      <w:pPr>
        <w:spacing w:line="360" w:lineRule="auto"/>
        <w:ind w:firstLine="72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8.</w:t>
      </w:r>
      <w:r w:rsidR="00B945F1" w:rsidRPr="00784EC2">
        <w:rPr>
          <w:rFonts w:ascii="Times New Roman" w:eastAsia="Times New Roman" w:hAnsi="Times New Roman" w:cs="Times New Roman"/>
          <w:bCs/>
          <w:sz w:val="28"/>
          <w:szCs w:val="28"/>
        </w:rPr>
        <w:t>RANDOM FOREST REGRESSOR</w:t>
      </w:r>
    </w:p>
    <w:p w14:paraId="78D5AE7E" w14:textId="16E8263B" w:rsidR="00B945F1" w:rsidRPr="00784EC2" w:rsidRDefault="00784EC2" w:rsidP="00784EC2">
      <w:pPr>
        <w:spacing w:line="360" w:lineRule="auto"/>
        <w:ind w:firstLine="72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9.</w:t>
      </w:r>
      <w:r w:rsidR="00B945F1" w:rsidRPr="00784EC2">
        <w:rPr>
          <w:rFonts w:ascii="Times New Roman" w:eastAsia="Times New Roman" w:hAnsi="Times New Roman" w:cs="Times New Roman"/>
          <w:bCs/>
          <w:sz w:val="28"/>
          <w:szCs w:val="28"/>
        </w:rPr>
        <w:t xml:space="preserve">RANDOM FOREST </w:t>
      </w:r>
      <w:r w:rsidR="00137B57" w:rsidRPr="00784EC2">
        <w:rPr>
          <w:rFonts w:ascii="Times New Roman" w:eastAsia="Times New Roman" w:hAnsi="Times New Roman" w:cs="Times New Roman"/>
          <w:bCs/>
          <w:sz w:val="28"/>
          <w:szCs w:val="28"/>
        </w:rPr>
        <w:t>CLASSIFIER</w:t>
      </w:r>
    </w:p>
    <w:p w14:paraId="5E72E55B" w14:textId="147DD3CB" w:rsidR="00B945F1" w:rsidRPr="001228ED" w:rsidRDefault="001228ED" w:rsidP="001228ED">
      <w:pPr>
        <w:spacing w:line="360" w:lineRule="auto"/>
        <w:ind w:left="36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10.</w:t>
      </w:r>
      <w:r w:rsidR="00137B57" w:rsidRPr="001228ED">
        <w:rPr>
          <w:rFonts w:ascii="Times New Roman" w:eastAsia="Times New Roman" w:hAnsi="Times New Roman" w:cs="Times New Roman"/>
          <w:bCs/>
          <w:sz w:val="28"/>
          <w:szCs w:val="28"/>
        </w:rPr>
        <w:t xml:space="preserve">DATA PRE-PROCESSING AND </w:t>
      </w:r>
      <w:r w:rsidR="00652039" w:rsidRPr="001228ED">
        <w:rPr>
          <w:rFonts w:ascii="Times New Roman" w:eastAsia="Times New Roman" w:hAnsi="Times New Roman" w:cs="Times New Roman"/>
          <w:bCs/>
          <w:sz w:val="28"/>
          <w:szCs w:val="28"/>
        </w:rPr>
        <w:t xml:space="preserve">CORRELATION </w:t>
      </w:r>
    </w:p>
    <w:p w14:paraId="75083BCD" w14:textId="04F76031" w:rsidR="00C73E29" w:rsidRPr="00247082" w:rsidRDefault="00C73E29" w:rsidP="00C67C62">
      <w:pPr>
        <w:pStyle w:val="ListParagraph"/>
        <w:numPr>
          <w:ilvl w:val="0"/>
          <w:numId w:val="8"/>
        </w:numPr>
        <w:rPr>
          <w:rFonts w:ascii="Times New Roman" w:eastAsia="Times New Roman" w:hAnsi="Times New Roman" w:cs="Times New Roman"/>
          <w:bCs/>
          <w:sz w:val="24"/>
          <w:szCs w:val="24"/>
        </w:rPr>
      </w:pPr>
      <w:r w:rsidRPr="00247082">
        <w:rPr>
          <w:rFonts w:ascii="Times New Roman" w:eastAsia="Times New Roman" w:hAnsi="Times New Roman" w:cs="Times New Roman"/>
          <w:bCs/>
          <w:sz w:val="24"/>
          <w:szCs w:val="24"/>
        </w:rPr>
        <w:br w:type="page"/>
      </w:r>
    </w:p>
    <w:p w14:paraId="3BC7A5EF" w14:textId="7A8C5790" w:rsidR="002E4614" w:rsidRPr="002B6723" w:rsidRDefault="005E4037" w:rsidP="002B6723">
      <w:pPr>
        <w:spacing w:line="24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24"/>
          <w:szCs w:val="24"/>
        </w:rPr>
        <w:t>1.</w:t>
      </w:r>
      <w:r w:rsidRPr="002B6723">
        <w:rPr>
          <w:rFonts w:ascii="Times New Roman" w:eastAsia="Times New Roman" w:hAnsi="Times New Roman" w:cs="Times New Roman"/>
          <w:b/>
          <w:sz w:val="32"/>
          <w:szCs w:val="32"/>
        </w:rPr>
        <w:t>Aim: To Implement and demonstrate FIND-S algorithm for finding the most specific hypothesis based on a given set of training data samples. Read the training data from a .csv file.</w:t>
      </w:r>
    </w:p>
    <w:p w14:paraId="7535A0C1" w14:textId="77777777" w:rsidR="002E4614" w:rsidRDefault="002E4614">
      <w:pPr>
        <w:spacing w:line="240" w:lineRule="auto"/>
        <w:rPr>
          <w:rFonts w:ascii="Times New Roman" w:eastAsia="Times New Roman" w:hAnsi="Times New Roman" w:cs="Times New Roman"/>
          <w:sz w:val="24"/>
          <w:szCs w:val="24"/>
        </w:rPr>
      </w:pPr>
    </w:p>
    <w:p w14:paraId="256511A3" w14:textId="77777777" w:rsidR="002E4614" w:rsidRPr="002B6723" w:rsidRDefault="005E4037">
      <w:pPr>
        <w:spacing w:line="240" w:lineRule="auto"/>
        <w:rPr>
          <w:rFonts w:ascii="Times New Roman" w:eastAsia="Times New Roman" w:hAnsi="Times New Roman" w:cs="Times New Roman"/>
          <w:b/>
          <w:sz w:val="28"/>
          <w:szCs w:val="28"/>
        </w:rPr>
      </w:pPr>
      <w:r w:rsidRPr="002B6723">
        <w:rPr>
          <w:rFonts w:ascii="Times New Roman" w:eastAsia="Times New Roman" w:hAnsi="Times New Roman" w:cs="Times New Roman"/>
          <w:b/>
          <w:sz w:val="28"/>
          <w:szCs w:val="28"/>
        </w:rPr>
        <w:t>Description-</w:t>
      </w:r>
      <w:proofErr w:type="spellStart"/>
      <w:proofErr w:type="gramStart"/>
      <w:r w:rsidRPr="002B6723">
        <w:rPr>
          <w:rFonts w:ascii="Times New Roman" w:eastAsia="Times New Roman" w:hAnsi="Times New Roman" w:cs="Times New Roman"/>
          <w:b/>
          <w:sz w:val="28"/>
          <w:szCs w:val="28"/>
        </w:rPr>
        <w:t>FindS</w:t>
      </w:r>
      <w:proofErr w:type="spellEnd"/>
      <w:r w:rsidRPr="002B6723">
        <w:rPr>
          <w:rFonts w:ascii="Times New Roman" w:eastAsia="Times New Roman" w:hAnsi="Times New Roman" w:cs="Times New Roman"/>
          <w:b/>
          <w:sz w:val="28"/>
          <w:szCs w:val="28"/>
        </w:rPr>
        <w:t xml:space="preserve"> :</w:t>
      </w:r>
      <w:proofErr w:type="gramEnd"/>
    </w:p>
    <w:p w14:paraId="31626811" w14:textId="77777777" w:rsidR="002E4614" w:rsidRDefault="005E4037" w:rsidP="002B6723">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nd-S algorithm is a machine learning algorithm used for supervised learning of classification tasks. It is a concept learning algorithm that learns a hypothesis that can be used to classify new examples based on their </w:t>
      </w:r>
      <w:proofErr w:type="spellStart"/>
      <w:proofErr w:type="gramStart"/>
      <w:r>
        <w:rPr>
          <w:rFonts w:ascii="Times New Roman" w:eastAsia="Times New Roman" w:hAnsi="Times New Roman" w:cs="Times New Roman"/>
          <w:sz w:val="24"/>
          <w:szCs w:val="24"/>
        </w:rPr>
        <w:t>features.The</w:t>
      </w:r>
      <w:proofErr w:type="spellEnd"/>
      <w:proofErr w:type="gramEnd"/>
      <w:r>
        <w:rPr>
          <w:rFonts w:ascii="Times New Roman" w:eastAsia="Times New Roman" w:hAnsi="Times New Roman" w:cs="Times New Roman"/>
          <w:sz w:val="24"/>
          <w:szCs w:val="24"/>
        </w:rPr>
        <w:t xml:space="preserve"> algorithm starts with the most specific hypothesis, which assumes that all attributes of the instance are negative. It then iteratively updates the hypothesis by generalizing it based on positive examples until it covers all positive examples.</w:t>
      </w:r>
    </w:p>
    <w:p w14:paraId="273F2374" w14:textId="77777777" w:rsidR="002E4614" w:rsidRDefault="002E4614" w:rsidP="002B6723">
      <w:pPr>
        <w:spacing w:line="360" w:lineRule="auto"/>
        <w:jc w:val="both"/>
        <w:rPr>
          <w:rFonts w:ascii="Times New Roman" w:eastAsia="Times New Roman" w:hAnsi="Times New Roman" w:cs="Times New Roman"/>
          <w:sz w:val="24"/>
          <w:szCs w:val="24"/>
        </w:rPr>
      </w:pPr>
    </w:p>
    <w:p w14:paraId="3C3FD35C"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The Find-S algorithm works as follows:</w:t>
      </w:r>
    </w:p>
    <w:p w14:paraId="779C4F6E" w14:textId="77777777" w:rsid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hypothesis h to the most specific hypothesis. This hypothesis states that all attributes of an instance are negative.</w:t>
      </w:r>
    </w:p>
    <w:p w14:paraId="42A01517" w14:textId="77777777" w:rsid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positive training example, update the hypothesis by making the most specific generalization that still includes the positive example.</w:t>
      </w:r>
    </w:p>
    <w:p w14:paraId="1255DD03" w14:textId="77777777" w:rsidR="002E4614" w:rsidRP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Return the hypothesis.</w:t>
      </w:r>
    </w:p>
    <w:p w14:paraId="030C84C6" w14:textId="77777777" w:rsidR="002E4614" w:rsidRDefault="005E4037" w:rsidP="002B672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ind-S algorithm can be applied to problems with discrete-valued attributes. It produces a hypothesis that is consistent with the training data, but it may not be the most accurate hypothesis.</w:t>
      </w:r>
    </w:p>
    <w:p w14:paraId="124E5AC0"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ata</w:t>
      </w:r>
      <w:r w:rsidR="002B6723" w:rsidRPr="00162FF4">
        <w:rPr>
          <w:rFonts w:ascii="Times New Roman" w:eastAsia="Times New Roman" w:hAnsi="Times New Roman" w:cs="Times New Roman"/>
          <w:b/>
          <w:sz w:val="28"/>
          <w:szCs w:val="24"/>
        </w:rPr>
        <w:t xml:space="preserve"> </w:t>
      </w:r>
      <w:proofErr w:type="gramStart"/>
      <w:r w:rsidRPr="00162FF4">
        <w:rPr>
          <w:rFonts w:ascii="Times New Roman" w:eastAsia="Times New Roman" w:hAnsi="Times New Roman" w:cs="Times New Roman"/>
          <w:b/>
          <w:sz w:val="28"/>
          <w:szCs w:val="24"/>
        </w:rPr>
        <w:t>Set :</w:t>
      </w:r>
      <w:proofErr w:type="gramEnd"/>
    </w:p>
    <w:p w14:paraId="62FC41C8" w14:textId="77777777" w:rsidR="002E4614" w:rsidRDefault="002E4614">
      <w:pPr>
        <w:spacing w:line="240" w:lineRule="auto"/>
        <w:rPr>
          <w:rFonts w:ascii="Times New Roman" w:eastAsia="Times New Roman" w:hAnsi="Times New Roman" w:cs="Times New Roman"/>
          <w:b/>
          <w:sz w:val="24"/>
          <w:szCs w:val="24"/>
        </w:rPr>
      </w:pPr>
    </w:p>
    <w:tbl>
      <w:tblPr>
        <w:tblStyle w:val="a"/>
        <w:tblW w:w="90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19"/>
        <w:gridCol w:w="1819"/>
        <w:gridCol w:w="1819"/>
        <w:gridCol w:w="1819"/>
        <w:gridCol w:w="1820"/>
      </w:tblGrid>
      <w:tr w:rsidR="002E4614" w14:paraId="2F2D881D" w14:textId="77777777">
        <w:trPr>
          <w:trHeight w:val="291"/>
        </w:trPr>
        <w:tc>
          <w:tcPr>
            <w:tcW w:w="1819" w:type="dxa"/>
          </w:tcPr>
          <w:p w14:paraId="027471D2"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utlook</w:t>
            </w:r>
          </w:p>
        </w:tc>
        <w:tc>
          <w:tcPr>
            <w:tcW w:w="1819" w:type="dxa"/>
          </w:tcPr>
          <w:p w14:paraId="483F48C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w:t>
            </w:r>
          </w:p>
        </w:tc>
        <w:tc>
          <w:tcPr>
            <w:tcW w:w="1819" w:type="dxa"/>
          </w:tcPr>
          <w:p w14:paraId="3ED8AD34"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umidity</w:t>
            </w:r>
          </w:p>
        </w:tc>
        <w:tc>
          <w:tcPr>
            <w:tcW w:w="1819" w:type="dxa"/>
          </w:tcPr>
          <w:p w14:paraId="19796E5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d</w:t>
            </w:r>
          </w:p>
        </w:tc>
        <w:tc>
          <w:tcPr>
            <w:tcW w:w="1820" w:type="dxa"/>
          </w:tcPr>
          <w:p w14:paraId="628BFB1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lay Tennis</w:t>
            </w:r>
          </w:p>
        </w:tc>
      </w:tr>
      <w:tr w:rsidR="002E4614" w14:paraId="6D6018B0" w14:textId="77777777">
        <w:trPr>
          <w:trHeight w:val="291"/>
        </w:trPr>
        <w:tc>
          <w:tcPr>
            <w:tcW w:w="1819" w:type="dxa"/>
          </w:tcPr>
          <w:p w14:paraId="00CB8EB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vercast</w:t>
            </w:r>
          </w:p>
        </w:tc>
        <w:tc>
          <w:tcPr>
            <w:tcW w:w="1819" w:type="dxa"/>
          </w:tcPr>
          <w:p w14:paraId="1C2DBAB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ot</w:t>
            </w:r>
          </w:p>
        </w:tc>
        <w:tc>
          <w:tcPr>
            <w:tcW w:w="1819" w:type="dxa"/>
          </w:tcPr>
          <w:p w14:paraId="21611B4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819" w:type="dxa"/>
          </w:tcPr>
          <w:p w14:paraId="25616B5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255FF5A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2517C2C1" w14:textId="77777777">
        <w:trPr>
          <w:trHeight w:val="291"/>
        </w:trPr>
        <w:tc>
          <w:tcPr>
            <w:tcW w:w="1819" w:type="dxa"/>
          </w:tcPr>
          <w:p w14:paraId="1AA01AA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Rain</w:t>
            </w:r>
          </w:p>
        </w:tc>
        <w:tc>
          <w:tcPr>
            <w:tcW w:w="1819" w:type="dxa"/>
          </w:tcPr>
          <w:p w14:paraId="0B2B3A8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Mild</w:t>
            </w:r>
          </w:p>
        </w:tc>
        <w:tc>
          <w:tcPr>
            <w:tcW w:w="1819" w:type="dxa"/>
          </w:tcPr>
          <w:p w14:paraId="1471404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819" w:type="dxa"/>
          </w:tcPr>
          <w:p w14:paraId="57BBF1E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603D274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7BBA4657" w14:textId="77777777">
        <w:trPr>
          <w:trHeight w:val="291"/>
        </w:trPr>
        <w:tc>
          <w:tcPr>
            <w:tcW w:w="1819" w:type="dxa"/>
          </w:tcPr>
          <w:p w14:paraId="1B972D4C"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Rain</w:t>
            </w:r>
          </w:p>
        </w:tc>
        <w:tc>
          <w:tcPr>
            <w:tcW w:w="1819" w:type="dxa"/>
          </w:tcPr>
          <w:p w14:paraId="11B18585"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ol</w:t>
            </w:r>
          </w:p>
        </w:tc>
        <w:tc>
          <w:tcPr>
            <w:tcW w:w="1819" w:type="dxa"/>
          </w:tcPr>
          <w:p w14:paraId="625BE8A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819" w:type="dxa"/>
          </w:tcPr>
          <w:p w14:paraId="7AFA18E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820" w:type="dxa"/>
          </w:tcPr>
          <w:p w14:paraId="67993605"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r>
      <w:tr w:rsidR="002E4614" w14:paraId="21A7DBA9" w14:textId="77777777">
        <w:trPr>
          <w:trHeight w:val="217"/>
        </w:trPr>
        <w:tc>
          <w:tcPr>
            <w:tcW w:w="1819" w:type="dxa"/>
          </w:tcPr>
          <w:p w14:paraId="3429605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vercast</w:t>
            </w:r>
          </w:p>
        </w:tc>
        <w:tc>
          <w:tcPr>
            <w:tcW w:w="1819" w:type="dxa"/>
          </w:tcPr>
          <w:p w14:paraId="32625A8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ol</w:t>
            </w:r>
          </w:p>
        </w:tc>
        <w:tc>
          <w:tcPr>
            <w:tcW w:w="1819" w:type="dxa"/>
          </w:tcPr>
          <w:p w14:paraId="0236B95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819" w:type="dxa"/>
          </w:tcPr>
          <w:p w14:paraId="08720EF6"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1AB4B59C"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bl>
    <w:p w14:paraId="3FA29D40" w14:textId="77777777" w:rsidR="004D0638" w:rsidRDefault="004D0638">
      <w:pPr>
        <w:spacing w:line="240" w:lineRule="auto"/>
        <w:rPr>
          <w:rFonts w:ascii="Times New Roman" w:eastAsia="Times New Roman" w:hAnsi="Times New Roman" w:cs="Times New Roman"/>
          <w:b/>
          <w:sz w:val="24"/>
          <w:szCs w:val="24"/>
        </w:rPr>
      </w:pPr>
    </w:p>
    <w:p w14:paraId="5C7780F2" w14:textId="77777777" w:rsidR="00162FF4" w:rsidRDefault="00162FF4">
      <w:pPr>
        <w:spacing w:line="240" w:lineRule="auto"/>
        <w:rPr>
          <w:rFonts w:ascii="Times New Roman" w:eastAsia="Times New Roman" w:hAnsi="Times New Roman" w:cs="Times New Roman"/>
          <w:b/>
          <w:sz w:val="24"/>
          <w:szCs w:val="24"/>
        </w:rPr>
      </w:pPr>
    </w:p>
    <w:p w14:paraId="6F9A9A3B" w14:textId="77777777" w:rsidR="00162FF4" w:rsidRDefault="00162FF4">
      <w:pPr>
        <w:spacing w:line="240" w:lineRule="auto"/>
        <w:rPr>
          <w:rFonts w:ascii="Times New Roman" w:eastAsia="Times New Roman" w:hAnsi="Times New Roman" w:cs="Times New Roman"/>
          <w:b/>
          <w:sz w:val="24"/>
          <w:szCs w:val="24"/>
        </w:rPr>
      </w:pPr>
    </w:p>
    <w:p w14:paraId="6AC67E7B" w14:textId="77777777" w:rsidR="004605EC" w:rsidRDefault="004605EC">
      <w:pPr>
        <w:spacing w:line="240" w:lineRule="auto"/>
        <w:rPr>
          <w:rFonts w:ascii="Times New Roman" w:eastAsia="Times New Roman" w:hAnsi="Times New Roman" w:cs="Times New Roman"/>
          <w:b/>
          <w:sz w:val="24"/>
          <w:szCs w:val="24"/>
        </w:rPr>
      </w:pPr>
    </w:p>
    <w:p w14:paraId="01C725E9" w14:textId="77777777" w:rsidR="004605EC" w:rsidRDefault="004605EC">
      <w:pPr>
        <w:spacing w:line="240" w:lineRule="auto"/>
        <w:rPr>
          <w:rFonts w:ascii="Times New Roman" w:eastAsia="Times New Roman" w:hAnsi="Times New Roman" w:cs="Times New Roman"/>
          <w:b/>
          <w:sz w:val="24"/>
          <w:szCs w:val="24"/>
        </w:rPr>
      </w:pPr>
    </w:p>
    <w:p w14:paraId="12231996" w14:textId="77777777" w:rsidR="004605EC" w:rsidRDefault="004605EC">
      <w:pPr>
        <w:spacing w:line="240" w:lineRule="auto"/>
        <w:rPr>
          <w:rFonts w:ascii="Times New Roman" w:eastAsia="Times New Roman" w:hAnsi="Times New Roman" w:cs="Times New Roman"/>
          <w:b/>
          <w:sz w:val="24"/>
          <w:szCs w:val="24"/>
        </w:rPr>
      </w:pPr>
    </w:p>
    <w:p w14:paraId="191BACDE" w14:textId="77777777" w:rsidR="002E4614" w:rsidRPr="00162FF4" w:rsidRDefault="005E4037">
      <w:pPr>
        <w:spacing w:line="240" w:lineRule="auto"/>
        <w:rPr>
          <w:rFonts w:ascii="Times New Roman" w:eastAsia="Times New Roman" w:hAnsi="Times New Roman" w:cs="Times New Roman"/>
          <w:b/>
          <w:sz w:val="28"/>
          <w:szCs w:val="24"/>
        </w:rPr>
      </w:pPr>
      <w:proofErr w:type="spellStart"/>
      <w:r w:rsidRPr="00162FF4">
        <w:rPr>
          <w:rFonts w:ascii="Times New Roman" w:eastAsia="Times New Roman" w:hAnsi="Times New Roman" w:cs="Times New Roman"/>
          <w:b/>
          <w:sz w:val="28"/>
          <w:szCs w:val="24"/>
        </w:rPr>
        <w:t>Pythoncode</w:t>
      </w:r>
      <w:proofErr w:type="spellEnd"/>
      <w:r w:rsidRPr="00162FF4">
        <w:rPr>
          <w:rFonts w:ascii="Times New Roman" w:eastAsia="Times New Roman" w:hAnsi="Times New Roman" w:cs="Times New Roman"/>
          <w:b/>
          <w:sz w:val="28"/>
          <w:szCs w:val="24"/>
        </w:rPr>
        <w:t>:</w:t>
      </w:r>
    </w:p>
    <w:p w14:paraId="55C3759F"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csv</w:t>
      </w:r>
    </w:p>
    <w:p w14:paraId="46843EB6" w14:textId="77777777" w:rsidR="002E4614" w:rsidRDefault="005E4037" w:rsidP="002B6723">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um_attributes</w:t>
      </w:r>
      <w:proofErr w:type="spellEnd"/>
      <w:r>
        <w:rPr>
          <w:rFonts w:ascii="Times New Roman" w:eastAsia="Times New Roman" w:hAnsi="Times New Roman" w:cs="Times New Roman"/>
          <w:sz w:val="24"/>
          <w:szCs w:val="24"/>
        </w:rPr>
        <w:t xml:space="preserve"> = 4</w:t>
      </w:r>
    </w:p>
    <w:p w14:paraId="5A669FD0"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 []</w:t>
      </w:r>
    </w:p>
    <w:p w14:paraId="2E0DC448"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n The Given Training Data Set \n")</w:t>
      </w:r>
    </w:p>
    <w:p w14:paraId="612FD033"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w:t>
      </w:r>
      <w:proofErr w:type="gramStart"/>
      <w:r>
        <w:rPr>
          <w:rFonts w:ascii="Times New Roman" w:eastAsia="Times New Roman" w:hAnsi="Times New Roman" w:cs="Times New Roman"/>
          <w:sz w:val="24"/>
          <w:szCs w:val="24"/>
        </w:rPr>
        <w:t>open(</w:t>
      </w:r>
      <w:proofErr w:type="gramEnd"/>
      <w:r>
        <w:rPr>
          <w:rFonts w:ascii="Times New Roman" w:eastAsia="Times New Roman" w:hAnsi="Times New Roman" w:cs="Times New Roman"/>
          <w:sz w:val="24"/>
          <w:szCs w:val="24"/>
        </w:rPr>
        <w:t xml:space="preserve">'finds.csv', 'r') as </w:t>
      </w:r>
      <w:proofErr w:type="spellStart"/>
      <w:r>
        <w:rPr>
          <w:rFonts w:ascii="Times New Roman" w:eastAsia="Times New Roman" w:hAnsi="Times New Roman" w:cs="Times New Roman"/>
          <w:sz w:val="24"/>
          <w:szCs w:val="24"/>
        </w:rPr>
        <w:t>csvfile</w:t>
      </w:r>
      <w:proofErr w:type="spellEnd"/>
      <w:r>
        <w:rPr>
          <w:rFonts w:ascii="Times New Roman" w:eastAsia="Times New Roman" w:hAnsi="Times New Roman" w:cs="Times New Roman"/>
          <w:sz w:val="24"/>
          <w:szCs w:val="24"/>
        </w:rPr>
        <w:t>:</w:t>
      </w:r>
    </w:p>
    <w:p w14:paraId="025330C3"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ader = </w:t>
      </w:r>
      <w:proofErr w:type="spellStart"/>
      <w:proofErr w:type="gramStart"/>
      <w:r>
        <w:rPr>
          <w:rFonts w:ascii="Times New Roman" w:eastAsia="Times New Roman" w:hAnsi="Times New Roman" w:cs="Times New Roman"/>
          <w:sz w:val="24"/>
          <w:szCs w:val="24"/>
        </w:rPr>
        <w:t>csv.reader</w:t>
      </w:r>
      <w:proofErr w:type="spellEnd"/>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csvfile</w:t>
      </w:r>
      <w:proofErr w:type="spellEnd"/>
      <w:r>
        <w:rPr>
          <w:rFonts w:ascii="Times New Roman" w:eastAsia="Times New Roman" w:hAnsi="Times New Roman" w:cs="Times New Roman"/>
          <w:sz w:val="24"/>
          <w:szCs w:val="24"/>
        </w:rPr>
        <w:t>)</w:t>
      </w:r>
    </w:p>
    <w:p w14:paraId="4C826276"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row in reader:</w:t>
      </w:r>
    </w:p>
    <w:p w14:paraId="4108167F"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proofErr w:type="gramStart"/>
      <w:r>
        <w:rPr>
          <w:rFonts w:ascii="Times New Roman" w:eastAsia="Times New Roman" w:hAnsi="Times New Roman" w:cs="Times New Roman"/>
          <w:sz w:val="24"/>
          <w:szCs w:val="24"/>
        </w:rPr>
        <w:t>a.append</w:t>
      </w:r>
      <w:proofErr w:type="spellEnd"/>
      <w:proofErr w:type="gramEnd"/>
      <w:r>
        <w:rPr>
          <w:rFonts w:ascii="Times New Roman" w:eastAsia="Times New Roman" w:hAnsi="Times New Roman" w:cs="Times New Roman"/>
          <w:sz w:val="24"/>
          <w:szCs w:val="24"/>
        </w:rPr>
        <w:t xml:space="preserve"> (row)</w:t>
      </w:r>
    </w:p>
    <w:p w14:paraId="6E53D782"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int(row)</w:t>
      </w:r>
    </w:p>
    <w:p w14:paraId="217F7A1C"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n The initial value of hypothesis: ")</w:t>
      </w:r>
    </w:p>
    <w:p w14:paraId="327C3C98"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ypothesis = ['0'] * </w:t>
      </w:r>
      <w:proofErr w:type="spellStart"/>
      <w:r>
        <w:rPr>
          <w:rFonts w:ascii="Times New Roman" w:eastAsia="Times New Roman" w:hAnsi="Times New Roman" w:cs="Times New Roman"/>
          <w:sz w:val="24"/>
          <w:szCs w:val="24"/>
        </w:rPr>
        <w:t>num_attributes</w:t>
      </w:r>
      <w:proofErr w:type="spellEnd"/>
    </w:p>
    <w:p w14:paraId="632D6470"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hypothesis)</w:t>
      </w:r>
    </w:p>
    <w:p w14:paraId="5F7318FE"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j in range(</w:t>
      </w:r>
      <w:proofErr w:type="gramStart"/>
      <w:r>
        <w:rPr>
          <w:rFonts w:ascii="Times New Roman" w:eastAsia="Times New Roman" w:hAnsi="Times New Roman" w:cs="Times New Roman"/>
          <w:sz w:val="24"/>
          <w:szCs w:val="24"/>
        </w:rPr>
        <w:t>0,num</w:t>
      </w:r>
      <w:proofErr w:type="gramEnd"/>
      <w:r>
        <w:rPr>
          <w:rFonts w:ascii="Times New Roman" w:eastAsia="Times New Roman" w:hAnsi="Times New Roman" w:cs="Times New Roman"/>
          <w:sz w:val="24"/>
          <w:szCs w:val="24"/>
        </w:rPr>
        <w:t>_attributes):</w:t>
      </w:r>
    </w:p>
    <w:p w14:paraId="5D92AF39"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 = a[0][j];</w:t>
      </w:r>
    </w:p>
    <w:p w14:paraId="5F590D93"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n Find S: Finding a Maximally Specific Hypothesis\n")</w:t>
      </w:r>
    </w:p>
    <w:p w14:paraId="766AA182"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in range(</w:t>
      </w:r>
      <w:proofErr w:type="gramStart"/>
      <w:r>
        <w:rPr>
          <w:rFonts w:ascii="Times New Roman" w:eastAsia="Times New Roman" w:hAnsi="Times New Roman" w:cs="Times New Roman"/>
          <w:sz w:val="24"/>
          <w:szCs w:val="24"/>
        </w:rPr>
        <w:t>0,len</w:t>
      </w:r>
      <w:proofErr w:type="gramEnd"/>
      <w:r>
        <w:rPr>
          <w:rFonts w:ascii="Times New Roman" w:eastAsia="Times New Roman" w:hAnsi="Times New Roman" w:cs="Times New Roman"/>
          <w:sz w:val="24"/>
          <w:szCs w:val="24"/>
        </w:rPr>
        <w:t>(a)):</w:t>
      </w:r>
    </w:p>
    <w:p w14:paraId="73C2E1A6"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a[</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um_</w:t>
      </w:r>
      <w:proofErr w:type="gramStart"/>
      <w:r>
        <w:rPr>
          <w:rFonts w:ascii="Times New Roman" w:eastAsia="Times New Roman" w:hAnsi="Times New Roman" w:cs="Times New Roman"/>
          <w:sz w:val="24"/>
          <w:szCs w:val="24"/>
        </w:rPr>
        <w:t>attributes</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Yes':</w:t>
      </w:r>
    </w:p>
    <w:p w14:paraId="16578D07"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j in range(</w:t>
      </w:r>
      <w:proofErr w:type="gramStart"/>
      <w:r>
        <w:rPr>
          <w:rFonts w:ascii="Times New Roman" w:eastAsia="Times New Roman" w:hAnsi="Times New Roman" w:cs="Times New Roman"/>
          <w:sz w:val="24"/>
          <w:szCs w:val="24"/>
        </w:rPr>
        <w:t>0,num</w:t>
      </w:r>
      <w:proofErr w:type="gramEnd"/>
      <w:r>
        <w:rPr>
          <w:rFonts w:ascii="Times New Roman" w:eastAsia="Times New Roman" w:hAnsi="Times New Roman" w:cs="Times New Roman"/>
          <w:sz w:val="24"/>
          <w:szCs w:val="24"/>
        </w:rPr>
        <w:t>_attributes):</w:t>
      </w:r>
    </w:p>
    <w:p w14:paraId="37C9F26D"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a[</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j</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hypothesis[j]:</w:t>
      </w:r>
    </w:p>
    <w:p w14:paraId="596611DE"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w:t>
      </w:r>
    </w:p>
    <w:p w14:paraId="3BC85C6C"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else :</w:t>
      </w:r>
      <w:proofErr w:type="gramEnd"/>
    </w:p>
    <w:p w14:paraId="108E6EDC"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 a[</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j]</w:t>
      </w:r>
    </w:p>
    <w:p w14:paraId="433F964F"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 For Training instance No:{0} the hypothesis </w:t>
      </w:r>
      <w:proofErr w:type="spellStart"/>
      <w:r>
        <w:rPr>
          <w:rFonts w:ascii="Times New Roman" w:eastAsia="Times New Roman" w:hAnsi="Times New Roman" w:cs="Times New Roman"/>
          <w:sz w:val="24"/>
          <w:szCs w:val="24"/>
        </w:rPr>
        <w:t>is".forma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hypothesis)</w:t>
      </w:r>
    </w:p>
    <w:p w14:paraId="79762ADD"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n The Maximally Specific Hypothesis for a given </w:t>
      </w:r>
      <w:proofErr w:type="spellStart"/>
      <w:r>
        <w:rPr>
          <w:rFonts w:ascii="Times New Roman" w:eastAsia="Times New Roman" w:hAnsi="Times New Roman" w:cs="Times New Roman"/>
          <w:sz w:val="24"/>
          <w:szCs w:val="24"/>
        </w:rPr>
        <w:t>TrainingExamples</w:t>
      </w:r>
      <w:proofErr w:type="spellEnd"/>
      <w:r>
        <w:rPr>
          <w:rFonts w:ascii="Times New Roman" w:eastAsia="Times New Roman" w:hAnsi="Times New Roman" w:cs="Times New Roman"/>
          <w:sz w:val="24"/>
          <w:szCs w:val="24"/>
        </w:rPr>
        <w:t xml:space="preserve"> :\n")</w:t>
      </w:r>
    </w:p>
    <w:p w14:paraId="45575C24"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hypothesis)</w:t>
      </w:r>
    </w:p>
    <w:p w14:paraId="4376B4A8" w14:textId="77777777" w:rsidR="002E4614" w:rsidRDefault="002E4614">
      <w:pPr>
        <w:spacing w:line="240" w:lineRule="auto"/>
        <w:rPr>
          <w:rFonts w:ascii="Times New Roman" w:eastAsia="Times New Roman" w:hAnsi="Times New Roman" w:cs="Times New Roman"/>
          <w:sz w:val="24"/>
          <w:szCs w:val="24"/>
        </w:rPr>
      </w:pPr>
    </w:p>
    <w:p w14:paraId="3BFD7A3B" w14:textId="77777777" w:rsidR="002E4614" w:rsidRDefault="002E4614">
      <w:pPr>
        <w:spacing w:line="240" w:lineRule="auto"/>
        <w:rPr>
          <w:rFonts w:ascii="Times New Roman" w:eastAsia="Times New Roman" w:hAnsi="Times New Roman" w:cs="Times New Roman"/>
          <w:sz w:val="24"/>
          <w:szCs w:val="24"/>
        </w:rPr>
      </w:pPr>
    </w:p>
    <w:p w14:paraId="0647042D" w14:textId="77777777" w:rsidR="002E4614" w:rsidRDefault="002E4614">
      <w:pPr>
        <w:spacing w:line="240" w:lineRule="auto"/>
        <w:rPr>
          <w:rFonts w:ascii="Times New Roman" w:eastAsia="Times New Roman" w:hAnsi="Times New Roman" w:cs="Times New Roman"/>
          <w:sz w:val="24"/>
          <w:szCs w:val="24"/>
        </w:rPr>
      </w:pPr>
    </w:p>
    <w:p w14:paraId="01094EF9" w14:textId="77777777" w:rsidR="004605EC" w:rsidRDefault="004605EC">
      <w:pPr>
        <w:spacing w:line="240" w:lineRule="auto"/>
        <w:rPr>
          <w:rFonts w:ascii="Times New Roman" w:eastAsia="Times New Roman" w:hAnsi="Times New Roman" w:cs="Times New Roman"/>
          <w:sz w:val="24"/>
          <w:szCs w:val="24"/>
        </w:rPr>
      </w:pPr>
    </w:p>
    <w:p w14:paraId="6D77E48C" w14:textId="77777777" w:rsidR="002B6723" w:rsidRDefault="002B6723">
      <w:pPr>
        <w:spacing w:line="240" w:lineRule="auto"/>
        <w:rPr>
          <w:rFonts w:ascii="Times New Roman" w:eastAsia="Times New Roman" w:hAnsi="Times New Roman" w:cs="Times New Roman"/>
          <w:b/>
          <w:sz w:val="24"/>
          <w:szCs w:val="24"/>
        </w:rPr>
      </w:pPr>
    </w:p>
    <w:p w14:paraId="2B87C386"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1264BE7B"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iven Training Data Set </w:t>
      </w:r>
    </w:p>
    <w:p w14:paraId="3DEC1D25"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 'Yes']</w:t>
      </w:r>
    </w:p>
    <w:p w14:paraId="2626F194"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in', 'Mild', 'High', 'Weak', 'Yes']</w:t>
      </w:r>
    </w:p>
    <w:p w14:paraId="3F0E8C2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in', 'Cool', 'Normal', 'Strong', 'No']</w:t>
      </w:r>
    </w:p>
    <w:p w14:paraId="2C22FE9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Cool', 'Normal', 'Weak', 'Yes']</w:t>
      </w:r>
    </w:p>
    <w:p w14:paraId="558DEBED"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 'Yes']</w:t>
      </w:r>
    </w:p>
    <w:p w14:paraId="40A0D3B7"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initial value of hypothesis: </w:t>
      </w:r>
    </w:p>
    <w:p w14:paraId="74E6ED8B"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 '0', '0']</w:t>
      </w:r>
    </w:p>
    <w:p w14:paraId="5A33D41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ind S: Finding a Maximally Specific Hypothesis</w:t>
      </w:r>
    </w:p>
    <w:p w14:paraId="115BAA0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0 the hypothesis is </w:t>
      </w:r>
    </w:p>
    <w:p w14:paraId="0495BEAF"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w:t>
      </w:r>
    </w:p>
    <w:p w14:paraId="7FC0FCA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1 the hypothesis is </w:t>
      </w:r>
    </w:p>
    <w:p w14:paraId="29A8FAD8"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High', 'Weak']</w:t>
      </w:r>
    </w:p>
    <w:p w14:paraId="52ABED3C"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2 the hypothesis is</w:t>
      </w:r>
    </w:p>
    <w:p w14:paraId="28B8FC8D"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High', 'Weak']</w:t>
      </w:r>
    </w:p>
    <w:p w14:paraId="5BBD7A5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3 the hypothesis is </w:t>
      </w:r>
    </w:p>
    <w:p w14:paraId="0F0A987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24881707"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4 the hypothesis is </w:t>
      </w:r>
    </w:p>
    <w:p w14:paraId="13E81C7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4A97FE08"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Maximally Specific Hypothesis for a given </w:t>
      </w:r>
      <w:proofErr w:type="spellStart"/>
      <w:proofErr w:type="gramStart"/>
      <w:r>
        <w:rPr>
          <w:rFonts w:ascii="Times New Roman" w:eastAsia="Times New Roman" w:hAnsi="Times New Roman" w:cs="Times New Roman"/>
          <w:sz w:val="24"/>
          <w:szCs w:val="24"/>
        </w:rPr>
        <w:t>TrainingExamples</w:t>
      </w:r>
      <w:proofErr w:type="spellEnd"/>
      <w:r>
        <w:rPr>
          <w:rFonts w:ascii="Times New Roman" w:eastAsia="Times New Roman" w:hAnsi="Times New Roman" w:cs="Times New Roman"/>
          <w:sz w:val="24"/>
          <w:szCs w:val="24"/>
        </w:rPr>
        <w:t xml:space="preserve"> :</w:t>
      </w:r>
      <w:proofErr w:type="gramEnd"/>
    </w:p>
    <w:p w14:paraId="43F950B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4E9A9E8D" w14:textId="77777777" w:rsidR="002E4614" w:rsidRDefault="002E4614">
      <w:pPr>
        <w:spacing w:line="240" w:lineRule="auto"/>
        <w:rPr>
          <w:rFonts w:ascii="Times New Roman" w:eastAsia="Times New Roman" w:hAnsi="Times New Roman" w:cs="Times New Roman"/>
          <w:sz w:val="24"/>
          <w:szCs w:val="24"/>
        </w:rPr>
      </w:pPr>
    </w:p>
    <w:p w14:paraId="1CC15CCB" w14:textId="77777777" w:rsidR="002E4614" w:rsidRPr="004D0638" w:rsidRDefault="005E4037" w:rsidP="004D0638">
      <w:pPr>
        <w:jc w:val="both"/>
        <w:rPr>
          <w:rFonts w:ascii="Times New Roman" w:eastAsia="Times New Roman" w:hAnsi="Times New Roman" w:cs="Times New Roman"/>
          <w:b/>
          <w:sz w:val="32"/>
          <w:szCs w:val="32"/>
        </w:rPr>
      </w:pPr>
      <w:r>
        <w:br w:type="page"/>
      </w:r>
      <w:r w:rsidRPr="004D0638">
        <w:rPr>
          <w:rFonts w:ascii="Times New Roman" w:eastAsia="Times New Roman" w:hAnsi="Times New Roman" w:cs="Times New Roman"/>
          <w:b/>
          <w:sz w:val="32"/>
          <w:szCs w:val="32"/>
        </w:rPr>
        <w:t>2. Aim: To Implement and demonstrate CEA algorithm for finding the most specific hypothesis based on a given set of training data samples. Read the training data from a .csv file.</w:t>
      </w:r>
    </w:p>
    <w:p w14:paraId="41119BDB" w14:textId="77777777" w:rsidR="002E4614" w:rsidRDefault="002E4614">
      <w:pPr>
        <w:spacing w:line="240" w:lineRule="auto"/>
        <w:rPr>
          <w:rFonts w:ascii="Times New Roman" w:eastAsia="Times New Roman" w:hAnsi="Times New Roman" w:cs="Times New Roman"/>
          <w:b/>
          <w:sz w:val="24"/>
          <w:szCs w:val="24"/>
        </w:rPr>
      </w:pPr>
    </w:p>
    <w:p w14:paraId="5B94FEAB" w14:textId="77777777" w:rsidR="002E4614" w:rsidRPr="004D0638" w:rsidRDefault="005E4037">
      <w:pPr>
        <w:spacing w:line="240" w:lineRule="auto"/>
        <w:rPr>
          <w:rFonts w:ascii="Times New Roman" w:eastAsia="Times New Roman" w:hAnsi="Times New Roman" w:cs="Times New Roman"/>
          <w:b/>
          <w:sz w:val="28"/>
          <w:szCs w:val="28"/>
        </w:rPr>
      </w:pPr>
      <w:r w:rsidRPr="004D0638">
        <w:rPr>
          <w:rFonts w:ascii="Times New Roman" w:eastAsia="Times New Roman" w:hAnsi="Times New Roman" w:cs="Times New Roman"/>
          <w:b/>
          <w:sz w:val="28"/>
          <w:szCs w:val="28"/>
        </w:rPr>
        <w:t>Description-</w:t>
      </w:r>
    </w:p>
    <w:p w14:paraId="7DFAC55A" w14:textId="77777777" w:rsidR="002E4614" w:rsidRDefault="005E4037" w:rsidP="004D063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andidate-Elimination Algorithm (CEA) is a machine learning algorithm used for concept learning in supervised learning tasks. The algorithm is used to find the most specific hypothesis based on a given set of training data </w:t>
      </w:r>
      <w:proofErr w:type="spellStart"/>
      <w:proofErr w:type="gramStart"/>
      <w:r>
        <w:rPr>
          <w:rFonts w:ascii="Times New Roman" w:eastAsia="Times New Roman" w:hAnsi="Times New Roman" w:cs="Times New Roman"/>
          <w:sz w:val="24"/>
          <w:szCs w:val="24"/>
        </w:rPr>
        <w:t>samples.The</w:t>
      </w:r>
      <w:proofErr w:type="spellEnd"/>
      <w:proofErr w:type="gramEnd"/>
      <w:r>
        <w:rPr>
          <w:rFonts w:ascii="Times New Roman" w:eastAsia="Times New Roman" w:hAnsi="Times New Roman" w:cs="Times New Roman"/>
          <w:sz w:val="24"/>
          <w:szCs w:val="24"/>
        </w:rPr>
        <w:t xml:space="preserve"> algorithm starts by initializing the most specific hypothesis S0, which is the set of all possible hypotheses in the hypothesis space. It then initializes the most general hypothesis G0, which is the set of all possible hypotheses in the hypothesis </w:t>
      </w:r>
      <w:proofErr w:type="spellStart"/>
      <w:proofErr w:type="gramStart"/>
      <w:r>
        <w:rPr>
          <w:rFonts w:ascii="Times New Roman" w:eastAsia="Times New Roman" w:hAnsi="Times New Roman" w:cs="Times New Roman"/>
          <w:sz w:val="24"/>
          <w:szCs w:val="24"/>
        </w:rPr>
        <w:t>space.The</w:t>
      </w:r>
      <w:proofErr w:type="spellEnd"/>
      <w:proofErr w:type="gramEnd"/>
      <w:r>
        <w:rPr>
          <w:rFonts w:ascii="Times New Roman" w:eastAsia="Times New Roman" w:hAnsi="Times New Roman" w:cs="Times New Roman"/>
          <w:sz w:val="24"/>
          <w:szCs w:val="24"/>
        </w:rPr>
        <w:t xml:space="preserve"> algorithm then iterates through each training example and updates the most specific and most general hypotheses based on the example. If an example is positive, the algorithm updates the most specific hypothesis by removing any inconsistent hypotheses. If an example is negative, the algorithm updates the most general hypothesis by removing any inconsistent hypotheses.</w:t>
      </w:r>
    </w:p>
    <w:p w14:paraId="187208BB" w14:textId="77777777" w:rsidR="002E4614" w:rsidRDefault="005E4037" w:rsidP="004D063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lgorithm continues to iterate through the training examples until it converges on a single hypothesis or a set of hypotheses. The final hypothesis is the most specific hypothesis that is consistent with all the positive examples and none of the negative examples.</w:t>
      </w:r>
    </w:p>
    <w:p w14:paraId="69C5AB4C" w14:textId="77777777" w:rsidR="004D0638" w:rsidRDefault="004D0638" w:rsidP="004D0638">
      <w:pPr>
        <w:spacing w:line="360" w:lineRule="auto"/>
        <w:jc w:val="both"/>
        <w:rPr>
          <w:rFonts w:ascii="Times New Roman" w:eastAsia="Times New Roman" w:hAnsi="Times New Roman" w:cs="Times New Roman"/>
          <w:sz w:val="24"/>
          <w:szCs w:val="24"/>
        </w:rPr>
      </w:pPr>
    </w:p>
    <w:p w14:paraId="5F4979BE"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The steps of the Candidate-Elimination Algorithm are as follows:</w:t>
      </w:r>
    </w:p>
    <w:p w14:paraId="20D066E3"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most specific hypothesis S0, which includes all the attributes and values of the training examples.</w:t>
      </w:r>
    </w:p>
    <w:p w14:paraId="7607C56A"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most general hypothesis G0, which includes all possible attributes and values in the hypothesis space.</w:t>
      </w:r>
    </w:p>
    <w:p w14:paraId="232D6121"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positive training example, update the most specific hypothesis by removing any inconsistent hypotheses.</w:t>
      </w:r>
    </w:p>
    <w:p w14:paraId="1EF3FEF0"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negative training example, update the most general hypothesis by removing any inconsistent hypotheses.</w:t>
      </w:r>
    </w:p>
    <w:p w14:paraId="11880FC3" w14:textId="77777777" w:rsidR="002E4614" w:rsidRPr="002B6723" w:rsidRDefault="005E4037" w:rsidP="004D0638">
      <w:pPr>
        <w:pStyle w:val="ListParagraph"/>
        <w:numPr>
          <w:ilvl w:val="0"/>
          <w:numId w:val="2"/>
        </w:numPr>
        <w:spacing w:line="360" w:lineRule="auto"/>
        <w:jc w:val="both"/>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Return the most specific hypothesis that is consistent with all the positive examples and none of the negative examples.</w:t>
      </w:r>
    </w:p>
    <w:p w14:paraId="2BD165C3" w14:textId="77777777" w:rsidR="002E4614" w:rsidRDefault="005E4037" w:rsidP="004D063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andidate-Elimination Algorithm is useful for finding the most specific hypothesis in a hypothesis space, but it may not always converge to a single hypothesis if there are multiple hypotheses that are consistent with the training data.</w:t>
      </w:r>
    </w:p>
    <w:p w14:paraId="1B39ACFA"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ata</w:t>
      </w:r>
      <w:r w:rsidR="004D0638" w:rsidRPr="00162FF4">
        <w:rPr>
          <w:rFonts w:ascii="Times New Roman" w:eastAsia="Times New Roman" w:hAnsi="Times New Roman" w:cs="Times New Roman"/>
          <w:b/>
          <w:sz w:val="28"/>
          <w:szCs w:val="24"/>
        </w:rPr>
        <w:t xml:space="preserve"> </w:t>
      </w:r>
      <w:r w:rsidRPr="00162FF4">
        <w:rPr>
          <w:rFonts w:ascii="Times New Roman" w:eastAsia="Times New Roman" w:hAnsi="Times New Roman" w:cs="Times New Roman"/>
          <w:b/>
          <w:sz w:val="28"/>
          <w:szCs w:val="24"/>
        </w:rPr>
        <w:t xml:space="preserve">Set </w:t>
      </w:r>
    </w:p>
    <w:tbl>
      <w:tblPr>
        <w:tblStyle w:val="a0"/>
        <w:tblW w:w="10187" w:type="dxa"/>
        <w:tblLayout w:type="fixed"/>
        <w:tblLook w:val="0400" w:firstRow="0" w:lastRow="0" w:firstColumn="0" w:lastColumn="0" w:noHBand="0" w:noVBand="1"/>
      </w:tblPr>
      <w:tblGrid>
        <w:gridCol w:w="9908"/>
        <w:gridCol w:w="66"/>
        <w:gridCol w:w="66"/>
        <w:gridCol w:w="66"/>
        <w:gridCol w:w="81"/>
      </w:tblGrid>
      <w:tr w:rsidR="002E4614" w14:paraId="678C5AF8" w14:textId="77777777">
        <w:trPr>
          <w:trHeight w:val="335"/>
          <w:tblHeader/>
        </w:trPr>
        <w:tc>
          <w:tcPr>
            <w:tcW w:w="9908" w:type="dxa"/>
            <w:shd w:val="clear" w:color="auto" w:fill="FFFFFF"/>
            <w:vAlign w:val="bottom"/>
          </w:tcPr>
          <w:p w14:paraId="0EADC312" w14:textId="77777777" w:rsidR="002E4614" w:rsidRDefault="002E4614">
            <w:pPr>
              <w:widowControl w:val="0"/>
              <w:pBdr>
                <w:top w:val="nil"/>
                <w:left w:val="nil"/>
                <w:bottom w:val="nil"/>
                <w:right w:val="nil"/>
                <w:between w:val="nil"/>
              </w:pBdr>
              <w:spacing w:after="0" w:line="276" w:lineRule="auto"/>
              <w:rPr>
                <w:rFonts w:ascii="Times New Roman" w:eastAsia="Times New Roman" w:hAnsi="Times New Roman" w:cs="Times New Roman"/>
                <w:b/>
                <w:sz w:val="24"/>
                <w:szCs w:val="24"/>
              </w:rPr>
            </w:pPr>
          </w:p>
          <w:tbl>
            <w:tblPr>
              <w:tblStyle w:val="a1"/>
              <w:tblW w:w="98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93"/>
              <w:gridCol w:w="2725"/>
              <w:gridCol w:w="2374"/>
              <w:gridCol w:w="1618"/>
              <w:gridCol w:w="1213"/>
            </w:tblGrid>
            <w:tr w:rsidR="002E4614" w14:paraId="46824121" w14:textId="77777777">
              <w:trPr>
                <w:trHeight w:val="123"/>
              </w:trPr>
              <w:tc>
                <w:tcPr>
                  <w:tcW w:w="1893" w:type="dxa"/>
                </w:tcPr>
                <w:p w14:paraId="3B21519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utlook</w:t>
                  </w:r>
                </w:p>
              </w:tc>
              <w:tc>
                <w:tcPr>
                  <w:tcW w:w="2725" w:type="dxa"/>
                </w:tcPr>
                <w:p w14:paraId="0845109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w:t>
                  </w:r>
                </w:p>
              </w:tc>
              <w:tc>
                <w:tcPr>
                  <w:tcW w:w="2374" w:type="dxa"/>
                </w:tcPr>
                <w:p w14:paraId="5C9928F2"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Humididty</w:t>
                  </w:r>
                  <w:proofErr w:type="spellEnd"/>
                </w:p>
              </w:tc>
              <w:tc>
                <w:tcPr>
                  <w:tcW w:w="1618" w:type="dxa"/>
                </w:tcPr>
                <w:p w14:paraId="7AC4B47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d</w:t>
                  </w:r>
                </w:p>
              </w:tc>
              <w:tc>
                <w:tcPr>
                  <w:tcW w:w="1213" w:type="dxa"/>
                </w:tcPr>
                <w:p w14:paraId="674B156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lay</w:t>
                  </w:r>
                </w:p>
              </w:tc>
            </w:tr>
            <w:tr w:rsidR="002E4614" w14:paraId="2BF44B7D" w14:textId="77777777">
              <w:trPr>
                <w:trHeight w:val="123"/>
              </w:trPr>
              <w:tc>
                <w:tcPr>
                  <w:tcW w:w="1893" w:type="dxa"/>
                </w:tcPr>
                <w:p w14:paraId="0E0967D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19E2005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arm</w:t>
                  </w:r>
                </w:p>
              </w:tc>
              <w:tc>
                <w:tcPr>
                  <w:tcW w:w="2374" w:type="dxa"/>
                </w:tcPr>
                <w:p w14:paraId="0E34FEC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618" w:type="dxa"/>
                </w:tcPr>
                <w:p w14:paraId="221DD51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6D853FF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7DE5D8AA" w14:textId="77777777">
              <w:trPr>
                <w:trHeight w:val="123"/>
              </w:trPr>
              <w:tc>
                <w:tcPr>
                  <w:tcW w:w="1893" w:type="dxa"/>
                </w:tcPr>
                <w:p w14:paraId="5600C304"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76464AA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arm</w:t>
                  </w:r>
                </w:p>
              </w:tc>
              <w:tc>
                <w:tcPr>
                  <w:tcW w:w="2374" w:type="dxa"/>
                </w:tcPr>
                <w:p w14:paraId="01AB504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618" w:type="dxa"/>
                </w:tcPr>
                <w:p w14:paraId="2433524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5FE8B7F3"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51B22E6B" w14:textId="77777777">
              <w:trPr>
                <w:trHeight w:val="123"/>
              </w:trPr>
              <w:tc>
                <w:tcPr>
                  <w:tcW w:w="1893" w:type="dxa"/>
                </w:tcPr>
                <w:p w14:paraId="75B5E77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5E7DCE3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ld</w:t>
                  </w:r>
                </w:p>
              </w:tc>
              <w:tc>
                <w:tcPr>
                  <w:tcW w:w="2374" w:type="dxa"/>
                </w:tcPr>
                <w:p w14:paraId="1B5D1C4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618" w:type="dxa"/>
                </w:tcPr>
                <w:p w14:paraId="5E1292C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0995C4F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r>
          </w:tbl>
          <w:p w14:paraId="3BAB8DEC"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3F70626A"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557C4184"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1AEA49F6" w14:textId="77777777" w:rsidR="002E4614" w:rsidRDefault="002E4614">
            <w:pPr>
              <w:spacing w:line="240" w:lineRule="auto"/>
              <w:rPr>
                <w:rFonts w:ascii="Times New Roman" w:eastAsia="Times New Roman" w:hAnsi="Times New Roman" w:cs="Times New Roman"/>
                <w:b/>
                <w:sz w:val="24"/>
                <w:szCs w:val="24"/>
              </w:rPr>
            </w:pPr>
          </w:p>
        </w:tc>
        <w:tc>
          <w:tcPr>
            <w:tcW w:w="81" w:type="dxa"/>
            <w:shd w:val="clear" w:color="auto" w:fill="FFFFFF"/>
            <w:vAlign w:val="bottom"/>
          </w:tcPr>
          <w:p w14:paraId="29241026" w14:textId="77777777" w:rsidR="002E4614" w:rsidRDefault="002E4614">
            <w:pPr>
              <w:spacing w:line="240" w:lineRule="auto"/>
              <w:rPr>
                <w:rFonts w:ascii="Times New Roman" w:eastAsia="Times New Roman" w:hAnsi="Times New Roman" w:cs="Times New Roman"/>
                <w:b/>
                <w:sz w:val="24"/>
                <w:szCs w:val="24"/>
              </w:rPr>
            </w:pPr>
          </w:p>
        </w:tc>
      </w:tr>
    </w:tbl>
    <w:p w14:paraId="0E8ABBC8" w14:textId="77777777" w:rsidR="002E4614" w:rsidRDefault="002E4614">
      <w:pPr>
        <w:spacing w:line="240" w:lineRule="auto"/>
        <w:rPr>
          <w:rFonts w:ascii="Times New Roman" w:eastAsia="Times New Roman" w:hAnsi="Times New Roman" w:cs="Times New Roman"/>
          <w:b/>
          <w:sz w:val="24"/>
          <w:szCs w:val="24"/>
        </w:rPr>
      </w:pPr>
    </w:p>
    <w:p w14:paraId="7B529968"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2AD41C0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numpyas</w:t>
      </w:r>
      <w:proofErr w:type="spellEnd"/>
      <w:r>
        <w:rPr>
          <w:rFonts w:ascii="Times New Roman" w:eastAsia="Times New Roman" w:hAnsi="Times New Roman" w:cs="Times New Roman"/>
          <w:sz w:val="24"/>
          <w:szCs w:val="24"/>
        </w:rPr>
        <w:t xml:space="preserve"> np import </w:t>
      </w:r>
      <w:proofErr w:type="spellStart"/>
      <w:r>
        <w:rPr>
          <w:rFonts w:ascii="Times New Roman" w:eastAsia="Times New Roman" w:hAnsi="Times New Roman" w:cs="Times New Roman"/>
          <w:sz w:val="24"/>
          <w:szCs w:val="24"/>
        </w:rPr>
        <w:t>pandasaspd</w:t>
      </w:r>
      <w:proofErr w:type="spellEnd"/>
    </w:p>
    <w:p w14:paraId="2642F12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w:t>
      </w:r>
      <w:proofErr w:type="spellStart"/>
      <w:proofErr w:type="gramStart"/>
      <w:r>
        <w:rPr>
          <w:rFonts w:ascii="Times New Roman" w:eastAsia="Times New Roman" w:hAnsi="Times New Roman" w:cs="Times New Roman"/>
          <w:sz w:val="24"/>
          <w:szCs w:val="24"/>
        </w:rPr>
        <w:t>pd.read</w:t>
      </w:r>
      <w:proofErr w:type="gramEnd"/>
      <w:r>
        <w:rPr>
          <w:rFonts w:ascii="Times New Roman" w:eastAsia="Times New Roman" w:hAnsi="Times New Roman" w:cs="Times New Roman"/>
          <w:sz w:val="24"/>
          <w:szCs w:val="24"/>
        </w:rPr>
        <w:t>_csv</w:t>
      </w:r>
      <w:proofErr w:type="spellEnd"/>
      <w:r>
        <w:rPr>
          <w:rFonts w:ascii="Times New Roman" w:eastAsia="Times New Roman" w:hAnsi="Times New Roman" w:cs="Times New Roman"/>
          <w:sz w:val="24"/>
          <w:szCs w:val="24"/>
        </w:rPr>
        <w:t>(path+'/enjoysport.csv') concepts=</w:t>
      </w:r>
      <w:proofErr w:type="spellStart"/>
      <w:r>
        <w:rPr>
          <w:rFonts w:ascii="Times New Roman" w:eastAsia="Times New Roman" w:hAnsi="Times New Roman" w:cs="Times New Roman"/>
          <w:sz w:val="24"/>
          <w:szCs w:val="24"/>
        </w:rPr>
        <w:t>np.array</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ata.iloc</w:t>
      </w:r>
      <w:proofErr w:type="spellEnd"/>
      <w:r>
        <w:rPr>
          <w:rFonts w:ascii="Times New Roman" w:eastAsia="Times New Roman" w:hAnsi="Times New Roman" w:cs="Times New Roman"/>
          <w:sz w:val="24"/>
          <w:szCs w:val="24"/>
        </w:rPr>
        <w:t>[:,0:-1]) print("\</w:t>
      </w:r>
      <w:proofErr w:type="spellStart"/>
      <w:r>
        <w:rPr>
          <w:rFonts w:ascii="Times New Roman" w:eastAsia="Times New Roman" w:hAnsi="Times New Roman" w:cs="Times New Roman"/>
          <w:sz w:val="24"/>
          <w:szCs w:val="24"/>
        </w:rPr>
        <w:t>nInstancesar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concepts</w:t>
      </w:r>
      <w:proofErr w:type="spellEnd"/>
      <w:r>
        <w:rPr>
          <w:rFonts w:ascii="Times New Roman" w:eastAsia="Times New Roman" w:hAnsi="Times New Roman" w:cs="Times New Roman"/>
          <w:sz w:val="24"/>
          <w:szCs w:val="24"/>
        </w:rPr>
        <w:t>)</w:t>
      </w:r>
    </w:p>
    <w:p w14:paraId="712A7E7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rget =</w:t>
      </w:r>
      <w:proofErr w:type="spellStart"/>
      <w:proofErr w:type="gramStart"/>
      <w:r>
        <w:rPr>
          <w:rFonts w:ascii="Times New Roman" w:eastAsia="Times New Roman" w:hAnsi="Times New Roman" w:cs="Times New Roman"/>
          <w:sz w:val="24"/>
          <w:szCs w:val="24"/>
        </w:rPr>
        <w:t>np.array</w:t>
      </w:r>
      <w:proofErr w:type="spellEnd"/>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ata.iloc</w:t>
      </w:r>
      <w:proofErr w:type="spellEnd"/>
      <w:r>
        <w:rPr>
          <w:rFonts w:ascii="Times New Roman" w:eastAsia="Times New Roman" w:hAnsi="Times New Roman" w:cs="Times New Roman"/>
          <w:sz w:val="24"/>
          <w:szCs w:val="24"/>
        </w:rPr>
        <w:t>[:,-1]) print("\</w:t>
      </w:r>
      <w:proofErr w:type="spellStart"/>
      <w:r>
        <w:rPr>
          <w:rFonts w:ascii="Times New Roman" w:eastAsia="Times New Roman" w:hAnsi="Times New Roman" w:cs="Times New Roman"/>
          <w:sz w:val="24"/>
          <w:szCs w:val="24"/>
        </w:rPr>
        <w:t>nTarge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Valuesare</w:t>
      </w:r>
      <w:proofErr w:type="spellEnd"/>
      <w:r>
        <w:rPr>
          <w:rFonts w:ascii="Times New Roman" w:eastAsia="Times New Roman" w:hAnsi="Times New Roman" w:cs="Times New Roman"/>
          <w:sz w:val="24"/>
          <w:szCs w:val="24"/>
        </w:rPr>
        <w:t>: ",target)</w:t>
      </w:r>
    </w:p>
    <w:p w14:paraId="0642B3DD" w14:textId="77777777" w:rsidR="002E4614" w:rsidRDefault="005E4037">
      <w:pPr>
        <w:spacing w:line="24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deflearn</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concepts, target):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concepts[0].copy()</w:t>
      </w:r>
    </w:p>
    <w:p w14:paraId="47FAD8E9"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Initializationof</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pecific_han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enearal_h</w:t>
      </w:r>
      <w:proofErr w:type="spellEnd"/>
      <w:r>
        <w:rPr>
          <w:rFonts w:ascii="Times New Roman" w:eastAsia="Times New Roman" w:hAnsi="Times New Roman" w:cs="Times New Roman"/>
          <w:sz w:val="24"/>
          <w:szCs w:val="24"/>
        </w:rPr>
        <w:t>") print("\</w:t>
      </w:r>
      <w:proofErr w:type="spellStart"/>
      <w:r>
        <w:rPr>
          <w:rFonts w:ascii="Times New Roman" w:eastAsia="Times New Roman" w:hAnsi="Times New Roman" w:cs="Times New Roman"/>
          <w:sz w:val="24"/>
          <w:szCs w:val="24"/>
        </w:rPr>
        <w:t>nSpecific</w:t>
      </w:r>
      <w:proofErr w:type="spellEnd"/>
      <w:r>
        <w:rPr>
          <w:rFonts w:ascii="Times New Roman" w:eastAsia="Times New Roman" w:hAnsi="Times New Roman" w:cs="Times New Roman"/>
          <w:sz w:val="24"/>
          <w:szCs w:val="24"/>
        </w:rPr>
        <w:t xml:space="preserve"> Boundary:",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w:t>
      </w:r>
    </w:p>
    <w:p w14:paraId="7D604240"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neral_h</w:t>
      </w:r>
      <w:proofErr w:type="spellEnd"/>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 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print("\</w:t>
      </w:r>
      <w:proofErr w:type="spellStart"/>
      <w:r>
        <w:rPr>
          <w:rFonts w:ascii="Times New Roman" w:eastAsia="Times New Roman" w:hAnsi="Times New Roman" w:cs="Times New Roman"/>
          <w:sz w:val="24"/>
          <w:szCs w:val="24"/>
        </w:rPr>
        <w:t>nGeneric</w:t>
      </w:r>
      <w:proofErr w:type="spellEnd"/>
      <w:r>
        <w:rPr>
          <w:rFonts w:ascii="Times New Roman" w:eastAsia="Times New Roman" w:hAnsi="Times New Roman" w:cs="Times New Roman"/>
          <w:sz w:val="24"/>
          <w:szCs w:val="24"/>
        </w:rPr>
        <w:t xml:space="preserve"> Boundary: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w:t>
      </w:r>
    </w:p>
    <w:p w14:paraId="70DA88C2"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or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inenumerate</w:t>
      </w:r>
      <w:proofErr w:type="spellEnd"/>
      <w:r>
        <w:rPr>
          <w:rFonts w:ascii="Times New Roman" w:eastAsia="Times New Roman" w:hAnsi="Times New Roman" w:cs="Times New Roman"/>
          <w:sz w:val="24"/>
          <w:szCs w:val="24"/>
        </w:rPr>
        <w:t xml:space="preserve">(concepts): </w:t>
      </w: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Instance</w:t>
      </w:r>
      <w:proofErr w:type="spellEnd"/>
      <w:r>
        <w:rPr>
          <w:rFonts w:ascii="Times New Roman" w:eastAsia="Times New Roman" w:hAnsi="Times New Roman" w:cs="Times New Roman"/>
          <w:sz w:val="24"/>
          <w:szCs w:val="24"/>
        </w:rPr>
        <w:t>", i+1 , "is", h) if target[</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yes":</w:t>
      </w:r>
    </w:p>
    <w:p w14:paraId="0ABD6FE5"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Instance is Positive") </w:t>
      </w:r>
      <w:proofErr w:type="spellStart"/>
      <w:r>
        <w:rPr>
          <w:rFonts w:ascii="Times New Roman" w:eastAsia="Times New Roman" w:hAnsi="Times New Roman" w:cs="Times New Roman"/>
          <w:sz w:val="24"/>
          <w:szCs w:val="24"/>
        </w:rPr>
        <w:t>forx</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w:t>
      </w:r>
    </w:p>
    <w:p w14:paraId="207A4995"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fh</w:t>
      </w:r>
      <w:proofErr w:type="spellEnd"/>
      <w:r>
        <w:rPr>
          <w:rFonts w:ascii="Times New Roman" w:eastAsia="Times New Roman" w:hAnsi="Times New Roman" w:cs="Times New Roman"/>
          <w:sz w:val="24"/>
          <w:szCs w:val="24"/>
        </w:rPr>
        <w:t>[x</w:t>
      </w:r>
      <w:proofErr w:type="gramStart"/>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x]: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x] ='?'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x][x] ='?'</w:t>
      </w:r>
    </w:p>
    <w:p w14:paraId="0E65A5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target[</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no":</w:t>
      </w:r>
    </w:p>
    <w:p w14:paraId="6C7BDDB0"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Instance is Negative ") </w:t>
      </w:r>
      <w:proofErr w:type="spellStart"/>
      <w:r>
        <w:rPr>
          <w:rFonts w:ascii="Times New Roman" w:eastAsia="Times New Roman" w:hAnsi="Times New Roman" w:cs="Times New Roman"/>
          <w:sz w:val="24"/>
          <w:szCs w:val="24"/>
        </w:rPr>
        <w:t>forx</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w:t>
      </w:r>
    </w:p>
    <w:p w14:paraId="66F4A3D1"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fh</w:t>
      </w:r>
      <w:proofErr w:type="spellEnd"/>
      <w:r>
        <w:rPr>
          <w:rFonts w:ascii="Times New Roman" w:eastAsia="Times New Roman" w:hAnsi="Times New Roman" w:cs="Times New Roman"/>
          <w:sz w:val="24"/>
          <w:szCs w:val="24"/>
        </w:rPr>
        <w:t>[x</w:t>
      </w:r>
      <w:proofErr w:type="gramStart"/>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x]:</w:t>
      </w:r>
    </w:p>
    <w:p w14:paraId="523D84EE"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x][x]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x] else:</w:t>
      </w:r>
    </w:p>
    <w:p w14:paraId="1D218FE8"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x][x] = '?'</w:t>
      </w:r>
    </w:p>
    <w:p w14:paraId="2B9A6AE9" w14:textId="77777777" w:rsidR="004D0638"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nt("Specific </w:t>
      </w:r>
      <w:proofErr w:type="spellStart"/>
      <w:r>
        <w:rPr>
          <w:rFonts w:ascii="Times New Roman" w:eastAsia="Times New Roman" w:hAnsi="Times New Roman" w:cs="Times New Roman"/>
          <w:sz w:val="24"/>
          <w:szCs w:val="24"/>
        </w:rPr>
        <w:t>Bundaryafter</w:t>
      </w:r>
      <w:proofErr w:type="spellEnd"/>
      <w:r>
        <w:rPr>
          <w:rFonts w:ascii="Times New Roman" w:eastAsia="Times New Roman" w:hAnsi="Times New Roman" w:cs="Times New Roman"/>
          <w:sz w:val="24"/>
          <w:szCs w:val="24"/>
        </w:rPr>
        <w:t xml:space="preserve">", i+1,"Instanceis",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 print("Generic </w:t>
      </w:r>
      <w:proofErr w:type="spellStart"/>
      <w:r>
        <w:rPr>
          <w:rFonts w:ascii="Times New Roman" w:eastAsia="Times New Roman" w:hAnsi="Times New Roman" w:cs="Times New Roman"/>
          <w:sz w:val="24"/>
          <w:szCs w:val="24"/>
        </w:rPr>
        <w:t>Boundaryafter</w:t>
      </w:r>
      <w:proofErr w:type="spellEnd"/>
      <w:r>
        <w:rPr>
          <w:rFonts w:ascii="Times New Roman" w:eastAsia="Times New Roman" w:hAnsi="Times New Roman" w:cs="Times New Roman"/>
          <w:sz w:val="24"/>
          <w:szCs w:val="24"/>
        </w:rPr>
        <w:t xml:space="preserve">", i+1,"Instance is",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 print("\n")</w:t>
      </w:r>
    </w:p>
    <w:p w14:paraId="5E0425E3" w14:textId="77777777" w:rsidR="004D0638"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es=[</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v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enumerat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fval</w:t>
      </w:r>
      <w:proofErr w:type="spellEnd"/>
      <w:r>
        <w:rPr>
          <w:rFonts w:ascii="Times New Roman" w:eastAsia="Times New Roman" w:hAnsi="Times New Roman" w:cs="Times New Roman"/>
          <w:sz w:val="24"/>
          <w:szCs w:val="24"/>
        </w:rPr>
        <w:t xml:space="preserve"> ==['?','?','?', '?', '?', '?']] </w:t>
      </w:r>
      <w:proofErr w:type="spellStart"/>
      <w:r>
        <w:rPr>
          <w:rFonts w:ascii="Times New Roman" w:eastAsia="Times New Roman" w:hAnsi="Times New Roman" w:cs="Times New Roman"/>
          <w:sz w:val="24"/>
          <w:szCs w:val="24"/>
        </w:rPr>
        <w:t>for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indices</w:t>
      </w:r>
      <w:proofErr w:type="spellEnd"/>
      <w:r>
        <w:rPr>
          <w:rFonts w:ascii="Times New Roman" w:eastAsia="Times New Roman" w:hAnsi="Times New Roman" w:cs="Times New Roman"/>
          <w:sz w:val="24"/>
          <w:szCs w:val="24"/>
        </w:rPr>
        <w:t>:</w:t>
      </w:r>
    </w:p>
    <w:p w14:paraId="602E6CF9"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neral_h.remove</w:t>
      </w:r>
      <w:proofErr w:type="spellEnd"/>
      <w:r>
        <w:rPr>
          <w:rFonts w:ascii="Times New Roman" w:eastAsia="Times New Roman" w:hAnsi="Times New Roman" w:cs="Times New Roman"/>
          <w:sz w:val="24"/>
          <w:szCs w:val="24"/>
        </w:rPr>
        <w:t xml:space="preserve">(['?', '?', '?', '?', '?', '?']) </w:t>
      </w:r>
      <w:proofErr w:type="spellStart"/>
      <w:r>
        <w:rPr>
          <w:rFonts w:ascii="Times New Roman" w:eastAsia="Times New Roman" w:hAnsi="Times New Roman" w:cs="Times New Roman"/>
          <w:sz w:val="24"/>
          <w:szCs w:val="24"/>
        </w:rPr>
        <w:t>returnspecific_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eneral_h</w:t>
      </w:r>
      <w:proofErr w:type="spellEnd"/>
    </w:p>
    <w:p w14:paraId="701781CB"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_fin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_final</w:t>
      </w:r>
      <w:proofErr w:type="spellEnd"/>
      <w:r>
        <w:rPr>
          <w:rFonts w:ascii="Times New Roman" w:eastAsia="Times New Roman" w:hAnsi="Times New Roman" w:cs="Times New Roman"/>
          <w:sz w:val="24"/>
          <w:szCs w:val="24"/>
        </w:rPr>
        <w:t xml:space="preserve"> =learn(concepts, target)</w:t>
      </w:r>
    </w:p>
    <w:p w14:paraId="045FC87F" w14:textId="2E93FABF"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Final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_fin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p</w:t>
      </w:r>
      <w:proofErr w:type="spellEnd"/>
      <w:r>
        <w:rPr>
          <w:rFonts w:ascii="Times New Roman" w:eastAsia="Times New Roman" w:hAnsi="Times New Roman" w:cs="Times New Roman"/>
          <w:sz w:val="24"/>
          <w:szCs w:val="24"/>
        </w:rPr>
        <w:t xml:space="preserve">="\n") print("Final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_fin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p</w:t>
      </w:r>
      <w:proofErr w:type="spellEnd"/>
      <w:r>
        <w:rPr>
          <w:rFonts w:ascii="Times New Roman" w:eastAsia="Times New Roman" w:hAnsi="Times New Roman" w:cs="Times New Roman"/>
          <w:sz w:val="24"/>
          <w:szCs w:val="24"/>
        </w:rPr>
        <w:t>="\n")</w:t>
      </w:r>
    </w:p>
    <w:p w14:paraId="699B755E"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 xml:space="preserve">Output: </w:t>
      </w:r>
    </w:p>
    <w:p w14:paraId="0BF291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s are:</w:t>
      </w:r>
    </w:p>
    <w:p w14:paraId="73B3B4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unny', 'warm', 'normal', 'strong', 'warm', 'same', 'high', 'strong', 'warm', 'same'],</w:t>
      </w:r>
    </w:p>
    <w:p w14:paraId="501615B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ainy', 'cold', 'high', 'strong', 'warm', 'change', 'high', 'strong', 'cool', 'change']</w:t>
      </w:r>
    </w:p>
    <w:p w14:paraId="7A4C2F6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7C34A0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rget values are: ['yes', 'yes', 'no', 'yes']</w:t>
      </w:r>
    </w:p>
    <w:p w14:paraId="79FCA11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itialization of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w:t>
      </w:r>
    </w:p>
    <w:p w14:paraId="6BBC334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sunny', 'warm', 'normal', 'strong', 'warm', 'same']</w:t>
      </w:r>
    </w:p>
    <w:p w14:paraId="2E0777C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    ['?', '?', '?', '?', '?', '?'],</w:t>
      </w:r>
    </w:p>
    <w:p w14:paraId="6F8A7FB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F5307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1F534F9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A21B7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A7D8A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1D24DD0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2A3F142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1 is ['sunny', 'warm', 'normal', 'strong', 'warm', 'same'] and is positive.</w:t>
      </w:r>
    </w:p>
    <w:p w14:paraId="50F4FD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1 instance is ['sunny', 'warm', 'normal', 'strong', 'warm', 'same']</w:t>
      </w:r>
    </w:p>
    <w:p w14:paraId="619F90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1 instance is [    ['?', '?', '?', '?', '?', '?'],</w:t>
      </w:r>
    </w:p>
    <w:p w14:paraId="41687A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601F5C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E3BE06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A1C00F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F5DFD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3C425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6D6727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2 is ['sunny', 'warm', 'high', 'strong', 'warm', 'same'] and is positive.</w:t>
      </w:r>
    </w:p>
    <w:p w14:paraId="7BF284D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2 instances is ['sunny', 'warm', '?', 'strong', 'warm', 'same']</w:t>
      </w:r>
    </w:p>
    <w:p w14:paraId="21DE1F3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2 instances is [    ['?', '?', '?', '?', '?', '?'],</w:t>
      </w:r>
    </w:p>
    <w:p w14:paraId="616154C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6DFE4C8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FCAC9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318E363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37C258F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35DC8B3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68D4DA3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3 is ['rainy', 'cold', 'high', 'strong', 'warm', 'change'] and is negative.</w:t>
      </w:r>
    </w:p>
    <w:p w14:paraId="48C4AD7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3 instances is ['sunny', 'warm', '?', 'strong', 'warm', 'same']</w:t>
      </w:r>
    </w:p>
    <w:p w14:paraId="3C3FE2F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3 instances is [    ['sunny', '?', '?', '?', '?', '?'],</w:t>
      </w:r>
    </w:p>
    <w:p w14:paraId="79F2AF5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arm', '?', '?', '?', '?'],</w:t>
      </w:r>
    </w:p>
    <w:p w14:paraId="6E3D6A6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526FA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0353DDC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370DED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C2177A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AF8568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4 is ['sunny', 'warm', 'high', 'strong', 'cool', 'change']. Instance is Positive.</w:t>
      </w:r>
    </w:p>
    <w:p w14:paraId="741D35F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4 Instance is ['sunny', 'warm', '?', 'strong', '?', '?']</w:t>
      </w:r>
    </w:p>
    <w:p w14:paraId="1FAD11C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4 Instance is [['sunny', '?', '?', '?', '?', '?'], ['?', 'warm', '?', '?', '?', '?'], ['?', '?', '?', '?', '?', '?'], ['?', '?', '?', '?', '?', '?'], ['?', '?', '?', '?', '?', '?'], ['?', '?', '?',</w:t>
      </w:r>
      <w:r w:rsidR="004D0638">
        <w:rPr>
          <w:rFonts w:ascii="Times New Roman" w:eastAsia="Times New Roman" w:hAnsi="Times New Roman" w:cs="Times New Roman"/>
          <w:sz w:val="24"/>
          <w:szCs w:val="24"/>
        </w:rPr>
        <w:t xml:space="preserve"> '?', '?', '?']</w:t>
      </w:r>
    </w:p>
    <w:p w14:paraId="4D9034F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sunny', 'warm', '?', 'strong', '?', '?']</w:t>
      </w:r>
    </w:p>
    <w:p w14:paraId="304DE07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 [['sunny', '?', '?', '?', '?', '?'], ['?', 'warm', '?', '?', '?', '?']]</w:t>
      </w:r>
    </w:p>
    <w:p w14:paraId="36A94086" w14:textId="77777777" w:rsidR="002E4614" w:rsidRDefault="005E4037">
      <w:pPr>
        <w:rPr>
          <w:rFonts w:ascii="Times New Roman" w:eastAsia="Times New Roman" w:hAnsi="Times New Roman" w:cs="Times New Roman"/>
          <w:sz w:val="24"/>
          <w:szCs w:val="24"/>
        </w:rPr>
      </w:pPr>
      <w:r>
        <w:br w:type="page"/>
      </w:r>
      <w:r w:rsidRPr="004D0638">
        <w:rPr>
          <w:rFonts w:ascii="Times New Roman" w:eastAsia="Times New Roman" w:hAnsi="Times New Roman" w:cs="Times New Roman"/>
          <w:b/>
          <w:sz w:val="32"/>
          <w:szCs w:val="24"/>
        </w:rPr>
        <w:t>3.AIM:</w:t>
      </w:r>
      <w:r w:rsidR="002B6723" w:rsidRPr="004D0638">
        <w:rPr>
          <w:rFonts w:ascii="Times New Roman" w:eastAsia="Times New Roman" w:hAnsi="Times New Roman" w:cs="Times New Roman"/>
          <w:b/>
          <w:sz w:val="32"/>
          <w:szCs w:val="24"/>
        </w:rPr>
        <w:t xml:space="preserve"> </w:t>
      </w:r>
      <w:r w:rsidRPr="004D0638">
        <w:rPr>
          <w:rFonts w:ascii="Times New Roman" w:eastAsia="Times New Roman" w:hAnsi="Times New Roman" w:cs="Times New Roman"/>
          <w:b/>
          <w:sz w:val="32"/>
          <w:szCs w:val="24"/>
        </w:rPr>
        <w:t>Implement Linear and multi Linear Regression</w:t>
      </w:r>
    </w:p>
    <w:p w14:paraId="161D21DC" w14:textId="77777777" w:rsidR="002E4614" w:rsidRPr="004D0638" w:rsidRDefault="005E4037">
      <w:pPr>
        <w:spacing w:line="240" w:lineRule="auto"/>
        <w:rPr>
          <w:rFonts w:ascii="Times New Roman" w:eastAsia="Times New Roman" w:hAnsi="Times New Roman" w:cs="Times New Roman"/>
          <w:b/>
          <w:sz w:val="28"/>
          <w:szCs w:val="24"/>
        </w:rPr>
      </w:pPr>
      <w:proofErr w:type="spellStart"/>
      <w:r w:rsidRPr="004D0638">
        <w:rPr>
          <w:rFonts w:ascii="Times New Roman" w:eastAsia="Times New Roman" w:hAnsi="Times New Roman" w:cs="Times New Roman"/>
          <w:b/>
          <w:sz w:val="28"/>
          <w:szCs w:val="24"/>
        </w:rPr>
        <w:t>Desccription:Model</w:t>
      </w:r>
      <w:proofErr w:type="spellEnd"/>
      <w:r w:rsidRPr="004D0638">
        <w:rPr>
          <w:rFonts w:ascii="Times New Roman" w:eastAsia="Times New Roman" w:hAnsi="Times New Roman" w:cs="Times New Roman"/>
          <w:b/>
          <w:sz w:val="28"/>
          <w:szCs w:val="24"/>
        </w:rPr>
        <w:t>/equation/R2,MAE</w:t>
      </w:r>
    </w:p>
    <w:p w14:paraId="76A8ABD7" w14:textId="77777777" w:rsidR="002E4614" w:rsidRDefault="00B641DE" w:rsidP="003270CA">
      <w:pPr>
        <w:spacing w:line="276"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1.</w:t>
      </w:r>
      <w:r w:rsidR="005E4037" w:rsidRPr="004D0638">
        <w:rPr>
          <w:rFonts w:ascii="Times New Roman" w:eastAsia="Times New Roman" w:hAnsi="Times New Roman" w:cs="Times New Roman"/>
          <w:b/>
          <w:sz w:val="28"/>
          <w:szCs w:val="24"/>
        </w:rPr>
        <w:t>Linear regression</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s a statistical method used to study the relationship between two continuous variables, where one variable (called the dependent variable or response variable) is predicted from the other variable (called the independent variable or predictor variable) through a linear equation. The equation for simple linear regression can be expressed as:</w:t>
      </w:r>
    </w:p>
    <w:p w14:paraId="3FD55CC7" w14:textId="77777777" w:rsidR="00B641DE" w:rsidRDefault="00B641DE" w:rsidP="00C06065">
      <w:pPr>
        <w:spacing w:line="240" w:lineRule="auto"/>
        <w:ind w:firstLine="720"/>
        <w:jc w:val="both"/>
        <w:rPr>
          <w:rFonts w:ascii="Times New Roman" w:eastAsia="Times New Roman" w:hAnsi="Times New Roman" w:cs="Times New Roman"/>
          <w:sz w:val="24"/>
          <w:szCs w:val="24"/>
        </w:rPr>
      </w:pPr>
    </w:p>
    <w:p w14:paraId="775519ED" w14:textId="77777777" w:rsidR="002E4614" w:rsidRPr="004D0638" w:rsidRDefault="005E4037" w:rsidP="003270CA">
      <w:pPr>
        <w:spacing w:line="276"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y = β0 + β1x + ε</w:t>
      </w:r>
    </w:p>
    <w:p w14:paraId="16D09EEC" w14:textId="77777777" w:rsidR="002E4614" w:rsidRDefault="002E4614">
      <w:pPr>
        <w:spacing w:line="240" w:lineRule="auto"/>
        <w:rPr>
          <w:rFonts w:ascii="Times New Roman" w:eastAsia="Times New Roman" w:hAnsi="Times New Roman" w:cs="Times New Roman"/>
          <w:sz w:val="24"/>
          <w:szCs w:val="24"/>
        </w:rPr>
      </w:pPr>
    </w:p>
    <w:p w14:paraId="5C6D8718" w14:textId="77777777" w:rsidR="002E4614" w:rsidRDefault="005E4037" w:rsidP="004D063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y is the dependent variable, x is the independent variable, β0 is the intercept term, β1 is the slope coefficient, and ε is the error </w:t>
      </w:r>
      <w:proofErr w:type="spellStart"/>
      <w:r>
        <w:rPr>
          <w:rFonts w:ascii="Times New Roman" w:eastAsia="Times New Roman" w:hAnsi="Times New Roman" w:cs="Times New Roman"/>
          <w:sz w:val="24"/>
          <w:szCs w:val="24"/>
        </w:rPr>
        <w:t>term.The</w:t>
      </w:r>
      <w:proofErr w:type="spellEnd"/>
      <w:r>
        <w:rPr>
          <w:rFonts w:ascii="Times New Roman" w:eastAsia="Times New Roman" w:hAnsi="Times New Roman" w:cs="Times New Roman"/>
          <w:sz w:val="24"/>
          <w:szCs w:val="24"/>
        </w:rPr>
        <w:t xml:space="preserve"> goal of linear regression is to find the values of the coefficients β0 and β1 that minimize the sum of the squared residuals between the predicted values of y and the actual values of y.</w:t>
      </w:r>
    </w:p>
    <w:p w14:paraId="70E488DF" w14:textId="77777777" w:rsidR="002E4614" w:rsidRDefault="002E4614" w:rsidP="004D0638">
      <w:pPr>
        <w:spacing w:line="240" w:lineRule="auto"/>
        <w:jc w:val="both"/>
        <w:rPr>
          <w:rFonts w:ascii="Times New Roman" w:eastAsia="Times New Roman" w:hAnsi="Times New Roman" w:cs="Times New Roman"/>
          <w:sz w:val="24"/>
          <w:szCs w:val="24"/>
        </w:rPr>
      </w:pPr>
    </w:p>
    <w:p w14:paraId="0A63B519" w14:textId="77777777"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2.</w:t>
      </w:r>
      <w:r w:rsidR="005E4037" w:rsidRPr="004D0638">
        <w:rPr>
          <w:rFonts w:ascii="Times New Roman" w:eastAsia="Times New Roman" w:hAnsi="Times New Roman" w:cs="Times New Roman"/>
          <w:b/>
          <w:sz w:val="28"/>
          <w:szCs w:val="24"/>
        </w:rPr>
        <w:t>Multiple linear regression</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s an extension of linear regression that allows for the analysis of more than one independent variable. The equation for multiple linear regression can be expressed as:</w:t>
      </w:r>
    </w:p>
    <w:p w14:paraId="2E272AB8" w14:textId="77777777" w:rsidR="002E4614" w:rsidRPr="004D0638" w:rsidRDefault="005E4037" w:rsidP="004D0638">
      <w:pPr>
        <w:spacing w:line="240"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y = β0 + β1x1 + β2x2 + ... + β</w:t>
      </w:r>
      <w:proofErr w:type="spellStart"/>
      <w:r w:rsidRPr="004D0638">
        <w:rPr>
          <w:rFonts w:ascii="Times New Roman" w:eastAsia="Times New Roman" w:hAnsi="Times New Roman" w:cs="Times New Roman"/>
          <w:b/>
          <w:i/>
          <w:sz w:val="24"/>
          <w:szCs w:val="24"/>
        </w:rPr>
        <w:t>pxp</w:t>
      </w:r>
      <w:proofErr w:type="spellEnd"/>
      <w:r w:rsidRPr="004D0638">
        <w:rPr>
          <w:rFonts w:ascii="Times New Roman" w:eastAsia="Times New Roman" w:hAnsi="Times New Roman" w:cs="Times New Roman"/>
          <w:b/>
          <w:i/>
          <w:sz w:val="24"/>
          <w:szCs w:val="24"/>
        </w:rPr>
        <w:t xml:space="preserve"> + ε</w:t>
      </w:r>
    </w:p>
    <w:p w14:paraId="2F9E95E2" w14:textId="77777777" w:rsidR="002E4614" w:rsidRDefault="002E4614">
      <w:pPr>
        <w:spacing w:line="240" w:lineRule="auto"/>
        <w:rPr>
          <w:rFonts w:ascii="Times New Roman" w:eastAsia="Times New Roman" w:hAnsi="Times New Roman" w:cs="Times New Roman"/>
          <w:sz w:val="24"/>
          <w:szCs w:val="24"/>
        </w:rPr>
      </w:pPr>
    </w:p>
    <w:p w14:paraId="71E8CC0D" w14:textId="77777777" w:rsidR="002E4614" w:rsidRDefault="005E4037" w:rsidP="004D0638">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y is the dependent variable, x1, x2, ..., </w:t>
      </w:r>
      <w:proofErr w:type="spellStart"/>
      <w:r>
        <w:rPr>
          <w:rFonts w:ascii="Times New Roman" w:eastAsia="Times New Roman" w:hAnsi="Times New Roman" w:cs="Times New Roman"/>
          <w:sz w:val="24"/>
          <w:szCs w:val="24"/>
        </w:rPr>
        <w:t>xp</w:t>
      </w:r>
      <w:proofErr w:type="spellEnd"/>
      <w:r>
        <w:rPr>
          <w:rFonts w:ascii="Times New Roman" w:eastAsia="Times New Roman" w:hAnsi="Times New Roman" w:cs="Times New Roman"/>
          <w:sz w:val="24"/>
          <w:szCs w:val="24"/>
        </w:rPr>
        <w:t xml:space="preserve"> are the independent variables, β0 is the intercept term, β1, β2, ..., βp are the slope coefficients, and ε is the error term.</w:t>
      </w:r>
    </w:p>
    <w:p w14:paraId="0AE8FD78" w14:textId="77777777" w:rsidR="002E4614" w:rsidRDefault="005E4037" w:rsidP="00162FF4">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goal of multiple linear regression is to find the values of the coefficients β0, β1, β2, ..., βp that minimize the sum of the squared residuals between the predicted values of y and the actual values of y.</w:t>
      </w:r>
    </w:p>
    <w:p w14:paraId="2750AA0E" w14:textId="77777777"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3.</w:t>
      </w:r>
      <w:r w:rsidR="005E4037" w:rsidRPr="004D0638">
        <w:rPr>
          <w:rFonts w:ascii="Times New Roman" w:eastAsia="Times New Roman" w:hAnsi="Times New Roman" w:cs="Times New Roman"/>
          <w:b/>
          <w:sz w:val="28"/>
          <w:szCs w:val="24"/>
        </w:rPr>
        <w:t>R-squared (R2) score</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measures the proportion of the variance in the dependent variable (y) that is explained by the independent variable(s) (x) in the model. R2 score ranges from 0 to 1, where a value of 1 indicates that the model explains all the variability in the dependent variable, and a value of 0 indicates that the model does not explain any variability in the dependent variable. The formula for R2 score is:</w:t>
      </w:r>
    </w:p>
    <w:p w14:paraId="5C989D2C" w14:textId="77777777" w:rsidR="00B641DE" w:rsidRDefault="00B641DE" w:rsidP="00162FF4">
      <w:pPr>
        <w:spacing w:line="360" w:lineRule="auto"/>
        <w:ind w:firstLine="720"/>
        <w:jc w:val="both"/>
        <w:rPr>
          <w:rFonts w:ascii="Times New Roman" w:eastAsia="Times New Roman" w:hAnsi="Times New Roman" w:cs="Times New Roman"/>
          <w:sz w:val="24"/>
          <w:szCs w:val="24"/>
        </w:rPr>
      </w:pPr>
    </w:p>
    <w:p w14:paraId="65D282C4" w14:textId="77777777" w:rsidR="002E4614" w:rsidRPr="004D0638" w:rsidRDefault="005E4037" w:rsidP="004D0638">
      <w:pPr>
        <w:spacing w:line="240"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R2 = 1 - (</w:t>
      </w:r>
      <w:proofErr w:type="spellStart"/>
      <w:r w:rsidRPr="004D0638">
        <w:rPr>
          <w:rFonts w:ascii="Times New Roman" w:eastAsia="Times New Roman" w:hAnsi="Times New Roman" w:cs="Times New Roman"/>
          <w:b/>
          <w:i/>
          <w:sz w:val="24"/>
          <w:szCs w:val="24"/>
        </w:rPr>
        <w:t>SS_res</w:t>
      </w:r>
      <w:proofErr w:type="spellEnd"/>
      <w:r w:rsidRPr="004D0638">
        <w:rPr>
          <w:rFonts w:ascii="Times New Roman" w:eastAsia="Times New Roman" w:hAnsi="Times New Roman" w:cs="Times New Roman"/>
          <w:b/>
          <w:i/>
          <w:sz w:val="24"/>
          <w:szCs w:val="24"/>
        </w:rPr>
        <w:t xml:space="preserve"> / </w:t>
      </w:r>
      <w:proofErr w:type="spellStart"/>
      <w:r w:rsidRPr="004D0638">
        <w:rPr>
          <w:rFonts w:ascii="Times New Roman" w:eastAsia="Times New Roman" w:hAnsi="Times New Roman" w:cs="Times New Roman"/>
          <w:b/>
          <w:i/>
          <w:sz w:val="24"/>
          <w:szCs w:val="24"/>
        </w:rPr>
        <w:t>SS_tot</w:t>
      </w:r>
      <w:proofErr w:type="spellEnd"/>
      <w:r w:rsidRPr="004D0638">
        <w:rPr>
          <w:rFonts w:ascii="Times New Roman" w:eastAsia="Times New Roman" w:hAnsi="Times New Roman" w:cs="Times New Roman"/>
          <w:b/>
          <w:i/>
          <w:sz w:val="24"/>
          <w:szCs w:val="24"/>
        </w:rPr>
        <w:t>)</w:t>
      </w:r>
    </w:p>
    <w:p w14:paraId="57EF749D" w14:textId="77777777" w:rsidR="002E4614" w:rsidRDefault="002E4614">
      <w:pPr>
        <w:spacing w:line="240" w:lineRule="auto"/>
        <w:rPr>
          <w:rFonts w:ascii="Times New Roman" w:eastAsia="Times New Roman" w:hAnsi="Times New Roman" w:cs="Times New Roman"/>
          <w:sz w:val="24"/>
          <w:szCs w:val="24"/>
        </w:rPr>
      </w:pPr>
    </w:p>
    <w:p w14:paraId="18599BF4"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w:t>
      </w:r>
      <w:proofErr w:type="spellStart"/>
      <w:r>
        <w:rPr>
          <w:rFonts w:ascii="Times New Roman" w:eastAsia="Times New Roman" w:hAnsi="Times New Roman" w:cs="Times New Roman"/>
          <w:sz w:val="24"/>
          <w:szCs w:val="24"/>
        </w:rPr>
        <w:t>SS_res</w:t>
      </w:r>
      <w:proofErr w:type="spellEnd"/>
      <w:r>
        <w:rPr>
          <w:rFonts w:ascii="Times New Roman" w:eastAsia="Times New Roman" w:hAnsi="Times New Roman" w:cs="Times New Roman"/>
          <w:sz w:val="24"/>
          <w:szCs w:val="24"/>
        </w:rPr>
        <w:t xml:space="preserve"> is the sum of squared residuals (the difference between the predicted values and the actual values of y) and </w:t>
      </w:r>
      <w:proofErr w:type="spellStart"/>
      <w:r>
        <w:rPr>
          <w:rFonts w:ascii="Times New Roman" w:eastAsia="Times New Roman" w:hAnsi="Times New Roman" w:cs="Times New Roman"/>
          <w:sz w:val="24"/>
          <w:szCs w:val="24"/>
        </w:rPr>
        <w:t>SS_tot</w:t>
      </w:r>
      <w:proofErr w:type="spellEnd"/>
      <w:r>
        <w:rPr>
          <w:rFonts w:ascii="Times New Roman" w:eastAsia="Times New Roman" w:hAnsi="Times New Roman" w:cs="Times New Roman"/>
          <w:sz w:val="24"/>
          <w:szCs w:val="24"/>
        </w:rPr>
        <w:t xml:space="preserve"> is the total sum of squares (the difference between the actual values of y and the mean value of y).</w:t>
      </w:r>
    </w:p>
    <w:p w14:paraId="40C0AF37" w14:textId="77777777"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4.</w:t>
      </w:r>
      <w:r w:rsidR="005E4037" w:rsidRPr="004D0638">
        <w:rPr>
          <w:rFonts w:ascii="Times New Roman" w:eastAsia="Times New Roman" w:hAnsi="Times New Roman" w:cs="Times New Roman"/>
          <w:b/>
          <w:sz w:val="28"/>
          <w:szCs w:val="24"/>
        </w:rPr>
        <w:t>Mean absolute error (MAE)</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s a measure of the average magnitude of the errors between the predicted values and the actual values of y. MAE is calculated as the average of the absolute differences between the predicted values and the actual values of y. The formula for MAE is:</w:t>
      </w:r>
    </w:p>
    <w:p w14:paraId="3B0EA713" w14:textId="77777777" w:rsidR="002E4614" w:rsidRPr="00162FF4" w:rsidRDefault="005E4037" w:rsidP="00162FF4">
      <w:pPr>
        <w:spacing w:line="240" w:lineRule="auto"/>
        <w:jc w:val="center"/>
        <w:rPr>
          <w:rFonts w:ascii="Times New Roman" w:eastAsia="Times New Roman" w:hAnsi="Times New Roman" w:cs="Times New Roman"/>
          <w:b/>
          <w:i/>
          <w:sz w:val="24"/>
          <w:szCs w:val="24"/>
        </w:rPr>
      </w:pPr>
      <w:r w:rsidRPr="00162FF4">
        <w:rPr>
          <w:rFonts w:ascii="Times New Roman" w:eastAsia="Times New Roman" w:hAnsi="Times New Roman" w:cs="Times New Roman"/>
          <w:b/>
          <w:i/>
          <w:sz w:val="24"/>
          <w:szCs w:val="24"/>
        </w:rPr>
        <w:t xml:space="preserve">MAE = (1/n) * </w:t>
      </w:r>
      <w:proofErr w:type="spellStart"/>
      <w:r w:rsidRPr="00162FF4">
        <w:rPr>
          <w:rFonts w:ascii="Times New Roman" w:eastAsia="Times New Roman" w:hAnsi="Times New Roman" w:cs="Times New Roman"/>
          <w:b/>
          <w:i/>
          <w:sz w:val="24"/>
          <w:szCs w:val="24"/>
        </w:rPr>
        <w:t>Σ|yi</w:t>
      </w:r>
      <w:proofErr w:type="spellEnd"/>
      <w:r w:rsidRPr="00162FF4">
        <w:rPr>
          <w:rFonts w:ascii="Times New Roman" w:eastAsia="Times New Roman" w:hAnsi="Times New Roman" w:cs="Times New Roman"/>
          <w:b/>
          <w:i/>
          <w:sz w:val="24"/>
          <w:szCs w:val="24"/>
        </w:rPr>
        <w:t xml:space="preserve"> - </w:t>
      </w:r>
      <w:proofErr w:type="spellStart"/>
      <w:r w:rsidRPr="00162FF4">
        <w:rPr>
          <w:rFonts w:ascii="Times New Roman" w:eastAsia="Times New Roman" w:hAnsi="Times New Roman" w:cs="Times New Roman"/>
          <w:b/>
          <w:i/>
          <w:sz w:val="24"/>
          <w:szCs w:val="24"/>
        </w:rPr>
        <w:t>ŷi</w:t>
      </w:r>
      <w:proofErr w:type="spellEnd"/>
      <w:r w:rsidRPr="00162FF4">
        <w:rPr>
          <w:rFonts w:ascii="Times New Roman" w:eastAsia="Times New Roman" w:hAnsi="Times New Roman" w:cs="Times New Roman"/>
          <w:b/>
          <w:i/>
          <w:sz w:val="24"/>
          <w:szCs w:val="24"/>
        </w:rPr>
        <w:t>|</w:t>
      </w:r>
    </w:p>
    <w:p w14:paraId="3C2C526E" w14:textId="77777777" w:rsidR="002E4614" w:rsidRDefault="002E4614">
      <w:pPr>
        <w:spacing w:line="240" w:lineRule="auto"/>
        <w:rPr>
          <w:rFonts w:ascii="Times New Roman" w:eastAsia="Times New Roman" w:hAnsi="Times New Roman" w:cs="Times New Roman"/>
          <w:sz w:val="24"/>
          <w:szCs w:val="24"/>
        </w:rPr>
      </w:pPr>
    </w:p>
    <w:p w14:paraId="0B63073A" w14:textId="77777777" w:rsidR="002E4614" w:rsidRDefault="005E4037" w:rsidP="00162FF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n is the number of observations, </w:t>
      </w:r>
      <w:proofErr w:type="spellStart"/>
      <w:r>
        <w:rPr>
          <w:rFonts w:ascii="Times New Roman" w:eastAsia="Times New Roman" w:hAnsi="Times New Roman" w:cs="Times New Roman"/>
          <w:sz w:val="24"/>
          <w:szCs w:val="24"/>
        </w:rPr>
        <w:t>yi</w:t>
      </w:r>
      <w:proofErr w:type="spellEnd"/>
      <w:r>
        <w:rPr>
          <w:rFonts w:ascii="Times New Roman" w:eastAsia="Times New Roman" w:hAnsi="Times New Roman" w:cs="Times New Roman"/>
          <w:sz w:val="24"/>
          <w:szCs w:val="24"/>
        </w:rPr>
        <w:t xml:space="preserve"> is the actual value of y, and </w:t>
      </w:r>
      <w:proofErr w:type="spellStart"/>
      <w:r>
        <w:rPr>
          <w:rFonts w:ascii="Times New Roman" w:eastAsia="Times New Roman" w:hAnsi="Times New Roman" w:cs="Times New Roman"/>
          <w:sz w:val="24"/>
          <w:szCs w:val="24"/>
        </w:rPr>
        <w:t>ŷi</w:t>
      </w:r>
      <w:proofErr w:type="spellEnd"/>
      <w:r>
        <w:rPr>
          <w:rFonts w:ascii="Times New Roman" w:eastAsia="Times New Roman" w:hAnsi="Times New Roman" w:cs="Times New Roman"/>
          <w:sz w:val="24"/>
          <w:szCs w:val="24"/>
        </w:rPr>
        <w:t xml:space="preserve"> is the predicted value of y.</w:t>
      </w:r>
    </w:p>
    <w:p w14:paraId="7118F790" w14:textId="77777777" w:rsidR="00162FF4" w:rsidRDefault="00162FF4" w:rsidP="00162FF4">
      <w:pPr>
        <w:spacing w:line="240" w:lineRule="auto"/>
        <w:jc w:val="both"/>
        <w:rPr>
          <w:rFonts w:ascii="Times New Roman" w:eastAsia="Times New Roman" w:hAnsi="Times New Roman" w:cs="Times New Roman"/>
          <w:sz w:val="24"/>
          <w:szCs w:val="24"/>
        </w:rPr>
      </w:pPr>
    </w:p>
    <w:p w14:paraId="65DE31B1" w14:textId="77777777" w:rsidR="002E4614" w:rsidRDefault="005E4037">
      <w:pPr>
        <w:spacing w:line="240" w:lineRule="auto"/>
        <w:rPr>
          <w:rFonts w:ascii="Times New Roman" w:eastAsia="Times New Roman" w:hAnsi="Times New Roman" w:cs="Times New Roman"/>
          <w:sz w:val="28"/>
          <w:szCs w:val="24"/>
        </w:rPr>
      </w:pPr>
      <w:r w:rsidRPr="00162FF4">
        <w:rPr>
          <w:rFonts w:ascii="Times New Roman" w:eastAsia="Times New Roman" w:hAnsi="Times New Roman" w:cs="Times New Roman"/>
          <w:sz w:val="28"/>
          <w:szCs w:val="24"/>
        </w:rPr>
        <w:t>Data</w:t>
      </w:r>
      <w:r w:rsidR="00162FF4" w:rsidRPr="00162FF4">
        <w:rPr>
          <w:rFonts w:ascii="Times New Roman" w:eastAsia="Times New Roman" w:hAnsi="Times New Roman" w:cs="Times New Roman"/>
          <w:sz w:val="28"/>
          <w:szCs w:val="24"/>
        </w:rPr>
        <w:t xml:space="preserve"> </w:t>
      </w:r>
      <w:r w:rsidRPr="00162FF4">
        <w:rPr>
          <w:rFonts w:ascii="Times New Roman" w:eastAsia="Times New Roman" w:hAnsi="Times New Roman" w:cs="Times New Roman"/>
          <w:sz w:val="28"/>
          <w:szCs w:val="24"/>
        </w:rPr>
        <w:t>set:</w:t>
      </w:r>
      <w:r w:rsidR="00162FF4" w:rsidRPr="00162FF4">
        <w:rPr>
          <w:rFonts w:ascii="Times New Roman" w:eastAsia="Times New Roman" w:hAnsi="Times New Roman" w:cs="Times New Roman"/>
          <w:sz w:val="28"/>
          <w:szCs w:val="24"/>
        </w:rPr>
        <w:t xml:space="preserve"> </w:t>
      </w:r>
      <w:r w:rsidRPr="00162FF4">
        <w:rPr>
          <w:rFonts w:ascii="Times New Roman" w:eastAsia="Times New Roman" w:hAnsi="Times New Roman" w:cs="Times New Roman"/>
          <w:sz w:val="28"/>
          <w:szCs w:val="24"/>
        </w:rPr>
        <w:t xml:space="preserve">Attendance No of </w:t>
      </w:r>
      <w:proofErr w:type="spellStart"/>
      <w:r w:rsidRPr="00162FF4">
        <w:rPr>
          <w:rFonts w:ascii="Times New Roman" w:eastAsia="Times New Roman" w:hAnsi="Times New Roman" w:cs="Times New Roman"/>
          <w:sz w:val="28"/>
          <w:szCs w:val="24"/>
        </w:rPr>
        <w:t>certificattions</w:t>
      </w:r>
      <w:proofErr w:type="spellEnd"/>
      <w:r w:rsidRPr="00162FF4">
        <w:rPr>
          <w:rFonts w:ascii="Times New Roman" w:eastAsia="Times New Roman" w:hAnsi="Times New Roman" w:cs="Times New Roman"/>
          <w:sz w:val="28"/>
          <w:szCs w:val="24"/>
        </w:rPr>
        <w:t xml:space="preserve"> Marks</w:t>
      </w:r>
    </w:p>
    <w:p w14:paraId="1825402D" w14:textId="77777777" w:rsidR="00162FF4" w:rsidRPr="00162FF4" w:rsidRDefault="00162FF4">
      <w:pPr>
        <w:spacing w:line="240" w:lineRule="auto"/>
        <w:rPr>
          <w:rFonts w:ascii="Times New Roman" w:eastAsia="Times New Roman" w:hAnsi="Times New Roman" w:cs="Times New Roman"/>
          <w:sz w:val="28"/>
          <w:szCs w:val="24"/>
        </w:rPr>
      </w:pPr>
    </w:p>
    <w:p w14:paraId="681BAEE6"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w:t>
      </w:r>
    </w:p>
    <w:p w14:paraId="0911A25F" w14:textId="77777777" w:rsidR="002E4614" w:rsidRDefault="005E4037" w:rsidP="00162FF4">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w:t>
      </w:r>
    </w:p>
    <w:p w14:paraId="048ED0C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75ED54C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linear_model</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 xml:space="preserve"> from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r2_score</w:t>
      </w:r>
    </w:p>
    <w:p w14:paraId="2CDB9192"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roofErr w:type="spellStart"/>
      <w:r>
        <w:rPr>
          <w:rFonts w:ascii="Times New Roman" w:eastAsia="Times New Roman" w:hAnsi="Times New Roman" w:cs="Times New Roman"/>
          <w:sz w:val="24"/>
          <w:szCs w:val="24"/>
        </w:rPr>
        <w:t>pd.read_csv</w:t>
      </w:r>
      <w:proofErr w:type="spellEnd"/>
      <w:r>
        <w:rPr>
          <w:rFonts w:ascii="Times New Roman" w:eastAsia="Times New Roman" w:hAnsi="Times New Roman" w:cs="Times New Roman"/>
          <w:sz w:val="24"/>
          <w:szCs w:val="24"/>
        </w:rPr>
        <w:t>("C:\\Users\\ML Lab\\Desktop\\inputfile.csv")</w:t>
      </w:r>
    </w:p>
    <w:p w14:paraId="7E6C57FD" w14:textId="77777777" w:rsidR="002E4614" w:rsidRDefault="005E4037" w:rsidP="00162FF4">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pd.DataFrame</w:t>
      </w:r>
      <w:proofErr w:type="spellEnd"/>
      <w:r>
        <w:rPr>
          <w:rFonts w:ascii="Times New Roman" w:eastAsia="Times New Roman" w:hAnsi="Times New Roman" w:cs="Times New Roman"/>
          <w:sz w:val="24"/>
          <w:szCs w:val="24"/>
        </w:rPr>
        <w:t>(a) print(</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 x=</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attendence</w:t>
      </w:r>
      <w:proofErr w:type="spellEnd"/>
      <w:r>
        <w:rPr>
          <w:rFonts w:ascii="Times New Roman" w:eastAsia="Times New Roman" w:hAnsi="Times New Roman" w:cs="Times New Roman"/>
          <w:sz w:val="24"/>
          <w:szCs w:val="24"/>
        </w:rPr>
        <w:t>']] y=</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marks"]]</w:t>
      </w:r>
    </w:p>
    <w:p w14:paraId="1D788FD4"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y.head</w:t>
      </w:r>
      <w:proofErr w:type="spellEnd"/>
      <w:r>
        <w:rPr>
          <w:rFonts w:ascii="Times New Roman" w:eastAsia="Times New Roman" w:hAnsi="Times New Roman" w:cs="Times New Roman"/>
          <w:sz w:val="24"/>
          <w:szCs w:val="24"/>
        </w:rPr>
        <w:t>())</w:t>
      </w:r>
    </w:p>
    <w:p w14:paraId="353288DD"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x.head</w:t>
      </w:r>
      <w:proofErr w:type="spellEnd"/>
      <w:r>
        <w:rPr>
          <w:rFonts w:ascii="Times New Roman" w:eastAsia="Times New Roman" w:hAnsi="Times New Roman" w:cs="Times New Roman"/>
          <w:sz w:val="24"/>
          <w:szCs w:val="24"/>
        </w:rPr>
        <w:t>())</w:t>
      </w:r>
    </w:p>
    <w:p w14:paraId="6EB95FB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r>
        <w:rPr>
          <w:rFonts w:ascii="Times New Roman" w:eastAsia="Times New Roman" w:hAnsi="Times New Roman" w:cs="Times New Roman"/>
          <w:sz w:val="24"/>
          <w:szCs w:val="24"/>
        </w:rPr>
        <w:t xml:space="preserve"> x_train,x_test,y_train,y_test=train_test_split(x,y,test_size=0.3) model=</w:t>
      </w: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w:t>
      </w:r>
    </w:p>
    <w:p w14:paraId="589B1DF1" w14:textId="77777777" w:rsidR="002E4614" w:rsidRDefault="005E4037" w:rsidP="00162FF4">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odel.fi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rain,y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model.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 print(</w:t>
      </w:r>
      <w:proofErr w:type="spellStart"/>
      <w:r>
        <w:rPr>
          <w:rFonts w:ascii="Times New Roman" w:eastAsia="Times New Roman" w:hAnsi="Times New Roman" w:cs="Times New Roman"/>
          <w:sz w:val="24"/>
          <w:szCs w:val="24"/>
        </w:rPr>
        <w:t>y_predict</w:t>
      </w:r>
      <w:proofErr w:type="spellEnd"/>
      <w:r>
        <w:rPr>
          <w:rFonts w:ascii="Times New Roman" w:eastAsia="Times New Roman" w:hAnsi="Times New Roman" w:cs="Times New Roman"/>
          <w:sz w:val="24"/>
          <w:szCs w:val="24"/>
        </w:rPr>
        <w:t>) r2=r2_score(</w:t>
      </w:r>
      <w:proofErr w:type="spellStart"/>
      <w:r>
        <w:rPr>
          <w:rFonts w:ascii="Times New Roman" w:eastAsia="Times New Roman" w:hAnsi="Times New Roman" w:cs="Times New Roman"/>
          <w:sz w:val="24"/>
          <w:szCs w:val="24"/>
        </w:rPr>
        <w:t>y_test,y_predict</w:t>
      </w:r>
      <w:proofErr w:type="spellEnd"/>
      <w:r>
        <w:rPr>
          <w:rFonts w:ascii="Times New Roman" w:eastAsia="Times New Roman" w:hAnsi="Times New Roman" w:cs="Times New Roman"/>
          <w:sz w:val="24"/>
          <w:szCs w:val="24"/>
        </w:rPr>
        <w:t>) print(r2) print(</w:t>
      </w:r>
      <w:proofErr w:type="spellStart"/>
      <w:r>
        <w:rPr>
          <w:rFonts w:ascii="Times New Roman" w:eastAsia="Times New Roman" w:hAnsi="Times New Roman" w:cs="Times New Roman"/>
          <w:sz w:val="24"/>
          <w:szCs w:val="24"/>
        </w:rPr>
        <w:t>model.predict</w:t>
      </w:r>
      <w:proofErr w:type="spellEnd"/>
      <w:r>
        <w:rPr>
          <w:rFonts w:ascii="Times New Roman" w:eastAsia="Times New Roman" w:hAnsi="Times New Roman" w:cs="Times New Roman"/>
          <w:sz w:val="24"/>
          <w:szCs w:val="24"/>
        </w:rPr>
        <w:t>([[62]]))</w:t>
      </w:r>
    </w:p>
    <w:p w14:paraId="51D8949F"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7CCA6B1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ttendence</w:t>
      </w:r>
      <w:proofErr w:type="spellEnd"/>
      <w:r>
        <w:rPr>
          <w:rFonts w:ascii="Times New Roman" w:eastAsia="Times New Roman" w:hAnsi="Times New Roman" w:cs="Times New Roman"/>
          <w:sz w:val="24"/>
          <w:szCs w:val="24"/>
        </w:rPr>
        <w:tab/>
        <w:t>marks</w:t>
      </w:r>
    </w:p>
    <w:p w14:paraId="7C7ADDD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70</w:t>
      </w:r>
      <w:r>
        <w:rPr>
          <w:rFonts w:ascii="Times New Roman" w:eastAsia="Times New Roman" w:hAnsi="Times New Roman" w:cs="Times New Roman"/>
          <w:sz w:val="24"/>
          <w:szCs w:val="24"/>
        </w:rPr>
        <w:tab/>
        <w:t>80</w:t>
      </w:r>
    </w:p>
    <w:p w14:paraId="109E746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71</w:t>
      </w:r>
      <w:r>
        <w:rPr>
          <w:rFonts w:ascii="Times New Roman" w:eastAsia="Times New Roman" w:hAnsi="Times New Roman" w:cs="Times New Roman"/>
          <w:sz w:val="24"/>
          <w:szCs w:val="24"/>
        </w:rPr>
        <w:tab/>
        <w:t>81</w:t>
      </w:r>
    </w:p>
    <w:p w14:paraId="29E361E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72</w:t>
      </w:r>
      <w:r>
        <w:rPr>
          <w:rFonts w:ascii="Times New Roman" w:eastAsia="Times New Roman" w:hAnsi="Times New Roman" w:cs="Times New Roman"/>
          <w:sz w:val="24"/>
          <w:szCs w:val="24"/>
        </w:rPr>
        <w:tab/>
        <w:t>82</w:t>
      </w:r>
    </w:p>
    <w:p w14:paraId="13301C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73</w:t>
      </w:r>
      <w:r>
        <w:rPr>
          <w:rFonts w:ascii="Times New Roman" w:eastAsia="Times New Roman" w:hAnsi="Times New Roman" w:cs="Times New Roman"/>
          <w:sz w:val="24"/>
          <w:szCs w:val="24"/>
        </w:rPr>
        <w:tab/>
        <w:t>83</w:t>
      </w:r>
    </w:p>
    <w:p w14:paraId="37B235C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Pr>
          <w:rFonts w:ascii="Times New Roman" w:eastAsia="Times New Roman" w:hAnsi="Times New Roman" w:cs="Times New Roman"/>
          <w:sz w:val="24"/>
          <w:szCs w:val="24"/>
        </w:rPr>
        <w:tab/>
        <w:t>74</w:t>
      </w:r>
      <w:r>
        <w:rPr>
          <w:rFonts w:ascii="Times New Roman" w:eastAsia="Times New Roman" w:hAnsi="Times New Roman" w:cs="Times New Roman"/>
          <w:sz w:val="24"/>
          <w:szCs w:val="24"/>
        </w:rPr>
        <w:tab/>
        <w:t>84</w:t>
      </w:r>
    </w:p>
    <w:p w14:paraId="4AC71A6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Pr>
          <w:rFonts w:ascii="Times New Roman" w:eastAsia="Times New Roman" w:hAnsi="Times New Roman" w:cs="Times New Roman"/>
          <w:sz w:val="24"/>
          <w:szCs w:val="24"/>
        </w:rPr>
        <w:tab/>
        <w:t>75</w:t>
      </w:r>
      <w:r>
        <w:rPr>
          <w:rFonts w:ascii="Times New Roman" w:eastAsia="Times New Roman" w:hAnsi="Times New Roman" w:cs="Times New Roman"/>
          <w:sz w:val="24"/>
          <w:szCs w:val="24"/>
        </w:rPr>
        <w:tab/>
        <w:t>85</w:t>
      </w:r>
    </w:p>
    <w:p w14:paraId="534D5B0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Pr>
          <w:rFonts w:ascii="Times New Roman" w:eastAsia="Times New Roman" w:hAnsi="Times New Roman" w:cs="Times New Roman"/>
          <w:sz w:val="24"/>
          <w:szCs w:val="24"/>
        </w:rPr>
        <w:tab/>
        <w:t>76</w:t>
      </w:r>
      <w:r>
        <w:rPr>
          <w:rFonts w:ascii="Times New Roman" w:eastAsia="Times New Roman" w:hAnsi="Times New Roman" w:cs="Times New Roman"/>
          <w:sz w:val="24"/>
          <w:szCs w:val="24"/>
        </w:rPr>
        <w:tab/>
        <w:t>86</w:t>
      </w:r>
    </w:p>
    <w:p w14:paraId="59A910E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Pr>
          <w:rFonts w:ascii="Times New Roman" w:eastAsia="Times New Roman" w:hAnsi="Times New Roman" w:cs="Times New Roman"/>
          <w:sz w:val="24"/>
          <w:szCs w:val="24"/>
        </w:rPr>
        <w:tab/>
        <w:t>77</w:t>
      </w:r>
      <w:r>
        <w:rPr>
          <w:rFonts w:ascii="Times New Roman" w:eastAsia="Times New Roman" w:hAnsi="Times New Roman" w:cs="Times New Roman"/>
          <w:sz w:val="24"/>
          <w:szCs w:val="24"/>
        </w:rPr>
        <w:tab/>
        <w:t>87</w:t>
      </w:r>
    </w:p>
    <w:p w14:paraId="45FB2C9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Pr>
          <w:rFonts w:ascii="Times New Roman" w:eastAsia="Times New Roman" w:hAnsi="Times New Roman" w:cs="Times New Roman"/>
          <w:sz w:val="24"/>
          <w:szCs w:val="24"/>
        </w:rPr>
        <w:tab/>
        <w:t>78</w:t>
      </w:r>
      <w:r>
        <w:rPr>
          <w:rFonts w:ascii="Times New Roman" w:eastAsia="Times New Roman" w:hAnsi="Times New Roman" w:cs="Times New Roman"/>
          <w:sz w:val="24"/>
          <w:szCs w:val="24"/>
        </w:rPr>
        <w:tab/>
        <w:t>88</w:t>
      </w:r>
    </w:p>
    <w:p w14:paraId="4FEA64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Pr>
          <w:rFonts w:ascii="Times New Roman" w:eastAsia="Times New Roman" w:hAnsi="Times New Roman" w:cs="Times New Roman"/>
          <w:sz w:val="24"/>
          <w:szCs w:val="24"/>
        </w:rPr>
        <w:tab/>
        <w:t>79</w:t>
      </w:r>
      <w:r>
        <w:rPr>
          <w:rFonts w:ascii="Times New Roman" w:eastAsia="Times New Roman" w:hAnsi="Times New Roman" w:cs="Times New Roman"/>
          <w:sz w:val="24"/>
          <w:szCs w:val="24"/>
        </w:rPr>
        <w:tab/>
        <w:t>89</w:t>
      </w:r>
    </w:p>
    <w:p w14:paraId="6E125C4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Pr>
          <w:rFonts w:ascii="Times New Roman" w:eastAsia="Times New Roman" w:hAnsi="Times New Roman" w:cs="Times New Roman"/>
          <w:sz w:val="24"/>
          <w:szCs w:val="24"/>
        </w:rPr>
        <w:tab/>
        <w:t>80</w:t>
      </w:r>
      <w:r>
        <w:rPr>
          <w:rFonts w:ascii="Times New Roman" w:eastAsia="Times New Roman" w:hAnsi="Times New Roman" w:cs="Times New Roman"/>
          <w:sz w:val="24"/>
          <w:szCs w:val="24"/>
        </w:rPr>
        <w:tab/>
        <w:t>90</w:t>
      </w:r>
    </w:p>
    <w:p w14:paraId="516AFDA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sz w:val="24"/>
          <w:szCs w:val="24"/>
        </w:rPr>
        <w:tab/>
        <w:t>81</w:t>
      </w:r>
      <w:r>
        <w:rPr>
          <w:rFonts w:ascii="Times New Roman" w:eastAsia="Times New Roman" w:hAnsi="Times New Roman" w:cs="Times New Roman"/>
          <w:sz w:val="24"/>
          <w:szCs w:val="24"/>
        </w:rPr>
        <w:tab/>
        <w:t>91</w:t>
      </w:r>
    </w:p>
    <w:p w14:paraId="10913B2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r>
        <w:rPr>
          <w:rFonts w:ascii="Times New Roman" w:eastAsia="Times New Roman" w:hAnsi="Times New Roman" w:cs="Times New Roman"/>
          <w:sz w:val="24"/>
          <w:szCs w:val="24"/>
        </w:rPr>
        <w:tab/>
        <w:t>82</w:t>
      </w:r>
      <w:r>
        <w:rPr>
          <w:rFonts w:ascii="Times New Roman" w:eastAsia="Times New Roman" w:hAnsi="Times New Roman" w:cs="Times New Roman"/>
          <w:sz w:val="24"/>
          <w:szCs w:val="24"/>
        </w:rPr>
        <w:tab/>
        <w:t>92</w:t>
      </w:r>
    </w:p>
    <w:p w14:paraId="2E96C7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r>
        <w:rPr>
          <w:rFonts w:ascii="Times New Roman" w:eastAsia="Times New Roman" w:hAnsi="Times New Roman" w:cs="Times New Roman"/>
          <w:sz w:val="24"/>
          <w:szCs w:val="24"/>
        </w:rPr>
        <w:tab/>
        <w:t>83</w:t>
      </w:r>
      <w:r>
        <w:rPr>
          <w:rFonts w:ascii="Times New Roman" w:eastAsia="Times New Roman" w:hAnsi="Times New Roman" w:cs="Times New Roman"/>
          <w:sz w:val="24"/>
          <w:szCs w:val="24"/>
        </w:rPr>
        <w:tab/>
        <w:t>93</w:t>
      </w:r>
    </w:p>
    <w:p w14:paraId="6974D5A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r>
        <w:rPr>
          <w:rFonts w:ascii="Times New Roman" w:eastAsia="Times New Roman" w:hAnsi="Times New Roman" w:cs="Times New Roman"/>
          <w:sz w:val="24"/>
          <w:szCs w:val="24"/>
        </w:rPr>
        <w:tab/>
        <w:t>84</w:t>
      </w:r>
      <w:r>
        <w:rPr>
          <w:rFonts w:ascii="Times New Roman" w:eastAsia="Times New Roman" w:hAnsi="Times New Roman" w:cs="Times New Roman"/>
          <w:sz w:val="24"/>
          <w:szCs w:val="24"/>
        </w:rPr>
        <w:tab/>
        <w:t>94</w:t>
      </w:r>
    </w:p>
    <w:p w14:paraId="423679E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Pr>
          <w:rFonts w:ascii="Times New Roman" w:eastAsia="Times New Roman" w:hAnsi="Times New Roman" w:cs="Times New Roman"/>
          <w:sz w:val="24"/>
          <w:szCs w:val="24"/>
        </w:rPr>
        <w:tab/>
        <w:t>85</w:t>
      </w:r>
      <w:r>
        <w:rPr>
          <w:rFonts w:ascii="Times New Roman" w:eastAsia="Times New Roman" w:hAnsi="Times New Roman" w:cs="Times New Roman"/>
          <w:sz w:val="24"/>
          <w:szCs w:val="24"/>
        </w:rPr>
        <w:tab/>
        <w:t>95</w:t>
      </w:r>
    </w:p>
    <w:p w14:paraId="3EEEAE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r>
        <w:rPr>
          <w:rFonts w:ascii="Times New Roman" w:eastAsia="Times New Roman" w:hAnsi="Times New Roman" w:cs="Times New Roman"/>
          <w:sz w:val="24"/>
          <w:szCs w:val="24"/>
        </w:rPr>
        <w:tab/>
        <w:t>86</w:t>
      </w:r>
      <w:r>
        <w:rPr>
          <w:rFonts w:ascii="Times New Roman" w:eastAsia="Times New Roman" w:hAnsi="Times New Roman" w:cs="Times New Roman"/>
          <w:sz w:val="24"/>
          <w:szCs w:val="24"/>
        </w:rPr>
        <w:tab/>
        <w:t>96</w:t>
      </w:r>
    </w:p>
    <w:p w14:paraId="65B268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r>
        <w:rPr>
          <w:rFonts w:ascii="Times New Roman" w:eastAsia="Times New Roman" w:hAnsi="Times New Roman" w:cs="Times New Roman"/>
          <w:sz w:val="24"/>
          <w:szCs w:val="24"/>
        </w:rPr>
        <w:tab/>
        <w:t>87</w:t>
      </w:r>
      <w:r>
        <w:rPr>
          <w:rFonts w:ascii="Times New Roman" w:eastAsia="Times New Roman" w:hAnsi="Times New Roman" w:cs="Times New Roman"/>
          <w:sz w:val="24"/>
          <w:szCs w:val="24"/>
        </w:rPr>
        <w:tab/>
        <w:t>97</w:t>
      </w:r>
    </w:p>
    <w:p w14:paraId="0851307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r>
        <w:rPr>
          <w:rFonts w:ascii="Times New Roman" w:eastAsia="Times New Roman" w:hAnsi="Times New Roman" w:cs="Times New Roman"/>
          <w:sz w:val="24"/>
          <w:szCs w:val="24"/>
        </w:rPr>
        <w:tab/>
        <w:t>88</w:t>
      </w:r>
      <w:r>
        <w:rPr>
          <w:rFonts w:ascii="Times New Roman" w:eastAsia="Times New Roman" w:hAnsi="Times New Roman" w:cs="Times New Roman"/>
          <w:sz w:val="24"/>
          <w:szCs w:val="24"/>
        </w:rPr>
        <w:tab/>
        <w:t>98</w:t>
      </w:r>
    </w:p>
    <w:p w14:paraId="2DBD692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r>
        <w:rPr>
          <w:rFonts w:ascii="Times New Roman" w:eastAsia="Times New Roman" w:hAnsi="Times New Roman" w:cs="Times New Roman"/>
          <w:sz w:val="24"/>
          <w:szCs w:val="24"/>
        </w:rPr>
        <w:tab/>
        <w:t>89</w:t>
      </w:r>
      <w:r>
        <w:rPr>
          <w:rFonts w:ascii="Times New Roman" w:eastAsia="Times New Roman" w:hAnsi="Times New Roman" w:cs="Times New Roman"/>
          <w:sz w:val="24"/>
          <w:szCs w:val="24"/>
        </w:rPr>
        <w:tab/>
        <w:t>99</w:t>
      </w:r>
    </w:p>
    <w:p w14:paraId="5678A74E" w14:textId="77777777" w:rsidR="002E4614" w:rsidRDefault="002E4614">
      <w:pPr>
        <w:spacing w:line="240" w:lineRule="auto"/>
        <w:rPr>
          <w:rFonts w:ascii="Times New Roman" w:eastAsia="Times New Roman" w:hAnsi="Times New Roman" w:cs="Times New Roman"/>
          <w:sz w:val="24"/>
          <w:szCs w:val="24"/>
        </w:rPr>
      </w:pPr>
    </w:p>
    <w:p w14:paraId="6DB751D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predicted values:</w:t>
      </w:r>
    </w:p>
    <w:p w14:paraId="2CCCBF7D" w14:textId="77777777" w:rsidR="002E4614" w:rsidRDefault="002E4614">
      <w:pPr>
        <w:spacing w:line="240" w:lineRule="auto"/>
        <w:rPr>
          <w:rFonts w:ascii="Times New Roman" w:eastAsia="Times New Roman" w:hAnsi="Times New Roman" w:cs="Times New Roman"/>
          <w:sz w:val="24"/>
          <w:szCs w:val="24"/>
        </w:rPr>
      </w:pPr>
    </w:p>
    <w:p w14:paraId="45DAF26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edicted values</w:t>
      </w:r>
    </w:p>
    <w:p w14:paraId="7B924B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86.0</w:t>
      </w:r>
    </w:p>
    <w:p w14:paraId="365473A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99.0</w:t>
      </w:r>
    </w:p>
    <w:p w14:paraId="60E5A5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95.0</w:t>
      </w:r>
    </w:p>
    <w:p w14:paraId="64FBFC0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88.0</w:t>
      </w:r>
    </w:p>
    <w:p w14:paraId="3200CF7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Pr>
          <w:rFonts w:ascii="Times New Roman" w:eastAsia="Times New Roman" w:hAnsi="Times New Roman" w:cs="Times New Roman"/>
          <w:sz w:val="24"/>
          <w:szCs w:val="24"/>
        </w:rPr>
        <w:tab/>
        <w:t>80.0</w:t>
      </w:r>
    </w:p>
    <w:p w14:paraId="64230AA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Pr>
          <w:rFonts w:ascii="Times New Roman" w:eastAsia="Times New Roman" w:hAnsi="Times New Roman" w:cs="Times New Roman"/>
          <w:sz w:val="24"/>
          <w:szCs w:val="24"/>
        </w:rPr>
        <w:tab/>
        <w:t>84.0</w:t>
      </w:r>
    </w:p>
    <w:p w14:paraId="2F5C72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2score:-1.0</w:t>
      </w:r>
    </w:p>
    <w:p w14:paraId="088F235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predicted value:-</w:t>
      </w:r>
    </w:p>
    <w:p w14:paraId="764BFEF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0.]]</w:t>
      </w:r>
    </w:p>
    <w:p w14:paraId="5C826B87" w14:textId="77777777" w:rsidR="002E4614" w:rsidRDefault="002E4614">
      <w:pPr>
        <w:spacing w:line="240" w:lineRule="auto"/>
        <w:rPr>
          <w:rFonts w:ascii="Times New Roman" w:eastAsia="Times New Roman" w:hAnsi="Times New Roman" w:cs="Times New Roman"/>
          <w:sz w:val="24"/>
          <w:szCs w:val="24"/>
        </w:rPr>
      </w:pPr>
    </w:p>
    <w:p w14:paraId="126413A8"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 xml:space="preserve">Multi </w:t>
      </w:r>
      <w:proofErr w:type="spellStart"/>
      <w:r w:rsidRPr="00162FF4">
        <w:rPr>
          <w:rFonts w:ascii="Times New Roman" w:eastAsia="Times New Roman" w:hAnsi="Times New Roman" w:cs="Times New Roman"/>
          <w:b/>
          <w:sz w:val="28"/>
          <w:szCs w:val="24"/>
        </w:rPr>
        <w:t>LinearRegression</w:t>
      </w:r>
      <w:proofErr w:type="spellEnd"/>
      <w:r w:rsidRPr="00162FF4">
        <w:rPr>
          <w:rFonts w:ascii="Times New Roman" w:eastAsia="Times New Roman" w:hAnsi="Times New Roman" w:cs="Times New Roman"/>
          <w:b/>
          <w:sz w:val="28"/>
          <w:szCs w:val="24"/>
        </w:rPr>
        <w:t>:-</w:t>
      </w:r>
    </w:p>
    <w:p w14:paraId="2452BFF1" w14:textId="77777777" w:rsidR="00162FF4" w:rsidRDefault="00162FF4">
      <w:pPr>
        <w:spacing w:line="240" w:lineRule="auto"/>
        <w:rPr>
          <w:rFonts w:ascii="Times New Roman" w:eastAsia="Times New Roman" w:hAnsi="Times New Roman" w:cs="Times New Roman"/>
          <w:b/>
          <w:sz w:val="24"/>
          <w:szCs w:val="24"/>
        </w:rPr>
      </w:pPr>
    </w:p>
    <w:p w14:paraId="159A44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numpy</w:t>
      </w:r>
      <w:proofErr w:type="spellEnd"/>
      <w:r>
        <w:rPr>
          <w:rFonts w:ascii="Times New Roman" w:eastAsia="Times New Roman" w:hAnsi="Times New Roman" w:cs="Times New Roman"/>
          <w:sz w:val="24"/>
          <w:szCs w:val="24"/>
        </w:rPr>
        <w:t xml:space="preserve"> as np</w:t>
      </w:r>
    </w:p>
    <w:p w14:paraId="5A5464F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72B30CA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p>
    <w:p w14:paraId="59F98590"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pd.read_csv</w:t>
      </w:r>
      <w:proofErr w:type="spellEnd"/>
      <w:r>
        <w:rPr>
          <w:rFonts w:ascii="Times New Roman" w:eastAsia="Times New Roman" w:hAnsi="Times New Roman" w:cs="Times New Roman"/>
          <w:sz w:val="24"/>
          <w:szCs w:val="24"/>
        </w:rPr>
        <w:t>(r"/content/Multi.csv")</w:t>
      </w:r>
    </w:p>
    <w:p w14:paraId="5485BAF4"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pd.DataFram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
    <w:p w14:paraId="2962141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
    <w:p w14:paraId="32A943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w:t>
      </w:r>
      <w:proofErr w:type="spellStart"/>
      <w:r>
        <w:rPr>
          <w:rFonts w:ascii="Times New Roman" w:eastAsia="Times New Roman" w:hAnsi="Times New Roman" w:cs="Times New Roman"/>
          <w:sz w:val="24"/>
          <w:szCs w:val="24"/>
        </w:rPr>
        <w:t>df.iloc</w:t>
      </w:r>
      <w:proofErr w:type="spellEnd"/>
      <w:r>
        <w:rPr>
          <w:rFonts w:ascii="Times New Roman" w:eastAsia="Times New Roman" w:hAnsi="Times New Roman" w:cs="Times New Roman"/>
          <w:sz w:val="24"/>
          <w:szCs w:val="24"/>
        </w:rPr>
        <w:t>[:,:-1]</w:t>
      </w:r>
    </w:p>
    <w:p w14:paraId="2293E4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w:t>
      </w:r>
      <w:proofErr w:type="spellStart"/>
      <w:r>
        <w:rPr>
          <w:rFonts w:ascii="Times New Roman" w:eastAsia="Times New Roman" w:hAnsi="Times New Roman" w:cs="Times New Roman"/>
          <w:sz w:val="24"/>
          <w:szCs w:val="24"/>
        </w:rPr>
        <w:t>df.iloc</w:t>
      </w:r>
      <w:proofErr w:type="spellEnd"/>
      <w:r>
        <w:rPr>
          <w:rFonts w:ascii="Times New Roman" w:eastAsia="Times New Roman" w:hAnsi="Times New Roman" w:cs="Times New Roman"/>
          <w:sz w:val="24"/>
          <w:szCs w:val="24"/>
        </w:rPr>
        <w:t>[:,-1]</w:t>
      </w:r>
    </w:p>
    <w:p w14:paraId="1E9EF1E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f'size</w:t>
      </w:r>
      <w:proofErr w:type="spellEnd"/>
      <w:r>
        <w:rPr>
          <w:rFonts w:ascii="Times New Roman" w:eastAsia="Times New Roman" w:hAnsi="Times New Roman" w:cs="Times New Roman"/>
          <w:sz w:val="24"/>
          <w:szCs w:val="24"/>
        </w:rPr>
        <w:t xml:space="preserve"> of x: {</w:t>
      </w:r>
      <w:proofErr w:type="spellStart"/>
      <w:r>
        <w:rPr>
          <w:rFonts w:ascii="Times New Roman" w:eastAsia="Times New Roman" w:hAnsi="Times New Roman" w:cs="Times New Roman"/>
          <w:sz w:val="24"/>
          <w:szCs w:val="24"/>
        </w:rPr>
        <w:t>x.shape</w:t>
      </w:r>
      <w:proofErr w:type="spellEnd"/>
      <w:r>
        <w:rPr>
          <w:rFonts w:ascii="Times New Roman" w:eastAsia="Times New Roman" w:hAnsi="Times New Roman" w:cs="Times New Roman"/>
          <w:sz w:val="24"/>
          <w:szCs w:val="24"/>
        </w:rPr>
        <w:t>} and y: {</w:t>
      </w:r>
      <w:proofErr w:type="spellStart"/>
      <w:r>
        <w:rPr>
          <w:rFonts w:ascii="Times New Roman" w:eastAsia="Times New Roman" w:hAnsi="Times New Roman" w:cs="Times New Roman"/>
          <w:sz w:val="24"/>
          <w:szCs w:val="24"/>
        </w:rPr>
        <w:t>y.shape</w:t>
      </w:r>
      <w:proofErr w:type="spellEnd"/>
      <w:r>
        <w:rPr>
          <w:rFonts w:ascii="Times New Roman" w:eastAsia="Times New Roman" w:hAnsi="Times New Roman" w:cs="Times New Roman"/>
          <w:sz w:val="24"/>
          <w:szCs w:val="24"/>
        </w:rPr>
        <w:t>}')</w:t>
      </w:r>
    </w:p>
    <w:p w14:paraId="52B1ED5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x_test,y_train,y_test=train_test_split(x,y,test_size=0.2)</w:t>
      </w:r>
    </w:p>
    <w:p w14:paraId="0EEB5A6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f'size</w:t>
      </w:r>
      <w:proofErr w:type="spellEnd"/>
      <w:r>
        <w:rPr>
          <w:rFonts w:ascii="Times New Roman" w:eastAsia="Times New Roman" w:hAnsi="Times New Roman" w:cs="Times New Roman"/>
          <w:sz w:val="24"/>
          <w:szCs w:val="24"/>
        </w:rPr>
        <w:t xml:space="preserve"> of </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x_test.shap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x_train</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x_train.shape</w:t>
      </w:r>
      <w:proofErr w:type="spellEnd"/>
      <w:r>
        <w:rPr>
          <w:rFonts w:ascii="Times New Roman" w:eastAsia="Times New Roman" w:hAnsi="Times New Roman" w:cs="Times New Roman"/>
          <w:sz w:val="24"/>
          <w:szCs w:val="24"/>
        </w:rPr>
        <w:t>}')</w:t>
      </w:r>
    </w:p>
    <w:p w14:paraId="75F810E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f'size</w:t>
      </w:r>
      <w:proofErr w:type="spellEnd"/>
      <w:r>
        <w:rPr>
          <w:rFonts w:ascii="Times New Roman" w:eastAsia="Times New Roman" w:hAnsi="Times New Roman" w:cs="Times New Roman"/>
          <w:sz w:val="24"/>
          <w:szCs w:val="24"/>
        </w:rPr>
        <w:t xml:space="preserve"> of </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y_test.shap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y_train</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y_train.shape</w:t>
      </w:r>
      <w:proofErr w:type="spellEnd"/>
      <w:r>
        <w:rPr>
          <w:rFonts w:ascii="Times New Roman" w:eastAsia="Times New Roman" w:hAnsi="Times New Roman" w:cs="Times New Roman"/>
          <w:sz w:val="24"/>
          <w:szCs w:val="24"/>
        </w:rPr>
        <w:t>}')</w:t>
      </w:r>
    </w:p>
    <w:p w14:paraId="48AD9F4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linear_model</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inearRegression</w:t>
      </w:r>
      <w:proofErr w:type="spellEnd"/>
    </w:p>
    <w:p w14:paraId="47C4182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w:t>
      </w: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w:t>
      </w:r>
    </w:p>
    <w:p w14:paraId="48E01E5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roofErr w:type="spellStart"/>
      <w:r>
        <w:rPr>
          <w:rFonts w:ascii="Times New Roman" w:eastAsia="Times New Roman" w:hAnsi="Times New Roman" w:cs="Times New Roman"/>
          <w:sz w:val="24"/>
          <w:szCs w:val="24"/>
        </w:rPr>
        <w:t>model.fi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rain,y_train</w:t>
      </w:r>
      <w:proofErr w:type="spellEnd"/>
      <w:r>
        <w:rPr>
          <w:rFonts w:ascii="Times New Roman" w:eastAsia="Times New Roman" w:hAnsi="Times New Roman" w:cs="Times New Roman"/>
          <w:sz w:val="24"/>
          <w:szCs w:val="24"/>
        </w:rPr>
        <w:t>)</w:t>
      </w:r>
    </w:p>
    <w:p w14:paraId="58F9891C"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_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a.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w:t>
      </w:r>
    </w:p>
    <w:p w14:paraId="780DE1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r2_score,mean_squared_error</w:t>
      </w:r>
    </w:p>
    <w:p w14:paraId="4787F5B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r2 score fit {r2_score(</w:t>
      </w:r>
      <w:proofErr w:type="spellStart"/>
      <w:r>
        <w:rPr>
          <w:rFonts w:ascii="Times New Roman" w:eastAsia="Times New Roman" w:hAnsi="Times New Roman" w:cs="Times New Roman"/>
          <w:sz w:val="24"/>
          <w:szCs w:val="24"/>
        </w:rPr>
        <w:t>y_test,y_predict</w:t>
      </w:r>
      <w:proofErr w:type="spellEnd"/>
      <w:r>
        <w:rPr>
          <w:rFonts w:ascii="Times New Roman" w:eastAsia="Times New Roman" w:hAnsi="Times New Roman" w:cs="Times New Roman"/>
          <w:sz w:val="24"/>
          <w:szCs w:val="24"/>
        </w:rPr>
        <w:t>)}')</w:t>
      </w:r>
    </w:p>
    <w:p w14:paraId="45E9A19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f'mean</w:t>
      </w:r>
      <w:proofErr w:type="spellEnd"/>
      <w:r>
        <w:rPr>
          <w:rFonts w:ascii="Times New Roman" w:eastAsia="Times New Roman" w:hAnsi="Times New Roman" w:cs="Times New Roman"/>
          <w:sz w:val="24"/>
          <w:szCs w:val="24"/>
        </w:rPr>
        <w:t xml:space="preserve"> score error {</w:t>
      </w:r>
      <w:proofErr w:type="spellStart"/>
      <w:r>
        <w:rPr>
          <w:rFonts w:ascii="Times New Roman" w:eastAsia="Times New Roman" w:hAnsi="Times New Roman" w:cs="Times New Roman"/>
          <w:sz w:val="24"/>
          <w:szCs w:val="24"/>
        </w:rPr>
        <w:t>mean_squared_erro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est,y_predict</w:t>
      </w:r>
      <w:proofErr w:type="spellEnd"/>
      <w:r>
        <w:rPr>
          <w:rFonts w:ascii="Times New Roman" w:eastAsia="Times New Roman" w:hAnsi="Times New Roman" w:cs="Times New Roman"/>
          <w:sz w:val="24"/>
          <w:szCs w:val="24"/>
        </w:rPr>
        <w:t>)}')</w:t>
      </w:r>
    </w:p>
    <w:p w14:paraId="2EE8848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roofErr w:type="spellStart"/>
      <w:r>
        <w:rPr>
          <w:rFonts w:ascii="Times New Roman" w:eastAsia="Times New Roman" w:hAnsi="Times New Roman" w:cs="Times New Roman"/>
          <w:sz w:val="24"/>
          <w:szCs w:val="24"/>
        </w:rPr>
        <w:t>pd.DataFrame</w:t>
      </w:r>
      <w:proofErr w:type="spellEnd"/>
      <w:r>
        <w:rPr>
          <w:rFonts w:ascii="Times New Roman" w:eastAsia="Times New Roman" w:hAnsi="Times New Roman" w:cs="Times New Roman"/>
          <w:sz w:val="24"/>
          <w:szCs w:val="24"/>
        </w:rPr>
        <w:t>({'Actual':</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w:t>
      </w:r>
    </w:p>
    <w:p w14:paraId="2931201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dict':</w:t>
      </w:r>
      <w:proofErr w:type="spellStart"/>
      <w:r>
        <w:rPr>
          <w:rFonts w:ascii="Times New Roman" w:eastAsia="Times New Roman" w:hAnsi="Times New Roman" w:cs="Times New Roman"/>
          <w:sz w:val="24"/>
          <w:szCs w:val="24"/>
        </w:rPr>
        <w:t>y_predict</w:t>
      </w:r>
      <w:proofErr w:type="spellEnd"/>
      <w:r>
        <w:rPr>
          <w:rFonts w:ascii="Times New Roman" w:eastAsia="Times New Roman" w:hAnsi="Times New Roman" w:cs="Times New Roman"/>
          <w:sz w:val="24"/>
          <w:szCs w:val="24"/>
        </w:rPr>
        <w:t>})</w:t>
      </w:r>
    </w:p>
    <w:p w14:paraId="5CA9AFA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a)</w:t>
      </w:r>
    </w:p>
    <w:p w14:paraId="74C59A6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ttendance courses backlogs marks</w:t>
      </w:r>
    </w:p>
    <w:p w14:paraId="5BC216D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71</w:t>
      </w:r>
      <w:r>
        <w:rPr>
          <w:rFonts w:ascii="Times New Roman" w:eastAsia="Times New Roman" w:hAnsi="Times New Roman" w:cs="Times New Roman"/>
          <w:sz w:val="24"/>
          <w:szCs w:val="24"/>
        </w:rPr>
        <w:tab/>
        <w:t>3</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80</w:t>
      </w:r>
    </w:p>
    <w:p w14:paraId="3FF449B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72</w:t>
      </w:r>
      <w:r>
        <w:rPr>
          <w:rFonts w:ascii="Times New Roman" w:eastAsia="Times New Roman" w:hAnsi="Times New Roman" w:cs="Times New Roman"/>
          <w:sz w:val="24"/>
          <w:szCs w:val="24"/>
        </w:rPr>
        <w:tab/>
        <w:t>2</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75</w:t>
      </w:r>
    </w:p>
    <w:p w14:paraId="19BDEA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73</w:t>
      </w:r>
      <w:r>
        <w:rPr>
          <w:rFonts w:ascii="Times New Roman" w:eastAsia="Times New Roman" w:hAnsi="Times New Roman" w:cs="Times New Roman"/>
          <w:sz w:val="24"/>
          <w:szCs w:val="24"/>
        </w:rPr>
        <w:tab/>
        <w:t>1</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70</w:t>
      </w:r>
    </w:p>
    <w:p w14:paraId="25EC09F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74</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2</w:t>
      </w:r>
      <w:r>
        <w:rPr>
          <w:rFonts w:ascii="Times New Roman" w:eastAsia="Times New Roman" w:hAnsi="Times New Roman" w:cs="Times New Roman"/>
          <w:sz w:val="24"/>
          <w:szCs w:val="24"/>
        </w:rPr>
        <w:tab/>
        <w:t>40</w:t>
      </w:r>
    </w:p>
    <w:p w14:paraId="6B47AC8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Pr>
          <w:rFonts w:ascii="Times New Roman" w:eastAsia="Times New Roman" w:hAnsi="Times New Roman" w:cs="Times New Roman"/>
          <w:sz w:val="24"/>
          <w:szCs w:val="24"/>
        </w:rPr>
        <w:tab/>
        <w:t>75</w:t>
      </w:r>
      <w:r>
        <w:rPr>
          <w:rFonts w:ascii="Times New Roman" w:eastAsia="Times New Roman" w:hAnsi="Times New Roman" w:cs="Times New Roman"/>
          <w:sz w:val="24"/>
          <w:szCs w:val="24"/>
        </w:rPr>
        <w:tab/>
        <w:t>4</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90</w:t>
      </w:r>
    </w:p>
    <w:p w14:paraId="37B1FE9F"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izeof</w:t>
      </w:r>
      <w:proofErr w:type="spellEnd"/>
      <w:r>
        <w:rPr>
          <w:rFonts w:ascii="Times New Roman" w:eastAsia="Times New Roman" w:hAnsi="Times New Roman" w:cs="Times New Roman"/>
          <w:sz w:val="24"/>
          <w:szCs w:val="24"/>
        </w:rPr>
        <w:t xml:space="preserve"> x:(20,3)andy:(20,)</w:t>
      </w:r>
    </w:p>
    <w:p w14:paraId="4281FC4B"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izeof</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4,3)</w:t>
      </w:r>
      <w:proofErr w:type="spellStart"/>
      <w:r>
        <w:rPr>
          <w:rFonts w:ascii="Times New Roman" w:eastAsia="Times New Roman" w:hAnsi="Times New Roman" w:cs="Times New Roman"/>
          <w:sz w:val="24"/>
          <w:szCs w:val="24"/>
        </w:rPr>
        <w:t>andx_train</w:t>
      </w:r>
      <w:proofErr w:type="spellEnd"/>
      <w:r>
        <w:rPr>
          <w:rFonts w:ascii="Times New Roman" w:eastAsia="Times New Roman" w:hAnsi="Times New Roman" w:cs="Times New Roman"/>
          <w:sz w:val="24"/>
          <w:szCs w:val="24"/>
        </w:rPr>
        <w:t>:(16,3)</w:t>
      </w:r>
    </w:p>
    <w:p w14:paraId="0FB89D9E"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izeof</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4,)</w:t>
      </w:r>
      <w:proofErr w:type="spellStart"/>
      <w:r>
        <w:rPr>
          <w:rFonts w:ascii="Times New Roman" w:eastAsia="Times New Roman" w:hAnsi="Times New Roman" w:cs="Times New Roman"/>
          <w:sz w:val="24"/>
          <w:szCs w:val="24"/>
        </w:rPr>
        <w:t>andy_train</w:t>
      </w:r>
      <w:proofErr w:type="spellEnd"/>
      <w:r>
        <w:rPr>
          <w:rFonts w:ascii="Times New Roman" w:eastAsia="Times New Roman" w:hAnsi="Times New Roman" w:cs="Times New Roman"/>
          <w:sz w:val="24"/>
          <w:szCs w:val="24"/>
        </w:rPr>
        <w:t>:(16,)</w:t>
      </w:r>
    </w:p>
    <w:p w14:paraId="38837E1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2 score fit 0.9342747169332467</w:t>
      </w:r>
    </w:p>
    <w:p w14:paraId="2789A52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an score error 28.24133256774555</w:t>
      </w:r>
    </w:p>
    <w:p w14:paraId="6690BC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ctual</w:t>
      </w:r>
      <w:r>
        <w:rPr>
          <w:rFonts w:ascii="Times New Roman" w:eastAsia="Times New Roman" w:hAnsi="Times New Roman" w:cs="Times New Roman"/>
          <w:sz w:val="24"/>
          <w:szCs w:val="24"/>
        </w:rPr>
        <w:tab/>
        <w:t>Predict</w:t>
      </w:r>
    </w:p>
    <w:p w14:paraId="5991E3B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Pr>
          <w:rFonts w:ascii="Times New Roman" w:eastAsia="Times New Roman" w:hAnsi="Times New Roman" w:cs="Times New Roman"/>
          <w:sz w:val="24"/>
          <w:szCs w:val="24"/>
        </w:rPr>
        <w:tab/>
        <w:t>80</w:t>
      </w:r>
      <w:r>
        <w:rPr>
          <w:rFonts w:ascii="Times New Roman" w:eastAsia="Times New Roman" w:hAnsi="Times New Roman" w:cs="Times New Roman"/>
          <w:sz w:val="24"/>
          <w:szCs w:val="24"/>
        </w:rPr>
        <w:tab/>
        <w:t>86.266664</w:t>
      </w:r>
    </w:p>
    <w:p w14:paraId="4CDA043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r>
        <w:rPr>
          <w:rFonts w:ascii="Times New Roman" w:eastAsia="Times New Roman" w:hAnsi="Times New Roman" w:cs="Times New Roman"/>
          <w:sz w:val="24"/>
          <w:szCs w:val="24"/>
        </w:rPr>
        <w:tab/>
        <w:t>34</w:t>
      </w:r>
      <w:r>
        <w:rPr>
          <w:rFonts w:ascii="Times New Roman" w:eastAsia="Times New Roman" w:hAnsi="Times New Roman" w:cs="Times New Roman"/>
          <w:sz w:val="24"/>
          <w:szCs w:val="24"/>
        </w:rPr>
        <w:tab/>
        <w:t>28.757983</w:t>
      </w:r>
    </w:p>
    <w:p w14:paraId="62E00A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sz w:val="24"/>
          <w:szCs w:val="24"/>
        </w:rPr>
        <w:tab/>
        <w:t>76</w:t>
      </w:r>
      <w:r>
        <w:rPr>
          <w:rFonts w:ascii="Times New Roman" w:eastAsia="Times New Roman" w:hAnsi="Times New Roman" w:cs="Times New Roman"/>
          <w:sz w:val="24"/>
          <w:szCs w:val="24"/>
        </w:rPr>
        <w:tab/>
        <w:t>82.157044</w:t>
      </w:r>
    </w:p>
    <w:p w14:paraId="47F108D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Pr>
          <w:rFonts w:ascii="Times New Roman" w:eastAsia="Times New Roman" w:hAnsi="Times New Roman" w:cs="Times New Roman"/>
          <w:sz w:val="24"/>
          <w:szCs w:val="24"/>
        </w:rPr>
        <w:tab/>
        <w:t>87</w:t>
      </w:r>
      <w:r>
        <w:rPr>
          <w:rFonts w:ascii="Times New Roman" w:eastAsia="Times New Roman" w:hAnsi="Times New Roman" w:cs="Times New Roman"/>
          <w:sz w:val="24"/>
          <w:szCs w:val="24"/>
        </w:rPr>
        <w:tab/>
        <w:t>89.882069</w:t>
      </w:r>
    </w:p>
    <w:p w14:paraId="04EC5E06" w14:textId="77777777" w:rsidR="002E4614" w:rsidRDefault="005E4037">
      <w:pPr>
        <w:rPr>
          <w:rFonts w:ascii="Times New Roman" w:eastAsia="Times New Roman" w:hAnsi="Times New Roman" w:cs="Times New Roman"/>
          <w:b/>
          <w:sz w:val="24"/>
          <w:szCs w:val="24"/>
        </w:rPr>
      </w:pPr>
      <w:r>
        <w:br w:type="page"/>
      </w:r>
      <w:r w:rsidRPr="00162FF4">
        <w:rPr>
          <w:rFonts w:ascii="Times New Roman" w:eastAsia="Times New Roman" w:hAnsi="Times New Roman" w:cs="Times New Roman"/>
          <w:b/>
          <w:sz w:val="32"/>
          <w:szCs w:val="24"/>
        </w:rPr>
        <w:t xml:space="preserve">4.Aim:Polynomial </w:t>
      </w:r>
      <w:proofErr w:type="spellStart"/>
      <w:r w:rsidRPr="00162FF4">
        <w:rPr>
          <w:rFonts w:ascii="Times New Roman" w:eastAsia="Times New Roman" w:hAnsi="Times New Roman" w:cs="Times New Roman"/>
          <w:b/>
          <w:sz w:val="32"/>
          <w:szCs w:val="24"/>
        </w:rPr>
        <w:t>Regrssion</w:t>
      </w:r>
      <w:proofErr w:type="spellEnd"/>
    </w:p>
    <w:p w14:paraId="7ADFB7B6" w14:textId="77777777"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escription :</w:t>
      </w:r>
    </w:p>
    <w:p w14:paraId="7397AF69" w14:textId="77777777" w:rsidR="002E4614" w:rsidRDefault="005E4037"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lynomial Regression is a type of regression analysis where the relationship between the independent variable and dependent variable is modeled as an nth degree polynomial. This is used when the relationship between the variables is nonlinear, and a linear regression cannot capture the </w:t>
      </w:r>
      <w:proofErr w:type="spellStart"/>
      <w:r>
        <w:rPr>
          <w:rFonts w:ascii="Times New Roman" w:eastAsia="Times New Roman" w:hAnsi="Times New Roman" w:cs="Times New Roman"/>
          <w:sz w:val="24"/>
          <w:szCs w:val="24"/>
        </w:rPr>
        <w:t>relationship.In</w:t>
      </w:r>
      <w:proofErr w:type="spellEnd"/>
      <w:r>
        <w:rPr>
          <w:rFonts w:ascii="Times New Roman" w:eastAsia="Times New Roman" w:hAnsi="Times New Roman" w:cs="Times New Roman"/>
          <w:sz w:val="24"/>
          <w:szCs w:val="24"/>
        </w:rPr>
        <w:t xml:space="preserve"> polynomial regression, the independent variable is raised to different powers, such as x^2, x^3, x^4, etc., and the coefficients for these powers are calculated using least squares regression. The degree of the polynomial is usually selected based on the data, with higher degrees allowing for more complex relationships to be modeled, but also increasing the risk of overfitting.</w:t>
      </w:r>
    </w:p>
    <w:p w14:paraId="1D31375F" w14:textId="77777777" w:rsidR="002E4614" w:rsidRDefault="002E4614" w:rsidP="00162FF4">
      <w:pPr>
        <w:spacing w:line="360" w:lineRule="auto"/>
        <w:jc w:val="both"/>
        <w:rPr>
          <w:rFonts w:ascii="Times New Roman" w:eastAsia="Times New Roman" w:hAnsi="Times New Roman" w:cs="Times New Roman"/>
          <w:sz w:val="24"/>
          <w:szCs w:val="24"/>
        </w:rPr>
      </w:pPr>
    </w:p>
    <w:p w14:paraId="04260478"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ce the model is fit to the data, it can be used to predict the dependent variable for new values of the independent variable. Polynomial regression has a wide range of applications, such as predicting stock prices, analyzing trends in data, and modeling physical systems. It is a useful tool in data analysis and machine learning.</w:t>
      </w:r>
    </w:p>
    <w:p w14:paraId="4186119D" w14:textId="77777777" w:rsidR="002E4614" w:rsidRDefault="002E4614">
      <w:pPr>
        <w:rPr>
          <w:rFonts w:ascii="Times New Roman" w:eastAsia="Times New Roman" w:hAnsi="Times New Roman" w:cs="Times New Roman"/>
          <w:sz w:val="24"/>
          <w:szCs w:val="24"/>
        </w:rPr>
      </w:pPr>
    </w:p>
    <w:p w14:paraId="4F5E7958" w14:textId="77777777"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7661FF7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2892FBB5"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numpy</w:t>
      </w:r>
      <w:proofErr w:type="spellEnd"/>
      <w:r>
        <w:rPr>
          <w:rFonts w:ascii="Times New Roman" w:eastAsia="Times New Roman" w:hAnsi="Times New Roman" w:cs="Times New Roman"/>
          <w:sz w:val="24"/>
          <w:szCs w:val="24"/>
        </w:rPr>
        <w:t xml:space="preserve"> as np</w:t>
      </w:r>
    </w:p>
    <w:p w14:paraId="29CF297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p>
    <w:p w14:paraId="0B779F5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linear_model</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inearRegression</w:t>
      </w:r>
      <w:proofErr w:type="spellEnd"/>
    </w:p>
    <w:p w14:paraId="07289AE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mean_squared_error,accuracy_score</w:t>
      </w:r>
      <w:proofErr w:type="spellEnd"/>
    </w:p>
    <w:p w14:paraId="3BCB890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preprocessing</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PolynomialFeatures</w:t>
      </w:r>
      <w:proofErr w:type="spellEnd"/>
    </w:p>
    <w:p w14:paraId="0A53B33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Load the dataset</w:t>
      </w:r>
    </w:p>
    <w:p w14:paraId="480F4C9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data =</w:t>
      </w:r>
    </w:p>
    <w:p w14:paraId="0DFA80F2"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d.read_csv('https://archive.ics.uci.edu/ml/machine-learning-databases/wine-quality</w:t>
      </w:r>
    </w:p>
    <w:p w14:paraId="5E3184F3"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equality-white.csv')</w:t>
      </w:r>
    </w:p>
    <w:p w14:paraId="2CC6519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Split the dataset into training and testing sets</w:t>
      </w:r>
    </w:p>
    <w:p w14:paraId="4F34FC9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X = </w:t>
      </w:r>
      <w:proofErr w:type="spellStart"/>
      <w:r>
        <w:rPr>
          <w:rFonts w:ascii="Times New Roman" w:eastAsia="Times New Roman" w:hAnsi="Times New Roman" w:cs="Times New Roman"/>
          <w:sz w:val="24"/>
          <w:szCs w:val="24"/>
        </w:rPr>
        <w:t>data.drop</w:t>
      </w:r>
      <w:proofErr w:type="spellEnd"/>
      <w:r>
        <w:rPr>
          <w:rFonts w:ascii="Times New Roman" w:eastAsia="Times New Roman" w:hAnsi="Times New Roman" w:cs="Times New Roman"/>
          <w:sz w:val="24"/>
          <w:szCs w:val="24"/>
        </w:rPr>
        <w:t>(['quality'], axis=1)</w:t>
      </w:r>
    </w:p>
    <w:p w14:paraId="3ECB654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 = data['quality']</w:t>
      </w:r>
    </w:p>
    <w:p w14:paraId="1BF84921"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X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train_test_split</w:t>
      </w:r>
      <w:proofErr w:type="spellEnd"/>
      <w:r>
        <w:rPr>
          <w:rFonts w:ascii="Times New Roman" w:eastAsia="Times New Roman" w:hAnsi="Times New Roman" w:cs="Times New Roman"/>
          <w:sz w:val="24"/>
          <w:szCs w:val="24"/>
        </w:rPr>
        <w:t xml:space="preserve">(X, y, </w:t>
      </w:r>
      <w:proofErr w:type="spellStart"/>
      <w:r>
        <w:rPr>
          <w:rFonts w:ascii="Times New Roman" w:eastAsia="Times New Roman" w:hAnsi="Times New Roman" w:cs="Times New Roman"/>
          <w:sz w:val="24"/>
          <w:szCs w:val="24"/>
        </w:rPr>
        <w:t>test_size</w:t>
      </w:r>
      <w:proofErr w:type="spellEnd"/>
      <w:r>
        <w:rPr>
          <w:rFonts w:ascii="Times New Roman" w:eastAsia="Times New Roman" w:hAnsi="Times New Roman" w:cs="Times New Roman"/>
          <w:sz w:val="24"/>
          <w:szCs w:val="24"/>
        </w:rPr>
        <w:t>=0.3)</w:t>
      </w:r>
    </w:p>
    <w:p w14:paraId="1F1A3AA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Create polynomial features</w:t>
      </w:r>
    </w:p>
    <w:p w14:paraId="4C48CCF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ly = </w:t>
      </w:r>
      <w:proofErr w:type="spellStart"/>
      <w:r>
        <w:rPr>
          <w:rFonts w:ascii="Times New Roman" w:eastAsia="Times New Roman" w:hAnsi="Times New Roman" w:cs="Times New Roman"/>
          <w:sz w:val="24"/>
          <w:szCs w:val="24"/>
        </w:rPr>
        <w:t>PolynomialFeatures</w:t>
      </w:r>
      <w:proofErr w:type="spellEnd"/>
      <w:r>
        <w:rPr>
          <w:rFonts w:ascii="Times New Roman" w:eastAsia="Times New Roman" w:hAnsi="Times New Roman" w:cs="Times New Roman"/>
          <w:sz w:val="24"/>
          <w:szCs w:val="24"/>
        </w:rPr>
        <w:t xml:space="preserve">(degree=2, </w:t>
      </w:r>
      <w:proofErr w:type="spellStart"/>
      <w:r>
        <w:rPr>
          <w:rFonts w:ascii="Times New Roman" w:eastAsia="Times New Roman" w:hAnsi="Times New Roman" w:cs="Times New Roman"/>
          <w:sz w:val="24"/>
          <w:szCs w:val="24"/>
        </w:rPr>
        <w:t>include_bias</w:t>
      </w:r>
      <w:proofErr w:type="spellEnd"/>
      <w:r>
        <w:rPr>
          <w:rFonts w:ascii="Times New Roman" w:eastAsia="Times New Roman" w:hAnsi="Times New Roman" w:cs="Times New Roman"/>
          <w:sz w:val="24"/>
          <w:szCs w:val="24"/>
        </w:rPr>
        <w:t>=False)</w:t>
      </w:r>
    </w:p>
    <w:p w14:paraId="1FEC17B1"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X_train_poly</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poly.fit_transform</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rain</w:t>
      </w:r>
      <w:proofErr w:type="spellEnd"/>
      <w:r>
        <w:rPr>
          <w:rFonts w:ascii="Times New Roman" w:eastAsia="Times New Roman" w:hAnsi="Times New Roman" w:cs="Times New Roman"/>
          <w:sz w:val="24"/>
          <w:szCs w:val="24"/>
        </w:rPr>
        <w:t>)</w:t>
      </w:r>
    </w:p>
    <w:p w14:paraId="3F55B3B9"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X_test_poly</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poly.transform</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w:t>
      </w:r>
    </w:p>
    <w:p w14:paraId="55DC928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Fit the polynomial regression model to the training data</w:t>
      </w:r>
    </w:p>
    <w:p w14:paraId="09EF1CF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l = </w:t>
      </w: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w:t>
      </w:r>
    </w:p>
    <w:p w14:paraId="3536FF3B"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odel.fi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rain_pol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rain</w:t>
      </w:r>
      <w:proofErr w:type="spellEnd"/>
      <w:r>
        <w:rPr>
          <w:rFonts w:ascii="Times New Roman" w:eastAsia="Times New Roman" w:hAnsi="Times New Roman" w:cs="Times New Roman"/>
          <w:sz w:val="24"/>
          <w:szCs w:val="24"/>
        </w:rPr>
        <w:t>)</w:t>
      </w:r>
    </w:p>
    <w:p w14:paraId="19EA498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he testing set</w:t>
      </w:r>
    </w:p>
    <w:p w14:paraId="4C14C598"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_pred</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model.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est_poly</w:t>
      </w:r>
      <w:proofErr w:type="spellEnd"/>
      <w:r>
        <w:rPr>
          <w:rFonts w:ascii="Times New Roman" w:eastAsia="Times New Roman" w:hAnsi="Times New Roman" w:cs="Times New Roman"/>
          <w:sz w:val="24"/>
          <w:szCs w:val="24"/>
        </w:rPr>
        <w:t>)</w:t>
      </w:r>
    </w:p>
    <w:p w14:paraId="53ED3F7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accuracy of the model</w:t>
      </w:r>
    </w:p>
    <w:p w14:paraId="4FA8C3F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nt("Accuracy:", </w:t>
      </w:r>
      <w:proofErr w:type="spellStart"/>
      <w:r>
        <w:rPr>
          <w:rFonts w:ascii="Times New Roman" w:eastAsia="Times New Roman" w:hAnsi="Times New Roman" w:cs="Times New Roman"/>
          <w:sz w:val="24"/>
          <w:szCs w:val="24"/>
        </w:rPr>
        <w:t>accuracy_scor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y_test,y_pred</w:t>
      </w:r>
      <w:proofErr w:type="spellEnd"/>
      <w:r>
        <w:rPr>
          <w:rFonts w:ascii="Times New Roman" w:eastAsia="Times New Roman" w:hAnsi="Times New Roman" w:cs="Times New Roman"/>
          <w:sz w:val="24"/>
          <w:szCs w:val="24"/>
        </w:rPr>
        <w:t>))</w:t>
      </w:r>
    </w:p>
    <w:p w14:paraId="1872F815" w14:textId="77777777" w:rsidR="00162FF4" w:rsidRDefault="00162FF4">
      <w:pPr>
        <w:rPr>
          <w:rFonts w:ascii="Times New Roman" w:eastAsia="Times New Roman" w:hAnsi="Times New Roman" w:cs="Times New Roman"/>
          <w:sz w:val="24"/>
          <w:szCs w:val="24"/>
        </w:rPr>
      </w:pPr>
    </w:p>
    <w:p w14:paraId="0DA40231" w14:textId="77777777"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67F4CCF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85</w:t>
      </w:r>
    </w:p>
    <w:p w14:paraId="35691925" w14:textId="77777777" w:rsidR="002E4614" w:rsidRDefault="005E4037">
      <w:pPr>
        <w:rPr>
          <w:rFonts w:ascii="Times New Roman" w:eastAsia="Times New Roman" w:hAnsi="Times New Roman" w:cs="Times New Roman"/>
          <w:b/>
          <w:sz w:val="24"/>
          <w:szCs w:val="24"/>
        </w:rPr>
      </w:pPr>
      <w:r>
        <w:br w:type="page"/>
      </w:r>
    </w:p>
    <w:p w14:paraId="1BF6775C" w14:textId="77777777" w:rsidR="002E4614" w:rsidRPr="00162FF4" w:rsidRDefault="005E4037">
      <w:pPr>
        <w:spacing w:line="240" w:lineRule="auto"/>
        <w:rPr>
          <w:rFonts w:ascii="Times New Roman" w:eastAsia="Times New Roman" w:hAnsi="Times New Roman" w:cs="Times New Roman"/>
          <w:b/>
          <w:sz w:val="32"/>
          <w:szCs w:val="24"/>
        </w:rPr>
      </w:pPr>
      <w:r w:rsidRPr="00162FF4">
        <w:rPr>
          <w:rFonts w:ascii="Times New Roman" w:eastAsia="Times New Roman" w:hAnsi="Times New Roman" w:cs="Times New Roman"/>
          <w:b/>
          <w:sz w:val="32"/>
          <w:szCs w:val="24"/>
        </w:rPr>
        <w:t>5.Logistic Regression</w:t>
      </w:r>
    </w:p>
    <w:p w14:paraId="594DD2DF"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escription:</w:t>
      </w:r>
    </w:p>
    <w:p w14:paraId="199F95AC"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 is a statistical method used for binary classification, which means it is used to predict the probability of a binary outcome (0 or 1). It is a type of generalized linear model that is used when the dependent variable is categorical.</w:t>
      </w:r>
    </w:p>
    <w:p w14:paraId="1A3DA71A" w14:textId="77777777" w:rsidR="002E4614" w:rsidRDefault="002E4614" w:rsidP="00162FF4">
      <w:pPr>
        <w:spacing w:line="360" w:lineRule="auto"/>
        <w:jc w:val="both"/>
        <w:rPr>
          <w:rFonts w:ascii="Times New Roman" w:eastAsia="Times New Roman" w:hAnsi="Times New Roman" w:cs="Times New Roman"/>
          <w:sz w:val="24"/>
          <w:szCs w:val="24"/>
        </w:rPr>
      </w:pPr>
    </w:p>
    <w:p w14:paraId="4A404C17"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goal of logistic regression is to find the best-fit parameters of a function that describes the relationship between the independent variables and the probability of a specific outcome. The function used in logistic regression is called the sigmoid function, which maps any real-valued number to a probability value between 0 and 1.</w:t>
      </w:r>
    </w:p>
    <w:p w14:paraId="1FB3D850" w14:textId="77777777" w:rsidR="002E4614" w:rsidRDefault="002E4614">
      <w:pPr>
        <w:spacing w:line="240" w:lineRule="auto"/>
        <w:rPr>
          <w:rFonts w:ascii="Times New Roman" w:eastAsia="Times New Roman" w:hAnsi="Times New Roman" w:cs="Times New Roman"/>
          <w:sz w:val="24"/>
          <w:szCs w:val="24"/>
        </w:rPr>
      </w:pPr>
    </w:p>
    <w:p w14:paraId="517E3341" w14:textId="77777777" w:rsidR="002E4614" w:rsidRDefault="005E4037" w:rsidP="00162FF4">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igmoid function takes the form:</w:t>
      </w:r>
    </w:p>
    <w:p w14:paraId="7181154F" w14:textId="77777777" w:rsidR="00B641DE" w:rsidRDefault="00B641DE" w:rsidP="00162FF4">
      <w:pPr>
        <w:spacing w:line="360" w:lineRule="auto"/>
        <w:rPr>
          <w:rFonts w:ascii="Times New Roman" w:eastAsia="Times New Roman" w:hAnsi="Times New Roman" w:cs="Times New Roman"/>
          <w:sz w:val="24"/>
          <w:szCs w:val="24"/>
        </w:rPr>
      </w:pPr>
    </w:p>
    <w:p w14:paraId="001B6998" w14:textId="77777777" w:rsidR="002E4614" w:rsidRPr="00162FF4" w:rsidRDefault="005E4037" w:rsidP="00162FF4">
      <w:pPr>
        <w:spacing w:line="360" w:lineRule="auto"/>
        <w:jc w:val="center"/>
        <w:rPr>
          <w:rFonts w:ascii="Times New Roman" w:eastAsia="Times New Roman" w:hAnsi="Times New Roman" w:cs="Times New Roman"/>
          <w:b/>
          <w:i/>
          <w:sz w:val="24"/>
          <w:szCs w:val="24"/>
        </w:rPr>
      </w:pPr>
      <w:r w:rsidRPr="00162FF4">
        <w:rPr>
          <w:rFonts w:ascii="Times New Roman" w:eastAsia="Times New Roman" w:hAnsi="Times New Roman" w:cs="Times New Roman"/>
          <w:b/>
          <w:i/>
          <w:sz w:val="24"/>
          <w:szCs w:val="24"/>
        </w:rPr>
        <w:t>P(y=1|X) = 1 / (1 + exp(-z))</w:t>
      </w:r>
    </w:p>
    <w:p w14:paraId="36AEA34B" w14:textId="77777777" w:rsidR="002E4614" w:rsidRDefault="002E4614">
      <w:pPr>
        <w:spacing w:line="240" w:lineRule="auto"/>
        <w:rPr>
          <w:rFonts w:ascii="Times New Roman" w:eastAsia="Times New Roman" w:hAnsi="Times New Roman" w:cs="Times New Roman"/>
          <w:sz w:val="24"/>
          <w:szCs w:val="24"/>
        </w:rPr>
      </w:pPr>
    </w:p>
    <w:p w14:paraId="64BB3B21" w14:textId="77777777"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P(y=1|X) is the probability of the binary outcome (y=1) given the independent variables (X), z is the linear combination of the independent variables and their associated coefficients, and exp() is the exponential function.</w:t>
      </w:r>
    </w:p>
    <w:p w14:paraId="7DD842C4" w14:textId="77777777" w:rsidR="002E4614" w:rsidRDefault="002E4614" w:rsidP="00162FF4">
      <w:pPr>
        <w:spacing w:line="276" w:lineRule="auto"/>
        <w:jc w:val="both"/>
        <w:rPr>
          <w:rFonts w:ascii="Times New Roman" w:eastAsia="Times New Roman" w:hAnsi="Times New Roman" w:cs="Times New Roman"/>
          <w:sz w:val="24"/>
          <w:szCs w:val="24"/>
        </w:rPr>
      </w:pPr>
    </w:p>
    <w:p w14:paraId="6C865AFA" w14:textId="77777777"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find the best-fit parameters, logistic regression uses a technique called maximum likelihood estimation, which involves finding the parameter values that maximize the likelihood of the observed data given the model.</w:t>
      </w:r>
    </w:p>
    <w:p w14:paraId="795D19BC" w14:textId="77777777" w:rsidR="002E4614" w:rsidRDefault="002E4614" w:rsidP="00162FF4">
      <w:pPr>
        <w:spacing w:line="276" w:lineRule="auto"/>
        <w:jc w:val="both"/>
        <w:rPr>
          <w:rFonts w:ascii="Times New Roman" w:eastAsia="Times New Roman" w:hAnsi="Times New Roman" w:cs="Times New Roman"/>
          <w:sz w:val="24"/>
          <w:szCs w:val="24"/>
        </w:rPr>
      </w:pPr>
    </w:p>
    <w:p w14:paraId="03B13750" w14:textId="77777777"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 can be used for a variety of tasks, such as predicting whether a customer will buy a product or not, whether a patient has a disease or not, or whether a user will click on an ad or not. It is widely used in industries such as finance, healthcare, marketing, and more.</w:t>
      </w:r>
    </w:p>
    <w:p w14:paraId="40A3AED6" w14:textId="77777777" w:rsidR="002E4614" w:rsidRDefault="002E4614">
      <w:pPr>
        <w:spacing w:line="240" w:lineRule="auto"/>
        <w:rPr>
          <w:rFonts w:ascii="Times New Roman" w:eastAsia="Times New Roman" w:hAnsi="Times New Roman" w:cs="Times New Roman"/>
          <w:sz w:val="24"/>
          <w:szCs w:val="24"/>
        </w:rPr>
      </w:pPr>
    </w:p>
    <w:p w14:paraId="6277191D" w14:textId="77777777" w:rsidR="00162FF4" w:rsidRDefault="00162FF4">
      <w:pPr>
        <w:spacing w:line="240" w:lineRule="auto"/>
        <w:rPr>
          <w:rFonts w:ascii="Times New Roman" w:eastAsia="Times New Roman" w:hAnsi="Times New Roman" w:cs="Times New Roman"/>
          <w:sz w:val="24"/>
          <w:szCs w:val="24"/>
        </w:rPr>
      </w:pPr>
    </w:p>
    <w:p w14:paraId="0E0B516B" w14:textId="77777777" w:rsidR="00162FF4" w:rsidRDefault="00162FF4">
      <w:pPr>
        <w:spacing w:line="240" w:lineRule="auto"/>
        <w:rPr>
          <w:rFonts w:ascii="Times New Roman" w:eastAsia="Times New Roman" w:hAnsi="Times New Roman" w:cs="Times New Roman"/>
          <w:sz w:val="24"/>
          <w:szCs w:val="24"/>
        </w:rPr>
      </w:pPr>
    </w:p>
    <w:p w14:paraId="633F2E37" w14:textId="77777777" w:rsidR="00162FF4" w:rsidRDefault="00162FF4">
      <w:pPr>
        <w:spacing w:line="240" w:lineRule="auto"/>
        <w:rPr>
          <w:rFonts w:ascii="Times New Roman" w:eastAsia="Times New Roman" w:hAnsi="Times New Roman" w:cs="Times New Roman"/>
          <w:sz w:val="24"/>
          <w:szCs w:val="24"/>
        </w:rPr>
      </w:pPr>
    </w:p>
    <w:p w14:paraId="48534746" w14:textId="77777777" w:rsidR="004605EC" w:rsidRDefault="004605EC">
      <w:pPr>
        <w:spacing w:line="240" w:lineRule="auto"/>
        <w:rPr>
          <w:rFonts w:ascii="Times New Roman" w:eastAsia="Times New Roman" w:hAnsi="Times New Roman" w:cs="Times New Roman"/>
          <w:sz w:val="24"/>
          <w:szCs w:val="24"/>
        </w:rPr>
      </w:pPr>
    </w:p>
    <w:p w14:paraId="09DCE49A"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7A3A9BA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3571EF8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numpy</w:t>
      </w:r>
      <w:proofErr w:type="spellEnd"/>
      <w:r>
        <w:rPr>
          <w:rFonts w:ascii="Times New Roman" w:eastAsia="Times New Roman" w:hAnsi="Times New Roman" w:cs="Times New Roman"/>
          <w:sz w:val="24"/>
          <w:szCs w:val="24"/>
        </w:rPr>
        <w:t xml:space="preserve"> as np</w:t>
      </w:r>
    </w:p>
    <w:p w14:paraId="6EFE8E6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datasets</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oad_iris</w:t>
      </w:r>
      <w:proofErr w:type="spellEnd"/>
    </w:p>
    <w:p w14:paraId="36AA75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p>
    <w:p w14:paraId="445E95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linear_model</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ogisticRegression</w:t>
      </w:r>
      <w:proofErr w:type="spellEnd"/>
    </w:p>
    <w:p w14:paraId="7BA840E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accuracy_scor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recision_score</w:t>
      </w:r>
      <w:proofErr w:type="spellEnd"/>
      <w:r>
        <w:rPr>
          <w:rFonts w:ascii="Times New Roman" w:eastAsia="Times New Roman" w:hAnsi="Times New Roman" w:cs="Times New Roman"/>
          <w:sz w:val="24"/>
          <w:szCs w:val="24"/>
        </w:rPr>
        <w:t>, recall_score,</w:t>
      </w:r>
    </w:p>
    <w:p w14:paraId="00CF0DA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_matrix</w:t>
      </w:r>
    </w:p>
    <w:p w14:paraId="224A8B0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the dataset</w:t>
      </w:r>
    </w:p>
    <w:p w14:paraId="20C3F4C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 load_iris()</w:t>
      </w:r>
    </w:p>
    <w:p w14:paraId="1891E02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data['data']</w:t>
      </w:r>
    </w:p>
    <w:p w14:paraId="2F510B4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data['target']</w:t>
      </w:r>
    </w:p>
    <w:p w14:paraId="532B63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the dataset into training and testing sets</w:t>
      </w:r>
    </w:p>
    <w:p w14:paraId="42A725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3)</w:t>
      </w:r>
    </w:p>
    <w:p w14:paraId="214C1B7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a logistic regression model</w:t>
      </w:r>
    </w:p>
    <w:p w14:paraId="7FC614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LogisticRegression()</w:t>
      </w:r>
    </w:p>
    <w:p w14:paraId="6D1B7FC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Fit the model to the training data</w:t>
      </w:r>
    </w:p>
    <w:p w14:paraId="530214A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11DFA5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he testing set</w:t>
      </w:r>
    </w:p>
    <w:p w14:paraId="4BCD02F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12F7FD5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accuracy of the model</w:t>
      </w:r>
    </w:p>
    <w:p w14:paraId="4EBE1E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14:paraId="6E9510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precision of the model</w:t>
      </w:r>
    </w:p>
    <w:p w14:paraId="6794B4C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w:t>
      </w:r>
    </w:p>
    <w:p w14:paraId="4EE9422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sensitivity (recall) of the model</w:t>
      </w:r>
    </w:p>
    <w:p w14:paraId="659B29D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nsitivity = recall_score(y_test, y_pred)</w:t>
      </w:r>
    </w:p>
    <w:p w14:paraId="0CA19B0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confusion matrix of the model</w:t>
      </w:r>
    </w:p>
    <w:p w14:paraId="2EC5985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m = confusion_matrix(y_test, y_pred)</w:t>
      </w:r>
    </w:p>
    <w:p w14:paraId="6D72F76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n, fp, fn, tp = cm.ravel()</w:t>
      </w:r>
    </w:p>
    <w:p w14:paraId="6E8B3A6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 the performance metrics</w:t>
      </w:r>
    </w:p>
    <w:p w14:paraId="6E4BB28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Accuracy:", accuracy)</w:t>
      </w:r>
    </w:p>
    <w:p w14:paraId="690C67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Precision:", precision)</w:t>
      </w:r>
    </w:p>
    <w:p w14:paraId="1BFD4B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Sensitivity:", sensitivity)</w:t>
      </w:r>
    </w:p>
    <w:p w14:paraId="5F54550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TP:", tp)</w:t>
      </w:r>
    </w:p>
    <w:p w14:paraId="414E84B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 fp)</w:t>
      </w:r>
    </w:p>
    <w:p w14:paraId="7C457F5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TN:", tn)</w:t>
      </w:r>
    </w:p>
    <w:p w14:paraId="1134502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N:", fn)</w:t>
      </w:r>
    </w:p>
    <w:p w14:paraId="1EF2DC21" w14:textId="77777777" w:rsidR="00162FF4" w:rsidRDefault="00162FF4">
      <w:pPr>
        <w:spacing w:line="240" w:lineRule="auto"/>
        <w:rPr>
          <w:rFonts w:ascii="Times New Roman" w:eastAsia="Times New Roman" w:hAnsi="Times New Roman" w:cs="Times New Roman"/>
          <w:sz w:val="24"/>
          <w:szCs w:val="24"/>
        </w:rPr>
      </w:pPr>
    </w:p>
    <w:p w14:paraId="65F3A52B"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4F1451E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0.9777777777777777</w:t>
      </w:r>
    </w:p>
    <w:p w14:paraId="5996678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0.9809523809523809</w:t>
      </w:r>
    </w:p>
    <w:p w14:paraId="7A0F704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nsitivity: 0.9777777777777777</w:t>
      </w:r>
    </w:p>
    <w:p w14:paraId="3D5233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P: 14</w:t>
      </w:r>
    </w:p>
    <w:p w14:paraId="159DC0B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P: 0</w:t>
      </w:r>
    </w:p>
    <w:p w14:paraId="5FF715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N: 15</w:t>
      </w:r>
    </w:p>
    <w:p w14:paraId="24F64FB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N: 1</w:t>
      </w:r>
    </w:p>
    <w:p w14:paraId="185D5D80" w14:textId="77777777" w:rsidR="002E4614" w:rsidRDefault="005E4037">
      <w:pPr>
        <w:rPr>
          <w:rFonts w:ascii="Times New Roman" w:eastAsia="Times New Roman" w:hAnsi="Times New Roman" w:cs="Times New Roman"/>
          <w:b/>
          <w:sz w:val="24"/>
          <w:szCs w:val="24"/>
        </w:rPr>
      </w:pPr>
      <w:r>
        <w:br w:type="page"/>
      </w:r>
    </w:p>
    <w:p w14:paraId="50D8C38D" w14:textId="77777777" w:rsidR="002E4614" w:rsidRDefault="005E4037" w:rsidP="00162FF4">
      <w:pPr>
        <w:spacing w:line="240" w:lineRule="auto"/>
        <w:jc w:val="center"/>
        <w:rPr>
          <w:rFonts w:ascii="Times New Roman" w:eastAsia="Times New Roman" w:hAnsi="Times New Roman" w:cs="Times New Roman"/>
          <w:b/>
          <w:sz w:val="24"/>
          <w:szCs w:val="24"/>
        </w:rPr>
      </w:pPr>
      <w:r w:rsidRPr="00162FF4">
        <w:rPr>
          <w:rFonts w:ascii="Times New Roman" w:eastAsia="Times New Roman" w:hAnsi="Times New Roman" w:cs="Times New Roman"/>
          <w:b/>
          <w:sz w:val="32"/>
          <w:szCs w:val="24"/>
        </w:rPr>
        <w:t>Description: Accuracy, Precision, Sensitivity, Recall, TP, FP, TN, FN</w:t>
      </w:r>
    </w:p>
    <w:p w14:paraId="26D2E013"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context of classification problems, several metrics are used to evaluate the performance of a model. Here are the most common ones:</w:t>
      </w:r>
    </w:p>
    <w:p w14:paraId="02EB094E" w14:textId="77777777" w:rsidR="00162FF4" w:rsidRDefault="00162FF4" w:rsidP="00B641DE">
      <w:pPr>
        <w:spacing w:line="360" w:lineRule="auto"/>
        <w:rPr>
          <w:rFonts w:ascii="Times New Roman" w:eastAsia="Times New Roman" w:hAnsi="Times New Roman" w:cs="Times New Roman"/>
          <w:sz w:val="24"/>
          <w:szCs w:val="24"/>
        </w:rPr>
      </w:pPr>
    </w:p>
    <w:p w14:paraId="0DD0A4FE" w14:textId="77777777" w:rsidR="002E4614" w:rsidRDefault="00B641DE"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4"/>
        </w:rPr>
        <w:t>1.</w:t>
      </w:r>
      <w:r w:rsidR="005E4037" w:rsidRPr="00B641DE">
        <w:rPr>
          <w:rFonts w:ascii="Times New Roman" w:eastAsia="Times New Roman" w:hAnsi="Times New Roman" w:cs="Times New Roman"/>
          <w:b/>
          <w:sz w:val="28"/>
          <w:szCs w:val="24"/>
        </w:rPr>
        <w:t>Accuracy:</w:t>
      </w:r>
      <w:r w:rsidR="005E4037" w:rsidRPr="00B641DE">
        <w:rPr>
          <w:rFonts w:ascii="Times New Roman" w:eastAsia="Times New Roman" w:hAnsi="Times New Roman" w:cs="Times New Roman"/>
          <w:sz w:val="24"/>
          <w:szCs w:val="24"/>
        </w:rPr>
        <w:t xml:space="preserve"> </w:t>
      </w:r>
      <w:r w:rsidR="005E4037">
        <w:rPr>
          <w:rFonts w:ascii="Times New Roman" w:eastAsia="Times New Roman" w:hAnsi="Times New Roman" w:cs="Times New Roman"/>
          <w:sz w:val="24"/>
          <w:szCs w:val="24"/>
        </w:rPr>
        <w:t>It measures the proportion of correctly classified samples out of the total number of samples. It can be calculated as follows:</w:t>
      </w:r>
    </w:p>
    <w:p w14:paraId="18566BD6" w14:textId="77777777" w:rsidR="002E4614" w:rsidRPr="002B6723" w:rsidRDefault="005E4037" w:rsidP="002B6723">
      <w:pPr>
        <w:spacing w:line="240" w:lineRule="auto"/>
        <w:jc w:val="center"/>
        <w:rPr>
          <w:rFonts w:ascii="Times New Roman" w:eastAsia="Times New Roman" w:hAnsi="Times New Roman" w:cs="Times New Roman"/>
          <w:b/>
          <w:i/>
          <w:sz w:val="24"/>
          <w:szCs w:val="24"/>
        </w:rPr>
      </w:pPr>
      <w:r w:rsidRPr="002B6723">
        <w:rPr>
          <w:rFonts w:ascii="Times New Roman" w:eastAsia="Times New Roman" w:hAnsi="Times New Roman" w:cs="Times New Roman"/>
          <w:b/>
          <w:i/>
          <w:sz w:val="24"/>
          <w:szCs w:val="24"/>
        </w:rPr>
        <w:t>Accuracy = (TP + TN) / (TP + TN + FP + FN)</w:t>
      </w:r>
    </w:p>
    <w:p w14:paraId="4673A6C4" w14:textId="77777777" w:rsidR="002E4614" w:rsidRDefault="002E4614">
      <w:pPr>
        <w:spacing w:line="240" w:lineRule="auto"/>
        <w:rPr>
          <w:rFonts w:ascii="Times New Roman" w:eastAsia="Times New Roman" w:hAnsi="Times New Roman" w:cs="Times New Roman"/>
          <w:sz w:val="24"/>
          <w:szCs w:val="24"/>
        </w:rPr>
      </w:pPr>
    </w:p>
    <w:p w14:paraId="5DD1859E"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TP is the number of true positives, TN is the number of true negatives, FP is the number of false positives, and FN is the number of false negatives.</w:t>
      </w:r>
    </w:p>
    <w:p w14:paraId="49FFE520" w14:textId="77777777" w:rsidR="002E4614" w:rsidRDefault="00255B88" w:rsidP="00255B8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2.</w:t>
      </w:r>
      <w:r w:rsidR="005E4037" w:rsidRPr="00B641DE">
        <w:rPr>
          <w:rFonts w:ascii="Times New Roman" w:eastAsia="Times New Roman" w:hAnsi="Times New Roman" w:cs="Times New Roman"/>
          <w:b/>
          <w:sz w:val="28"/>
          <w:szCs w:val="24"/>
        </w:rPr>
        <w:t>Precision:</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measures the proportion of true positives among the samples that the model predicted as positive. It can be calculated as follows:</w:t>
      </w:r>
    </w:p>
    <w:p w14:paraId="7905D796"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Precision = TP / (TP + FP)</w:t>
      </w:r>
    </w:p>
    <w:p w14:paraId="702C82F6" w14:textId="77777777" w:rsidR="002E4614" w:rsidRDefault="002E4614">
      <w:pPr>
        <w:spacing w:line="240" w:lineRule="auto"/>
        <w:rPr>
          <w:rFonts w:ascii="Times New Roman" w:eastAsia="Times New Roman" w:hAnsi="Times New Roman" w:cs="Times New Roman"/>
          <w:sz w:val="24"/>
          <w:szCs w:val="24"/>
        </w:rPr>
      </w:pPr>
    </w:p>
    <w:p w14:paraId="76A8FFBD" w14:textId="77777777" w:rsidR="002E4614" w:rsidRDefault="00255B88"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i/>
          <w:sz w:val="28"/>
          <w:szCs w:val="24"/>
        </w:rPr>
        <w:t>3.</w:t>
      </w:r>
      <w:r w:rsidR="005E4037" w:rsidRPr="00B641DE">
        <w:rPr>
          <w:rFonts w:ascii="Times New Roman" w:eastAsia="Times New Roman" w:hAnsi="Times New Roman" w:cs="Times New Roman"/>
          <w:b/>
          <w:i/>
          <w:sz w:val="28"/>
          <w:szCs w:val="24"/>
        </w:rPr>
        <w:t>Sensitivity</w:t>
      </w:r>
      <w:r w:rsidR="005E4037">
        <w:rPr>
          <w:rFonts w:ascii="Times New Roman" w:eastAsia="Times New Roman" w:hAnsi="Times New Roman" w:cs="Times New Roman"/>
          <w:sz w:val="24"/>
          <w:szCs w:val="24"/>
        </w:rPr>
        <w:t xml:space="preserve"> (also called recall or true positive rate): It measures the proportion of true positives among the samples that are actually positive. It can be calculated as follows:</w:t>
      </w:r>
    </w:p>
    <w:p w14:paraId="4C67F6E9"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Sensitivity = TP / (TP + FN)</w:t>
      </w:r>
    </w:p>
    <w:p w14:paraId="4B782F39" w14:textId="77777777" w:rsidR="002E4614" w:rsidRDefault="002E4614">
      <w:pPr>
        <w:spacing w:line="240" w:lineRule="auto"/>
        <w:rPr>
          <w:rFonts w:ascii="Times New Roman" w:eastAsia="Times New Roman" w:hAnsi="Times New Roman" w:cs="Times New Roman"/>
          <w:sz w:val="24"/>
          <w:szCs w:val="24"/>
        </w:rPr>
      </w:pPr>
    </w:p>
    <w:p w14:paraId="5CB86ABB" w14:textId="77777777" w:rsidR="002E4614" w:rsidRDefault="00255B88"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4"/>
        </w:rPr>
        <w:t>4.</w:t>
      </w:r>
      <w:r w:rsidR="005E4037" w:rsidRPr="00B641DE">
        <w:rPr>
          <w:rFonts w:ascii="Times New Roman" w:eastAsia="Times New Roman" w:hAnsi="Times New Roman" w:cs="Times New Roman"/>
          <w:b/>
          <w:sz w:val="28"/>
          <w:szCs w:val="24"/>
        </w:rPr>
        <w:t>Specificity</w:t>
      </w:r>
      <w:r w:rsidR="005E4037">
        <w:rPr>
          <w:rFonts w:ascii="Times New Roman" w:eastAsia="Times New Roman" w:hAnsi="Times New Roman" w:cs="Times New Roman"/>
          <w:sz w:val="24"/>
          <w:szCs w:val="24"/>
        </w:rPr>
        <w:t xml:space="preserve"> (also called true negative rate): It measures the proportion of true negatives among the samples that are actually negative. It can be calculated as follows:</w:t>
      </w:r>
    </w:p>
    <w:p w14:paraId="29E37DA6"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Specificity = TN / (TN + FP)</w:t>
      </w:r>
    </w:p>
    <w:p w14:paraId="17580A7F" w14:textId="77777777" w:rsidR="00255B88" w:rsidRDefault="00255B88" w:rsidP="00B641DE">
      <w:pPr>
        <w:spacing w:line="360" w:lineRule="auto"/>
        <w:jc w:val="both"/>
        <w:rPr>
          <w:rFonts w:ascii="Times New Roman" w:eastAsia="Times New Roman" w:hAnsi="Times New Roman" w:cs="Times New Roman"/>
          <w:sz w:val="24"/>
          <w:szCs w:val="24"/>
        </w:rPr>
      </w:pPr>
    </w:p>
    <w:p w14:paraId="27975EAA" w14:textId="77777777" w:rsidR="002E4614" w:rsidRDefault="00255B88" w:rsidP="00255B8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5.</w:t>
      </w:r>
      <w:r w:rsidR="005E4037" w:rsidRPr="00B641DE">
        <w:rPr>
          <w:rFonts w:ascii="Times New Roman" w:eastAsia="Times New Roman" w:hAnsi="Times New Roman" w:cs="Times New Roman"/>
          <w:b/>
          <w:sz w:val="28"/>
          <w:szCs w:val="24"/>
        </w:rPr>
        <w:t>False Positive (FP):</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negative but the model predicted them as positive.</w:t>
      </w:r>
    </w:p>
    <w:p w14:paraId="75175FE5" w14:textId="77777777" w:rsidR="002E4614" w:rsidRDefault="002E4614" w:rsidP="00B641DE">
      <w:pPr>
        <w:spacing w:line="360" w:lineRule="auto"/>
        <w:jc w:val="both"/>
        <w:rPr>
          <w:rFonts w:ascii="Times New Roman" w:eastAsia="Times New Roman" w:hAnsi="Times New Roman" w:cs="Times New Roman"/>
          <w:sz w:val="24"/>
          <w:szCs w:val="24"/>
        </w:rPr>
      </w:pPr>
    </w:p>
    <w:p w14:paraId="1CC6C09D" w14:textId="77777777"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6.</w:t>
      </w:r>
      <w:r w:rsidR="005E4037" w:rsidRPr="00B641DE">
        <w:rPr>
          <w:rFonts w:ascii="Times New Roman" w:eastAsia="Times New Roman" w:hAnsi="Times New Roman" w:cs="Times New Roman"/>
          <w:b/>
          <w:sz w:val="28"/>
          <w:szCs w:val="24"/>
        </w:rPr>
        <w:t>False Negative (FN):</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positive but the model predicted them as negative.</w:t>
      </w:r>
    </w:p>
    <w:p w14:paraId="0FD81A95" w14:textId="77777777" w:rsidR="002E4614" w:rsidRDefault="002E4614" w:rsidP="00B641DE">
      <w:pPr>
        <w:spacing w:line="360" w:lineRule="auto"/>
        <w:jc w:val="both"/>
        <w:rPr>
          <w:rFonts w:ascii="Times New Roman" w:eastAsia="Times New Roman" w:hAnsi="Times New Roman" w:cs="Times New Roman"/>
          <w:sz w:val="24"/>
          <w:szCs w:val="24"/>
        </w:rPr>
      </w:pPr>
    </w:p>
    <w:p w14:paraId="70808DE8" w14:textId="77777777"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7.</w:t>
      </w:r>
      <w:r w:rsidR="005E4037" w:rsidRPr="00B641DE">
        <w:rPr>
          <w:rFonts w:ascii="Times New Roman" w:eastAsia="Times New Roman" w:hAnsi="Times New Roman" w:cs="Times New Roman"/>
          <w:b/>
          <w:sz w:val="28"/>
          <w:szCs w:val="24"/>
        </w:rPr>
        <w:t>True Positive (TP):</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positive and the model correctly predicted them as positive.</w:t>
      </w:r>
    </w:p>
    <w:p w14:paraId="0ED0FDF0" w14:textId="77777777" w:rsidR="002E4614" w:rsidRDefault="002E4614" w:rsidP="00B641DE">
      <w:pPr>
        <w:spacing w:line="360" w:lineRule="auto"/>
        <w:jc w:val="both"/>
        <w:rPr>
          <w:rFonts w:ascii="Times New Roman" w:eastAsia="Times New Roman" w:hAnsi="Times New Roman" w:cs="Times New Roman"/>
          <w:sz w:val="24"/>
          <w:szCs w:val="24"/>
        </w:rPr>
      </w:pPr>
    </w:p>
    <w:p w14:paraId="02AA8F06" w14:textId="77777777"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8.</w:t>
      </w:r>
      <w:r w:rsidR="005E4037" w:rsidRPr="00B641DE">
        <w:rPr>
          <w:rFonts w:ascii="Times New Roman" w:eastAsia="Times New Roman" w:hAnsi="Times New Roman" w:cs="Times New Roman"/>
          <w:b/>
          <w:sz w:val="28"/>
          <w:szCs w:val="24"/>
        </w:rPr>
        <w:t>True Negative (TN):</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negative and the model correctly predicted them as negative.</w:t>
      </w:r>
    </w:p>
    <w:p w14:paraId="643D7A72" w14:textId="77777777" w:rsidR="002E4614" w:rsidRDefault="002E4614">
      <w:pPr>
        <w:spacing w:line="240" w:lineRule="auto"/>
        <w:rPr>
          <w:rFonts w:ascii="Times New Roman" w:eastAsia="Times New Roman" w:hAnsi="Times New Roman" w:cs="Times New Roman"/>
          <w:sz w:val="24"/>
          <w:szCs w:val="24"/>
        </w:rPr>
      </w:pPr>
    </w:p>
    <w:p w14:paraId="258F5A22"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se metrics are used to evaluate the performance of a model on a test set. A good model should have high accuracy, precision, and sensitivity, and low false positive and false negative rates. However, there may be a trade-off between these metrics, and the best metric to use depends on the specific problem and the business goals.</w:t>
      </w:r>
    </w:p>
    <w:p w14:paraId="0781985B" w14:textId="77777777" w:rsidR="002E4614" w:rsidRDefault="002E4614">
      <w:pPr>
        <w:spacing w:line="240" w:lineRule="auto"/>
        <w:rPr>
          <w:rFonts w:ascii="Times New Roman" w:eastAsia="Times New Roman" w:hAnsi="Times New Roman" w:cs="Times New Roman"/>
          <w:sz w:val="24"/>
          <w:szCs w:val="24"/>
        </w:rPr>
      </w:pPr>
    </w:p>
    <w:p w14:paraId="11BE91E9" w14:textId="77777777" w:rsidR="002E4614" w:rsidRDefault="005E4037">
      <w:pPr>
        <w:rPr>
          <w:rFonts w:ascii="Times New Roman" w:eastAsia="Times New Roman" w:hAnsi="Times New Roman" w:cs="Times New Roman"/>
          <w:b/>
          <w:sz w:val="24"/>
          <w:szCs w:val="24"/>
        </w:rPr>
      </w:pPr>
      <w:r>
        <w:br w:type="page"/>
      </w:r>
    </w:p>
    <w:p w14:paraId="56F0499F"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t>6.Decison Tree-Regressor</w:t>
      </w:r>
    </w:p>
    <w:p w14:paraId="5B453885"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09962567"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Decision Tree Regressor is a type of decision tree algorithm used for regression problems, where the goal is to predi</w:t>
      </w:r>
      <w:r w:rsidR="00B641DE">
        <w:rPr>
          <w:rFonts w:ascii="Times New Roman" w:eastAsia="Times New Roman" w:hAnsi="Times New Roman" w:cs="Times New Roman"/>
          <w:sz w:val="24"/>
          <w:szCs w:val="24"/>
        </w:rPr>
        <w:t xml:space="preserve">ct a continuous target variable. </w:t>
      </w:r>
      <w:r>
        <w:rPr>
          <w:rFonts w:ascii="Times New Roman" w:eastAsia="Times New Roman" w:hAnsi="Times New Roman" w:cs="Times New Roman"/>
          <w:sz w:val="24"/>
          <w:szCs w:val="24"/>
        </w:rPr>
        <w:t>The Decision Tree Regressor works by recursively splitting the data into subsets based on the feature that provides the most information gain for the target variable. At each internal node, the algorithm selects the feature that provides the most information gain, which is calculated using a specific criterion such as mean squared error or mean absolute error. Once the data is split into subsets, the algorithm fits a regression model to each subset based on the values of the target variable.</w:t>
      </w:r>
    </w:p>
    <w:p w14:paraId="6025A726" w14:textId="77777777" w:rsidR="002E4614" w:rsidRDefault="002E4614" w:rsidP="00B641DE">
      <w:pPr>
        <w:spacing w:line="360" w:lineRule="auto"/>
        <w:jc w:val="both"/>
        <w:rPr>
          <w:rFonts w:ascii="Times New Roman" w:eastAsia="Times New Roman" w:hAnsi="Times New Roman" w:cs="Times New Roman"/>
          <w:sz w:val="24"/>
          <w:szCs w:val="24"/>
        </w:rPr>
      </w:pPr>
    </w:p>
    <w:p w14:paraId="1F8A48A1"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practice, Decision Tree Regressors are often used for their interpretability, as the resulting tree can be visualized and easily understood by non-experts. However, they can be prone to overfitting, especially when the tree is deep and complex. Therefore, techniques such as pruning or ensemble methods like Random Forests can be used to improve the performance of Decision Tree Regressors.</w:t>
      </w:r>
    </w:p>
    <w:p w14:paraId="17110A94" w14:textId="77777777" w:rsidR="002E4614" w:rsidRDefault="002E4614">
      <w:pPr>
        <w:spacing w:line="240" w:lineRule="auto"/>
        <w:rPr>
          <w:rFonts w:ascii="Times New Roman" w:eastAsia="Times New Roman" w:hAnsi="Times New Roman" w:cs="Times New Roman"/>
          <w:sz w:val="24"/>
          <w:szCs w:val="24"/>
        </w:rPr>
      </w:pPr>
    </w:p>
    <w:p w14:paraId="03CF8B30"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4C1B657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521136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tree import DecisionTreeRegressor</w:t>
      </w:r>
    </w:p>
    <w:p w14:paraId="7976714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4FE5936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mean_absolute_error</w:t>
      </w:r>
    </w:p>
    <w:p w14:paraId="3555B19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data</w:t>
      </w:r>
    </w:p>
    <w:p w14:paraId="3389A98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 pd.read_csv('attendance_marks.csv')</w:t>
      </w:r>
    </w:p>
    <w:p w14:paraId="433A17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data.drop('marks'</w:t>
      </w:r>
    </w:p>
    <w:p w14:paraId="269A153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axis=1)</w:t>
      </w:r>
    </w:p>
    <w:p w14:paraId="002BBB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data['marks']</w:t>
      </w:r>
    </w:p>
    <w:p w14:paraId="28CD16D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5EF1711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6F8CA92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0241BAD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decision tree regressor model and fit to training data</w:t>
      </w:r>
    </w:p>
    <w:p w14:paraId="2EA9D88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DecisionTreeRegressor(random_state=42)</w:t>
      </w:r>
    </w:p>
    <w:p w14:paraId="44E531C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27B4662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mean absolute error</w:t>
      </w:r>
    </w:p>
    <w:p w14:paraId="4EBEE5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0C8916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e = mean_absolute_error(y_test, y_pred)</w:t>
      </w:r>
    </w:p>
    <w:p w14:paraId="023A1A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Mean Absolute Error: {mae:.2f}')</w:t>
      </w:r>
    </w:p>
    <w:p w14:paraId="0A1BDD9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Accuracy:”</w:t>
      </w:r>
    </w:p>
    <w:p w14:paraId="6A10BA8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_score(y_pred,y_test)</w:t>
      </w:r>
    </w:p>
    <w:p w14:paraId="1ED1BC1C" w14:textId="77777777" w:rsidR="00B641DE" w:rsidRDefault="00B641DE">
      <w:pPr>
        <w:spacing w:line="240" w:lineRule="auto"/>
        <w:rPr>
          <w:rFonts w:ascii="Times New Roman" w:eastAsia="Times New Roman" w:hAnsi="Times New Roman" w:cs="Times New Roman"/>
          <w:sz w:val="24"/>
          <w:szCs w:val="24"/>
        </w:rPr>
      </w:pPr>
    </w:p>
    <w:p w14:paraId="6F2A4341"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43630096" w14:textId="77777777" w:rsidR="002E4614" w:rsidRDefault="002E4614">
      <w:pPr>
        <w:spacing w:line="240" w:lineRule="auto"/>
        <w:rPr>
          <w:rFonts w:ascii="Times New Roman" w:eastAsia="Times New Roman" w:hAnsi="Times New Roman" w:cs="Times New Roman"/>
          <w:b/>
          <w:sz w:val="24"/>
          <w:szCs w:val="24"/>
        </w:rPr>
      </w:pPr>
    </w:p>
    <w:p w14:paraId="481A4A9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an Absolute Error: 5.42</w:t>
      </w:r>
    </w:p>
    <w:p w14:paraId="33AC635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79.36</w:t>
      </w:r>
    </w:p>
    <w:p w14:paraId="776CBED3" w14:textId="77777777" w:rsidR="002E4614" w:rsidRDefault="005E4037">
      <w:pPr>
        <w:rPr>
          <w:rFonts w:ascii="Times New Roman" w:eastAsia="Times New Roman" w:hAnsi="Times New Roman" w:cs="Times New Roman"/>
          <w:sz w:val="24"/>
          <w:szCs w:val="24"/>
        </w:rPr>
      </w:pPr>
      <w:r>
        <w:br w:type="page"/>
      </w:r>
    </w:p>
    <w:p w14:paraId="21E18EE7"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t>Method:Parameters-</w:t>
      </w:r>
    </w:p>
    <w:p w14:paraId="6533FD45" w14:textId="77777777" w:rsidR="002E4614"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7.Descision Tree Classifier</w:t>
      </w:r>
    </w:p>
    <w:p w14:paraId="3EA25EC4" w14:textId="697E400A" w:rsidR="008A5C68" w:rsidRPr="00B641DE" w:rsidRDefault="008A5C68" w:rsidP="008A5C68">
      <w:pPr>
        <w:spacing w:line="240" w:lineRule="auto"/>
        <w:jc w:val="center"/>
        <w:rPr>
          <w:rFonts w:ascii="Times New Roman" w:eastAsia="Times New Roman" w:hAnsi="Times New Roman" w:cs="Times New Roman"/>
          <w:b/>
          <w:sz w:val="28"/>
          <w:szCs w:val="24"/>
        </w:rPr>
      </w:pPr>
      <w:r>
        <w:rPr>
          <w:rFonts w:ascii="Times New Roman" w:eastAsia="Times New Roman" w:hAnsi="Times New Roman" w:cs="Times New Roman"/>
          <w:b/>
          <w:noProof/>
          <w:sz w:val="28"/>
          <w:szCs w:val="24"/>
        </w:rPr>
        <w:drawing>
          <wp:inline distT="0" distB="0" distL="0" distR="0" wp14:anchorId="2B6BC12F" wp14:editId="2FFABFE9">
            <wp:extent cx="4438095" cy="2904762"/>
            <wp:effectExtent l="0" t="0" r="635" b="0"/>
            <wp:docPr id="1222365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365118" name="Picture 1222365118"/>
                    <pic:cNvPicPr/>
                  </pic:nvPicPr>
                  <pic:blipFill>
                    <a:blip r:embed="rId26">
                      <a:extLst>
                        <a:ext uri="{28A0092B-C50C-407E-A947-70E740481C1C}">
                          <a14:useLocalDpi xmlns:a14="http://schemas.microsoft.com/office/drawing/2010/main" val="0"/>
                        </a:ext>
                      </a:extLst>
                    </a:blip>
                    <a:stretch>
                      <a:fillRect/>
                    </a:stretch>
                  </pic:blipFill>
                  <pic:spPr>
                    <a:xfrm>
                      <a:off x="0" y="0"/>
                      <a:ext cx="4438095" cy="2904762"/>
                    </a:xfrm>
                    <a:prstGeom prst="rect">
                      <a:avLst/>
                    </a:prstGeom>
                  </pic:spPr>
                </pic:pic>
              </a:graphicData>
            </a:graphic>
          </wp:inline>
        </w:drawing>
      </w:r>
    </w:p>
    <w:p w14:paraId="1688399A"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0316944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144223C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tree import DecisionTreeClassifier</w:t>
      </w:r>
    </w:p>
    <w:p w14:paraId="486382E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2CA1C13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accuracy_score, precision_score, confusion_matrix</w:t>
      </w:r>
    </w:p>
    <w:p w14:paraId="547D568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iris</w:t>
      </w:r>
    </w:p>
    <w:p w14:paraId="676C8DA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iris dataset</w:t>
      </w:r>
    </w:p>
    <w:p w14:paraId="4A83CE2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ris = load_iris()</w:t>
      </w:r>
    </w:p>
    <w:p w14:paraId="3D88CA1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pd.DataFrame(iris.data, columns=iris.feature_names)</w:t>
      </w:r>
    </w:p>
    <w:p w14:paraId="43BDD4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pd.Series(iris.target)</w:t>
      </w:r>
    </w:p>
    <w:p w14:paraId="6487A4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42ABC67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52EA29C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7C51DA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decision tree classifier model and fit to training data</w:t>
      </w:r>
    </w:p>
    <w:p w14:paraId="6B31F8A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DecisionTreeClassifier(random_state=42)</w:t>
      </w:r>
    </w:p>
    <w:p w14:paraId="771DB9D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4A6E975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accuracy, precision, and confusion</w:t>
      </w:r>
    </w:p>
    <w:p w14:paraId="0FAFB2C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rix</w:t>
      </w:r>
    </w:p>
    <w:p w14:paraId="626B3B0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46C4BCE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14:paraId="0490EF8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 average='weighted')</w:t>
      </w:r>
    </w:p>
    <w:p w14:paraId="474295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m = confusion_matrix(y_test, y_pred)</w:t>
      </w:r>
    </w:p>
    <w:p w14:paraId="60766EB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14:paraId="3A8319A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recision: {precision:.2f}')</w:t>
      </w:r>
    </w:p>
    <w:p w14:paraId="527C296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usion Matrix:')</w:t>
      </w:r>
    </w:p>
    <w:p w14:paraId="004E544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m)</w:t>
      </w:r>
    </w:p>
    <w:p w14:paraId="5803F02C" w14:textId="77777777" w:rsidR="00B641DE" w:rsidRDefault="00B641DE">
      <w:pPr>
        <w:spacing w:line="240" w:lineRule="auto"/>
        <w:rPr>
          <w:rFonts w:ascii="Times New Roman" w:eastAsia="Times New Roman" w:hAnsi="Times New Roman" w:cs="Times New Roman"/>
          <w:sz w:val="24"/>
          <w:szCs w:val="24"/>
        </w:rPr>
      </w:pPr>
    </w:p>
    <w:p w14:paraId="2A21B3A9"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69F61CE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1.00</w:t>
      </w:r>
    </w:p>
    <w:p w14:paraId="21C0BBB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1.00</w:t>
      </w:r>
    </w:p>
    <w:p w14:paraId="79ED37F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 Matrix:</w:t>
      </w:r>
    </w:p>
    <w:p w14:paraId="1C89B1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 0 0]</w:t>
      </w:r>
    </w:p>
    <w:p w14:paraId="697373F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9 0]</w:t>
      </w:r>
    </w:p>
    <w:p w14:paraId="0D35F88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0 11]]</w:t>
      </w:r>
    </w:p>
    <w:p w14:paraId="6A8BDBF5" w14:textId="77777777" w:rsidR="002E4614" w:rsidRDefault="005E4037">
      <w:pPr>
        <w:rPr>
          <w:rFonts w:ascii="Times New Roman" w:eastAsia="Times New Roman" w:hAnsi="Times New Roman" w:cs="Times New Roman"/>
          <w:sz w:val="24"/>
          <w:szCs w:val="24"/>
        </w:rPr>
      </w:pPr>
      <w:r>
        <w:br w:type="page"/>
      </w:r>
    </w:p>
    <w:p w14:paraId="12823773"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t>8.RandomForest-Regressor</w:t>
      </w:r>
    </w:p>
    <w:p w14:paraId="2895EA68"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1A4E5107"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ndom Forest is an ensemble machine learning algorithm that combines multiple decision trees to generate more accurate and stable predictions. Each decision tree in a Random Forest is built using a random subset of the training data and a random subset of the input features, which helps to reduce overfitting.To make a prediction using a Random Forest, each decision tree in the ensemble is evaluated, and the output of all the trees is combined to produce the final prediction. The most common approach is to use majority voting for classification problems and averaging for regression problems.Random Forests have several advantages over individual decision trees, including improved accuracy, reduced overfitting, and increased robustness to outliers and noisy data. They are also relatively easy to use and require minimal feature engineering.</w:t>
      </w:r>
    </w:p>
    <w:p w14:paraId="49874AB1" w14:textId="77777777" w:rsidR="002E4614" w:rsidRDefault="002E4614">
      <w:pPr>
        <w:spacing w:line="240" w:lineRule="auto"/>
        <w:rPr>
          <w:rFonts w:ascii="Times New Roman" w:eastAsia="Times New Roman" w:hAnsi="Times New Roman" w:cs="Times New Roman"/>
          <w:sz w:val="24"/>
          <w:szCs w:val="24"/>
        </w:rPr>
      </w:pPr>
    </w:p>
    <w:p w14:paraId="66493746"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 Random Forests can be computationally expensive and memory-intensive, especially when dealing with large datasets or high-dimensional feature spaces. They can also be difficult to interpret compared to simpler models like linear regression.</w:t>
      </w:r>
    </w:p>
    <w:p w14:paraId="21DA6381" w14:textId="77777777" w:rsidR="002E4614" w:rsidRDefault="002E4614">
      <w:pPr>
        <w:spacing w:line="240" w:lineRule="auto"/>
        <w:rPr>
          <w:rFonts w:ascii="Times New Roman" w:eastAsia="Times New Roman" w:hAnsi="Times New Roman" w:cs="Times New Roman"/>
          <w:sz w:val="24"/>
          <w:szCs w:val="24"/>
        </w:rPr>
      </w:pPr>
    </w:p>
    <w:p w14:paraId="522814FE"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66BA38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1125CD9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ensemble import RandomForestRegressor</w:t>
      </w:r>
    </w:p>
    <w:p w14:paraId="724CBAE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04AAE7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r2_score</w:t>
      </w:r>
    </w:p>
    <w:p w14:paraId="2B7AC48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boston</w:t>
      </w:r>
    </w:p>
    <w:p w14:paraId="1FD1946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boston housing dataset</w:t>
      </w:r>
    </w:p>
    <w:p w14:paraId="46362F5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oston = load_boston()</w:t>
      </w:r>
    </w:p>
    <w:p w14:paraId="27C22D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pd.DataFrame(boston.data, columns=boston.feature_names)</w:t>
      </w:r>
    </w:p>
    <w:p w14:paraId="5F607F8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pd.Series(boston.target)</w:t>
      </w:r>
    </w:p>
    <w:p w14:paraId="140A154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61DFCC9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61B992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272BAA3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random forest regressor model and fit to training data</w:t>
      </w:r>
    </w:p>
    <w:p w14:paraId="512CDB9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RandomForestRegressor(n_estimators=100, random_state=42)</w:t>
      </w:r>
    </w:p>
    <w:p w14:paraId="40F0F5C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771125B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accuracy</w:t>
      </w:r>
    </w:p>
    <w:p w14:paraId="67E18C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52E0263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r2_score(y_test, y_pred)</w:t>
      </w:r>
    </w:p>
    <w:p w14:paraId="7C26EEB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14:paraId="7CA18B91" w14:textId="77777777" w:rsidR="00B641DE" w:rsidRDefault="00B641DE">
      <w:pPr>
        <w:spacing w:line="240" w:lineRule="auto"/>
        <w:rPr>
          <w:rFonts w:ascii="Times New Roman" w:eastAsia="Times New Roman" w:hAnsi="Times New Roman" w:cs="Times New Roman"/>
          <w:sz w:val="24"/>
          <w:szCs w:val="24"/>
        </w:rPr>
      </w:pPr>
    </w:p>
    <w:p w14:paraId="5C7441D2"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730DF0C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0.87</w:t>
      </w:r>
    </w:p>
    <w:p w14:paraId="78DAD3D0" w14:textId="77777777" w:rsidR="002E4614" w:rsidRDefault="005E4037">
      <w:pPr>
        <w:rPr>
          <w:rFonts w:ascii="Times New Roman" w:eastAsia="Times New Roman" w:hAnsi="Times New Roman" w:cs="Times New Roman"/>
          <w:sz w:val="24"/>
          <w:szCs w:val="24"/>
        </w:rPr>
      </w:pPr>
      <w:r>
        <w:br w:type="page"/>
      </w:r>
    </w:p>
    <w:p w14:paraId="7DFCC460"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t>9.Random Forest Classifier</w:t>
      </w:r>
    </w:p>
    <w:p w14:paraId="650693C7"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486031B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iris</w:t>
      </w:r>
    </w:p>
    <w:p w14:paraId="2D5F9C4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47FA6FF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ensemble import RandomForestClassifier</w:t>
      </w:r>
    </w:p>
    <w:p w14:paraId="6DA5FDF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confusion_matrix, accuracy_score, precision_score</w:t>
      </w:r>
    </w:p>
    <w:p w14:paraId="140DDA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iris dataset</w:t>
      </w:r>
    </w:p>
    <w:p w14:paraId="7271456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ris = load_iris()</w:t>
      </w:r>
    </w:p>
    <w:p w14:paraId="7E7FA57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iris.data</w:t>
      </w:r>
    </w:p>
    <w:p w14:paraId="01FB3F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iris.target</w:t>
      </w:r>
    </w:p>
    <w:p w14:paraId="1ECDCA5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57D849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1F7FA8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7F6FCE1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random forest classifier model and fit to training data</w:t>
      </w:r>
    </w:p>
    <w:p w14:paraId="7F429D9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RandomForestClassifier(n_estimators=100, random_state=42)</w:t>
      </w:r>
    </w:p>
    <w:p w14:paraId="39A4F4F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085751E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ompute accuracy and precision</w:t>
      </w:r>
    </w:p>
    <w:p w14:paraId="18ECA8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49FCFA8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14:paraId="0924C72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 average='weighted')</w:t>
      </w:r>
    </w:p>
    <w:p w14:paraId="62F89AB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mpute confusion matrix</w:t>
      </w:r>
    </w:p>
    <w:p w14:paraId="7653B11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_mat = confusion_matrix(y_test, y_pred)</w:t>
      </w:r>
    </w:p>
    <w:p w14:paraId="03BCFC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 results</w:t>
      </w:r>
    </w:p>
    <w:p w14:paraId="043EB2B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14:paraId="7459C71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recision: {precision:.2f}")</w:t>
      </w:r>
    </w:p>
    <w:p w14:paraId="33372C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usion Matrix:")</w:t>
      </w:r>
    </w:p>
    <w:p w14:paraId="4108B0FD" w14:textId="057A9F86" w:rsidR="004605EC"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_mat)</w:t>
      </w:r>
    </w:p>
    <w:p w14:paraId="47DCC025" w14:textId="77777777" w:rsidR="004605EC" w:rsidRDefault="004605EC">
      <w:pPr>
        <w:spacing w:line="240" w:lineRule="auto"/>
        <w:rPr>
          <w:rFonts w:ascii="Times New Roman" w:eastAsia="Times New Roman" w:hAnsi="Times New Roman" w:cs="Times New Roman"/>
          <w:sz w:val="24"/>
          <w:szCs w:val="24"/>
        </w:rPr>
      </w:pPr>
    </w:p>
    <w:p w14:paraId="523028D1" w14:textId="77777777" w:rsidR="004605EC" w:rsidRDefault="004605EC">
      <w:pPr>
        <w:spacing w:line="240" w:lineRule="auto"/>
        <w:rPr>
          <w:rFonts w:ascii="Times New Roman" w:eastAsia="Times New Roman" w:hAnsi="Times New Roman" w:cs="Times New Roman"/>
          <w:sz w:val="24"/>
          <w:szCs w:val="24"/>
        </w:rPr>
      </w:pPr>
    </w:p>
    <w:p w14:paraId="79BACC29" w14:textId="77777777" w:rsidR="004605EC" w:rsidRDefault="004605EC">
      <w:pPr>
        <w:spacing w:line="240" w:lineRule="auto"/>
        <w:rPr>
          <w:rFonts w:ascii="Times New Roman" w:eastAsia="Times New Roman" w:hAnsi="Times New Roman" w:cs="Times New Roman"/>
          <w:sz w:val="24"/>
          <w:szCs w:val="24"/>
        </w:rPr>
      </w:pPr>
    </w:p>
    <w:p w14:paraId="76F1C309" w14:textId="77777777" w:rsidR="004605EC" w:rsidRDefault="004605EC">
      <w:pPr>
        <w:spacing w:line="240" w:lineRule="auto"/>
        <w:rPr>
          <w:rFonts w:ascii="Times New Roman" w:eastAsia="Times New Roman" w:hAnsi="Times New Roman" w:cs="Times New Roman"/>
          <w:sz w:val="24"/>
          <w:szCs w:val="24"/>
        </w:rPr>
      </w:pPr>
    </w:p>
    <w:p w14:paraId="226A2F59"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5EA732C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1.00</w:t>
      </w:r>
    </w:p>
    <w:p w14:paraId="4F533CF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1.00</w:t>
      </w:r>
    </w:p>
    <w:p w14:paraId="475730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 Matrix:</w:t>
      </w:r>
    </w:p>
    <w:p w14:paraId="76E74F0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 0 0]</w:t>
      </w:r>
    </w:p>
    <w:p w14:paraId="22D09BD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9 0]</w:t>
      </w:r>
    </w:p>
    <w:p w14:paraId="37F638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0 11]]</w:t>
      </w:r>
    </w:p>
    <w:p w14:paraId="7BD7F5B7" w14:textId="77777777" w:rsidR="002E4614" w:rsidRDefault="005E4037">
      <w:pPr>
        <w:rPr>
          <w:rFonts w:ascii="Times New Roman" w:eastAsia="Times New Roman" w:hAnsi="Times New Roman" w:cs="Times New Roman"/>
          <w:sz w:val="24"/>
          <w:szCs w:val="24"/>
        </w:rPr>
      </w:pPr>
      <w:r>
        <w:br w:type="page"/>
      </w:r>
    </w:p>
    <w:p w14:paraId="26FA55DC" w14:textId="2173D276" w:rsidR="002E4614" w:rsidRPr="00B641DE" w:rsidRDefault="00480E0D">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t>1</w:t>
      </w:r>
      <w:r w:rsidR="00C06065">
        <w:rPr>
          <w:rFonts w:ascii="Times New Roman" w:eastAsia="Times New Roman" w:hAnsi="Times New Roman" w:cs="Times New Roman"/>
          <w:b/>
          <w:sz w:val="32"/>
          <w:szCs w:val="24"/>
        </w:rPr>
        <w:t>0</w:t>
      </w:r>
      <w:r w:rsidRPr="00B641DE">
        <w:rPr>
          <w:rFonts w:ascii="Times New Roman" w:eastAsia="Times New Roman" w:hAnsi="Times New Roman" w:cs="Times New Roman"/>
          <w:b/>
          <w:sz w:val="32"/>
          <w:szCs w:val="24"/>
        </w:rPr>
        <w:t>.</w:t>
      </w:r>
      <w:r w:rsidR="005E4037" w:rsidRPr="00B641DE">
        <w:rPr>
          <w:rFonts w:ascii="Times New Roman" w:eastAsia="Times New Roman" w:hAnsi="Times New Roman" w:cs="Times New Roman"/>
          <w:b/>
          <w:sz w:val="32"/>
          <w:szCs w:val="24"/>
        </w:rPr>
        <w:t>Data preprocessing and correlation</w:t>
      </w:r>
    </w:p>
    <w:p w14:paraId="6CBC8D72"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188B34EB" w14:textId="77777777" w:rsidR="002E4614" w:rsidRDefault="005E4037" w:rsidP="00255B8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preprocessing is a crucial step in any machine learning project. It involves transforming raw data into a format that can be easily understood by machine learning models. The goal of data preprocessing is to improve the quality of data, eliminate inconsistencies, and transform the data into a format that is suitable for analysis.</w:t>
      </w:r>
      <w:r w:rsidR="00255B8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ome common data preprocessing techniques include data cleaning, feature selection, feature engineering, normalization, and standardization. Data cleaning involves removing or fixing missing or incorrect data, while feature selection involves selecting the most relevant features to be used in the analysis. Feature engineering involves creating new features that can be used in the analysis.</w:t>
      </w:r>
    </w:p>
    <w:p w14:paraId="2F79E16E" w14:textId="77777777" w:rsidR="002E4614" w:rsidRDefault="002E4614" w:rsidP="00B641DE">
      <w:pPr>
        <w:spacing w:line="360" w:lineRule="auto"/>
        <w:jc w:val="both"/>
        <w:rPr>
          <w:rFonts w:ascii="Times New Roman" w:eastAsia="Times New Roman" w:hAnsi="Times New Roman" w:cs="Times New Roman"/>
          <w:sz w:val="24"/>
          <w:szCs w:val="24"/>
        </w:rPr>
      </w:pPr>
    </w:p>
    <w:p w14:paraId="71CA0C6E"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rrelation refers to the degree of association between two variables. It is a statistical measure that indicates the extent to which two or more variables are related. Correlation can be either positive or negative. Positive correlation means that two variables move in the same direction, while negative correlation means that two variables move in opposite directions.</w:t>
      </w:r>
    </w:p>
    <w:p w14:paraId="6F4BBF22" w14:textId="77777777" w:rsidR="002E4614" w:rsidRDefault="002E4614" w:rsidP="00B641DE">
      <w:pPr>
        <w:spacing w:line="360" w:lineRule="auto"/>
        <w:jc w:val="both"/>
        <w:rPr>
          <w:rFonts w:ascii="Times New Roman" w:eastAsia="Times New Roman" w:hAnsi="Times New Roman" w:cs="Times New Roman"/>
          <w:sz w:val="24"/>
          <w:szCs w:val="24"/>
        </w:rPr>
      </w:pPr>
    </w:p>
    <w:p w14:paraId="47F08033"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rrelation analysis is a technique used to study the relationship between two or more variables. It helps to identify which variables are most strongly related to each other. Correlation analysis is often used in data preprocessing to identify which features are most relevant to the analysis. By identifying the most relevant features, data preprocessing can help to improve the accuracy of machine learning models.</w:t>
      </w:r>
    </w:p>
    <w:p w14:paraId="70730050" w14:textId="77777777" w:rsidR="002E4614" w:rsidRDefault="002E4614">
      <w:pPr>
        <w:spacing w:line="240" w:lineRule="auto"/>
        <w:rPr>
          <w:rFonts w:ascii="Times New Roman" w:eastAsia="Times New Roman" w:hAnsi="Times New Roman" w:cs="Times New Roman"/>
          <w:sz w:val="24"/>
          <w:szCs w:val="24"/>
        </w:rPr>
      </w:pPr>
    </w:p>
    <w:p w14:paraId="205326F0" w14:textId="77777777" w:rsidR="003D74B5" w:rsidRDefault="003D74B5">
      <w:pPr>
        <w:spacing w:line="240" w:lineRule="auto"/>
        <w:rPr>
          <w:rFonts w:ascii="Times New Roman" w:eastAsia="Times New Roman" w:hAnsi="Times New Roman" w:cs="Times New Roman"/>
          <w:sz w:val="24"/>
          <w:szCs w:val="24"/>
        </w:rPr>
      </w:pPr>
    </w:p>
    <w:p w14:paraId="56945ED4" w14:textId="77777777" w:rsidR="003D74B5" w:rsidRDefault="003D74B5">
      <w:pPr>
        <w:spacing w:line="240" w:lineRule="auto"/>
        <w:rPr>
          <w:rFonts w:ascii="Times New Roman" w:eastAsia="Times New Roman" w:hAnsi="Times New Roman" w:cs="Times New Roman"/>
          <w:sz w:val="24"/>
          <w:szCs w:val="24"/>
        </w:rPr>
      </w:pPr>
    </w:p>
    <w:p w14:paraId="431C104E" w14:textId="77777777" w:rsidR="003D74B5" w:rsidRDefault="003D74B5">
      <w:pPr>
        <w:spacing w:line="240" w:lineRule="auto"/>
        <w:rPr>
          <w:rFonts w:ascii="Times New Roman" w:eastAsia="Times New Roman" w:hAnsi="Times New Roman" w:cs="Times New Roman"/>
          <w:sz w:val="24"/>
          <w:szCs w:val="24"/>
        </w:rPr>
      </w:pPr>
    </w:p>
    <w:p w14:paraId="6E5578E8" w14:textId="77777777" w:rsidR="003D74B5" w:rsidRDefault="003D74B5">
      <w:pPr>
        <w:spacing w:line="240" w:lineRule="auto"/>
        <w:rPr>
          <w:rFonts w:ascii="Times New Roman" w:eastAsia="Times New Roman" w:hAnsi="Times New Roman" w:cs="Times New Roman"/>
          <w:sz w:val="24"/>
          <w:szCs w:val="24"/>
        </w:rPr>
      </w:pPr>
    </w:p>
    <w:p w14:paraId="5547B297" w14:textId="77777777" w:rsidR="003D74B5" w:rsidRDefault="003D74B5">
      <w:pPr>
        <w:spacing w:line="240" w:lineRule="auto"/>
        <w:rPr>
          <w:rFonts w:ascii="Times New Roman" w:eastAsia="Times New Roman" w:hAnsi="Times New Roman" w:cs="Times New Roman"/>
          <w:sz w:val="24"/>
          <w:szCs w:val="24"/>
        </w:rPr>
      </w:pPr>
    </w:p>
    <w:p w14:paraId="6C2C3A39" w14:textId="77777777" w:rsidR="003D74B5" w:rsidRDefault="003D74B5">
      <w:pPr>
        <w:spacing w:line="240" w:lineRule="auto"/>
        <w:rPr>
          <w:rFonts w:ascii="Times New Roman" w:eastAsia="Times New Roman" w:hAnsi="Times New Roman" w:cs="Times New Roman"/>
          <w:sz w:val="24"/>
          <w:szCs w:val="24"/>
        </w:rPr>
      </w:pPr>
    </w:p>
    <w:p w14:paraId="7D66E6B4" w14:textId="77777777" w:rsidR="003D74B5" w:rsidRDefault="003D74B5">
      <w:pPr>
        <w:spacing w:line="240" w:lineRule="auto"/>
        <w:rPr>
          <w:rFonts w:ascii="Times New Roman" w:eastAsia="Times New Roman" w:hAnsi="Times New Roman" w:cs="Times New Roman"/>
          <w:sz w:val="24"/>
          <w:szCs w:val="24"/>
        </w:rPr>
      </w:pPr>
    </w:p>
    <w:p w14:paraId="70909472" w14:textId="77777777" w:rsidR="003D74B5" w:rsidRDefault="003D74B5">
      <w:pPr>
        <w:spacing w:line="240" w:lineRule="auto"/>
        <w:rPr>
          <w:rFonts w:ascii="Times New Roman" w:eastAsia="Times New Roman" w:hAnsi="Times New Roman" w:cs="Times New Roman"/>
          <w:sz w:val="24"/>
          <w:szCs w:val="24"/>
        </w:rPr>
      </w:pPr>
    </w:p>
    <w:p w14:paraId="72D683BC" w14:textId="77777777" w:rsidR="003D74B5" w:rsidRDefault="003D74B5">
      <w:pPr>
        <w:spacing w:line="240" w:lineRule="auto"/>
        <w:rPr>
          <w:rFonts w:ascii="Times New Roman" w:eastAsia="Times New Roman" w:hAnsi="Times New Roman" w:cs="Times New Roman"/>
          <w:sz w:val="24"/>
          <w:szCs w:val="24"/>
        </w:rPr>
      </w:pPr>
    </w:p>
    <w:p w14:paraId="06DFEA76" w14:textId="77777777" w:rsidR="002E4614" w:rsidRPr="00255B88" w:rsidRDefault="005E4037">
      <w:pPr>
        <w:spacing w:line="240" w:lineRule="auto"/>
        <w:rPr>
          <w:rFonts w:ascii="Times New Roman" w:eastAsia="Times New Roman" w:hAnsi="Times New Roman" w:cs="Times New Roman"/>
          <w:b/>
          <w:sz w:val="28"/>
          <w:szCs w:val="24"/>
        </w:rPr>
      </w:pPr>
      <w:r w:rsidRPr="00255B88">
        <w:rPr>
          <w:rFonts w:ascii="Times New Roman" w:eastAsia="Times New Roman" w:hAnsi="Times New Roman" w:cs="Times New Roman"/>
          <w:b/>
          <w:sz w:val="28"/>
          <w:szCs w:val="24"/>
        </w:rPr>
        <w:t>Python code:</w:t>
      </w:r>
    </w:p>
    <w:p w14:paraId="57326BD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445FC8B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numpy as np</w:t>
      </w:r>
    </w:p>
    <w:p w14:paraId="29A3AB0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seaborn as sns</w:t>
      </w:r>
    </w:p>
    <w:p w14:paraId="06E5459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matplotlib.pyplot as plt</w:t>
      </w:r>
    </w:p>
    <w:p w14:paraId="24ABC37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read cricket dataset from CSV file</w:t>
      </w:r>
    </w:p>
    <w:p w14:paraId="6C759D1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 = pd.read_csv("cricket.csv")</w:t>
      </w:r>
    </w:p>
    <w:p w14:paraId="7719644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display the first five rows of the dataset</w:t>
      </w:r>
    </w:p>
    <w:p w14:paraId="24291D0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head())</w:t>
      </w:r>
    </w:p>
    <w:p w14:paraId="584AC3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heck for missing values</w:t>
      </w:r>
    </w:p>
    <w:p w14:paraId="473ABCF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isna().sum())</w:t>
      </w:r>
    </w:p>
    <w:p w14:paraId="336F79A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remove unnecessary columns</w:t>
      </w:r>
    </w:p>
    <w:p w14:paraId="569A47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drop(["PLAYER","Pos","HS","Avg","100","50"], axis=1, inplace=True)</w:t>
      </w:r>
    </w:p>
    <w:p w14:paraId="77B0C3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nvert columns to numeric</w:t>
      </w:r>
    </w:p>
    <w:p w14:paraId="533E7F5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Inns"] = pd.to_numeric(df["Inns"], errors="coerce")</w:t>
      </w:r>
    </w:p>
    <w:p w14:paraId="1FA8A67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Runs"] = pd.to_numeric(df["Runs"], errors="coerce")</w:t>
      </w:r>
    </w:p>
    <w:p w14:paraId="240800D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BF"] = pd.to_numeric(df["BF"], errors="coerce")</w:t>
      </w:r>
    </w:p>
    <w:p w14:paraId="62154CD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SR"] = pd.to_numeric(df["SR"], errors="coerce")</w:t>
      </w:r>
    </w:p>
    <w:p w14:paraId="66319CE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heck for missing values after conversion</w:t>
      </w:r>
    </w:p>
    <w:p w14:paraId="185E6BF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isna().sum())</w:t>
      </w:r>
    </w:p>
    <w:p w14:paraId="795FE4B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mpute correlation matrix</w:t>
      </w:r>
    </w:p>
    <w:p w14:paraId="6ED5934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rr = df.corr()</w:t>
      </w:r>
    </w:p>
    <w:p w14:paraId="1280B69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lot heatmap of correlation matrix</w:t>
      </w:r>
    </w:p>
    <w:p w14:paraId="6EE942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ns.heatmap(corr, annot=True, cmap="YlGnBu")</w:t>
      </w:r>
    </w:p>
    <w:p w14:paraId="059E8B9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display the correlation coefficients for each pair of features</w:t>
      </w:r>
    </w:p>
    <w:p w14:paraId="2E5D84C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rr)</w:t>
      </w:r>
    </w:p>
    <w:p w14:paraId="54BCBD15" w14:textId="77777777" w:rsidR="00255B88" w:rsidRDefault="00255B88">
      <w:pPr>
        <w:spacing w:line="240" w:lineRule="auto"/>
        <w:rPr>
          <w:rFonts w:ascii="Times New Roman" w:eastAsia="Times New Roman" w:hAnsi="Times New Roman" w:cs="Times New Roman"/>
          <w:sz w:val="24"/>
          <w:szCs w:val="24"/>
        </w:rPr>
      </w:pPr>
    </w:p>
    <w:p w14:paraId="5A0BEAE7" w14:textId="77777777" w:rsidR="003D74B5" w:rsidRDefault="003D74B5">
      <w:pPr>
        <w:spacing w:line="240" w:lineRule="auto"/>
        <w:rPr>
          <w:rFonts w:ascii="Times New Roman" w:eastAsia="Times New Roman" w:hAnsi="Times New Roman" w:cs="Times New Roman"/>
          <w:sz w:val="24"/>
          <w:szCs w:val="24"/>
        </w:rPr>
      </w:pPr>
    </w:p>
    <w:p w14:paraId="1F0BD82C" w14:textId="77777777" w:rsidR="003D74B5" w:rsidRDefault="003D74B5">
      <w:pPr>
        <w:spacing w:line="240" w:lineRule="auto"/>
        <w:rPr>
          <w:rFonts w:ascii="Times New Roman" w:eastAsia="Times New Roman" w:hAnsi="Times New Roman" w:cs="Times New Roman"/>
          <w:sz w:val="24"/>
          <w:szCs w:val="24"/>
        </w:rPr>
      </w:pPr>
    </w:p>
    <w:p w14:paraId="18741019" w14:textId="77777777" w:rsidR="003D74B5" w:rsidRDefault="003D74B5">
      <w:pPr>
        <w:spacing w:line="240" w:lineRule="auto"/>
        <w:rPr>
          <w:rFonts w:ascii="Times New Roman" w:eastAsia="Times New Roman" w:hAnsi="Times New Roman" w:cs="Times New Roman"/>
          <w:sz w:val="24"/>
          <w:szCs w:val="24"/>
        </w:rPr>
      </w:pPr>
    </w:p>
    <w:p w14:paraId="3542CAC0" w14:textId="77777777" w:rsidR="003D74B5" w:rsidRDefault="003D74B5">
      <w:pPr>
        <w:spacing w:line="240" w:lineRule="auto"/>
        <w:rPr>
          <w:rFonts w:ascii="Times New Roman" w:eastAsia="Times New Roman" w:hAnsi="Times New Roman" w:cs="Times New Roman"/>
          <w:sz w:val="24"/>
          <w:szCs w:val="24"/>
        </w:rPr>
      </w:pPr>
    </w:p>
    <w:p w14:paraId="67AEBE32" w14:textId="77777777" w:rsidR="002E4614" w:rsidRPr="00255B88" w:rsidRDefault="005E4037">
      <w:pPr>
        <w:spacing w:line="240" w:lineRule="auto"/>
        <w:rPr>
          <w:rFonts w:ascii="Times New Roman" w:eastAsia="Times New Roman" w:hAnsi="Times New Roman" w:cs="Times New Roman"/>
          <w:b/>
          <w:sz w:val="28"/>
          <w:szCs w:val="24"/>
        </w:rPr>
      </w:pPr>
      <w:r w:rsidRPr="00255B88">
        <w:rPr>
          <w:rFonts w:ascii="Times New Roman" w:eastAsia="Times New Roman" w:hAnsi="Times New Roman" w:cs="Times New Roman"/>
          <w:b/>
          <w:sz w:val="28"/>
          <w:szCs w:val="24"/>
        </w:rPr>
        <w:t>output:-</w:t>
      </w:r>
    </w:p>
    <w:p w14:paraId="35C36FC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AYER Span Mat Inns NO Runs HS Ave BF SR 100 50</w:t>
      </w:r>
    </w:p>
    <w:p w14:paraId="25A35F6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p w14:paraId="078F20C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SR Tendulkar 1989-2013 463 452 41 18426 200* 44.83 21367 86.23 49 96</w:t>
      </w:r>
    </w:p>
    <w:p w14:paraId="18E819A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p w14:paraId="1B2DD6F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 RT Ponting 1995-2012 375 365 39 13704 164 42.03 17046 80.39 30 82</w:t>
      </w:r>
    </w:p>
    <w:p w14:paraId="489CA8C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p w14:paraId="3D02EAF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 JH Kallis 1996-2014 328 314 53 11579 139* 44.36 15885 72.89 17 86</w:t>
      </w:r>
    </w:p>
    <w:p w14:paraId="33FC49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p w14:paraId="7093792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 ST Jayasuriya 1989-2011 445 433 18 13430 189 32.36 14725 91.20 28</w:t>
      </w:r>
    </w:p>
    <w:p w14:paraId="649B1FD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8 34</w:t>
      </w:r>
    </w:p>
    <w:p w14:paraId="2E2132C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 DPMD Jayawardene 1998-2015 448 418 39 12650 144* 33.37 16020 78.96</w:t>
      </w:r>
    </w:p>
    <w:p w14:paraId="4AA5D48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 77 28</w:t>
      </w:r>
    </w:p>
    <w:p w14:paraId="56D84A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AYER </w:t>
      </w:r>
      <w:r w:rsidR="00255B8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0</w:t>
      </w:r>
    </w:p>
    <w:p w14:paraId="42B817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an 0</w:t>
      </w:r>
    </w:p>
    <w:p w14:paraId="2B7866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0</w:t>
      </w:r>
    </w:p>
    <w:p w14:paraId="44EE23B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0</w:t>
      </w:r>
    </w:p>
    <w:p w14:paraId="7EDCAD7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0</w:t>
      </w:r>
    </w:p>
    <w:p w14:paraId="72F6CE5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uns 0</w:t>
      </w:r>
    </w:p>
    <w:p w14:paraId="01560CD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S 0</w:t>
      </w:r>
    </w:p>
    <w:p w14:paraId="5D3646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ve 0</w:t>
      </w:r>
    </w:p>
    <w:p w14:paraId="062D2D2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F 0</w:t>
      </w:r>
    </w:p>
    <w:p w14:paraId="0E2A8D0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R 0</w:t>
      </w:r>
    </w:p>
    <w:p w14:paraId="11705D0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 0</w:t>
      </w:r>
    </w:p>
    <w:p w14:paraId="1EAD53B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0</w:t>
      </w:r>
    </w:p>
    <w:p w14:paraId="7A72927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w:t>
      </w:r>
    </w:p>
    <w:p w14:paraId="1868BA8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type: int64</w:t>
      </w:r>
    </w:p>
    <w:p w14:paraId="04C910A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AYER 0</w:t>
      </w:r>
    </w:p>
    <w:p w14:paraId="3091C72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an 0</w:t>
      </w:r>
    </w:p>
    <w:p w14:paraId="63927BE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0</w:t>
      </w:r>
    </w:p>
    <w:p w14:paraId="05A96C5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6</w:t>
      </w:r>
    </w:p>
    <w:p w14:paraId="4FAD60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6</w:t>
      </w:r>
    </w:p>
    <w:p w14:paraId="495174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uns 6</w:t>
      </w:r>
    </w:p>
    <w:p w14:paraId="54E0CE6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S 6</w:t>
      </w:r>
    </w:p>
    <w:p w14:paraId="4F5B63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ve 6</w:t>
      </w:r>
    </w:p>
    <w:p w14:paraId="7FFFE3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F 6</w:t>
      </w:r>
    </w:p>
    <w:p w14:paraId="16B7D04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R 6</w:t>
      </w:r>
    </w:p>
    <w:p w14:paraId="24BF305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 6</w:t>
      </w:r>
    </w:p>
    <w:p w14:paraId="55AEDB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6</w:t>
      </w:r>
    </w:p>
    <w:p w14:paraId="3030C2D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w:t>
      </w:r>
    </w:p>
    <w:p w14:paraId="59AFA2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type: int64</w:t>
      </w:r>
    </w:p>
    <w:p w14:paraId="41F9CDA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Inns NO Runs BF SR 100</w:t>
      </w:r>
    </w:p>
    <w:p w14:paraId="275398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0</w:t>
      </w:r>
    </w:p>
    <w:p w14:paraId="4D20545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1.000000 0.996146 0.905562 0.910104 0.882194 0.468139 0.757196</w:t>
      </w:r>
    </w:p>
    <w:p w14:paraId="6C5127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65968 -0.181809</w:t>
      </w:r>
    </w:p>
    <w:p w14:paraId="005EE6E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0.996146 1.000000 0.893116 0.897532 0.876428 0.473458 0.750869</w:t>
      </w:r>
    </w:p>
    <w:p w14:paraId="53CC417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58170 -0.180510</w:t>
      </w:r>
    </w:p>
    <w:p w14:paraId="5DF787F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0.905562 0.893</w:t>
      </w:r>
    </w:p>
    <w:p w14:paraId="7C28A10A" w14:textId="77777777" w:rsidR="005E4037" w:rsidRDefault="005E4037">
      <w:pPr>
        <w:rPr>
          <w:rFonts w:ascii="Times New Roman" w:eastAsia="Times New Roman" w:hAnsi="Times New Roman" w:cs="Times New Roman"/>
          <w:sz w:val="24"/>
          <w:szCs w:val="24"/>
        </w:rPr>
      </w:pPr>
    </w:p>
    <w:p w14:paraId="3DB6FC50" w14:textId="17808A77" w:rsidR="005E4037" w:rsidRDefault="005E4037" w:rsidP="00A840A4">
      <w:pPr>
        <w:rPr>
          <w:rFonts w:ascii="Times New Roman" w:eastAsia="Times New Roman" w:hAnsi="Times New Roman" w:cs="Times New Roman"/>
          <w:b/>
          <w:bCs/>
          <w:sz w:val="36"/>
          <w:szCs w:val="36"/>
        </w:rPr>
      </w:pPr>
    </w:p>
    <w:p w14:paraId="09BB2205" w14:textId="77777777" w:rsidR="00126E9A" w:rsidRDefault="00126E9A" w:rsidP="00A840A4">
      <w:pPr>
        <w:rPr>
          <w:rFonts w:ascii="Times New Roman" w:eastAsia="Times New Roman" w:hAnsi="Times New Roman" w:cs="Times New Roman"/>
          <w:b/>
          <w:bCs/>
          <w:sz w:val="36"/>
          <w:szCs w:val="36"/>
        </w:rPr>
      </w:pPr>
    </w:p>
    <w:p w14:paraId="15DE4166" w14:textId="77777777" w:rsidR="00126E9A" w:rsidRDefault="00126E9A" w:rsidP="00A840A4">
      <w:pPr>
        <w:rPr>
          <w:rFonts w:ascii="Times New Roman" w:eastAsia="Times New Roman" w:hAnsi="Times New Roman" w:cs="Times New Roman"/>
          <w:b/>
          <w:bCs/>
          <w:sz w:val="36"/>
          <w:szCs w:val="36"/>
        </w:rPr>
      </w:pPr>
    </w:p>
    <w:p w14:paraId="5D11FDFD" w14:textId="77777777" w:rsidR="00126E9A" w:rsidRDefault="00126E9A" w:rsidP="00A840A4">
      <w:pPr>
        <w:rPr>
          <w:rFonts w:ascii="Times New Roman" w:eastAsia="Times New Roman" w:hAnsi="Times New Roman" w:cs="Times New Roman"/>
          <w:b/>
          <w:bCs/>
          <w:sz w:val="36"/>
          <w:szCs w:val="36"/>
        </w:rPr>
      </w:pPr>
    </w:p>
    <w:p w14:paraId="26F5EB13" w14:textId="77777777" w:rsidR="00126E9A" w:rsidRDefault="00126E9A" w:rsidP="00A840A4">
      <w:pPr>
        <w:rPr>
          <w:rFonts w:ascii="Times New Roman" w:eastAsia="Times New Roman" w:hAnsi="Times New Roman" w:cs="Times New Roman"/>
          <w:b/>
          <w:bCs/>
          <w:sz w:val="36"/>
          <w:szCs w:val="36"/>
        </w:rPr>
      </w:pPr>
    </w:p>
    <w:p w14:paraId="3BD55A9D" w14:textId="77777777" w:rsidR="00126E9A" w:rsidRDefault="00126E9A" w:rsidP="00A840A4">
      <w:pPr>
        <w:rPr>
          <w:rFonts w:ascii="Times New Roman" w:eastAsia="Times New Roman" w:hAnsi="Times New Roman" w:cs="Times New Roman"/>
          <w:b/>
          <w:bCs/>
          <w:sz w:val="36"/>
          <w:szCs w:val="36"/>
        </w:rPr>
      </w:pPr>
    </w:p>
    <w:p w14:paraId="018F6D91" w14:textId="77777777" w:rsidR="00126E9A" w:rsidRDefault="00126E9A" w:rsidP="00A840A4">
      <w:pPr>
        <w:rPr>
          <w:rFonts w:ascii="Times New Roman" w:eastAsia="Times New Roman" w:hAnsi="Times New Roman" w:cs="Times New Roman"/>
          <w:b/>
          <w:bCs/>
          <w:sz w:val="36"/>
          <w:szCs w:val="36"/>
        </w:rPr>
      </w:pPr>
    </w:p>
    <w:p w14:paraId="09A66179" w14:textId="397CC9EC" w:rsidR="00126E9A" w:rsidRDefault="00126E9A" w:rsidP="00A840A4">
      <w:pPr>
        <w:rPr>
          <w:rFonts w:ascii="Bahnschrift Light" w:eastAsia="Times New Roman" w:hAnsi="Bahnschrift Light" w:cs="Times New Roman"/>
          <w:b/>
          <w:bCs/>
          <w:sz w:val="36"/>
          <w:szCs w:val="36"/>
        </w:rPr>
      </w:pPr>
      <w:proofErr w:type="spellStart"/>
      <w:r>
        <w:rPr>
          <w:rFonts w:ascii="Times New Roman" w:eastAsia="Times New Roman" w:hAnsi="Times New Roman" w:cs="Times New Roman"/>
          <w:b/>
          <w:bCs/>
          <w:sz w:val="36"/>
          <w:szCs w:val="36"/>
        </w:rPr>
        <w:t>Github</w:t>
      </w:r>
      <w:proofErr w:type="spellEnd"/>
      <w:r>
        <w:rPr>
          <w:rFonts w:ascii="Times New Roman" w:eastAsia="Times New Roman" w:hAnsi="Times New Roman" w:cs="Times New Roman"/>
          <w:b/>
          <w:bCs/>
          <w:sz w:val="36"/>
          <w:szCs w:val="36"/>
        </w:rPr>
        <w:t xml:space="preserve"> ID:    </w:t>
      </w:r>
      <w:r w:rsidRPr="00126E9A">
        <w:rPr>
          <w:rFonts w:ascii="Bahnschrift Light" w:eastAsia="Times New Roman" w:hAnsi="Bahnschrift Light" w:cs="Times New Roman"/>
          <w:b/>
          <w:bCs/>
          <w:sz w:val="36"/>
          <w:szCs w:val="36"/>
        </w:rPr>
        <w:t xml:space="preserve"> </w:t>
      </w:r>
      <w:proofErr w:type="spellStart"/>
      <w:r w:rsidRPr="00126E9A">
        <w:rPr>
          <w:rFonts w:ascii="Bahnschrift Light" w:eastAsia="Times New Roman" w:hAnsi="Bahnschrift Light" w:cs="Times New Roman"/>
          <w:b/>
          <w:bCs/>
          <w:sz w:val="36"/>
          <w:szCs w:val="36"/>
        </w:rPr>
        <w:t>HarithaRamala</w:t>
      </w:r>
      <w:proofErr w:type="spellEnd"/>
    </w:p>
    <w:p w14:paraId="3EB7961E" w14:textId="0E4F89E0" w:rsidR="00126E9A" w:rsidRDefault="00126E9A" w:rsidP="00A840A4">
      <w:pPr>
        <w:rPr>
          <w:rFonts w:ascii="Times New Roman" w:eastAsia="Times New Roman" w:hAnsi="Times New Roman" w:cs="Times New Roman"/>
          <w:b/>
          <w:bCs/>
          <w:sz w:val="36"/>
          <w:szCs w:val="36"/>
        </w:rPr>
      </w:pPr>
      <w:r w:rsidRPr="00126E9A">
        <w:rPr>
          <w:rFonts w:ascii="Cambria" w:eastAsia="Times New Roman" w:hAnsi="Cambria" w:cs="Times New Roman"/>
          <w:b/>
          <w:bCs/>
          <w:sz w:val="36"/>
          <w:szCs w:val="36"/>
        </w:rPr>
        <w:t xml:space="preserve">Doc </w:t>
      </w:r>
      <w:proofErr w:type="gramStart"/>
      <w:r w:rsidRPr="00126E9A">
        <w:rPr>
          <w:rFonts w:ascii="Cambria" w:eastAsia="Times New Roman" w:hAnsi="Cambria" w:cs="Times New Roman"/>
          <w:b/>
          <w:bCs/>
          <w:sz w:val="36"/>
          <w:szCs w:val="36"/>
        </w:rPr>
        <w:t>Link</w:t>
      </w:r>
      <w:r>
        <w:rPr>
          <w:rFonts w:ascii="Bahnschrift Light" w:eastAsia="Times New Roman" w:hAnsi="Bahnschrift Light" w:cs="Times New Roman"/>
          <w:b/>
          <w:bCs/>
          <w:sz w:val="36"/>
          <w:szCs w:val="36"/>
        </w:rPr>
        <w:t xml:space="preserve"> </w:t>
      </w:r>
      <w:r w:rsidRPr="00126E9A">
        <w:rPr>
          <w:rFonts w:ascii="Cambria" w:eastAsia="Times New Roman" w:hAnsi="Cambria" w:cs="Times New Roman"/>
          <w:b/>
          <w:bCs/>
          <w:sz w:val="36"/>
          <w:szCs w:val="36"/>
        </w:rPr>
        <w:t>:</w:t>
      </w:r>
      <w:proofErr w:type="gramEnd"/>
      <w:r w:rsidRPr="00126E9A">
        <w:rPr>
          <w:rFonts w:ascii="Cambria" w:eastAsia="Times New Roman" w:hAnsi="Cambria" w:cs="Times New Roman"/>
          <w:b/>
          <w:bCs/>
          <w:sz w:val="36"/>
          <w:szCs w:val="36"/>
        </w:rPr>
        <w:t xml:space="preserve"> </w:t>
      </w:r>
      <w:r>
        <w:rPr>
          <w:rFonts w:ascii="Bahnschrift Light" w:eastAsia="Times New Roman" w:hAnsi="Bahnschrift Light" w:cs="Times New Roman"/>
          <w:b/>
          <w:bCs/>
          <w:sz w:val="36"/>
          <w:szCs w:val="36"/>
        </w:rPr>
        <w:t xml:space="preserve">     </w:t>
      </w:r>
      <w:r w:rsidRPr="00126E9A">
        <w:rPr>
          <w:rFonts w:ascii="Bahnschrift Light" w:eastAsia="Times New Roman" w:hAnsi="Bahnschrift Light" w:cs="Times New Roman"/>
          <w:b/>
          <w:bCs/>
          <w:sz w:val="36"/>
          <w:szCs w:val="36"/>
        </w:rPr>
        <w:t>https://github.com/HarithaRamala/Aiml_doc.git</w:t>
      </w:r>
    </w:p>
    <w:sectPr w:rsidR="00126E9A" w:rsidSect="00F742CF">
      <w:headerReference w:type="even" r:id="rId27"/>
      <w:headerReference w:type="default" r:id="rId28"/>
      <w:footerReference w:type="default" r:id="rId29"/>
      <w:headerReference w:type="first" r:id="rId30"/>
      <w:pgSz w:w="12240" w:h="15840"/>
      <w:pgMar w:top="720" w:right="1077" w:bottom="720" w:left="106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A1361" w14:textId="77777777" w:rsidR="00A05CDB" w:rsidRDefault="00A05CDB">
      <w:pPr>
        <w:spacing w:after="0" w:line="240" w:lineRule="auto"/>
      </w:pPr>
      <w:r>
        <w:separator/>
      </w:r>
    </w:p>
  </w:endnote>
  <w:endnote w:type="continuationSeparator" w:id="0">
    <w:p w14:paraId="14ED3799" w14:textId="77777777" w:rsidR="00A05CDB" w:rsidRDefault="00A05C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53BF4" w14:textId="77777777" w:rsidR="00BA0003" w:rsidRDefault="00BA00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AF775" w14:textId="77777777" w:rsidR="002C3A1E" w:rsidRDefault="002C3A1E">
    <w:pPr>
      <w:pStyle w:val="BodyText"/>
      <w:spacing w:line="14" w:lineRule="auto"/>
      <w:rPr>
        <w:b w:val="0"/>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B78DA" w14:textId="77777777" w:rsidR="00BA0003" w:rsidRDefault="00BA000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00E6D" w14:textId="77777777" w:rsidR="005E4037" w:rsidRDefault="005E4037">
    <w:pPr>
      <w:pBdr>
        <w:top w:val="nil"/>
        <w:left w:val="nil"/>
        <w:bottom w:val="nil"/>
        <w:right w:val="nil"/>
        <w:between w:val="nil"/>
      </w:pBdr>
      <w:tabs>
        <w:tab w:val="center" w:pos="4513"/>
        <w:tab w:val="right" w:pos="9026"/>
      </w:tabs>
      <w:spacing w:after="0" w:line="240" w:lineRule="auto"/>
      <w:rPr>
        <w:color w:val="00000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788C4" w14:textId="082D7541" w:rsidR="00F742CF" w:rsidRDefault="00F742CF">
    <w:pPr>
      <w:pStyle w:val="Footer"/>
      <w:jc w:val="right"/>
    </w:pPr>
  </w:p>
  <w:p w14:paraId="6558B191" w14:textId="77777777" w:rsidR="005E4037" w:rsidRDefault="005E4037" w:rsidP="00F742CF">
    <w:pPr>
      <w:pBdr>
        <w:top w:val="nil"/>
        <w:left w:val="nil"/>
        <w:bottom w:val="nil"/>
        <w:right w:val="nil"/>
        <w:between w:val="nil"/>
      </w:pBdr>
      <w:tabs>
        <w:tab w:val="center" w:pos="4513"/>
        <w:tab w:val="right" w:pos="9026"/>
      </w:tabs>
      <w:spacing w:after="0" w:line="240" w:lineRule="auto"/>
      <w:jc w:val="center"/>
      <w:rPr>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BF22E" w14:textId="77777777" w:rsidR="005E4037" w:rsidRDefault="005E4037">
    <w:pPr>
      <w:pBdr>
        <w:top w:val="nil"/>
        <w:left w:val="nil"/>
        <w:bottom w:val="nil"/>
        <w:right w:val="nil"/>
        <w:between w:val="nil"/>
      </w:pBdr>
      <w:tabs>
        <w:tab w:val="center" w:pos="4513"/>
        <w:tab w:val="right" w:pos="9026"/>
      </w:tabs>
      <w:spacing w:after="0" w:line="240" w:lineRule="auto"/>
      <w:rPr>
        <w:color w:val="00000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4430841"/>
      <w:docPartObj>
        <w:docPartGallery w:val="Page Numbers (Bottom of Page)"/>
        <w:docPartUnique/>
      </w:docPartObj>
    </w:sdtPr>
    <w:sdtEndPr>
      <w:rPr>
        <w:noProof/>
        <w:sz w:val="24"/>
        <w:szCs w:val="24"/>
      </w:rPr>
    </w:sdtEndPr>
    <w:sdtContent>
      <w:p w14:paraId="2C191F4F" w14:textId="77777777" w:rsidR="00F742CF" w:rsidRDefault="00F742C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AD2E29A" w14:textId="77777777" w:rsidR="00F742CF" w:rsidRDefault="00F742CF" w:rsidP="00F742CF">
    <w:pPr>
      <w:pBdr>
        <w:top w:val="nil"/>
        <w:left w:val="nil"/>
        <w:bottom w:val="nil"/>
        <w:right w:val="nil"/>
        <w:between w:val="nil"/>
      </w:pBdr>
      <w:tabs>
        <w:tab w:val="center" w:pos="4513"/>
        <w:tab w:val="right" w:pos="9026"/>
      </w:tabs>
      <w:spacing w:after="0" w:line="240" w:lineRule="auto"/>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E6702" w14:textId="77777777" w:rsidR="00A05CDB" w:rsidRDefault="00A05CDB">
      <w:pPr>
        <w:spacing w:after="0" w:line="240" w:lineRule="auto"/>
      </w:pPr>
      <w:r>
        <w:separator/>
      </w:r>
    </w:p>
  </w:footnote>
  <w:footnote w:type="continuationSeparator" w:id="0">
    <w:p w14:paraId="7FA4D19A" w14:textId="77777777" w:rsidR="00A05CDB" w:rsidRDefault="00A05C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A63FE" w14:textId="56839C10" w:rsidR="004605EC" w:rsidRDefault="00000000">
    <w:pPr>
      <w:pStyle w:val="Header"/>
    </w:pPr>
    <w:r>
      <w:rPr>
        <w:noProof/>
      </w:rPr>
      <w:pict w14:anchorId="436360C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646313" o:spid="_x0000_s1052" type="#_x0000_t136" style="position:absolute;margin-left:0;margin-top:0;width:547.85pt;height:164.35pt;rotation:315;z-index:-251655168;mso-position-horizontal:center;mso-position-horizontal-relative:margin;mso-position-vertical:center;mso-position-vertical-relative:margin" o:allowincell="f" fillcolor="silver" stroked="f">
          <v:fill opacity=".5"/>
          <v:textpath style="font-family:&quot;Californian FB&quot;;font-size:1pt" string="21761A4246"/>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455E1" w14:textId="18C98591" w:rsidR="002C3A1E" w:rsidRDefault="00000000">
    <w:pPr>
      <w:pStyle w:val="BodyText"/>
      <w:spacing w:line="14" w:lineRule="auto"/>
      <w:rPr>
        <w:b w:val="0"/>
        <w:sz w:val="20"/>
      </w:rPr>
    </w:pPr>
    <w:r>
      <w:rPr>
        <w:noProof/>
      </w:rPr>
      <w:pict w14:anchorId="6CDDEC9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646314" o:spid="_x0000_s1053" type="#_x0000_t136" style="position:absolute;margin-left:0;margin-top:0;width:547.85pt;height:164.35pt;rotation:315;z-index:-251653120;mso-position-horizontal:center;mso-position-horizontal-relative:margin;mso-position-vertical:center;mso-position-vertical-relative:margin" o:allowincell="f" fillcolor="silver" stroked="f">
          <v:fill opacity=".5"/>
          <v:textpath style="font-family:&quot;Californian FB&quot;;font-size:1pt" string="21761A4246"/>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E9806" w14:textId="00268B4F" w:rsidR="004605EC" w:rsidRDefault="00000000">
    <w:pPr>
      <w:pStyle w:val="Header"/>
    </w:pPr>
    <w:r>
      <w:rPr>
        <w:noProof/>
      </w:rPr>
      <w:pict w14:anchorId="1A3862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646312" o:spid="_x0000_s1051" type="#_x0000_t136" style="position:absolute;margin-left:0;margin-top:0;width:547.85pt;height:164.35pt;rotation:315;z-index:-251657216;mso-position-horizontal:center;mso-position-horizontal-relative:margin;mso-position-vertical:center;mso-position-vertical-relative:margin" o:allowincell="f" fillcolor="silver" stroked="f">
          <v:fill opacity=".5"/>
          <v:textpath style="font-family:&quot;Californian FB&quot;;font-size:1pt" string="21761A4246"/>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829AA" w14:textId="16115A24" w:rsidR="005E4037" w:rsidRDefault="00000000">
    <w:pPr>
      <w:pBdr>
        <w:top w:val="nil"/>
        <w:left w:val="nil"/>
        <w:bottom w:val="nil"/>
        <w:right w:val="nil"/>
        <w:between w:val="nil"/>
      </w:pBdr>
      <w:tabs>
        <w:tab w:val="center" w:pos="4513"/>
        <w:tab w:val="right" w:pos="9026"/>
      </w:tabs>
      <w:spacing w:after="0" w:line="240" w:lineRule="auto"/>
      <w:rPr>
        <w:color w:val="000000"/>
      </w:rPr>
    </w:pPr>
    <w:r>
      <w:rPr>
        <w:noProof/>
      </w:rPr>
      <w:pict w14:anchorId="73977FD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646316" o:spid="_x0000_s1055" type="#_x0000_t136" style="position:absolute;margin-left:0;margin-top:0;width:547.85pt;height:164.35pt;rotation:315;z-index:-251649024;mso-position-horizontal:center;mso-position-horizontal-relative:margin;mso-position-vertical:center;mso-position-vertical-relative:margin" o:allowincell="f" fillcolor="silver" stroked="f">
          <v:fill opacity=".5"/>
          <v:textpath style="font-family:&quot;Californian FB&quot;;font-size:1pt" string="21761A4246"/>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CEFD4" w14:textId="4B94A71F" w:rsidR="005E4037" w:rsidRDefault="00000000">
    <w:pPr>
      <w:pBdr>
        <w:top w:val="nil"/>
        <w:left w:val="nil"/>
        <w:bottom w:val="nil"/>
        <w:right w:val="nil"/>
        <w:between w:val="nil"/>
      </w:pBdr>
      <w:tabs>
        <w:tab w:val="center" w:pos="4513"/>
        <w:tab w:val="right" w:pos="9026"/>
      </w:tabs>
      <w:spacing w:after="0" w:line="240" w:lineRule="auto"/>
      <w:rPr>
        <w:color w:val="000000"/>
      </w:rPr>
    </w:pPr>
    <w:r>
      <w:rPr>
        <w:noProof/>
      </w:rPr>
      <w:pict w14:anchorId="546C920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646317" o:spid="_x0000_s1056" type="#_x0000_t136" style="position:absolute;margin-left:0;margin-top:0;width:547.85pt;height:164.35pt;rotation:315;z-index:-251646976;mso-position-horizontal:center;mso-position-horizontal-relative:margin;mso-position-vertical:center;mso-position-vertical-relative:margin" o:allowincell="f" fillcolor="silver" stroked="f">
          <v:fill opacity=".5"/>
          <v:textpath style="font-family:&quot;Californian FB&quot;;font-size:1pt" string="21761A4246"/>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D0D0E" w14:textId="0674FD3B" w:rsidR="005E4037" w:rsidRDefault="00000000">
    <w:pPr>
      <w:pBdr>
        <w:top w:val="nil"/>
        <w:left w:val="nil"/>
        <w:bottom w:val="nil"/>
        <w:right w:val="nil"/>
        <w:between w:val="nil"/>
      </w:pBdr>
      <w:tabs>
        <w:tab w:val="center" w:pos="4513"/>
        <w:tab w:val="right" w:pos="9026"/>
      </w:tabs>
      <w:spacing w:after="0" w:line="240" w:lineRule="auto"/>
      <w:rPr>
        <w:color w:val="000000"/>
      </w:rPr>
    </w:pPr>
    <w:r>
      <w:rPr>
        <w:noProof/>
      </w:rPr>
      <w:pict w14:anchorId="7ABB81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646315" o:spid="_x0000_s1054" type="#_x0000_t136" style="position:absolute;margin-left:0;margin-top:0;width:547.85pt;height:164.35pt;rotation:315;z-index:-251651072;mso-position-horizontal:center;mso-position-horizontal-relative:margin;mso-position-vertical:center;mso-position-vertical-relative:margin" o:allowincell="f" fillcolor="silver" stroked="f">
          <v:fill opacity=".5"/>
          <v:textpath style="font-family:&quot;Californian FB&quot;;font-size:1pt" string="21761A4246"/>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3F116" w14:textId="147ACFAF" w:rsidR="00BA0003" w:rsidRDefault="00000000">
    <w:pPr>
      <w:pStyle w:val="Header"/>
    </w:pPr>
    <w:r>
      <w:rPr>
        <w:noProof/>
      </w:rPr>
      <w:pict w14:anchorId="7DC5487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646319" o:spid="_x0000_s1058" type="#_x0000_t136" style="position:absolute;margin-left:0;margin-top:0;width:547.85pt;height:164.35pt;rotation:315;z-index:-251642880;mso-position-horizontal:center;mso-position-horizontal-relative:margin;mso-position-vertical:center;mso-position-vertical-relative:margin" o:allowincell="f" fillcolor="silver" stroked="f">
          <v:fill opacity=".5"/>
          <v:textpath style="font-family:&quot;Californian FB&quot;;font-size:1pt" string="21761A4246"/>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3163E" w14:textId="2522001B" w:rsidR="00BA0003" w:rsidRDefault="00000000">
    <w:pPr>
      <w:pStyle w:val="Header"/>
    </w:pPr>
    <w:r>
      <w:rPr>
        <w:noProof/>
      </w:rPr>
      <w:pict w14:anchorId="67D9AF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646320" o:spid="_x0000_s1059" type="#_x0000_t136" style="position:absolute;margin-left:0;margin-top:0;width:547.85pt;height:164.35pt;rotation:315;z-index:-251640832;mso-position-horizontal:center;mso-position-horizontal-relative:margin;mso-position-vertical:center;mso-position-vertical-relative:margin" o:allowincell="f" fillcolor="silver" stroked="f">
          <v:fill opacity=".5"/>
          <v:textpath style="font-family:&quot;Californian FB&quot;;font-size:1pt" string="21761A4246"/>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8A228" w14:textId="18D83B6A" w:rsidR="00BA0003" w:rsidRDefault="00000000">
    <w:pPr>
      <w:pStyle w:val="Header"/>
    </w:pPr>
    <w:r>
      <w:rPr>
        <w:noProof/>
      </w:rPr>
      <w:pict w14:anchorId="3965FE4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7646318" o:spid="_x0000_s1057" type="#_x0000_t136" style="position:absolute;margin-left:0;margin-top:0;width:547.85pt;height:164.35pt;rotation:315;z-index:-251644928;mso-position-horizontal:center;mso-position-horizontal-relative:margin;mso-position-vertical:center;mso-position-vertical-relative:margin" o:allowincell="f" fillcolor="silver" stroked="f">
          <v:fill opacity=".5"/>
          <v:textpath style="font-family:&quot;Californian FB&quot;;font-size:1pt" string="21761A4246"/>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80D4D"/>
    <w:multiLevelType w:val="multilevel"/>
    <w:tmpl w:val="FF1A30B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ECC49E8"/>
    <w:multiLevelType w:val="hybridMultilevel"/>
    <w:tmpl w:val="0D82A56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8465808"/>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86D3771"/>
    <w:multiLevelType w:val="hybridMultilevel"/>
    <w:tmpl w:val="BE624632"/>
    <w:lvl w:ilvl="0" w:tplc="4009000F">
      <w:start w:val="1"/>
      <w:numFmt w:val="decimal"/>
      <w:lvlText w:val="%1."/>
      <w:lvlJc w:val="left"/>
      <w:pPr>
        <w:ind w:left="720" w:hanging="360"/>
      </w:pPr>
    </w:lvl>
    <w:lvl w:ilvl="1" w:tplc="768AE99C">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A7C471F"/>
    <w:multiLevelType w:val="hybridMultilevel"/>
    <w:tmpl w:val="751C19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ECC346E"/>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ECD2712"/>
    <w:multiLevelType w:val="hybridMultilevel"/>
    <w:tmpl w:val="5186D71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07F006A0">
      <w:start w:val="1"/>
      <w:numFmt w:val="decimal"/>
      <w:lvlText w:val="%7."/>
      <w:lvlJc w:val="left"/>
      <w:pPr>
        <w:ind w:left="5400" w:hanging="360"/>
      </w:pPr>
      <w:rPr>
        <w:rFonts w:ascii="Times New Roman" w:eastAsia="Times New Roman" w:hAnsi="Times New Roman" w:cs="Times New Roman"/>
      </w:r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4B0B26D5"/>
    <w:multiLevelType w:val="hybridMultilevel"/>
    <w:tmpl w:val="CA0484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C2C01A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E2D6222"/>
    <w:multiLevelType w:val="hybridMultilevel"/>
    <w:tmpl w:val="15EA379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0580F45"/>
    <w:multiLevelType w:val="hybridMultilevel"/>
    <w:tmpl w:val="E198415C"/>
    <w:lvl w:ilvl="0" w:tplc="4009000F">
      <w:start w:val="1"/>
      <w:numFmt w:val="decimal"/>
      <w:lvlText w:val="%1."/>
      <w:lvlJc w:val="left"/>
      <w:pPr>
        <w:ind w:left="720" w:hanging="360"/>
      </w:pPr>
    </w:lvl>
    <w:lvl w:ilvl="1" w:tplc="E2B4CC50">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2F840EE"/>
    <w:multiLevelType w:val="hybridMultilevel"/>
    <w:tmpl w:val="AA3A172C"/>
    <w:lvl w:ilvl="0" w:tplc="4009000F">
      <w:start w:val="1"/>
      <w:numFmt w:val="decimal"/>
      <w:lvlText w:val="%1."/>
      <w:lvlJc w:val="left"/>
      <w:pPr>
        <w:ind w:left="720" w:hanging="360"/>
      </w:pPr>
      <w:rPr>
        <w:rFonts w:hint="default"/>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1886E1C"/>
    <w:multiLevelType w:val="hybridMultilevel"/>
    <w:tmpl w:val="44FE443A"/>
    <w:lvl w:ilvl="0" w:tplc="C66EDFEE">
      <w:start w:val="8"/>
      <w:numFmt w:val="decimal"/>
      <w:lvlText w:val="%1."/>
      <w:lvlJc w:val="left"/>
      <w:pPr>
        <w:ind w:left="5400" w:hanging="360"/>
      </w:pPr>
      <w:rPr>
        <w:rFonts w:hint="default"/>
      </w:rPr>
    </w:lvl>
    <w:lvl w:ilvl="1" w:tplc="40090019" w:tentative="1">
      <w:start w:val="1"/>
      <w:numFmt w:val="lowerLetter"/>
      <w:lvlText w:val="%2."/>
      <w:lvlJc w:val="left"/>
      <w:pPr>
        <w:ind w:left="6120" w:hanging="360"/>
      </w:pPr>
    </w:lvl>
    <w:lvl w:ilvl="2" w:tplc="4009001B" w:tentative="1">
      <w:start w:val="1"/>
      <w:numFmt w:val="lowerRoman"/>
      <w:lvlText w:val="%3."/>
      <w:lvlJc w:val="right"/>
      <w:pPr>
        <w:ind w:left="6840" w:hanging="180"/>
      </w:pPr>
    </w:lvl>
    <w:lvl w:ilvl="3" w:tplc="4009000F" w:tentative="1">
      <w:start w:val="1"/>
      <w:numFmt w:val="decimal"/>
      <w:lvlText w:val="%4."/>
      <w:lvlJc w:val="left"/>
      <w:pPr>
        <w:ind w:left="7560" w:hanging="360"/>
      </w:pPr>
    </w:lvl>
    <w:lvl w:ilvl="4" w:tplc="40090019" w:tentative="1">
      <w:start w:val="1"/>
      <w:numFmt w:val="lowerLetter"/>
      <w:lvlText w:val="%5."/>
      <w:lvlJc w:val="left"/>
      <w:pPr>
        <w:ind w:left="8280" w:hanging="360"/>
      </w:pPr>
    </w:lvl>
    <w:lvl w:ilvl="5" w:tplc="4009001B" w:tentative="1">
      <w:start w:val="1"/>
      <w:numFmt w:val="lowerRoman"/>
      <w:lvlText w:val="%6."/>
      <w:lvlJc w:val="right"/>
      <w:pPr>
        <w:ind w:left="9000" w:hanging="180"/>
      </w:pPr>
    </w:lvl>
    <w:lvl w:ilvl="6" w:tplc="4009000F" w:tentative="1">
      <w:start w:val="1"/>
      <w:numFmt w:val="decimal"/>
      <w:lvlText w:val="%7."/>
      <w:lvlJc w:val="left"/>
      <w:pPr>
        <w:ind w:left="9720" w:hanging="360"/>
      </w:pPr>
    </w:lvl>
    <w:lvl w:ilvl="7" w:tplc="40090019" w:tentative="1">
      <w:start w:val="1"/>
      <w:numFmt w:val="lowerLetter"/>
      <w:lvlText w:val="%8."/>
      <w:lvlJc w:val="left"/>
      <w:pPr>
        <w:ind w:left="10440" w:hanging="360"/>
      </w:pPr>
    </w:lvl>
    <w:lvl w:ilvl="8" w:tplc="4009001B" w:tentative="1">
      <w:start w:val="1"/>
      <w:numFmt w:val="lowerRoman"/>
      <w:lvlText w:val="%9."/>
      <w:lvlJc w:val="right"/>
      <w:pPr>
        <w:ind w:left="11160" w:hanging="180"/>
      </w:pPr>
    </w:lvl>
  </w:abstractNum>
  <w:abstractNum w:abstractNumId="13" w15:restartNumberingAfterBreak="0">
    <w:nsid w:val="62895AC8"/>
    <w:multiLevelType w:val="multilevel"/>
    <w:tmpl w:val="402EB60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45A2EE3"/>
    <w:multiLevelType w:val="hybridMultilevel"/>
    <w:tmpl w:val="E190159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B6A1362"/>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E446BA8"/>
    <w:multiLevelType w:val="hybridMultilevel"/>
    <w:tmpl w:val="AA66C096"/>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17" w15:restartNumberingAfterBreak="0">
    <w:nsid w:val="78133CC2"/>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1586648699">
    <w:abstractNumId w:val="4"/>
  </w:num>
  <w:num w:numId="2" w16cid:durableId="1306424794">
    <w:abstractNumId w:val="7"/>
  </w:num>
  <w:num w:numId="3" w16cid:durableId="37441740">
    <w:abstractNumId w:val="15"/>
  </w:num>
  <w:num w:numId="4" w16cid:durableId="1879589872">
    <w:abstractNumId w:val="13"/>
  </w:num>
  <w:num w:numId="5" w16cid:durableId="1884832355">
    <w:abstractNumId w:val="3"/>
  </w:num>
  <w:num w:numId="6" w16cid:durableId="2054845426">
    <w:abstractNumId w:val="10"/>
  </w:num>
  <w:num w:numId="7" w16cid:durableId="1902790906">
    <w:abstractNumId w:val="16"/>
  </w:num>
  <w:num w:numId="8" w16cid:durableId="895549728">
    <w:abstractNumId w:val="9"/>
  </w:num>
  <w:num w:numId="9" w16cid:durableId="903953615">
    <w:abstractNumId w:val="0"/>
  </w:num>
  <w:num w:numId="10" w16cid:durableId="1641183830">
    <w:abstractNumId w:val="17"/>
  </w:num>
  <w:num w:numId="11" w16cid:durableId="1558931716">
    <w:abstractNumId w:val="5"/>
  </w:num>
  <w:num w:numId="12" w16cid:durableId="701325827">
    <w:abstractNumId w:val="8"/>
  </w:num>
  <w:num w:numId="13" w16cid:durableId="1272669928">
    <w:abstractNumId w:val="2"/>
  </w:num>
  <w:num w:numId="14" w16cid:durableId="366300784">
    <w:abstractNumId w:val="11"/>
  </w:num>
  <w:num w:numId="15" w16cid:durableId="972976766">
    <w:abstractNumId w:val="6"/>
  </w:num>
  <w:num w:numId="16" w16cid:durableId="221841067">
    <w:abstractNumId w:val="1"/>
  </w:num>
  <w:num w:numId="17" w16cid:durableId="1516765195">
    <w:abstractNumId w:val="12"/>
  </w:num>
  <w:num w:numId="18" w16cid:durableId="212743248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0MTYzMTUyMzMzNTRR0lEKTi0uzszPAykwrQUAnpI9YCwAAAA="/>
  </w:docVars>
  <w:rsids>
    <w:rsidRoot w:val="002E4614"/>
    <w:rsid w:val="00053252"/>
    <w:rsid w:val="00060223"/>
    <w:rsid w:val="00070528"/>
    <w:rsid w:val="0007690D"/>
    <w:rsid w:val="000B2DBC"/>
    <w:rsid w:val="000F1410"/>
    <w:rsid w:val="001228ED"/>
    <w:rsid w:val="00126E9A"/>
    <w:rsid w:val="00137B57"/>
    <w:rsid w:val="00162FF4"/>
    <w:rsid w:val="00163CEC"/>
    <w:rsid w:val="00233C91"/>
    <w:rsid w:val="00247082"/>
    <w:rsid w:val="00255B88"/>
    <w:rsid w:val="00264EA7"/>
    <w:rsid w:val="002B35B2"/>
    <w:rsid w:val="002B49D5"/>
    <w:rsid w:val="002B6723"/>
    <w:rsid w:val="002C3A1E"/>
    <w:rsid w:val="002D47C1"/>
    <w:rsid w:val="002E4614"/>
    <w:rsid w:val="002F04EC"/>
    <w:rsid w:val="002F5670"/>
    <w:rsid w:val="00323A49"/>
    <w:rsid w:val="003270CA"/>
    <w:rsid w:val="00342D93"/>
    <w:rsid w:val="003579B8"/>
    <w:rsid w:val="00372E74"/>
    <w:rsid w:val="00380AA2"/>
    <w:rsid w:val="003A009B"/>
    <w:rsid w:val="003A7E3D"/>
    <w:rsid w:val="003D1858"/>
    <w:rsid w:val="003D3208"/>
    <w:rsid w:val="003D74B5"/>
    <w:rsid w:val="004605EC"/>
    <w:rsid w:val="00473621"/>
    <w:rsid w:val="00480E0D"/>
    <w:rsid w:val="004972B2"/>
    <w:rsid w:val="004B23A0"/>
    <w:rsid w:val="004D0638"/>
    <w:rsid w:val="00506FFD"/>
    <w:rsid w:val="005339A0"/>
    <w:rsid w:val="005B1B32"/>
    <w:rsid w:val="005C0CC4"/>
    <w:rsid w:val="005C5E70"/>
    <w:rsid w:val="005E4037"/>
    <w:rsid w:val="005F3163"/>
    <w:rsid w:val="00611CFB"/>
    <w:rsid w:val="00621D01"/>
    <w:rsid w:val="00652039"/>
    <w:rsid w:val="00654E90"/>
    <w:rsid w:val="006700A6"/>
    <w:rsid w:val="006863D0"/>
    <w:rsid w:val="006D212B"/>
    <w:rsid w:val="006E5EAB"/>
    <w:rsid w:val="006F6311"/>
    <w:rsid w:val="007360D6"/>
    <w:rsid w:val="0073709B"/>
    <w:rsid w:val="0076676F"/>
    <w:rsid w:val="00771B00"/>
    <w:rsid w:val="00782ED9"/>
    <w:rsid w:val="00784EC2"/>
    <w:rsid w:val="0078612A"/>
    <w:rsid w:val="00790308"/>
    <w:rsid w:val="00790F30"/>
    <w:rsid w:val="007A45FA"/>
    <w:rsid w:val="007B0C13"/>
    <w:rsid w:val="008148F0"/>
    <w:rsid w:val="00821F23"/>
    <w:rsid w:val="00833A05"/>
    <w:rsid w:val="008651ED"/>
    <w:rsid w:val="008751D1"/>
    <w:rsid w:val="008A5C68"/>
    <w:rsid w:val="008C54EC"/>
    <w:rsid w:val="008E6509"/>
    <w:rsid w:val="00924EA1"/>
    <w:rsid w:val="00972B4C"/>
    <w:rsid w:val="009B0590"/>
    <w:rsid w:val="009E06CD"/>
    <w:rsid w:val="00A015B8"/>
    <w:rsid w:val="00A05CDB"/>
    <w:rsid w:val="00A12150"/>
    <w:rsid w:val="00A1649D"/>
    <w:rsid w:val="00A760B3"/>
    <w:rsid w:val="00A840A4"/>
    <w:rsid w:val="00B133B4"/>
    <w:rsid w:val="00B23EF6"/>
    <w:rsid w:val="00B26E15"/>
    <w:rsid w:val="00B641DE"/>
    <w:rsid w:val="00B75818"/>
    <w:rsid w:val="00B82E95"/>
    <w:rsid w:val="00B945F1"/>
    <w:rsid w:val="00BA0003"/>
    <w:rsid w:val="00BB3847"/>
    <w:rsid w:val="00BC29BF"/>
    <w:rsid w:val="00BD3D30"/>
    <w:rsid w:val="00C06065"/>
    <w:rsid w:val="00C60B71"/>
    <w:rsid w:val="00C67C62"/>
    <w:rsid w:val="00C73E29"/>
    <w:rsid w:val="00C81CC6"/>
    <w:rsid w:val="00C851FA"/>
    <w:rsid w:val="00CC5657"/>
    <w:rsid w:val="00D04B69"/>
    <w:rsid w:val="00D04D6A"/>
    <w:rsid w:val="00D317A0"/>
    <w:rsid w:val="00D7614D"/>
    <w:rsid w:val="00DA192B"/>
    <w:rsid w:val="00DB0BA7"/>
    <w:rsid w:val="00DB2EEF"/>
    <w:rsid w:val="00DF1540"/>
    <w:rsid w:val="00E70C2E"/>
    <w:rsid w:val="00EF2FCA"/>
    <w:rsid w:val="00F53D52"/>
    <w:rsid w:val="00F742CF"/>
    <w:rsid w:val="00F76354"/>
    <w:rsid w:val="00FC54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6DF793"/>
  <w15:docId w15:val="{A4D7343A-975D-4C63-8BB1-1BC14AAA7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B6723"/>
    <w:pPr>
      <w:ind w:left="720"/>
      <w:contextualSpacing/>
    </w:pPr>
  </w:style>
  <w:style w:type="paragraph" w:styleId="BodyText">
    <w:name w:val="Body Text"/>
    <w:basedOn w:val="Normal"/>
    <w:link w:val="BodyTextChar"/>
    <w:uiPriority w:val="1"/>
    <w:qFormat/>
    <w:rsid w:val="002C3A1E"/>
    <w:pPr>
      <w:widowControl w:val="0"/>
      <w:autoSpaceDE w:val="0"/>
      <w:autoSpaceDN w:val="0"/>
      <w:spacing w:after="0" w:line="240" w:lineRule="auto"/>
    </w:pPr>
    <w:rPr>
      <w:rFonts w:ascii="Cambria" w:eastAsia="Cambria" w:hAnsi="Cambria" w:cs="Cambria"/>
      <w:b/>
      <w:bCs/>
      <w:sz w:val="26"/>
      <w:szCs w:val="26"/>
      <w:lang w:eastAsia="en-US"/>
    </w:rPr>
  </w:style>
  <w:style w:type="character" w:customStyle="1" w:styleId="BodyTextChar">
    <w:name w:val="Body Text Char"/>
    <w:basedOn w:val="DefaultParagraphFont"/>
    <w:link w:val="BodyText"/>
    <w:uiPriority w:val="1"/>
    <w:rsid w:val="002C3A1E"/>
    <w:rPr>
      <w:rFonts w:ascii="Cambria" w:eastAsia="Cambria" w:hAnsi="Cambria" w:cs="Cambria"/>
      <w:b/>
      <w:bCs/>
      <w:sz w:val="26"/>
      <w:szCs w:val="26"/>
      <w:lang w:eastAsia="en-US"/>
    </w:rPr>
  </w:style>
  <w:style w:type="paragraph" w:styleId="Header">
    <w:name w:val="header"/>
    <w:basedOn w:val="Normal"/>
    <w:link w:val="HeaderChar"/>
    <w:uiPriority w:val="99"/>
    <w:unhideWhenUsed/>
    <w:rsid w:val="007903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0308"/>
  </w:style>
  <w:style w:type="paragraph" w:styleId="Footer">
    <w:name w:val="footer"/>
    <w:basedOn w:val="Normal"/>
    <w:link w:val="FooterChar"/>
    <w:uiPriority w:val="99"/>
    <w:unhideWhenUsed/>
    <w:rsid w:val="007903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0308"/>
  </w:style>
  <w:style w:type="table" w:styleId="TableGrid">
    <w:name w:val="Table Grid"/>
    <w:basedOn w:val="TableNormal"/>
    <w:uiPriority w:val="39"/>
    <w:rsid w:val="00A164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703956">
      <w:bodyDiv w:val="1"/>
      <w:marLeft w:val="0"/>
      <w:marRight w:val="0"/>
      <w:marTop w:val="0"/>
      <w:marBottom w:val="0"/>
      <w:divBdr>
        <w:top w:val="none" w:sz="0" w:space="0" w:color="auto"/>
        <w:left w:val="none" w:sz="0" w:space="0" w:color="auto"/>
        <w:bottom w:val="none" w:sz="0" w:space="0" w:color="auto"/>
        <w:right w:val="none" w:sz="0" w:space="0" w:color="auto"/>
      </w:divBdr>
    </w:div>
    <w:div w:id="1440907193">
      <w:bodyDiv w:val="1"/>
      <w:marLeft w:val="0"/>
      <w:marRight w:val="0"/>
      <w:marTop w:val="0"/>
      <w:marBottom w:val="0"/>
      <w:divBdr>
        <w:top w:val="none" w:sz="0" w:space="0" w:color="auto"/>
        <w:left w:val="none" w:sz="0" w:space="0" w:color="auto"/>
        <w:bottom w:val="none" w:sz="0" w:space="0" w:color="auto"/>
        <w:right w:val="none" w:sz="0" w:space="0" w:color="auto"/>
      </w:divBdr>
    </w:div>
    <w:div w:id="1700856651">
      <w:bodyDiv w:val="1"/>
      <w:marLeft w:val="0"/>
      <w:marRight w:val="0"/>
      <w:marTop w:val="0"/>
      <w:marBottom w:val="0"/>
      <w:divBdr>
        <w:top w:val="none" w:sz="0" w:space="0" w:color="auto"/>
        <w:left w:val="none" w:sz="0" w:space="0" w:color="auto"/>
        <w:bottom w:val="none" w:sz="0" w:space="0" w:color="auto"/>
        <w:right w:val="none" w:sz="0" w:space="0" w:color="auto"/>
      </w:divBdr>
    </w:div>
    <w:div w:id="1764064243">
      <w:bodyDiv w:val="1"/>
      <w:marLeft w:val="0"/>
      <w:marRight w:val="0"/>
      <w:marTop w:val="0"/>
      <w:marBottom w:val="0"/>
      <w:divBdr>
        <w:top w:val="none" w:sz="0" w:space="0" w:color="auto"/>
        <w:left w:val="none" w:sz="0" w:space="0" w:color="auto"/>
        <w:bottom w:val="none" w:sz="0" w:space="0" w:color="auto"/>
        <w:right w:val="none" w:sz="0" w:space="0" w:color="auto"/>
      </w:divBdr>
    </w:div>
    <w:div w:id="18849070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5.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5.jp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4.png"/><Relationship Id="rId28" Type="http://schemas.openxmlformats.org/officeDocument/2006/relationships/header" Target="header8.xml"/><Relationship Id="rId10" Type="http://schemas.openxmlformats.org/officeDocument/2006/relationships/header" Target="header2.xml"/><Relationship Id="rId19" Type="http://schemas.openxmlformats.org/officeDocument/2006/relationships/footer" Target="footer4.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header" Target="header7.xml"/><Relationship Id="rId30"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31DA41-1329-44AE-9E09-A0837C2AF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55</Pages>
  <Words>7612</Words>
  <Characters>43394</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 Lab</dc:creator>
  <cp:lastModifiedBy>Haritha Ramala</cp:lastModifiedBy>
  <cp:revision>8</cp:revision>
  <dcterms:created xsi:type="dcterms:W3CDTF">2023-05-25T10:28:00Z</dcterms:created>
  <dcterms:modified xsi:type="dcterms:W3CDTF">2023-05-30T00:10:00Z</dcterms:modified>
</cp:coreProperties>
</file>